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542123"/>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7542124"/>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Komputer</w:t>
      </w:r>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Sc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Rizkinia,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Prof. Dr. Ir. Anak Agung Putri Ratna, M.Eng</w:t>
      </w:r>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r>
        <w:rPr>
          <w:lang w:val="en-US"/>
        </w:rPr>
        <w:t>Ditetapkan di</w:t>
      </w:r>
      <w:r>
        <w:rPr>
          <w:lang w:val="en-US"/>
        </w:rPr>
        <w:tab/>
        <w:t>:</w:t>
      </w:r>
      <w:r w:rsidR="00AB0A5C">
        <w:rPr>
          <w:lang w:val="en-US"/>
        </w:rPr>
        <w:t xml:space="preserve"> Depok</w:t>
      </w:r>
    </w:p>
    <w:p w14:paraId="78B20ADA" w14:textId="4277D820" w:rsidR="00B45F23" w:rsidRPr="00B45F23" w:rsidRDefault="00B45F23" w:rsidP="00B45F23">
      <w:pPr>
        <w:rPr>
          <w:lang w:val="en-US"/>
        </w:rPr>
      </w:pPr>
      <w:r>
        <w:rPr>
          <w:lang w:val="en-US"/>
        </w:rPr>
        <w:t>Tanggal</w:t>
      </w:r>
      <w:r>
        <w:rPr>
          <w:lang w:val="en-US"/>
        </w:rPr>
        <w:tab/>
        <w:t>:</w:t>
      </w:r>
      <w:r w:rsidR="00AB0A5C">
        <w:rPr>
          <w:lang w:val="en-US"/>
        </w:rPr>
        <w:t xml:space="preserve"> </w:t>
      </w:r>
      <w:r w:rsidR="00405534">
        <w:rPr>
          <w:lang w:val="en-US"/>
        </w:rPr>
        <w:t>13 Juni 2023</w:t>
      </w:r>
    </w:p>
    <w:p w14:paraId="592CD305" w14:textId="77777777" w:rsidR="00322C74" w:rsidRPr="00B45F23" w:rsidRDefault="00F76CF0" w:rsidP="00F76CF0">
      <w:pPr>
        <w:pStyle w:val="Heading1"/>
        <w:numPr>
          <w:ilvl w:val="0"/>
          <w:numId w:val="0"/>
        </w:numPr>
      </w:pPr>
      <w:bookmarkStart w:id="3" w:name="_Toc292386332"/>
      <w:bookmarkStart w:id="4" w:name="_Toc137542125"/>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r w:rsidR="004832EC">
        <w:rPr>
          <w:lang w:val="en-US"/>
        </w:rPr>
        <w:t>Pengembangan Sistem Deteksi Multi Objek Jenis Ikan pada Video Berbasis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Dr. Ruki Harwahyu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Fishmon baik pihak Aiseeyou</w:t>
      </w:r>
      <w:r w:rsidR="00BB6419" w:rsidRPr="00B45F23">
        <w:t>, Ahmad Zufar Asshiddiqqi, Karenina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r w:rsidR="007D040E" w:rsidRPr="00B45F23">
        <w:t>seperbimbingan</w:t>
      </w:r>
      <w:r w:rsidRPr="00B45F23">
        <w:t xml:space="preserve">, </w:t>
      </w:r>
      <w:r w:rsidR="006024C2" w:rsidRPr="00B45F23">
        <w:t>gru</w:t>
      </w:r>
      <w:r w:rsidRPr="00B45F23">
        <w:t xml:space="preserve">p </w:t>
      </w:r>
      <w:r w:rsidR="006024C2" w:rsidRPr="00B45F23">
        <w:t>“Tekkom Warrior”</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542126"/>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Sebagai sivitas akademik Universitas Indonesia, saya yang bertandatangan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Universtas Indonesia </w:t>
      </w:r>
      <w:r w:rsidRPr="00B45F23">
        <w:rPr>
          <w:b/>
        </w:rPr>
        <w:t>Hak Bebas Royalti Noneksklusif</w:t>
      </w:r>
      <w:r w:rsidRPr="00B45F23">
        <w:t xml:space="preserve"> (</w:t>
      </w:r>
      <w:r w:rsidRPr="00B45F23">
        <w:rPr>
          <w:b/>
        </w:rPr>
        <w:t>Non-exclusive Royalty-Free Right</w:t>
      </w:r>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542127"/>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44EDDA35"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r w:rsidR="00E57832" w:rsidRPr="00B45F23">
        <w:rPr>
          <w:i/>
          <w:iCs/>
        </w:rPr>
        <w:t>Illegal, unreported</w:t>
      </w:r>
      <w:r w:rsidR="00E57832" w:rsidRPr="00B45F23">
        <w:t xml:space="preserve">, </w:t>
      </w:r>
      <w:r w:rsidR="00E57832" w:rsidRPr="00B45F23">
        <w:rPr>
          <w:i/>
          <w:iCs/>
        </w:rPr>
        <w:t>unregulated</w:t>
      </w:r>
      <w:r w:rsidR="00E57832" w:rsidRPr="00B45F23">
        <w:t xml:space="preserve"> (IUU) </w:t>
      </w:r>
      <w:r w:rsidR="00E57832" w:rsidRPr="00B45F23">
        <w:rPr>
          <w:i/>
          <w:iCs/>
        </w:rPr>
        <w:t>fishing</w:t>
      </w:r>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r w:rsidR="009814CD" w:rsidRPr="00B45F23">
        <w:rPr>
          <w:i/>
          <w:iCs/>
        </w:rPr>
        <w:t>fishing</w:t>
      </w:r>
      <w:r w:rsidR="002A77A5" w:rsidRPr="00B45F23">
        <w:t xml:space="preserve">. </w:t>
      </w:r>
      <w:r w:rsidR="008D3236" w:rsidRPr="00B45F23">
        <w:t xml:space="preserve">Oleh karena itu, penelitian ini dilakukan untuk mengembangkan sistem deteksi multi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IUU fishing</w:t>
      </w:r>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ikan dengan nilai mAP</w:t>
      </w:r>
      <w:r w:rsidR="00BA581E" w:rsidRPr="00B45F23">
        <w:t xml:space="preserve"> yang dapat mencapai</w:t>
      </w:r>
      <w:r w:rsidR="006152F9" w:rsidRPr="00B45F23">
        <w:t xml:space="preserve"> 8</w:t>
      </w:r>
      <w:r w:rsidR="00153B86" w:rsidRPr="00B45F23">
        <w:t>6</w:t>
      </w:r>
      <w:r w:rsidR="00626059">
        <w:rPr>
          <w:lang w:val="en-US"/>
        </w:rPr>
        <w:t>,</w:t>
      </w:r>
      <w:r w:rsidR="00153B86" w:rsidRPr="00B45F23">
        <w:t>1</w:t>
      </w:r>
      <w:r w:rsidR="006152F9" w:rsidRPr="00B45F23">
        <w:t xml:space="preserve">% </w:t>
      </w:r>
      <w:r w:rsidR="00412FFC" w:rsidRPr="00B45F23">
        <w:t xml:space="preserve">dan </w:t>
      </w:r>
      <w:r w:rsidR="009B29CD" w:rsidRPr="00B45F23">
        <w:rPr>
          <w:i/>
          <w:iCs/>
        </w:rPr>
        <w:t>inference time</w:t>
      </w:r>
      <w:r w:rsidR="00412FFC" w:rsidRPr="00B45F23">
        <w:t xml:space="preserve"> hingga 14</w:t>
      </w:r>
      <w:r w:rsidR="00626059">
        <w:rPr>
          <w:lang w:val="en-US"/>
        </w:rPr>
        <w:t>,</w:t>
      </w:r>
      <w:r w:rsidR="00412FFC" w:rsidRPr="00B45F23">
        <w:t>5 ms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r w:rsidR="00FE2643">
        <w:rPr>
          <w:lang w:val="en-US"/>
        </w:rPr>
        <w:t xml:space="preserve">menggunakan bentuk data </w:t>
      </w:r>
      <w:r w:rsidR="00FE2643">
        <w:rPr>
          <w:i/>
          <w:iCs/>
          <w:lang w:val="en-US"/>
        </w:rPr>
        <w:t>polygon annotation</w:t>
      </w:r>
      <w:r w:rsidR="00FE2643">
        <w:rPr>
          <w:lang w:val="en-US"/>
        </w:rPr>
        <w:t xml:space="preserve">, metode </w:t>
      </w:r>
      <w:r w:rsidR="00FE2643">
        <w:rPr>
          <w:i/>
          <w:iCs/>
          <w:lang w:val="en-US"/>
        </w:rPr>
        <w:t>object detection</w:t>
      </w:r>
      <w:r w:rsidR="00FE2643">
        <w:rPr>
          <w:lang w:val="en-US"/>
        </w:rPr>
        <w:t xml:space="preserve">, ukuran citra 800 piksel, dan jumlah </w:t>
      </w:r>
      <w:r w:rsidR="00FE2643">
        <w:rPr>
          <w:i/>
          <w:iCs/>
          <w:lang w:val="en-US"/>
        </w:rPr>
        <w:t>epochs</w:t>
      </w:r>
      <w:r w:rsidR="00FE2643">
        <w:rPr>
          <w:lang w:val="en-US"/>
        </w:rPr>
        <w:t xml:space="preserve"> sebesar 1000 dengan </w:t>
      </w:r>
      <w:r w:rsidR="00FE2643">
        <w:rPr>
          <w:i/>
          <w:iCs/>
          <w:lang w:val="en-US"/>
        </w:rPr>
        <w:t>patience</w:t>
      </w:r>
      <w:r w:rsidR="00FE2643">
        <w:rPr>
          <w:lang w:val="en-US"/>
        </w:rPr>
        <w:t xml:space="preserve"> 50</w:t>
      </w:r>
      <w:r w:rsidR="006152F9" w:rsidRPr="00B45F23">
        <w:t xml:space="preserve">. Namun, model YOLOv7 memiliki </w:t>
      </w:r>
      <w:r w:rsidR="00190E07" w:rsidRPr="00B45F23">
        <w:rPr>
          <w:i/>
          <w:iCs/>
        </w:rPr>
        <w:t>inference time</w:t>
      </w:r>
      <w:r w:rsidR="006152F9" w:rsidRPr="00B45F23">
        <w:t xml:space="preserve"> yang sangat lambat</w:t>
      </w:r>
      <w:r w:rsidR="00412FFC" w:rsidRPr="00B45F23">
        <w:t xml:space="preserve"> hingga 797.6 ms</w:t>
      </w:r>
      <w:r w:rsidR="006152F9" w:rsidRPr="00B45F23">
        <w:t xml:space="preserve"> ketika dipasang pada Jetson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r w:rsidR="008D3236" w:rsidRPr="00B45F23">
        <w:rPr>
          <w:i/>
          <w:iCs/>
        </w:rPr>
        <w:t>deep learning, computer vision, object detection, YOLOv7</w:t>
      </w:r>
    </w:p>
    <w:p w14:paraId="67F45327" w14:textId="77777777" w:rsidR="00F76CF0" w:rsidRPr="00B45F23" w:rsidRDefault="00F76CF0" w:rsidP="00F76CF0">
      <w:pPr>
        <w:pStyle w:val="Heading1"/>
        <w:numPr>
          <w:ilvl w:val="0"/>
          <w:numId w:val="0"/>
        </w:numPr>
      </w:pPr>
      <w:bookmarkStart w:id="10" w:name="_Toc292386335"/>
      <w:bookmarkStart w:id="11" w:name="_Toc137542128"/>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r w:rsidRPr="00B45F23">
        <w:t>Name</w:t>
      </w:r>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r w:rsidR="00C23F0F" w:rsidRPr="00B45F23">
        <w:t>Computer Engineering</w:t>
      </w:r>
    </w:p>
    <w:p w14:paraId="783DCFD2" w14:textId="553D811B" w:rsidR="00F76CF0" w:rsidRPr="00B45F23" w:rsidRDefault="00F76CF0" w:rsidP="00F76CF0">
      <w:pPr>
        <w:pStyle w:val="NormalIntro"/>
        <w:tabs>
          <w:tab w:val="left" w:pos="1530"/>
        </w:tabs>
        <w:ind w:left="1710" w:hanging="1710"/>
      </w:pPr>
      <w:r w:rsidRPr="00B45F23">
        <w:t>Title</w:t>
      </w:r>
      <w:r w:rsidRPr="00B45F23">
        <w:tab/>
        <w:t>:</w:t>
      </w:r>
      <w:r w:rsidRPr="00B45F23">
        <w:tab/>
      </w:r>
      <w:r w:rsidR="009F1A7B" w:rsidRPr="00B45F23">
        <w:t>Development of Fish Variant Multi Object Detection System for Video based on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w:t>
      </w:r>
      <w:r w:rsidR="001177B6" w:rsidRPr="00B45F23">
        <w:t>the detection of fish species</w:t>
      </w:r>
      <w:r w:rsidRPr="00B45F23">
        <w:t xml:space="preserve"> based on YOLOv7, an artificial intelligence model that can detect a fish to supervise the number of fish that is caught by the fisherman so IUU fishing can reduce significantly.</w:t>
      </w:r>
      <w:r w:rsidR="00063021" w:rsidRPr="00B45F23">
        <w:t xml:space="preserve"> </w:t>
      </w:r>
      <w:r w:rsidR="00A26B69" w:rsidRPr="00B45F23">
        <w:t>From the testing, the YOLOv7 model becomes the best YOLOv7 model variant that can be used to detect a fish with the value of mAP that can reach up to 8</w:t>
      </w:r>
      <w:r w:rsidR="00153B86" w:rsidRPr="00B45F23">
        <w:t>6</w:t>
      </w:r>
      <w:r w:rsidR="00A26B69" w:rsidRPr="00B45F23">
        <w:t>.</w:t>
      </w:r>
      <w:r w:rsidR="00153B86" w:rsidRPr="00B45F23">
        <w:t>1</w:t>
      </w:r>
      <w:r w:rsidR="00A26B69" w:rsidRPr="00B45F23">
        <w:t>%</w:t>
      </w:r>
      <w:r w:rsidR="009B29CD" w:rsidRPr="00B45F23">
        <w:t xml:space="preserve"> and the value of inference time up to 14.5 ms</w:t>
      </w:r>
      <w:r w:rsidR="00A26B69" w:rsidRPr="00B45F23">
        <w:t xml:space="preserve"> </w:t>
      </w:r>
      <w:r w:rsidR="00190E07" w:rsidRPr="00B45F23">
        <w:t>that can produce an</w:t>
      </w:r>
      <w:r w:rsidR="00A26B69" w:rsidRPr="00B45F23">
        <w:t xml:space="preserve"> FPS total up to </w:t>
      </w:r>
      <w:r w:rsidR="009B29CD" w:rsidRPr="00B45F23">
        <w:t>69 FPS</w:t>
      </w:r>
      <w:r w:rsidR="00A26B69" w:rsidRPr="00B45F23">
        <w:t xml:space="preserve">. The value can be achieved by doing some modifications in data annotation, the training model method, image size, and iteration on training. However, the YOLOv7 model has a very slow </w:t>
      </w:r>
      <w:r w:rsidR="00190E07" w:rsidRPr="00B45F23">
        <w:t>inference time up to 797.6 ms</w:t>
      </w:r>
      <w:r w:rsidR="00A26B69" w:rsidRPr="00B45F23">
        <w:t xml:space="preserve"> when it’s installed in Jetson Nano even though </w:t>
      </w:r>
      <w:r w:rsidR="00CE5CE6" w:rsidRPr="00B45F23">
        <w:t>the detection accuracy has the same value</w:t>
      </w:r>
      <w:r w:rsidR="00A26B69" w:rsidRPr="00B45F23">
        <w:t>.</w:t>
      </w:r>
    </w:p>
    <w:p w14:paraId="63803D18" w14:textId="45F513D5" w:rsidR="00A8652E" w:rsidRPr="00B45F23" w:rsidRDefault="00F76CF0" w:rsidP="00075309">
      <w:pPr>
        <w:pStyle w:val="NormalIntro"/>
        <w:spacing w:after="200" w:line="360" w:lineRule="auto"/>
      </w:pPr>
      <w:r w:rsidRPr="00B45F23">
        <w:t>Key words:</w:t>
      </w:r>
      <w:r w:rsidR="00F50152" w:rsidRPr="00B45F23">
        <w:t xml:space="preserve"> </w:t>
      </w:r>
      <w:r w:rsidR="00AC7CDC" w:rsidRPr="00B45F23">
        <w:rPr>
          <w:i/>
          <w:iCs/>
        </w:rPr>
        <w:t>deep learning, computer vision, object detection, YOLOv7</w:t>
      </w:r>
    </w:p>
    <w:p w14:paraId="49B49BDB" w14:textId="77777777" w:rsidR="00F76CF0" w:rsidRPr="00B45F23" w:rsidRDefault="00F76CF0">
      <w:pPr>
        <w:pStyle w:val="Heading1"/>
        <w:numPr>
          <w:ilvl w:val="0"/>
          <w:numId w:val="0"/>
        </w:numPr>
      </w:pPr>
      <w:bookmarkStart w:id="12" w:name="_Toc292386336"/>
      <w:bookmarkStart w:id="13" w:name="_Toc137542129"/>
      <w:r w:rsidRPr="00B45F23">
        <w:lastRenderedPageBreak/>
        <w:t>DAFTAR ISI</w:t>
      </w:r>
      <w:bookmarkEnd w:id="12"/>
      <w:bookmarkEnd w:id="13"/>
    </w:p>
    <w:p w14:paraId="3BF108EB" w14:textId="1FC81877" w:rsidR="00072EE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542123" w:history="1">
        <w:r w:rsidR="00072EE0" w:rsidRPr="000C18D6">
          <w:rPr>
            <w:rStyle w:val="Hyperlink"/>
            <w:noProof/>
          </w:rPr>
          <w:t>HALAMAN  PERNYATAAN ORISINALITAS</w:t>
        </w:r>
        <w:r w:rsidR="00072EE0">
          <w:rPr>
            <w:noProof/>
            <w:webHidden/>
          </w:rPr>
          <w:tab/>
        </w:r>
        <w:r w:rsidR="00072EE0">
          <w:rPr>
            <w:noProof/>
            <w:webHidden/>
          </w:rPr>
          <w:fldChar w:fldCharType="begin"/>
        </w:r>
        <w:r w:rsidR="00072EE0">
          <w:rPr>
            <w:noProof/>
            <w:webHidden/>
          </w:rPr>
          <w:instrText xml:space="preserve"> PAGEREF _Toc137542123 \h </w:instrText>
        </w:r>
        <w:r w:rsidR="00072EE0">
          <w:rPr>
            <w:noProof/>
            <w:webHidden/>
          </w:rPr>
        </w:r>
        <w:r w:rsidR="00072EE0">
          <w:rPr>
            <w:noProof/>
            <w:webHidden/>
          </w:rPr>
          <w:fldChar w:fldCharType="separate"/>
        </w:r>
        <w:r w:rsidR="007E322F">
          <w:rPr>
            <w:noProof/>
            <w:webHidden/>
          </w:rPr>
          <w:t>ii</w:t>
        </w:r>
        <w:r w:rsidR="00072EE0">
          <w:rPr>
            <w:noProof/>
            <w:webHidden/>
          </w:rPr>
          <w:fldChar w:fldCharType="end"/>
        </w:r>
      </w:hyperlink>
    </w:p>
    <w:p w14:paraId="28EFF88A" w14:textId="459C8477"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4" w:history="1">
        <w:r w:rsidR="00072EE0" w:rsidRPr="000C18D6">
          <w:rPr>
            <w:rStyle w:val="Hyperlink"/>
            <w:noProof/>
          </w:rPr>
          <w:t>LEMBAR PENGESAHAN</w:t>
        </w:r>
        <w:r w:rsidR="00072EE0">
          <w:rPr>
            <w:noProof/>
            <w:webHidden/>
          </w:rPr>
          <w:tab/>
        </w:r>
        <w:r w:rsidR="00072EE0">
          <w:rPr>
            <w:noProof/>
            <w:webHidden/>
          </w:rPr>
          <w:fldChar w:fldCharType="begin"/>
        </w:r>
        <w:r w:rsidR="00072EE0">
          <w:rPr>
            <w:noProof/>
            <w:webHidden/>
          </w:rPr>
          <w:instrText xml:space="preserve"> PAGEREF _Toc137542124 \h </w:instrText>
        </w:r>
        <w:r w:rsidR="00072EE0">
          <w:rPr>
            <w:noProof/>
            <w:webHidden/>
          </w:rPr>
        </w:r>
        <w:r w:rsidR="00072EE0">
          <w:rPr>
            <w:noProof/>
            <w:webHidden/>
          </w:rPr>
          <w:fldChar w:fldCharType="separate"/>
        </w:r>
        <w:r w:rsidR="007E322F">
          <w:rPr>
            <w:noProof/>
            <w:webHidden/>
          </w:rPr>
          <w:t>iii</w:t>
        </w:r>
        <w:r w:rsidR="00072EE0">
          <w:rPr>
            <w:noProof/>
            <w:webHidden/>
          </w:rPr>
          <w:fldChar w:fldCharType="end"/>
        </w:r>
      </w:hyperlink>
    </w:p>
    <w:p w14:paraId="191E7F75" w14:textId="35E56B6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5" w:history="1">
        <w:r w:rsidR="00072EE0" w:rsidRPr="000C18D6">
          <w:rPr>
            <w:rStyle w:val="Hyperlink"/>
            <w:noProof/>
          </w:rPr>
          <w:t>KATA PENGANTAR</w:t>
        </w:r>
        <w:r w:rsidR="00072EE0">
          <w:rPr>
            <w:noProof/>
            <w:webHidden/>
          </w:rPr>
          <w:tab/>
        </w:r>
        <w:r w:rsidR="00072EE0">
          <w:rPr>
            <w:noProof/>
            <w:webHidden/>
          </w:rPr>
          <w:fldChar w:fldCharType="begin"/>
        </w:r>
        <w:r w:rsidR="00072EE0">
          <w:rPr>
            <w:noProof/>
            <w:webHidden/>
          </w:rPr>
          <w:instrText xml:space="preserve"> PAGEREF _Toc137542125 \h </w:instrText>
        </w:r>
        <w:r w:rsidR="00072EE0">
          <w:rPr>
            <w:noProof/>
            <w:webHidden/>
          </w:rPr>
        </w:r>
        <w:r w:rsidR="00072EE0">
          <w:rPr>
            <w:noProof/>
            <w:webHidden/>
          </w:rPr>
          <w:fldChar w:fldCharType="separate"/>
        </w:r>
        <w:r w:rsidR="007E322F">
          <w:rPr>
            <w:noProof/>
            <w:webHidden/>
          </w:rPr>
          <w:t>iv</w:t>
        </w:r>
        <w:r w:rsidR="00072EE0">
          <w:rPr>
            <w:noProof/>
            <w:webHidden/>
          </w:rPr>
          <w:fldChar w:fldCharType="end"/>
        </w:r>
      </w:hyperlink>
    </w:p>
    <w:p w14:paraId="420C5D42" w14:textId="5AA4B3B0"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6" w:history="1">
        <w:r w:rsidR="00072EE0" w:rsidRPr="000C18D6">
          <w:rPr>
            <w:rStyle w:val="Hyperlink"/>
            <w:noProof/>
          </w:rPr>
          <w:t>HALAMAN PERNYATAAN PERSETUJUAN PUBLIKASI KARYA  ILMIAH UNTUK KEPENTINGAN AKADEMIS</w:t>
        </w:r>
        <w:r w:rsidR="00072EE0">
          <w:rPr>
            <w:noProof/>
            <w:webHidden/>
          </w:rPr>
          <w:tab/>
        </w:r>
        <w:r w:rsidR="00072EE0">
          <w:rPr>
            <w:noProof/>
            <w:webHidden/>
          </w:rPr>
          <w:fldChar w:fldCharType="begin"/>
        </w:r>
        <w:r w:rsidR="00072EE0">
          <w:rPr>
            <w:noProof/>
            <w:webHidden/>
          </w:rPr>
          <w:instrText xml:space="preserve"> PAGEREF _Toc137542126 \h </w:instrText>
        </w:r>
        <w:r w:rsidR="00072EE0">
          <w:rPr>
            <w:noProof/>
            <w:webHidden/>
          </w:rPr>
        </w:r>
        <w:r w:rsidR="00072EE0">
          <w:rPr>
            <w:noProof/>
            <w:webHidden/>
          </w:rPr>
          <w:fldChar w:fldCharType="separate"/>
        </w:r>
        <w:r w:rsidR="007E322F">
          <w:rPr>
            <w:noProof/>
            <w:webHidden/>
          </w:rPr>
          <w:t>vi</w:t>
        </w:r>
        <w:r w:rsidR="00072EE0">
          <w:rPr>
            <w:noProof/>
            <w:webHidden/>
          </w:rPr>
          <w:fldChar w:fldCharType="end"/>
        </w:r>
      </w:hyperlink>
    </w:p>
    <w:p w14:paraId="6F6277D4" w14:textId="1DD6074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7" w:history="1">
        <w:r w:rsidR="00072EE0" w:rsidRPr="000C18D6">
          <w:rPr>
            <w:rStyle w:val="Hyperlink"/>
            <w:noProof/>
          </w:rPr>
          <w:t>ABSTRAK</w:t>
        </w:r>
        <w:r w:rsidR="00072EE0">
          <w:rPr>
            <w:noProof/>
            <w:webHidden/>
          </w:rPr>
          <w:tab/>
        </w:r>
        <w:r w:rsidR="00072EE0">
          <w:rPr>
            <w:noProof/>
            <w:webHidden/>
          </w:rPr>
          <w:fldChar w:fldCharType="begin"/>
        </w:r>
        <w:r w:rsidR="00072EE0">
          <w:rPr>
            <w:noProof/>
            <w:webHidden/>
          </w:rPr>
          <w:instrText xml:space="preserve"> PAGEREF _Toc137542127 \h </w:instrText>
        </w:r>
        <w:r w:rsidR="00072EE0">
          <w:rPr>
            <w:noProof/>
            <w:webHidden/>
          </w:rPr>
        </w:r>
        <w:r w:rsidR="00072EE0">
          <w:rPr>
            <w:noProof/>
            <w:webHidden/>
          </w:rPr>
          <w:fldChar w:fldCharType="separate"/>
        </w:r>
        <w:r w:rsidR="007E322F">
          <w:rPr>
            <w:noProof/>
            <w:webHidden/>
          </w:rPr>
          <w:t>vii</w:t>
        </w:r>
        <w:r w:rsidR="00072EE0">
          <w:rPr>
            <w:noProof/>
            <w:webHidden/>
          </w:rPr>
          <w:fldChar w:fldCharType="end"/>
        </w:r>
      </w:hyperlink>
    </w:p>
    <w:p w14:paraId="2F9BEB77" w14:textId="76C2847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8" w:history="1">
        <w:r w:rsidR="00072EE0" w:rsidRPr="000C18D6">
          <w:rPr>
            <w:rStyle w:val="Hyperlink"/>
            <w:noProof/>
          </w:rPr>
          <w:t>ABSTRACT</w:t>
        </w:r>
        <w:r w:rsidR="00072EE0">
          <w:rPr>
            <w:noProof/>
            <w:webHidden/>
          </w:rPr>
          <w:tab/>
        </w:r>
        <w:r w:rsidR="00072EE0">
          <w:rPr>
            <w:noProof/>
            <w:webHidden/>
          </w:rPr>
          <w:fldChar w:fldCharType="begin"/>
        </w:r>
        <w:r w:rsidR="00072EE0">
          <w:rPr>
            <w:noProof/>
            <w:webHidden/>
          </w:rPr>
          <w:instrText xml:space="preserve"> PAGEREF _Toc137542128 \h </w:instrText>
        </w:r>
        <w:r w:rsidR="00072EE0">
          <w:rPr>
            <w:noProof/>
            <w:webHidden/>
          </w:rPr>
        </w:r>
        <w:r w:rsidR="00072EE0">
          <w:rPr>
            <w:noProof/>
            <w:webHidden/>
          </w:rPr>
          <w:fldChar w:fldCharType="separate"/>
        </w:r>
        <w:r w:rsidR="007E322F">
          <w:rPr>
            <w:noProof/>
            <w:webHidden/>
          </w:rPr>
          <w:t>viii</w:t>
        </w:r>
        <w:r w:rsidR="00072EE0">
          <w:rPr>
            <w:noProof/>
            <w:webHidden/>
          </w:rPr>
          <w:fldChar w:fldCharType="end"/>
        </w:r>
      </w:hyperlink>
    </w:p>
    <w:p w14:paraId="0BA4F9FE" w14:textId="0E90168B"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9" w:history="1">
        <w:r w:rsidR="00072EE0" w:rsidRPr="000C18D6">
          <w:rPr>
            <w:rStyle w:val="Hyperlink"/>
            <w:noProof/>
          </w:rPr>
          <w:t>DAFTAR ISI</w:t>
        </w:r>
        <w:r w:rsidR="00072EE0">
          <w:rPr>
            <w:noProof/>
            <w:webHidden/>
          </w:rPr>
          <w:tab/>
        </w:r>
        <w:r w:rsidR="00072EE0">
          <w:rPr>
            <w:noProof/>
            <w:webHidden/>
          </w:rPr>
          <w:fldChar w:fldCharType="begin"/>
        </w:r>
        <w:r w:rsidR="00072EE0">
          <w:rPr>
            <w:noProof/>
            <w:webHidden/>
          </w:rPr>
          <w:instrText xml:space="preserve"> PAGEREF _Toc137542129 \h </w:instrText>
        </w:r>
        <w:r w:rsidR="00072EE0">
          <w:rPr>
            <w:noProof/>
            <w:webHidden/>
          </w:rPr>
        </w:r>
        <w:r w:rsidR="00072EE0">
          <w:rPr>
            <w:noProof/>
            <w:webHidden/>
          </w:rPr>
          <w:fldChar w:fldCharType="separate"/>
        </w:r>
        <w:r w:rsidR="007E322F">
          <w:rPr>
            <w:noProof/>
            <w:webHidden/>
          </w:rPr>
          <w:t>ix</w:t>
        </w:r>
        <w:r w:rsidR="00072EE0">
          <w:rPr>
            <w:noProof/>
            <w:webHidden/>
          </w:rPr>
          <w:fldChar w:fldCharType="end"/>
        </w:r>
      </w:hyperlink>
    </w:p>
    <w:p w14:paraId="53173CDF" w14:textId="2AF7458D"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0" w:history="1">
        <w:r w:rsidR="00072EE0" w:rsidRPr="000C18D6">
          <w:rPr>
            <w:rStyle w:val="Hyperlink"/>
            <w:noProof/>
          </w:rPr>
          <w:t>DAFTAR GAMBAR</w:t>
        </w:r>
        <w:r w:rsidR="00072EE0">
          <w:rPr>
            <w:noProof/>
            <w:webHidden/>
          </w:rPr>
          <w:tab/>
        </w:r>
        <w:r w:rsidR="00072EE0">
          <w:rPr>
            <w:noProof/>
            <w:webHidden/>
          </w:rPr>
          <w:fldChar w:fldCharType="begin"/>
        </w:r>
        <w:r w:rsidR="00072EE0">
          <w:rPr>
            <w:noProof/>
            <w:webHidden/>
          </w:rPr>
          <w:instrText xml:space="preserve"> PAGEREF _Toc137542130 \h </w:instrText>
        </w:r>
        <w:r w:rsidR="00072EE0">
          <w:rPr>
            <w:noProof/>
            <w:webHidden/>
          </w:rPr>
        </w:r>
        <w:r w:rsidR="00072EE0">
          <w:rPr>
            <w:noProof/>
            <w:webHidden/>
          </w:rPr>
          <w:fldChar w:fldCharType="separate"/>
        </w:r>
        <w:r w:rsidR="007E322F">
          <w:rPr>
            <w:noProof/>
            <w:webHidden/>
          </w:rPr>
          <w:t>xi</w:t>
        </w:r>
        <w:r w:rsidR="00072EE0">
          <w:rPr>
            <w:noProof/>
            <w:webHidden/>
          </w:rPr>
          <w:fldChar w:fldCharType="end"/>
        </w:r>
      </w:hyperlink>
    </w:p>
    <w:p w14:paraId="3D87084F" w14:textId="451346C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1" w:history="1">
        <w:r w:rsidR="00072EE0" w:rsidRPr="000C18D6">
          <w:rPr>
            <w:rStyle w:val="Hyperlink"/>
            <w:noProof/>
          </w:rPr>
          <w:t>DAFTAR TABEL</w:t>
        </w:r>
        <w:r w:rsidR="00072EE0">
          <w:rPr>
            <w:noProof/>
            <w:webHidden/>
          </w:rPr>
          <w:tab/>
        </w:r>
        <w:r w:rsidR="00072EE0">
          <w:rPr>
            <w:noProof/>
            <w:webHidden/>
          </w:rPr>
          <w:fldChar w:fldCharType="begin"/>
        </w:r>
        <w:r w:rsidR="00072EE0">
          <w:rPr>
            <w:noProof/>
            <w:webHidden/>
          </w:rPr>
          <w:instrText xml:space="preserve"> PAGEREF _Toc137542131 \h </w:instrText>
        </w:r>
        <w:r w:rsidR="00072EE0">
          <w:rPr>
            <w:noProof/>
            <w:webHidden/>
          </w:rPr>
        </w:r>
        <w:r w:rsidR="00072EE0">
          <w:rPr>
            <w:noProof/>
            <w:webHidden/>
          </w:rPr>
          <w:fldChar w:fldCharType="separate"/>
        </w:r>
        <w:r w:rsidR="007E322F">
          <w:rPr>
            <w:noProof/>
            <w:webHidden/>
          </w:rPr>
          <w:t>xvi</w:t>
        </w:r>
        <w:r w:rsidR="00072EE0">
          <w:rPr>
            <w:noProof/>
            <w:webHidden/>
          </w:rPr>
          <w:fldChar w:fldCharType="end"/>
        </w:r>
      </w:hyperlink>
    </w:p>
    <w:p w14:paraId="00569B9D" w14:textId="5D66299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2" w:history="1">
        <w:r w:rsidR="00072EE0" w:rsidRPr="000C18D6">
          <w:rPr>
            <w:rStyle w:val="Hyperlink"/>
            <w:noProof/>
            <w:lang w:val="en-US" w:eastAsia="id-ID"/>
          </w:rPr>
          <w:t>DAFTAR ISTILAH</w:t>
        </w:r>
        <w:r w:rsidR="00072EE0">
          <w:rPr>
            <w:noProof/>
            <w:webHidden/>
          </w:rPr>
          <w:tab/>
        </w:r>
        <w:r w:rsidR="00072EE0">
          <w:rPr>
            <w:noProof/>
            <w:webHidden/>
          </w:rPr>
          <w:fldChar w:fldCharType="begin"/>
        </w:r>
        <w:r w:rsidR="00072EE0">
          <w:rPr>
            <w:noProof/>
            <w:webHidden/>
          </w:rPr>
          <w:instrText xml:space="preserve"> PAGEREF _Toc137542132 \h </w:instrText>
        </w:r>
        <w:r w:rsidR="00072EE0">
          <w:rPr>
            <w:noProof/>
            <w:webHidden/>
          </w:rPr>
        </w:r>
        <w:r w:rsidR="00072EE0">
          <w:rPr>
            <w:noProof/>
            <w:webHidden/>
          </w:rPr>
          <w:fldChar w:fldCharType="separate"/>
        </w:r>
        <w:r w:rsidR="007E322F">
          <w:rPr>
            <w:noProof/>
            <w:webHidden/>
          </w:rPr>
          <w:t>xvii</w:t>
        </w:r>
        <w:r w:rsidR="00072EE0">
          <w:rPr>
            <w:noProof/>
            <w:webHidden/>
          </w:rPr>
          <w:fldChar w:fldCharType="end"/>
        </w:r>
      </w:hyperlink>
    </w:p>
    <w:p w14:paraId="159C9281" w14:textId="780E3EF5"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3" w:history="1">
        <w:r w:rsidR="00072EE0" w:rsidRPr="000C18D6">
          <w:rPr>
            <w:rStyle w:val="Hyperlink"/>
            <w:noProof/>
            <w:lang w:val="en-US" w:eastAsia="id-ID"/>
          </w:rPr>
          <w:t>DAFTAR SINGKATAN</w:t>
        </w:r>
        <w:r w:rsidR="00072EE0">
          <w:rPr>
            <w:noProof/>
            <w:webHidden/>
          </w:rPr>
          <w:tab/>
        </w:r>
        <w:r w:rsidR="00072EE0">
          <w:rPr>
            <w:noProof/>
            <w:webHidden/>
          </w:rPr>
          <w:fldChar w:fldCharType="begin"/>
        </w:r>
        <w:r w:rsidR="00072EE0">
          <w:rPr>
            <w:noProof/>
            <w:webHidden/>
          </w:rPr>
          <w:instrText xml:space="preserve"> PAGEREF _Toc137542133 \h </w:instrText>
        </w:r>
        <w:r w:rsidR="00072EE0">
          <w:rPr>
            <w:noProof/>
            <w:webHidden/>
          </w:rPr>
        </w:r>
        <w:r w:rsidR="00072EE0">
          <w:rPr>
            <w:noProof/>
            <w:webHidden/>
          </w:rPr>
          <w:fldChar w:fldCharType="separate"/>
        </w:r>
        <w:r w:rsidR="007E322F">
          <w:rPr>
            <w:noProof/>
            <w:webHidden/>
          </w:rPr>
          <w:t>xix</w:t>
        </w:r>
        <w:r w:rsidR="00072EE0">
          <w:rPr>
            <w:noProof/>
            <w:webHidden/>
          </w:rPr>
          <w:fldChar w:fldCharType="end"/>
        </w:r>
      </w:hyperlink>
    </w:p>
    <w:p w14:paraId="32AD28BF" w14:textId="6534B828"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4" w:history="1">
        <w:r w:rsidR="00072EE0" w:rsidRPr="000C18D6">
          <w:rPr>
            <w:rStyle w:val="Hyperlink"/>
            <w:noProof/>
          </w:rPr>
          <w:t>BAB 1 PENDAHULUAN</w:t>
        </w:r>
        <w:r w:rsidR="00072EE0">
          <w:rPr>
            <w:noProof/>
            <w:webHidden/>
          </w:rPr>
          <w:tab/>
        </w:r>
        <w:r w:rsidR="00072EE0">
          <w:rPr>
            <w:noProof/>
            <w:webHidden/>
          </w:rPr>
          <w:fldChar w:fldCharType="begin"/>
        </w:r>
        <w:r w:rsidR="00072EE0">
          <w:rPr>
            <w:noProof/>
            <w:webHidden/>
          </w:rPr>
          <w:instrText xml:space="preserve"> PAGEREF _Toc137542134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3800ECFA" w14:textId="68C9CC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5" w:history="1">
        <w:r w:rsidR="00072EE0" w:rsidRPr="000C18D6">
          <w:rPr>
            <w:rStyle w:val="Hyperlink"/>
            <w:noProof/>
          </w:rPr>
          <w:t>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Latar Belakang</w:t>
        </w:r>
        <w:r w:rsidR="00072EE0">
          <w:rPr>
            <w:noProof/>
            <w:webHidden/>
          </w:rPr>
          <w:tab/>
        </w:r>
        <w:r w:rsidR="00072EE0">
          <w:rPr>
            <w:noProof/>
            <w:webHidden/>
          </w:rPr>
          <w:fldChar w:fldCharType="begin"/>
        </w:r>
        <w:r w:rsidR="00072EE0">
          <w:rPr>
            <w:noProof/>
            <w:webHidden/>
          </w:rPr>
          <w:instrText xml:space="preserve"> PAGEREF _Toc137542135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16900AB7" w14:textId="7ACBD13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6" w:history="1">
        <w:r w:rsidR="00072EE0" w:rsidRPr="000C18D6">
          <w:rPr>
            <w:rStyle w:val="Hyperlink"/>
            <w:noProof/>
          </w:rPr>
          <w:t>1.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umusan Masalah</w:t>
        </w:r>
        <w:r w:rsidR="00072EE0">
          <w:rPr>
            <w:noProof/>
            <w:webHidden/>
          </w:rPr>
          <w:tab/>
        </w:r>
        <w:r w:rsidR="00072EE0">
          <w:rPr>
            <w:noProof/>
            <w:webHidden/>
          </w:rPr>
          <w:fldChar w:fldCharType="begin"/>
        </w:r>
        <w:r w:rsidR="00072EE0">
          <w:rPr>
            <w:noProof/>
            <w:webHidden/>
          </w:rPr>
          <w:instrText xml:space="preserve"> PAGEREF _Toc137542136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2EF7C46E" w14:textId="02A5CF2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7" w:history="1">
        <w:r w:rsidR="00072EE0" w:rsidRPr="000C18D6">
          <w:rPr>
            <w:rStyle w:val="Hyperlink"/>
            <w:noProof/>
          </w:rPr>
          <w:t>1.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Tujuan Penelitian</w:t>
        </w:r>
        <w:r w:rsidR="00072EE0">
          <w:rPr>
            <w:noProof/>
            <w:webHidden/>
          </w:rPr>
          <w:tab/>
        </w:r>
        <w:r w:rsidR="00072EE0">
          <w:rPr>
            <w:noProof/>
            <w:webHidden/>
          </w:rPr>
          <w:fldChar w:fldCharType="begin"/>
        </w:r>
        <w:r w:rsidR="00072EE0">
          <w:rPr>
            <w:noProof/>
            <w:webHidden/>
          </w:rPr>
          <w:instrText xml:space="preserve"> PAGEREF _Toc137542137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72378168" w14:textId="0E8F608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8" w:history="1">
        <w:r w:rsidR="00072EE0" w:rsidRPr="000C18D6">
          <w:rPr>
            <w:rStyle w:val="Hyperlink"/>
            <w:noProof/>
          </w:rPr>
          <w:t>1.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Batasan Masalah</w:t>
        </w:r>
        <w:r w:rsidR="00072EE0">
          <w:rPr>
            <w:noProof/>
            <w:webHidden/>
          </w:rPr>
          <w:tab/>
        </w:r>
        <w:r w:rsidR="00072EE0">
          <w:rPr>
            <w:noProof/>
            <w:webHidden/>
          </w:rPr>
          <w:fldChar w:fldCharType="begin"/>
        </w:r>
        <w:r w:rsidR="00072EE0">
          <w:rPr>
            <w:noProof/>
            <w:webHidden/>
          </w:rPr>
          <w:instrText xml:space="preserve"> PAGEREF _Toc137542138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566C5DA1" w14:textId="55C610B1"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9" w:history="1">
        <w:r w:rsidR="00072EE0" w:rsidRPr="000C18D6">
          <w:rPr>
            <w:rStyle w:val="Hyperlink"/>
            <w:noProof/>
          </w:rPr>
          <w:t>1.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Metodologi Penelitian</w:t>
        </w:r>
        <w:r w:rsidR="00072EE0">
          <w:rPr>
            <w:noProof/>
            <w:webHidden/>
          </w:rPr>
          <w:tab/>
        </w:r>
        <w:r w:rsidR="00072EE0">
          <w:rPr>
            <w:noProof/>
            <w:webHidden/>
          </w:rPr>
          <w:fldChar w:fldCharType="begin"/>
        </w:r>
        <w:r w:rsidR="00072EE0">
          <w:rPr>
            <w:noProof/>
            <w:webHidden/>
          </w:rPr>
          <w:instrText xml:space="preserve"> PAGEREF _Toc137542139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1650C43B" w14:textId="55FDA3B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0" w:history="1">
        <w:r w:rsidR="00072EE0" w:rsidRPr="000C18D6">
          <w:rPr>
            <w:rStyle w:val="Hyperlink"/>
            <w:noProof/>
          </w:rPr>
          <w:t>1.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istematika Penulisan</w:t>
        </w:r>
        <w:r w:rsidR="00072EE0">
          <w:rPr>
            <w:noProof/>
            <w:webHidden/>
          </w:rPr>
          <w:tab/>
        </w:r>
        <w:r w:rsidR="00072EE0">
          <w:rPr>
            <w:noProof/>
            <w:webHidden/>
          </w:rPr>
          <w:fldChar w:fldCharType="begin"/>
        </w:r>
        <w:r w:rsidR="00072EE0">
          <w:rPr>
            <w:noProof/>
            <w:webHidden/>
          </w:rPr>
          <w:instrText xml:space="preserve"> PAGEREF _Toc137542140 \h </w:instrText>
        </w:r>
        <w:r w:rsidR="00072EE0">
          <w:rPr>
            <w:noProof/>
            <w:webHidden/>
          </w:rPr>
        </w:r>
        <w:r w:rsidR="00072EE0">
          <w:rPr>
            <w:noProof/>
            <w:webHidden/>
          </w:rPr>
          <w:fldChar w:fldCharType="separate"/>
        </w:r>
        <w:r w:rsidR="007E322F">
          <w:rPr>
            <w:noProof/>
            <w:webHidden/>
          </w:rPr>
          <w:t>5</w:t>
        </w:r>
        <w:r w:rsidR="00072EE0">
          <w:rPr>
            <w:noProof/>
            <w:webHidden/>
          </w:rPr>
          <w:fldChar w:fldCharType="end"/>
        </w:r>
      </w:hyperlink>
    </w:p>
    <w:p w14:paraId="3384BDA3" w14:textId="43A6334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41" w:history="1">
        <w:r w:rsidR="00072EE0" w:rsidRPr="000C18D6">
          <w:rPr>
            <w:rStyle w:val="Hyperlink"/>
            <w:noProof/>
          </w:rPr>
          <w:t>BAB 2 SISTEM DETEKSI MULTI OBJEK BERBASIS YOLOV7</w:t>
        </w:r>
        <w:r w:rsidR="00072EE0">
          <w:rPr>
            <w:noProof/>
            <w:webHidden/>
          </w:rPr>
          <w:tab/>
        </w:r>
        <w:r w:rsidR="00072EE0">
          <w:rPr>
            <w:noProof/>
            <w:webHidden/>
          </w:rPr>
          <w:fldChar w:fldCharType="begin"/>
        </w:r>
        <w:r w:rsidR="00072EE0">
          <w:rPr>
            <w:noProof/>
            <w:webHidden/>
          </w:rPr>
          <w:instrText xml:space="preserve"> PAGEREF _Toc137542141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066BE485" w14:textId="297DA9D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2" w:history="1">
        <w:r w:rsidR="00072EE0" w:rsidRPr="000C18D6">
          <w:rPr>
            <w:rStyle w:val="Hyperlink"/>
            <w:iCs/>
            <w:noProof/>
          </w:rPr>
          <w:t>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Cs/>
            <w:noProof/>
          </w:rPr>
          <w:t>Machine Learning</w:t>
        </w:r>
        <w:r w:rsidR="00072EE0">
          <w:rPr>
            <w:noProof/>
            <w:webHidden/>
          </w:rPr>
          <w:tab/>
        </w:r>
        <w:r w:rsidR="00072EE0">
          <w:rPr>
            <w:noProof/>
            <w:webHidden/>
          </w:rPr>
          <w:fldChar w:fldCharType="begin"/>
        </w:r>
        <w:r w:rsidR="00072EE0">
          <w:rPr>
            <w:noProof/>
            <w:webHidden/>
          </w:rPr>
          <w:instrText xml:space="preserve"> PAGEREF _Toc137542142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742A6EAC" w14:textId="28CA9AB9"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3" w:history="1">
        <w:r w:rsidR="00072EE0" w:rsidRPr="000C18D6">
          <w:rPr>
            <w:rStyle w:val="Hyperlink"/>
            <w:noProof/>
          </w:rPr>
          <w:t>2.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eep Learning</w:t>
        </w:r>
        <w:r w:rsidR="00072EE0">
          <w:rPr>
            <w:noProof/>
            <w:webHidden/>
          </w:rPr>
          <w:tab/>
        </w:r>
        <w:r w:rsidR="00072EE0">
          <w:rPr>
            <w:noProof/>
            <w:webHidden/>
          </w:rPr>
          <w:fldChar w:fldCharType="begin"/>
        </w:r>
        <w:r w:rsidR="00072EE0">
          <w:rPr>
            <w:noProof/>
            <w:webHidden/>
          </w:rPr>
          <w:instrText xml:space="preserve"> PAGEREF _Toc137542143 \h </w:instrText>
        </w:r>
        <w:r w:rsidR="00072EE0">
          <w:rPr>
            <w:noProof/>
            <w:webHidden/>
          </w:rPr>
        </w:r>
        <w:r w:rsidR="00072EE0">
          <w:rPr>
            <w:noProof/>
            <w:webHidden/>
          </w:rPr>
          <w:fldChar w:fldCharType="separate"/>
        </w:r>
        <w:r w:rsidR="007E322F">
          <w:rPr>
            <w:noProof/>
            <w:webHidden/>
          </w:rPr>
          <w:t>8</w:t>
        </w:r>
        <w:r w:rsidR="00072EE0">
          <w:rPr>
            <w:noProof/>
            <w:webHidden/>
          </w:rPr>
          <w:fldChar w:fldCharType="end"/>
        </w:r>
      </w:hyperlink>
    </w:p>
    <w:p w14:paraId="1AE4AAB5" w14:textId="7F79ED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4" w:history="1">
        <w:r w:rsidR="00072EE0" w:rsidRPr="000C18D6">
          <w:rPr>
            <w:rStyle w:val="Hyperlink"/>
            <w:noProof/>
          </w:rPr>
          <w:t>2.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mputer Vision</w:t>
        </w:r>
        <w:r w:rsidR="00072EE0">
          <w:rPr>
            <w:noProof/>
            <w:webHidden/>
          </w:rPr>
          <w:tab/>
        </w:r>
        <w:r w:rsidR="00072EE0">
          <w:rPr>
            <w:noProof/>
            <w:webHidden/>
          </w:rPr>
          <w:fldChar w:fldCharType="begin"/>
        </w:r>
        <w:r w:rsidR="00072EE0">
          <w:rPr>
            <w:noProof/>
            <w:webHidden/>
          </w:rPr>
          <w:instrText xml:space="preserve"> PAGEREF _Toc137542144 \h </w:instrText>
        </w:r>
        <w:r w:rsidR="00072EE0">
          <w:rPr>
            <w:noProof/>
            <w:webHidden/>
          </w:rPr>
        </w:r>
        <w:r w:rsidR="00072EE0">
          <w:rPr>
            <w:noProof/>
            <w:webHidden/>
          </w:rPr>
          <w:fldChar w:fldCharType="separate"/>
        </w:r>
        <w:r w:rsidR="007E322F">
          <w:rPr>
            <w:noProof/>
            <w:webHidden/>
          </w:rPr>
          <w:t>12</w:t>
        </w:r>
        <w:r w:rsidR="00072EE0">
          <w:rPr>
            <w:noProof/>
            <w:webHidden/>
          </w:rPr>
          <w:fldChar w:fldCharType="end"/>
        </w:r>
      </w:hyperlink>
    </w:p>
    <w:p w14:paraId="51759CB9" w14:textId="7F83764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5" w:history="1">
        <w:r w:rsidR="00072EE0" w:rsidRPr="000C18D6">
          <w:rPr>
            <w:rStyle w:val="Hyperlink"/>
            <w:noProof/>
          </w:rPr>
          <w:t>2.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Object Detection</w:t>
        </w:r>
        <w:r w:rsidR="00072EE0">
          <w:rPr>
            <w:noProof/>
            <w:webHidden/>
          </w:rPr>
          <w:tab/>
        </w:r>
        <w:r w:rsidR="00072EE0">
          <w:rPr>
            <w:noProof/>
            <w:webHidden/>
          </w:rPr>
          <w:fldChar w:fldCharType="begin"/>
        </w:r>
        <w:r w:rsidR="00072EE0">
          <w:rPr>
            <w:noProof/>
            <w:webHidden/>
          </w:rPr>
          <w:instrText xml:space="preserve"> PAGEREF _Toc137542145 \h </w:instrText>
        </w:r>
        <w:r w:rsidR="00072EE0">
          <w:rPr>
            <w:noProof/>
            <w:webHidden/>
          </w:rPr>
        </w:r>
        <w:r w:rsidR="00072EE0">
          <w:rPr>
            <w:noProof/>
            <w:webHidden/>
          </w:rPr>
          <w:fldChar w:fldCharType="separate"/>
        </w:r>
        <w:r w:rsidR="007E322F">
          <w:rPr>
            <w:noProof/>
            <w:webHidden/>
          </w:rPr>
          <w:t>14</w:t>
        </w:r>
        <w:r w:rsidR="00072EE0">
          <w:rPr>
            <w:noProof/>
            <w:webHidden/>
          </w:rPr>
          <w:fldChar w:fldCharType="end"/>
        </w:r>
      </w:hyperlink>
    </w:p>
    <w:p w14:paraId="280A3D2D" w14:textId="1F0B12D0"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6" w:history="1">
        <w:r w:rsidR="00072EE0" w:rsidRPr="000C18D6">
          <w:rPr>
            <w:rStyle w:val="Hyperlink"/>
            <w:noProof/>
          </w:rPr>
          <w:t>2.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nvolutional Neural Networks</w:t>
        </w:r>
        <w:r w:rsidR="00072EE0">
          <w:rPr>
            <w:noProof/>
            <w:webHidden/>
          </w:rPr>
          <w:tab/>
        </w:r>
        <w:r w:rsidR="00072EE0">
          <w:rPr>
            <w:noProof/>
            <w:webHidden/>
          </w:rPr>
          <w:fldChar w:fldCharType="begin"/>
        </w:r>
        <w:r w:rsidR="00072EE0">
          <w:rPr>
            <w:noProof/>
            <w:webHidden/>
          </w:rPr>
          <w:instrText xml:space="preserve"> PAGEREF _Toc137542146 \h </w:instrText>
        </w:r>
        <w:r w:rsidR="00072EE0">
          <w:rPr>
            <w:noProof/>
            <w:webHidden/>
          </w:rPr>
        </w:r>
        <w:r w:rsidR="00072EE0">
          <w:rPr>
            <w:noProof/>
            <w:webHidden/>
          </w:rPr>
          <w:fldChar w:fldCharType="separate"/>
        </w:r>
        <w:r w:rsidR="007E322F">
          <w:rPr>
            <w:noProof/>
            <w:webHidden/>
          </w:rPr>
          <w:t>20</w:t>
        </w:r>
        <w:r w:rsidR="00072EE0">
          <w:rPr>
            <w:noProof/>
            <w:webHidden/>
          </w:rPr>
          <w:fldChar w:fldCharType="end"/>
        </w:r>
      </w:hyperlink>
    </w:p>
    <w:p w14:paraId="2BD9A444" w14:textId="7B7A439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7" w:history="1">
        <w:r w:rsidR="00072EE0" w:rsidRPr="000C18D6">
          <w:rPr>
            <w:rStyle w:val="Hyperlink"/>
            <w:noProof/>
          </w:rPr>
          <w:t>2.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w:t>
        </w:r>
        <w:r w:rsidR="00072EE0">
          <w:rPr>
            <w:noProof/>
            <w:webHidden/>
          </w:rPr>
          <w:tab/>
        </w:r>
        <w:r w:rsidR="00072EE0">
          <w:rPr>
            <w:noProof/>
            <w:webHidden/>
          </w:rPr>
          <w:fldChar w:fldCharType="begin"/>
        </w:r>
        <w:r w:rsidR="00072EE0">
          <w:rPr>
            <w:noProof/>
            <w:webHidden/>
          </w:rPr>
          <w:instrText xml:space="preserve"> PAGEREF _Toc137542147 \h </w:instrText>
        </w:r>
        <w:r w:rsidR="00072EE0">
          <w:rPr>
            <w:noProof/>
            <w:webHidden/>
          </w:rPr>
        </w:r>
        <w:r w:rsidR="00072EE0">
          <w:rPr>
            <w:noProof/>
            <w:webHidden/>
          </w:rPr>
          <w:fldChar w:fldCharType="separate"/>
        </w:r>
        <w:r w:rsidR="007E322F">
          <w:rPr>
            <w:noProof/>
            <w:webHidden/>
          </w:rPr>
          <w:t>23</w:t>
        </w:r>
        <w:r w:rsidR="00072EE0">
          <w:rPr>
            <w:noProof/>
            <w:webHidden/>
          </w:rPr>
          <w:fldChar w:fldCharType="end"/>
        </w:r>
      </w:hyperlink>
    </w:p>
    <w:p w14:paraId="577F9207" w14:textId="0AA8E85C"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8" w:history="1">
        <w:r w:rsidR="00072EE0" w:rsidRPr="000C18D6">
          <w:rPr>
            <w:rStyle w:val="Hyperlink"/>
            <w:noProof/>
          </w:rPr>
          <w:t>2.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v7</w:t>
        </w:r>
        <w:r w:rsidR="00072EE0">
          <w:rPr>
            <w:noProof/>
            <w:webHidden/>
          </w:rPr>
          <w:tab/>
        </w:r>
        <w:r w:rsidR="00072EE0">
          <w:rPr>
            <w:noProof/>
            <w:webHidden/>
          </w:rPr>
          <w:fldChar w:fldCharType="begin"/>
        </w:r>
        <w:r w:rsidR="00072EE0">
          <w:rPr>
            <w:noProof/>
            <w:webHidden/>
          </w:rPr>
          <w:instrText xml:space="preserve"> PAGEREF _Toc137542148 \h </w:instrText>
        </w:r>
        <w:r w:rsidR="00072EE0">
          <w:rPr>
            <w:noProof/>
            <w:webHidden/>
          </w:rPr>
        </w:r>
        <w:r w:rsidR="00072EE0">
          <w:rPr>
            <w:noProof/>
            <w:webHidden/>
          </w:rPr>
          <w:fldChar w:fldCharType="separate"/>
        </w:r>
        <w:r w:rsidR="007E322F">
          <w:rPr>
            <w:noProof/>
            <w:webHidden/>
          </w:rPr>
          <w:t>25</w:t>
        </w:r>
        <w:r w:rsidR="00072EE0">
          <w:rPr>
            <w:noProof/>
            <w:webHidden/>
          </w:rPr>
          <w:fldChar w:fldCharType="end"/>
        </w:r>
      </w:hyperlink>
    </w:p>
    <w:p w14:paraId="541201C4" w14:textId="0B22687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9" w:history="1">
        <w:r w:rsidR="00072EE0" w:rsidRPr="000C18D6">
          <w:rPr>
            <w:rStyle w:val="Hyperlink"/>
            <w:noProof/>
          </w:rPr>
          <w:t>2.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Fishnet</w:t>
        </w:r>
        <w:r w:rsidR="00072EE0">
          <w:rPr>
            <w:noProof/>
            <w:webHidden/>
          </w:rPr>
          <w:tab/>
        </w:r>
        <w:r w:rsidR="00072EE0">
          <w:rPr>
            <w:noProof/>
            <w:webHidden/>
          </w:rPr>
          <w:fldChar w:fldCharType="begin"/>
        </w:r>
        <w:r w:rsidR="00072EE0">
          <w:rPr>
            <w:noProof/>
            <w:webHidden/>
          </w:rPr>
          <w:instrText xml:space="preserve"> PAGEREF _Toc137542149 \h </w:instrText>
        </w:r>
        <w:r w:rsidR="00072EE0">
          <w:rPr>
            <w:noProof/>
            <w:webHidden/>
          </w:rPr>
        </w:r>
        <w:r w:rsidR="00072EE0">
          <w:rPr>
            <w:noProof/>
            <w:webHidden/>
          </w:rPr>
          <w:fldChar w:fldCharType="separate"/>
        </w:r>
        <w:r w:rsidR="007E322F">
          <w:rPr>
            <w:noProof/>
            <w:webHidden/>
          </w:rPr>
          <w:t>30</w:t>
        </w:r>
        <w:r w:rsidR="00072EE0">
          <w:rPr>
            <w:noProof/>
            <w:webHidden/>
          </w:rPr>
          <w:fldChar w:fldCharType="end"/>
        </w:r>
      </w:hyperlink>
    </w:p>
    <w:p w14:paraId="51DA9345" w14:textId="53258273"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0" w:history="1">
        <w:r w:rsidR="00072EE0" w:rsidRPr="000C18D6">
          <w:rPr>
            <w:rStyle w:val="Hyperlink"/>
            <w:iCs/>
            <w:noProof/>
          </w:rPr>
          <w:t>2.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Polygon annotation</w:t>
        </w:r>
        <w:r w:rsidR="00072EE0">
          <w:rPr>
            <w:noProof/>
            <w:webHidden/>
          </w:rPr>
          <w:tab/>
        </w:r>
        <w:r w:rsidR="00072EE0">
          <w:rPr>
            <w:noProof/>
            <w:webHidden/>
          </w:rPr>
          <w:fldChar w:fldCharType="begin"/>
        </w:r>
        <w:r w:rsidR="00072EE0">
          <w:rPr>
            <w:noProof/>
            <w:webHidden/>
          </w:rPr>
          <w:instrText xml:space="preserve"> PAGEREF _Toc137542150 \h </w:instrText>
        </w:r>
        <w:r w:rsidR="00072EE0">
          <w:rPr>
            <w:noProof/>
            <w:webHidden/>
          </w:rPr>
        </w:r>
        <w:r w:rsidR="00072EE0">
          <w:rPr>
            <w:noProof/>
            <w:webHidden/>
          </w:rPr>
          <w:fldChar w:fldCharType="separate"/>
        </w:r>
        <w:r w:rsidR="007E322F">
          <w:rPr>
            <w:noProof/>
            <w:webHidden/>
          </w:rPr>
          <w:t>31</w:t>
        </w:r>
        <w:r w:rsidR="00072EE0">
          <w:rPr>
            <w:noProof/>
            <w:webHidden/>
          </w:rPr>
          <w:fldChar w:fldCharType="end"/>
        </w:r>
      </w:hyperlink>
    </w:p>
    <w:p w14:paraId="49509A74" w14:textId="672C691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1" w:history="1">
        <w:r w:rsidR="00072EE0" w:rsidRPr="000C18D6">
          <w:rPr>
            <w:rStyle w:val="Hyperlink"/>
            <w:noProof/>
          </w:rPr>
          <w:t>2.7.</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elitian Terkait</w:t>
        </w:r>
        <w:r w:rsidR="00072EE0">
          <w:rPr>
            <w:noProof/>
            <w:webHidden/>
          </w:rPr>
          <w:tab/>
        </w:r>
        <w:r w:rsidR="00072EE0">
          <w:rPr>
            <w:noProof/>
            <w:webHidden/>
          </w:rPr>
          <w:fldChar w:fldCharType="begin"/>
        </w:r>
        <w:r w:rsidR="00072EE0">
          <w:rPr>
            <w:noProof/>
            <w:webHidden/>
          </w:rPr>
          <w:instrText xml:space="preserve"> PAGEREF _Toc137542151 \h </w:instrText>
        </w:r>
        <w:r w:rsidR="00072EE0">
          <w:rPr>
            <w:noProof/>
            <w:webHidden/>
          </w:rPr>
        </w:r>
        <w:r w:rsidR="00072EE0">
          <w:rPr>
            <w:noProof/>
            <w:webHidden/>
          </w:rPr>
          <w:fldChar w:fldCharType="separate"/>
        </w:r>
        <w:r w:rsidR="007E322F">
          <w:rPr>
            <w:noProof/>
            <w:webHidden/>
          </w:rPr>
          <w:t>32</w:t>
        </w:r>
        <w:r w:rsidR="00072EE0">
          <w:rPr>
            <w:noProof/>
            <w:webHidden/>
          </w:rPr>
          <w:fldChar w:fldCharType="end"/>
        </w:r>
      </w:hyperlink>
    </w:p>
    <w:p w14:paraId="34422C8F" w14:textId="664D89F6"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2" w:history="1">
        <w:r w:rsidR="00072EE0" w:rsidRPr="000C18D6">
          <w:rPr>
            <w:rStyle w:val="Hyperlink"/>
            <w:noProof/>
          </w:rPr>
          <w:t>BAB 3 PERANCANGAN SISTEM DETEKSI MULTI OBJEK BERBASIS YOLOV7</w:t>
        </w:r>
        <w:r w:rsidR="00072EE0">
          <w:rPr>
            <w:noProof/>
            <w:webHidden/>
          </w:rPr>
          <w:tab/>
        </w:r>
        <w:r w:rsidR="00072EE0">
          <w:rPr>
            <w:noProof/>
            <w:webHidden/>
          </w:rPr>
          <w:fldChar w:fldCharType="begin"/>
        </w:r>
        <w:r w:rsidR="00072EE0">
          <w:rPr>
            <w:noProof/>
            <w:webHidden/>
          </w:rPr>
          <w:instrText xml:space="preserve"> PAGEREF _Toc137542152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69B42A4F" w14:textId="28648B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3" w:history="1">
        <w:r w:rsidR="00072EE0" w:rsidRPr="000C18D6">
          <w:rPr>
            <w:rStyle w:val="Hyperlink"/>
            <w:iCs/>
            <w:noProof/>
          </w:rPr>
          <w:t>3.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System requirements</w:t>
        </w:r>
        <w:r w:rsidR="00072EE0">
          <w:rPr>
            <w:noProof/>
            <w:webHidden/>
          </w:rPr>
          <w:tab/>
        </w:r>
        <w:r w:rsidR="00072EE0">
          <w:rPr>
            <w:noProof/>
            <w:webHidden/>
          </w:rPr>
          <w:fldChar w:fldCharType="begin"/>
        </w:r>
        <w:r w:rsidR="00072EE0">
          <w:rPr>
            <w:noProof/>
            <w:webHidden/>
          </w:rPr>
          <w:instrText xml:space="preserve"> PAGEREF _Toc137542153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3FC81A07" w14:textId="0DC397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4" w:history="1">
        <w:r w:rsidR="00072EE0" w:rsidRPr="000C18D6">
          <w:rPr>
            <w:rStyle w:val="Hyperlink"/>
            <w:noProof/>
          </w:rPr>
          <w:t>3.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mpulan Data</w:t>
        </w:r>
        <w:r w:rsidR="00072EE0">
          <w:rPr>
            <w:noProof/>
            <w:webHidden/>
          </w:rPr>
          <w:tab/>
        </w:r>
        <w:r w:rsidR="00072EE0">
          <w:rPr>
            <w:noProof/>
            <w:webHidden/>
          </w:rPr>
          <w:fldChar w:fldCharType="begin"/>
        </w:r>
        <w:r w:rsidR="00072EE0">
          <w:rPr>
            <w:noProof/>
            <w:webHidden/>
          </w:rPr>
          <w:instrText xml:space="preserve"> PAGEREF _Toc137542154 \h </w:instrText>
        </w:r>
        <w:r w:rsidR="00072EE0">
          <w:rPr>
            <w:noProof/>
            <w:webHidden/>
          </w:rPr>
        </w:r>
        <w:r w:rsidR="00072EE0">
          <w:rPr>
            <w:noProof/>
            <w:webHidden/>
          </w:rPr>
          <w:fldChar w:fldCharType="separate"/>
        </w:r>
        <w:r w:rsidR="007E322F">
          <w:rPr>
            <w:noProof/>
            <w:webHidden/>
          </w:rPr>
          <w:t>35</w:t>
        </w:r>
        <w:r w:rsidR="00072EE0">
          <w:rPr>
            <w:noProof/>
            <w:webHidden/>
          </w:rPr>
          <w:fldChar w:fldCharType="end"/>
        </w:r>
      </w:hyperlink>
    </w:p>
    <w:p w14:paraId="7A9B45A6" w14:textId="66E3378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5" w:history="1">
        <w:r w:rsidR="00072EE0" w:rsidRPr="000C18D6">
          <w:rPr>
            <w:rStyle w:val="Hyperlink"/>
            <w:noProof/>
          </w:rPr>
          <w:t>3.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 xml:space="preserve">Preprocessing </w:t>
        </w:r>
        <w:r w:rsidR="00072EE0" w:rsidRPr="000C18D6">
          <w:rPr>
            <w:rStyle w:val="Hyperlink"/>
            <w:noProof/>
          </w:rPr>
          <w:t>Data</w:t>
        </w:r>
        <w:r w:rsidR="00072EE0">
          <w:rPr>
            <w:noProof/>
            <w:webHidden/>
          </w:rPr>
          <w:tab/>
        </w:r>
        <w:r w:rsidR="00072EE0">
          <w:rPr>
            <w:noProof/>
            <w:webHidden/>
          </w:rPr>
          <w:fldChar w:fldCharType="begin"/>
        </w:r>
        <w:r w:rsidR="00072EE0">
          <w:rPr>
            <w:noProof/>
            <w:webHidden/>
          </w:rPr>
          <w:instrText xml:space="preserve"> PAGEREF _Toc137542155 \h </w:instrText>
        </w:r>
        <w:r w:rsidR="00072EE0">
          <w:rPr>
            <w:noProof/>
            <w:webHidden/>
          </w:rPr>
        </w:r>
        <w:r w:rsidR="00072EE0">
          <w:rPr>
            <w:noProof/>
            <w:webHidden/>
          </w:rPr>
          <w:fldChar w:fldCharType="separate"/>
        </w:r>
        <w:r w:rsidR="007E322F">
          <w:rPr>
            <w:noProof/>
            <w:webHidden/>
          </w:rPr>
          <w:t>36</w:t>
        </w:r>
        <w:r w:rsidR="00072EE0">
          <w:rPr>
            <w:noProof/>
            <w:webHidden/>
          </w:rPr>
          <w:fldChar w:fldCharType="end"/>
        </w:r>
      </w:hyperlink>
    </w:p>
    <w:p w14:paraId="31CBD99B" w14:textId="732020C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6" w:history="1">
        <w:r w:rsidR="00072EE0" w:rsidRPr="000C18D6">
          <w:rPr>
            <w:rStyle w:val="Hyperlink"/>
            <w:noProof/>
          </w:rPr>
          <w:t>3.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latihan Model</w:t>
        </w:r>
        <w:r w:rsidR="00072EE0">
          <w:rPr>
            <w:noProof/>
            <w:webHidden/>
          </w:rPr>
          <w:tab/>
        </w:r>
        <w:r w:rsidR="00072EE0">
          <w:rPr>
            <w:noProof/>
            <w:webHidden/>
          </w:rPr>
          <w:fldChar w:fldCharType="begin"/>
        </w:r>
        <w:r w:rsidR="00072EE0">
          <w:rPr>
            <w:noProof/>
            <w:webHidden/>
          </w:rPr>
          <w:instrText xml:space="preserve"> PAGEREF _Toc137542156 \h </w:instrText>
        </w:r>
        <w:r w:rsidR="00072EE0">
          <w:rPr>
            <w:noProof/>
            <w:webHidden/>
          </w:rPr>
        </w:r>
        <w:r w:rsidR="00072EE0">
          <w:rPr>
            <w:noProof/>
            <w:webHidden/>
          </w:rPr>
          <w:fldChar w:fldCharType="separate"/>
        </w:r>
        <w:r w:rsidR="007E322F">
          <w:rPr>
            <w:noProof/>
            <w:webHidden/>
          </w:rPr>
          <w:t>41</w:t>
        </w:r>
        <w:r w:rsidR="00072EE0">
          <w:rPr>
            <w:noProof/>
            <w:webHidden/>
          </w:rPr>
          <w:fldChar w:fldCharType="end"/>
        </w:r>
      </w:hyperlink>
    </w:p>
    <w:p w14:paraId="7467E327" w14:textId="32708058"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7" w:history="1">
        <w:r w:rsidR="00072EE0" w:rsidRPr="000C18D6">
          <w:rPr>
            <w:rStyle w:val="Hyperlink"/>
            <w:noProof/>
          </w:rPr>
          <w:t>3.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ngujian Model</w:t>
        </w:r>
        <w:r w:rsidR="00072EE0">
          <w:rPr>
            <w:noProof/>
            <w:webHidden/>
          </w:rPr>
          <w:tab/>
        </w:r>
        <w:r w:rsidR="00072EE0">
          <w:rPr>
            <w:noProof/>
            <w:webHidden/>
          </w:rPr>
          <w:fldChar w:fldCharType="begin"/>
        </w:r>
        <w:r w:rsidR="00072EE0">
          <w:rPr>
            <w:noProof/>
            <w:webHidden/>
          </w:rPr>
          <w:instrText xml:space="preserve"> PAGEREF _Toc137542157 \h </w:instrText>
        </w:r>
        <w:r w:rsidR="00072EE0">
          <w:rPr>
            <w:noProof/>
            <w:webHidden/>
          </w:rPr>
        </w:r>
        <w:r w:rsidR="00072EE0">
          <w:rPr>
            <w:noProof/>
            <w:webHidden/>
          </w:rPr>
          <w:fldChar w:fldCharType="separate"/>
        </w:r>
        <w:r w:rsidR="007E322F">
          <w:rPr>
            <w:noProof/>
            <w:webHidden/>
          </w:rPr>
          <w:t>45</w:t>
        </w:r>
        <w:r w:rsidR="00072EE0">
          <w:rPr>
            <w:noProof/>
            <w:webHidden/>
          </w:rPr>
          <w:fldChar w:fldCharType="end"/>
        </w:r>
      </w:hyperlink>
    </w:p>
    <w:p w14:paraId="508232D2" w14:textId="76DD5D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8" w:history="1">
        <w:r w:rsidR="00072EE0" w:rsidRPr="000C18D6">
          <w:rPr>
            <w:rStyle w:val="Hyperlink"/>
            <w:noProof/>
          </w:rPr>
          <w:t>3.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Implementasi Model pada Jetson Nano</w:t>
        </w:r>
        <w:r w:rsidR="00072EE0">
          <w:rPr>
            <w:noProof/>
            <w:webHidden/>
          </w:rPr>
          <w:tab/>
        </w:r>
        <w:r w:rsidR="00072EE0">
          <w:rPr>
            <w:noProof/>
            <w:webHidden/>
          </w:rPr>
          <w:fldChar w:fldCharType="begin"/>
        </w:r>
        <w:r w:rsidR="00072EE0">
          <w:rPr>
            <w:noProof/>
            <w:webHidden/>
          </w:rPr>
          <w:instrText xml:space="preserve"> PAGEREF _Toc137542158 \h </w:instrText>
        </w:r>
        <w:r w:rsidR="00072EE0">
          <w:rPr>
            <w:noProof/>
            <w:webHidden/>
          </w:rPr>
        </w:r>
        <w:r w:rsidR="00072EE0">
          <w:rPr>
            <w:noProof/>
            <w:webHidden/>
          </w:rPr>
          <w:fldChar w:fldCharType="separate"/>
        </w:r>
        <w:r w:rsidR="007E322F">
          <w:rPr>
            <w:noProof/>
            <w:webHidden/>
          </w:rPr>
          <w:t>46</w:t>
        </w:r>
        <w:r w:rsidR="00072EE0">
          <w:rPr>
            <w:noProof/>
            <w:webHidden/>
          </w:rPr>
          <w:fldChar w:fldCharType="end"/>
        </w:r>
      </w:hyperlink>
    </w:p>
    <w:p w14:paraId="2DE4929C" w14:textId="1380DFB9"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9" w:history="1">
        <w:r w:rsidR="00072EE0" w:rsidRPr="000C18D6">
          <w:rPr>
            <w:rStyle w:val="Hyperlink"/>
            <w:noProof/>
          </w:rPr>
          <w:t>BAB 4 IMPLEMENTASI DAN ANALISIS SISTEM DETEKSI MULTI OBJEK BERBASIS YOLOV7</w:t>
        </w:r>
        <w:r w:rsidR="00072EE0">
          <w:rPr>
            <w:noProof/>
            <w:webHidden/>
          </w:rPr>
          <w:tab/>
        </w:r>
        <w:r w:rsidR="00072EE0">
          <w:rPr>
            <w:noProof/>
            <w:webHidden/>
          </w:rPr>
          <w:fldChar w:fldCharType="begin"/>
        </w:r>
        <w:r w:rsidR="00072EE0">
          <w:rPr>
            <w:noProof/>
            <w:webHidden/>
          </w:rPr>
          <w:instrText xml:space="preserve"> PAGEREF _Toc137542159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34D928DD" w14:textId="5217570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0" w:history="1">
        <w:r w:rsidR="00072EE0" w:rsidRPr="000C18D6">
          <w:rPr>
            <w:rStyle w:val="Hyperlink"/>
            <w:noProof/>
          </w:rPr>
          <w:t>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Implementasi Sistem</w:t>
        </w:r>
        <w:r w:rsidR="00072EE0">
          <w:rPr>
            <w:noProof/>
            <w:webHidden/>
          </w:rPr>
          <w:tab/>
        </w:r>
        <w:r w:rsidR="00072EE0">
          <w:rPr>
            <w:noProof/>
            <w:webHidden/>
          </w:rPr>
          <w:fldChar w:fldCharType="begin"/>
        </w:r>
        <w:r w:rsidR="00072EE0">
          <w:rPr>
            <w:noProof/>
            <w:webHidden/>
          </w:rPr>
          <w:instrText xml:space="preserve"> PAGEREF _Toc137542160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0A0176FD" w14:textId="485F0F75"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1" w:history="1">
        <w:r w:rsidR="00072EE0" w:rsidRPr="000C18D6">
          <w:rPr>
            <w:rStyle w:val="Hyperlink"/>
            <w:noProof/>
          </w:rPr>
          <w:t>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Dataset</w:t>
        </w:r>
        <w:r w:rsidR="00072EE0" w:rsidRPr="000C18D6">
          <w:rPr>
            <w:rStyle w:val="Hyperlink"/>
            <w:noProof/>
          </w:rPr>
          <w:t xml:space="preserve"> Pengujian</w:t>
        </w:r>
        <w:r w:rsidR="00072EE0">
          <w:rPr>
            <w:noProof/>
            <w:webHidden/>
          </w:rPr>
          <w:tab/>
        </w:r>
        <w:r w:rsidR="00072EE0">
          <w:rPr>
            <w:noProof/>
            <w:webHidden/>
          </w:rPr>
          <w:fldChar w:fldCharType="begin"/>
        </w:r>
        <w:r w:rsidR="00072EE0">
          <w:rPr>
            <w:noProof/>
            <w:webHidden/>
          </w:rPr>
          <w:instrText xml:space="preserve"> PAGEREF _Toc137542161 \h </w:instrText>
        </w:r>
        <w:r w:rsidR="00072EE0">
          <w:rPr>
            <w:noProof/>
            <w:webHidden/>
          </w:rPr>
        </w:r>
        <w:r w:rsidR="00072EE0">
          <w:rPr>
            <w:noProof/>
            <w:webHidden/>
          </w:rPr>
          <w:fldChar w:fldCharType="separate"/>
        </w:r>
        <w:r w:rsidR="007E322F">
          <w:rPr>
            <w:noProof/>
            <w:webHidden/>
          </w:rPr>
          <w:t>51</w:t>
        </w:r>
        <w:r w:rsidR="00072EE0">
          <w:rPr>
            <w:noProof/>
            <w:webHidden/>
          </w:rPr>
          <w:fldChar w:fldCharType="end"/>
        </w:r>
      </w:hyperlink>
    </w:p>
    <w:p w14:paraId="753E6D12" w14:textId="285A0EA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2" w:history="1">
        <w:r w:rsidR="00072EE0" w:rsidRPr="000C18D6">
          <w:rPr>
            <w:rStyle w:val="Hyperlink"/>
            <w:noProof/>
          </w:rPr>
          <w:t>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kenario Pengujian</w:t>
        </w:r>
        <w:r w:rsidR="00072EE0">
          <w:rPr>
            <w:noProof/>
            <w:webHidden/>
          </w:rPr>
          <w:tab/>
        </w:r>
        <w:r w:rsidR="00072EE0">
          <w:rPr>
            <w:noProof/>
            <w:webHidden/>
          </w:rPr>
          <w:fldChar w:fldCharType="begin"/>
        </w:r>
        <w:r w:rsidR="00072EE0">
          <w:rPr>
            <w:noProof/>
            <w:webHidden/>
          </w:rPr>
          <w:instrText xml:space="preserve"> PAGEREF _Toc137542162 \h </w:instrText>
        </w:r>
        <w:r w:rsidR="00072EE0">
          <w:rPr>
            <w:noProof/>
            <w:webHidden/>
          </w:rPr>
        </w:r>
        <w:r w:rsidR="00072EE0">
          <w:rPr>
            <w:noProof/>
            <w:webHidden/>
          </w:rPr>
          <w:fldChar w:fldCharType="separate"/>
        </w:r>
        <w:r w:rsidR="007E322F">
          <w:rPr>
            <w:noProof/>
            <w:webHidden/>
          </w:rPr>
          <w:t>52</w:t>
        </w:r>
        <w:r w:rsidR="00072EE0">
          <w:rPr>
            <w:noProof/>
            <w:webHidden/>
          </w:rPr>
          <w:fldChar w:fldCharType="end"/>
        </w:r>
      </w:hyperlink>
    </w:p>
    <w:p w14:paraId="76EB4F56" w14:textId="4B0D1A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3" w:history="1">
        <w:r w:rsidR="00072EE0" w:rsidRPr="000C18D6">
          <w:rPr>
            <w:rStyle w:val="Hyperlink"/>
            <w:noProof/>
          </w:rPr>
          <w:t>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Model</w:t>
        </w:r>
        <w:r w:rsidR="00072EE0">
          <w:rPr>
            <w:noProof/>
            <w:webHidden/>
          </w:rPr>
          <w:tab/>
        </w:r>
        <w:r w:rsidR="00072EE0">
          <w:rPr>
            <w:noProof/>
            <w:webHidden/>
          </w:rPr>
          <w:fldChar w:fldCharType="begin"/>
        </w:r>
        <w:r w:rsidR="00072EE0">
          <w:rPr>
            <w:noProof/>
            <w:webHidden/>
          </w:rPr>
          <w:instrText xml:space="preserve"> PAGEREF _Toc137542163 \h </w:instrText>
        </w:r>
        <w:r w:rsidR="00072EE0">
          <w:rPr>
            <w:noProof/>
            <w:webHidden/>
          </w:rPr>
        </w:r>
        <w:r w:rsidR="00072EE0">
          <w:rPr>
            <w:noProof/>
            <w:webHidden/>
          </w:rPr>
          <w:fldChar w:fldCharType="separate"/>
        </w:r>
        <w:r w:rsidR="007E322F">
          <w:rPr>
            <w:noProof/>
            <w:webHidden/>
          </w:rPr>
          <w:t>53</w:t>
        </w:r>
        <w:r w:rsidR="00072EE0">
          <w:rPr>
            <w:noProof/>
            <w:webHidden/>
          </w:rPr>
          <w:fldChar w:fldCharType="end"/>
        </w:r>
      </w:hyperlink>
    </w:p>
    <w:p w14:paraId="3C4F8390" w14:textId="0248C59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4" w:history="1">
        <w:r w:rsidR="00072EE0" w:rsidRPr="000C18D6">
          <w:rPr>
            <w:rStyle w:val="Hyperlink"/>
            <w:noProof/>
          </w:rPr>
          <w:t>4.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Data Berbentuk </w:t>
        </w:r>
        <w:r w:rsidR="00072EE0" w:rsidRPr="000C18D6">
          <w:rPr>
            <w:rStyle w:val="Hyperlink"/>
            <w:i/>
            <w:iCs/>
            <w:noProof/>
          </w:rPr>
          <w:t>Polygon anno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4 \h </w:instrText>
        </w:r>
        <w:r w:rsidR="00072EE0">
          <w:rPr>
            <w:noProof/>
            <w:webHidden/>
          </w:rPr>
        </w:r>
        <w:r w:rsidR="00072EE0">
          <w:rPr>
            <w:noProof/>
            <w:webHidden/>
          </w:rPr>
          <w:fldChar w:fldCharType="separate"/>
        </w:r>
        <w:r w:rsidR="007E322F">
          <w:rPr>
            <w:noProof/>
            <w:webHidden/>
          </w:rPr>
          <w:t>54</w:t>
        </w:r>
        <w:r w:rsidR="00072EE0">
          <w:rPr>
            <w:noProof/>
            <w:webHidden/>
          </w:rPr>
          <w:fldChar w:fldCharType="end"/>
        </w:r>
      </w:hyperlink>
    </w:p>
    <w:p w14:paraId="517705C0" w14:textId="55684A0F"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5" w:history="1">
        <w:r w:rsidR="00072EE0" w:rsidRPr="000C18D6">
          <w:rPr>
            <w:rStyle w:val="Hyperlink"/>
            <w:noProof/>
          </w:rPr>
          <w:t>4.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rbandingan Metode </w:t>
        </w:r>
        <w:r w:rsidR="00072EE0" w:rsidRPr="000C18D6">
          <w:rPr>
            <w:rStyle w:val="Hyperlink"/>
            <w:i/>
            <w:iCs/>
            <w:noProof/>
          </w:rPr>
          <w:t>Object Detection</w:t>
        </w:r>
        <w:r w:rsidR="00072EE0" w:rsidRPr="000C18D6">
          <w:rPr>
            <w:rStyle w:val="Hyperlink"/>
            <w:noProof/>
          </w:rPr>
          <w:t xml:space="preserve"> dengan </w:t>
        </w:r>
        <w:r w:rsidR="00072EE0" w:rsidRPr="000C18D6">
          <w:rPr>
            <w:rStyle w:val="Hyperlink"/>
            <w:i/>
            <w:iCs/>
            <w:noProof/>
          </w:rPr>
          <w:t>Semantic Segmen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5 \h </w:instrText>
        </w:r>
        <w:r w:rsidR="00072EE0">
          <w:rPr>
            <w:noProof/>
            <w:webHidden/>
          </w:rPr>
        </w:r>
        <w:r w:rsidR="00072EE0">
          <w:rPr>
            <w:noProof/>
            <w:webHidden/>
          </w:rPr>
          <w:fldChar w:fldCharType="separate"/>
        </w:r>
        <w:r w:rsidR="007E322F">
          <w:rPr>
            <w:noProof/>
            <w:webHidden/>
          </w:rPr>
          <w:t>57</w:t>
        </w:r>
        <w:r w:rsidR="00072EE0">
          <w:rPr>
            <w:noProof/>
            <w:webHidden/>
          </w:rPr>
          <w:fldChar w:fldCharType="end"/>
        </w:r>
      </w:hyperlink>
    </w:p>
    <w:p w14:paraId="5E2479CE" w14:textId="72D6602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6" w:history="1">
        <w:r w:rsidR="00072EE0" w:rsidRPr="000C18D6">
          <w:rPr>
            <w:rStyle w:val="Hyperlink"/>
            <w:noProof/>
          </w:rPr>
          <w:t>4.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Ukuran </w:t>
        </w:r>
        <w:r w:rsidR="00072EE0" w:rsidRPr="000C18D6">
          <w:rPr>
            <w:rStyle w:val="Hyperlink"/>
            <w:noProof/>
            <w:lang w:val="en-US"/>
          </w:rPr>
          <w:t>Citra Pelatihan Model</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6 \h </w:instrText>
        </w:r>
        <w:r w:rsidR="00072EE0">
          <w:rPr>
            <w:noProof/>
            <w:webHidden/>
          </w:rPr>
        </w:r>
        <w:r w:rsidR="00072EE0">
          <w:rPr>
            <w:noProof/>
            <w:webHidden/>
          </w:rPr>
          <w:fldChar w:fldCharType="separate"/>
        </w:r>
        <w:r w:rsidR="007E322F">
          <w:rPr>
            <w:noProof/>
            <w:webHidden/>
          </w:rPr>
          <w:t>61</w:t>
        </w:r>
        <w:r w:rsidR="00072EE0">
          <w:rPr>
            <w:noProof/>
            <w:webHidden/>
          </w:rPr>
          <w:fldChar w:fldCharType="end"/>
        </w:r>
      </w:hyperlink>
    </w:p>
    <w:p w14:paraId="3861B29F" w14:textId="3E17A8E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7" w:history="1">
        <w:r w:rsidR="00072EE0" w:rsidRPr="000C18D6">
          <w:rPr>
            <w:rStyle w:val="Hyperlink"/>
            <w:noProof/>
          </w:rPr>
          <w:t>4.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Penambahan Epochs dalam Memicu </w:t>
        </w:r>
        <w:r w:rsidR="00072EE0" w:rsidRPr="000C18D6">
          <w:rPr>
            <w:rStyle w:val="Hyperlink"/>
            <w:i/>
            <w:iCs/>
            <w:noProof/>
          </w:rPr>
          <w:t>Early Stopping</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7 \h </w:instrText>
        </w:r>
        <w:r w:rsidR="00072EE0">
          <w:rPr>
            <w:noProof/>
            <w:webHidden/>
          </w:rPr>
        </w:r>
        <w:r w:rsidR="00072EE0">
          <w:rPr>
            <w:noProof/>
            <w:webHidden/>
          </w:rPr>
          <w:fldChar w:fldCharType="separate"/>
        </w:r>
        <w:r w:rsidR="007E322F">
          <w:rPr>
            <w:noProof/>
            <w:webHidden/>
          </w:rPr>
          <w:t>67</w:t>
        </w:r>
        <w:r w:rsidR="00072EE0">
          <w:rPr>
            <w:noProof/>
            <w:webHidden/>
          </w:rPr>
          <w:fldChar w:fldCharType="end"/>
        </w:r>
      </w:hyperlink>
    </w:p>
    <w:p w14:paraId="170E4EFD" w14:textId="0D5E125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8" w:history="1">
        <w:r w:rsidR="00072EE0" w:rsidRPr="000C18D6">
          <w:rPr>
            <w:rStyle w:val="Hyperlink"/>
            <w:noProof/>
          </w:rPr>
          <w:t>4.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Pendeteksian Model dengan Jetson Nano</w:t>
        </w:r>
        <w:r w:rsidR="00072EE0">
          <w:rPr>
            <w:noProof/>
            <w:webHidden/>
          </w:rPr>
          <w:tab/>
        </w:r>
        <w:r w:rsidR="00072EE0">
          <w:rPr>
            <w:noProof/>
            <w:webHidden/>
          </w:rPr>
          <w:fldChar w:fldCharType="begin"/>
        </w:r>
        <w:r w:rsidR="00072EE0">
          <w:rPr>
            <w:noProof/>
            <w:webHidden/>
          </w:rPr>
          <w:instrText xml:space="preserve"> PAGEREF _Toc137542168 \h </w:instrText>
        </w:r>
        <w:r w:rsidR="00072EE0">
          <w:rPr>
            <w:noProof/>
            <w:webHidden/>
          </w:rPr>
        </w:r>
        <w:r w:rsidR="00072EE0">
          <w:rPr>
            <w:noProof/>
            <w:webHidden/>
          </w:rPr>
          <w:fldChar w:fldCharType="separate"/>
        </w:r>
        <w:r w:rsidR="007E322F">
          <w:rPr>
            <w:noProof/>
            <w:webHidden/>
          </w:rPr>
          <w:t>73</w:t>
        </w:r>
        <w:r w:rsidR="00072EE0">
          <w:rPr>
            <w:noProof/>
            <w:webHidden/>
          </w:rPr>
          <w:fldChar w:fldCharType="end"/>
        </w:r>
      </w:hyperlink>
    </w:p>
    <w:p w14:paraId="1AF8EF7E" w14:textId="4858924C"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9" w:history="1">
        <w:r w:rsidR="00072EE0" w:rsidRPr="000C18D6">
          <w:rPr>
            <w:rStyle w:val="Hyperlink"/>
            <w:noProof/>
          </w:rPr>
          <w:t>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ampak Terhadap Lingkungan, Masyarakat dan/atau Bidang Lain</w:t>
        </w:r>
        <w:r w:rsidR="00072EE0">
          <w:rPr>
            <w:noProof/>
            <w:webHidden/>
          </w:rPr>
          <w:tab/>
        </w:r>
        <w:r w:rsidR="00072EE0">
          <w:rPr>
            <w:noProof/>
            <w:webHidden/>
          </w:rPr>
          <w:fldChar w:fldCharType="begin"/>
        </w:r>
        <w:r w:rsidR="00072EE0">
          <w:rPr>
            <w:noProof/>
            <w:webHidden/>
          </w:rPr>
          <w:instrText xml:space="preserve"> PAGEREF _Toc137542169 \h </w:instrText>
        </w:r>
        <w:r w:rsidR="00072EE0">
          <w:rPr>
            <w:noProof/>
            <w:webHidden/>
          </w:rPr>
        </w:r>
        <w:r w:rsidR="00072EE0">
          <w:rPr>
            <w:noProof/>
            <w:webHidden/>
          </w:rPr>
          <w:fldChar w:fldCharType="separate"/>
        </w:r>
        <w:r w:rsidR="007E322F">
          <w:rPr>
            <w:noProof/>
            <w:webHidden/>
          </w:rPr>
          <w:t>77</w:t>
        </w:r>
        <w:r w:rsidR="00072EE0">
          <w:rPr>
            <w:noProof/>
            <w:webHidden/>
          </w:rPr>
          <w:fldChar w:fldCharType="end"/>
        </w:r>
      </w:hyperlink>
    </w:p>
    <w:p w14:paraId="5B08755C" w14:textId="29C7EA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0" w:history="1">
        <w:r w:rsidR="00072EE0" w:rsidRPr="000C18D6">
          <w:rPr>
            <w:rStyle w:val="Hyperlink"/>
            <w:noProof/>
          </w:rPr>
          <w:t>BAB 5 KESIMPULAN</w:t>
        </w:r>
        <w:r w:rsidR="00072EE0">
          <w:rPr>
            <w:noProof/>
            <w:webHidden/>
          </w:rPr>
          <w:tab/>
        </w:r>
        <w:r w:rsidR="00072EE0">
          <w:rPr>
            <w:noProof/>
            <w:webHidden/>
          </w:rPr>
          <w:fldChar w:fldCharType="begin"/>
        </w:r>
        <w:r w:rsidR="00072EE0">
          <w:rPr>
            <w:noProof/>
            <w:webHidden/>
          </w:rPr>
          <w:instrText xml:space="preserve"> PAGEREF _Toc137542170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8B3A4A" w14:textId="09F3DD46"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1" w:history="1">
        <w:r w:rsidR="00072EE0" w:rsidRPr="000C18D6">
          <w:rPr>
            <w:rStyle w:val="Hyperlink"/>
            <w:noProof/>
          </w:rPr>
          <w:t>5.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Kesimpulan</w:t>
        </w:r>
        <w:r w:rsidR="00072EE0">
          <w:rPr>
            <w:noProof/>
            <w:webHidden/>
          </w:rPr>
          <w:tab/>
        </w:r>
        <w:r w:rsidR="00072EE0">
          <w:rPr>
            <w:noProof/>
            <w:webHidden/>
          </w:rPr>
          <w:fldChar w:fldCharType="begin"/>
        </w:r>
        <w:r w:rsidR="00072EE0">
          <w:rPr>
            <w:noProof/>
            <w:webHidden/>
          </w:rPr>
          <w:instrText xml:space="preserve"> PAGEREF _Toc137542171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4809FD" w14:textId="220A033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2" w:history="1">
        <w:r w:rsidR="00072EE0" w:rsidRPr="000C18D6">
          <w:rPr>
            <w:rStyle w:val="Hyperlink"/>
            <w:noProof/>
          </w:rPr>
          <w:t>5.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aran</w:t>
        </w:r>
        <w:r w:rsidR="00072EE0">
          <w:rPr>
            <w:noProof/>
            <w:webHidden/>
          </w:rPr>
          <w:tab/>
        </w:r>
        <w:r w:rsidR="00072EE0">
          <w:rPr>
            <w:noProof/>
            <w:webHidden/>
          </w:rPr>
          <w:fldChar w:fldCharType="begin"/>
        </w:r>
        <w:r w:rsidR="00072EE0">
          <w:rPr>
            <w:noProof/>
            <w:webHidden/>
          </w:rPr>
          <w:instrText xml:space="preserve"> PAGEREF _Toc137542172 \h </w:instrText>
        </w:r>
        <w:r w:rsidR="00072EE0">
          <w:rPr>
            <w:noProof/>
            <w:webHidden/>
          </w:rPr>
        </w:r>
        <w:r w:rsidR="00072EE0">
          <w:rPr>
            <w:noProof/>
            <w:webHidden/>
          </w:rPr>
          <w:fldChar w:fldCharType="separate"/>
        </w:r>
        <w:r w:rsidR="007E322F">
          <w:rPr>
            <w:noProof/>
            <w:webHidden/>
          </w:rPr>
          <w:t>80</w:t>
        </w:r>
        <w:r w:rsidR="00072EE0">
          <w:rPr>
            <w:noProof/>
            <w:webHidden/>
          </w:rPr>
          <w:fldChar w:fldCharType="end"/>
        </w:r>
      </w:hyperlink>
    </w:p>
    <w:p w14:paraId="5CB41855" w14:textId="4EF969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3" w:history="1">
        <w:r w:rsidR="00072EE0" w:rsidRPr="000C18D6">
          <w:rPr>
            <w:rStyle w:val="Hyperlink"/>
            <w:noProof/>
          </w:rPr>
          <w:t xml:space="preserve">DAFTAR </w:t>
        </w:r>
        <w:r w:rsidR="00072EE0" w:rsidRPr="000C18D6">
          <w:rPr>
            <w:rStyle w:val="Hyperlink"/>
            <w:noProof/>
            <w:lang w:val="en-US"/>
          </w:rPr>
          <w:t>REFERENSI</w:t>
        </w:r>
        <w:r w:rsidR="00072EE0">
          <w:rPr>
            <w:noProof/>
            <w:webHidden/>
          </w:rPr>
          <w:tab/>
        </w:r>
        <w:r w:rsidR="00072EE0">
          <w:rPr>
            <w:noProof/>
            <w:webHidden/>
          </w:rPr>
          <w:fldChar w:fldCharType="begin"/>
        </w:r>
        <w:r w:rsidR="00072EE0">
          <w:rPr>
            <w:noProof/>
            <w:webHidden/>
          </w:rPr>
          <w:instrText xml:space="preserve"> PAGEREF _Toc137542173 \h </w:instrText>
        </w:r>
        <w:r w:rsidR="00072EE0">
          <w:rPr>
            <w:noProof/>
            <w:webHidden/>
          </w:rPr>
        </w:r>
        <w:r w:rsidR="00072EE0">
          <w:rPr>
            <w:noProof/>
            <w:webHidden/>
          </w:rPr>
          <w:fldChar w:fldCharType="separate"/>
        </w:r>
        <w:r w:rsidR="007E322F">
          <w:rPr>
            <w:noProof/>
            <w:webHidden/>
          </w:rPr>
          <w:t>81</w:t>
        </w:r>
        <w:r w:rsidR="00072EE0">
          <w:rPr>
            <w:noProof/>
            <w:webHidden/>
          </w:rPr>
          <w:fldChar w:fldCharType="end"/>
        </w:r>
      </w:hyperlink>
    </w:p>
    <w:p w14:paraId="7520E275" w14:textId="0416649A"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542130"/>
      <w:r w:rsidRPr="00B45F23">
        <w:lastRenderedPageBreak/>
        <w:t>DAFTAR GAMBAR</w:t>
      </w:r>
      <w:bookmarkEnd w:id="14"/>
    </w:p>
    <w:p w14:paraId="52B43192" w14:textId="5FD6730A"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072EE0">
        <w:rPr>
          <w:noProof/>
        </w:rPr>
        <w:t xml:space="preserve">Gambar 2.1 Perbandingan alur machine learning tradisional dan </w:t>
      </w:r>
      <w:r w:rsidR="00072EE0" w:rsidRPr="00E55811">
        <w:rPr>
          <w:i/>
          <w:iCs/>
          <w:noProof/>
        </w:rPr>
        <w:t xml:space="preserve">deep learning </w:t>
      </w:r>
      <w:r w:rsidR="00072EE0" w:rsidRPr="00E55811">
        <w:rPr>
          <w:iCs/>
          <w:noProof/>
          <w:color w:val="000000"/>
        </w:rPr>
        <w:t>[13]</w:t>
      </w:r>
      <w:r w:rsidR="00072EE0">
        <w:rPr>
          <w:noProof/>
        </w:rPr>
        <w:tab/>
      </w:r>
      <w:r w:rsidR="00072EE0">
        <w:rPr>
          <w:noProof/>
        </w:rPr>
        <w:fldChar w:fldCharType="begin"/>
      </w:r>
      <w:r w:rsidR="00072EE0">
        <w:rPr>
          <w:noProof/>
        </w:rPr>
        <w:instrText xml:space="preserve"> PAGEREF _Toc137542174 \h </w:instrText>
      </w:r>
      <w:r w:rsidR="00072EE0">
        <w:rPr>
          <w:noProof/>
        </w:rPr>
      </w:r>
      <w:r w:rsidR="00072EE0">
        <w:rPr>
          <w:noProof/>
        </w:rPr>
        <w:fldChar w:fldCharType="separate"/>
      </w:r>
      <w:r w:rsidR="007E322F">
        <w:rPr>
          <w:noProof/>
        </w:rPr>
        <w:t>8</w:t>
      </w:r>
      <w:r w:rsidR="00072EE0">
        <w:rPr>
          <w:noProof/>
        </w:rPr>
        <w:fldChar w:fldCharType="end"/>
      </w:r>
    </w:p>
    <w:p w14:paraId="65DE9178" w14:textId="73AF672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55811">
        <w:rPr>
          <w:i/>
          <w:iCs/>
          <w:noProof/>
        </w:rPr>
        <w:t>backpropagation</w:t>
      </w:r>
      <w:r>
        <w:rPr>
          <w:noProof/>
        </w:rPr>
        <w:t xml:space="preserve"> pada 4-layer </w:t>
      </w:r>
      <w:r w:rsidRPr="00E55811">
        <w:rPr>
          <w:i/>
          <w:iCs/>
          <w:noProof/>
        </w:rPr>
        <w:t>neural network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5 \h </w:instrText>
      </w:r>
      <w:r>
        <w:rPr>
          <w:noProof/>
        </w:rPr>
      </w:r>
      <w:r>
        <w:rPr>
          <w:noProof/>
        </w:rPr>
        <w:fldChar w:fldCharType="separate"/>
      </w:r>
      <w:r w:rsidR="007E322F">
        <w:rPr>
          <w:noProof/>
        </w:rPr>
        <w:t>12</w:t>
      </w:r>
      <w:r>
        <w:rPr>
          <w:noProof/>
        </w:rPr>
        <w:fldChar w:fldCharType="end"/>
      </w:r>
    </w:p>
    <w:p w14:paraId="267F83DC" w14:textId="52FB2B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55811">
        <w:rPr>
          <w:i/>
          <w:iCs/>
          <w:noProof/>
        </w:rPr>
        <w:t>Region of Interest</w:t>
      </w:r>
      <w:r>
        <w:rPr>
          <w:noProof/>
        </w:rPr>
        <w:t xml:space="preserve"> pada citra sebuah anjing</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6 \h </w:instrText>
      </w:r>
      <w:r>
        <w:rPr>
          <w:noProof/>
        </w:rPr>
      </w:r>
      <w:r>
        <w:rPr>
          <w:noProof/>
        </w:rPr>
        <w:fldChar w:fldCharType="separate"/>
      </w:r>
      <w:r w:rsidR="007E322F">
        <w:rPr>
          <w:noProof/>
        </w:rPr>
        <w:t>15</w:t>
      </w:r>
      <w:r>
        <w:rPr>
          <w:noProof/>
        </w:rPr>
        <w:fldChar w:fldCharType="end"/>
      </w:r>
    </w:p>
    <w:p w14:paraId="04F24B8B" w14:textId="0CA932B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55811">
        <w:rPr>
          <w:i/>
          <w:iCs/>
          <w:noProof/>
        </w:rPr>
        <w:t>non-maximum suppression</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7 \h </w:instrText>
      </w:r>
      <w:r>
        <w:rPr>
          <w:noProof/>
        </w:rPr>
      </w:r>
      <w:r>
        <w:rPr>
          <w:noProof/>
        </w:rPr>
        <w:fldChar w:fldCharType="separate"/>
      </w:r>
      <w:r w:rsidR="007E322F">
        <w:rPr>
          <w:noProof/>
        </w:rPr>
        <w:t>17</w:t>
      </w:r>
      <w:r>
        <w:rPr>
          <w:noProof/>
        </w:rPr>
        <w:fldChar w:fldCharType="end"/>
      </w:r>
    </w:p>
    <w:p w14:paraId="5E48C4F2" w14:textId="32D1634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55811">
        <w:rPr>
          <w:i/>
          <w:iCs/>
          <w:noProof/>
        </w:rPr>
        <w:t>Precision-Recall Curve</w:t>
      </w:r>
      <w:r>
        <w:rPr>
          <w:noProof/>
        </w:rPr>
        <w:t xml:space="preserve"> dengan IoU </w:t>
      </w:r>
      <w:r w:rsidRPr="00E55811">
        <w:rPr>
          <w:i/>
          <w:iCs/>
          <w:noProof/>
        </w:rPr>
        <w:t>Threshold</w:t>
      </w:r>
      <w:r>
        <w:rPr>
          <w:noProof/>
        </w:rPr>
        <w:t xml:space="preserve"> = 0.5</w:t>
      </w:r>
      <w:r>
        <w:rPr>
          <w:noProof/>
        </w:rPr>
        <w:tab/>
      </w:r>
      <w:r>
        <w:rPr>
          <w:noProof/>
        </w:rPr>
        <w:fldChar w:fldCharType="begin"/>
      </w:r>
      <w:r>
        <w:rPr>
          <w:noProof/>
        </w:rPr>
        <w:instrText xml:space="preserve"> PAGEREF _Toc137542178 \h </w:instrText>
      </w:r>
      <w:r>
        <w:rPr>
          <w:noProof/>
        </w:rPr>
      </w:r>
      <w:r>
        <w:rPr>
          <w:noProof/>
        </w:rPr>
        <w:fldChar w:fldCharType="separate"/>
      </w:r>
      <w:r w:rsidR="007E322F">
        <w:rPr>
          <w:noProof/>
        </w:rPr>
        <w:t>18</w:t>
      </w:r>
      <w:r>
        <w:rPr>
          <w:noProof/>
        </w:rPr>
        <w:fldChar w:fldCharType="end"/>
      </w:r>
    </w:p>
    <w:p w14:paraId="28B8739F" w14:textId="1DC08B7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55811">
        <w:rPr>
          <w:i/>
          <w:iCs/>
          <w:noProof/>
        </w:rPr>
        <w:t>convolutional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9 \h </w:instrText>
      </w:r>
      <w:r>
        <w:rPr>
          <w:noProof/>
        </w:rPr>
      </w:r>
      <w:r>
        <w:rPr>
          <w:noProof/>
        </w:rPr>
        <w:fldChar w:fldCharType="separate"/>
      </w:r>
      <w:r w:rsidR="007E322F">
        <w:rPr>
          <w:noProof/>
        </w:rPr>
        <w:t>21</w:t>
      </w:r>
      <w:r>
        <w:rPr>
          <w:noProof/>
        </w:rPr>
        <w:fldChar w:fldCharType="end"/>
      </w:r>
    </w:p>
    <w:p w14:paraId="47387054" w14:textId="2A431A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55811">
        <w:rPr>
          <w:i/>
          <w:iCs/>
          <w:noProof/>
        </w:rPr>
        <w:t xml:space="preserve">max pooling feature map </w:t>
      </w:r>
      <w:r>
        <w:rPr>
          <w:noProof/>
        </w:rPr>
        <w:t xml:space="preserve">berukuran 4 X 4 dengan </w:t>
      </w:r>
      <w:r w:rsidRPr="00E55811">
        <w:rPr>
          <w:i/>
          <w:iCs/>
          <w:noProof/>
        </w:rPr>
        <w:t>window</w:t>
      </w:r>
      <w:r>
        <w:rPr>
          <w:noProof/>
        </w:rPr>
        <w:t xml:space="preserve"> berukuran 2 x 2</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0 \h </w:instrText>
      </w:r>
      <w:r>
        <w:rPr>
          <w:noProof/>
        </w:rPr>
      </w:r>
      <w:r>
        <w:rPr>
          <w:noProof/>
        </w:rPr>
        <w:fldChar w:fldCharType="separate"/>
      </w:r>
      <w:r w:rsidR="007E322F">
        <w:rPr>
          <w:noProof/>
        </w:rPr>
        <w:t>22</w:t>
      </w:r>
      <w:r>
        <w:rPr>
          <w:noProof/>
        </w:rPr>
        <w:fldChar w:fldCharType="end"/>
      </w:r>
    </w:p>
    <w:p w14:paraId="5B3A30FD" w14:textId="6DA593E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55811">
        <w:rPr>
          <w:i/>
          <w:iCs/>
          <w:noProof/>
        </w:rPr>
        <w:t>global average pooling</w:t>
      </w:r>
      <w:r>
        <w:rPr>
          <w:noProof/>
        </w:rPr>
        <w:t xml:space="preserve"> </w:t>
      </w:r>
      <w:r w:rsidRPr="00E55811">
        <w:rPr>
          <w:i/>
          <w:iCs/>
          <w:noProof/>
        </w:rPr>
        <w:t xml:space="preserve">feature map </w:t>
      </w:r>
      <w:r>
        <w:rPr>
          <w:noProof/>
        </w:rPr>
        <w:t>berukuran 4 X 4</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1 \h </w:instrText>
      </w:r>
      <w:r>
        <w:rPr>
          <w:noProof/>
        </w:rPr>
      </w:r>
      <w:r>
        <w:rPr>
          <w:noProof/>
        </w:rPr>
        <w:fldChar w:fldCharType="separate"/>
      </w:r>
      <w:r w:rsidR="007E322F">
        <w:rPr>
          <w:noProof/>
        </w:rPr>
        <w:t>22</w:t>
      </w:r>
      <w:r>
        <w:rPr>
          <w:noProof/>
        </w:rPr>
        <w:fldChar w:fldCharType="end"/>
      </w:r>
    </w:p>
    <w:p w14:paraId="62763805" w14:textId="09CFFC4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55811">
        <w:rPr>
          <w:i/>
          <w:iCs/>
          <w:noProof/>
        </w:rPr>
        <w:t>fully connected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2 \h </w:instrText>
      </w:r>
      <w:r>
        <w:rPr>
          <w:noProof/>
        </w:rPr>
      </w:r>
      <w:r>
        <w:rPr>
          <w:noProof/>
        </w:rPr>
        <w:fldChar w:fldCharType="separate"/>
      </w:r>
      <w:r w:rsidR="007E322F">
        <w:rPr>
          <w:noProof/>
        </w:rPr>
        <w:t>23</w:t>
      </w:r>
      <w:r>
        <w:rPr>
          <w:noProof/>
        </w:rPr>
        <w:fldChar w:fldCharType="end"/>
      </w:r>
    </w:p>
    <w:p w14:paraId="6C4FF70C" w14:textId="155A652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55811">
        <w:rPr>
          <w:noProof/>
          <w:lang w:val="en-US"/>
        </w:rPr>
        <w:t xml:space="preserve"> </w:t>
      </w:r>
      <w:r>
        <w:rPr>
          <w:noProof/>
        </w:rPr>
        <w:t>[12]</w:t>
      </w:r>
      <w:r>
        <w:rPr>
          <w:noProof/>
        </w:rPr>
        <w:tab/>
      </w:r>
      <w:r>
        <w:rPr>
          <w:noProof/>
        </w:rPr>
        <w:fldChar w:fldCharType="begin"/>
      </w:r>
      <w:r>
        <w:rPr>
          <w:noProof/>
        </w:rPr>
        <w:instrText xml:space="preserve"> PAGEREF _Toc137542183 \h </w:instrText>
      </w:r>
      <w:r>
        <w:rPr>
          <w:noProof/>
        </w:rPr>
      </w:r>
      <w:r>
        <w:rPr>
          <w:noProof/>
        </w:rPr>
        <w:fldChar w:fldCharType="separate"/>
      </w:r>
      <w:r w:rsidR="007E322F">
        <w:rPr>
          <w:noProof/>
        </w:rPr>
        <w:t>24</w:t>
      </w:r>
      <w:r>
        <w:rPr>
          <w:noProof/>
        </w:rPr>
        <w:fldChar w:fldCharType="end"/>
      </w:r>
    </w:p>
    <w:p w14:paraId="52C58264" w14:textId="397CB7D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55811">
        <w:rPr>
          <w:noProof/>
          <w:lang w:val="en-US"/>
        </w:rPr>
        <w:t xml:space="preserve"> </w:t>
      </w:r>
      <w:r>
        <w:rPr>
          <w:noProof/>
        </w:rPr>
        <w:t>[12]</w:t>
      </w:r>
      <w:r>
        <w:rPr>
          <w:noProof/>
        </w:rPr>
        <w:tab/>
      </w:r>
      <w:r>
        <w:rPr>
          <w:noProof/>
        </w:rPr>
        <w:fldChar w:fldCharType="begin"/>
      </w:r>
      <w:r>
        <w:rPr>
          <w:noProof/>
        </w:rPr>
        <w:instrText xml:space="preserve"> PAGEREF _Toc137542184 \h </w:instrText>
      </w:r>
      <w:r>
        <w:rPr>
          <w:noProof/>
        </w:rPr>
      </w:r>
      <w:r>
        <w:rPr>
          <w:noProof/>
        </w:rPr>
        <w:fldChar w:fldCharType="separate"/>
      </w:r>
      <w:r w:rsidR="007E322F">
        <w:rPr>
          <w:noProof/>
        </w:rPr>
        <w:t>25</w:t>
      </w:r>
      <w:r>
        <w:rPr>
          <w:noProof/>
        </w:rPr>
        <w:fldChar w:fldCharType="end"/>
      </w:r>
    </w:p>
    <w:p w14:paraId="7E281A0E" w14:textId="17A5052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5 \h </w:instrText>
      </w:r>
      <w:r>
        <w:rPr>
          <w:noProof/>
        </w:rPr>
      </w:r>
      <w:r>
        <w:rPr>
          <w:noProof/>
        </w:rPr>
        <w:fldChar w:fldCharType="separate"/>
      </w:r>
      <w:r w:rsidR="007E322F">
        <w:rPr>
          <w:noProof/>
        </w:rPr>
        <w:t>27</w:t>
      </w:r>
      <w:r>
        <w:rPr>
          <w:noProof/>
        </w:rPr>
        <w:fldChar w:fldCharType="end"/>
      </w:r>
    </w:p>
    <w:p w14:paraId="637C8238" w14:textId="70C67E0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6 \h </w:instrText>
      </w:r>
      <w:r>
        <w:rPr>
          <w:noProof/>
        </w:rPr>
      </w:r>
      <w:r>
        <w:rPr>
          <w:noProof/>
        </w:rPr>
        <w:fldChar w:fldCharType="separate"/>
      </w:r>
      <w:r w:rsidR="007E322F">
        <w:rPr>
          <w:noProof/>
        </w:rPr>
        <w:t>27</w:t>
      </w:r>
      <w:r>
        <w:rPr>
          <w:noProof/>
        </w:rPr>
        <w:fldChar w:fldCharType="end"/>
      </w:r>
    </w:p>
    <w:p w14:paraId="3A9C975B" w14:textId="33A370E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7 \h </w:instrText>
      </w:r>
      <w:r>
        <w:rPr>
          <w:noProof/>
        </w:rPr>
      </w:r>
      <w:r>
        <w:rPr>
          <w:noProof/>
        </w:rPr>
        <w:fldChar w:fldCharType="separate"/>
      </w:r>
      <w:r w:rsidR="007E322F">
        <w:rPr>
          <w:noProof/>
        </w:rPr>
        <w:t>27</w:t>
      </w:r>
      <w:r>
        <w:rPr>
          <w:noProof/>
        </w:rPr>
        <w:fldChar w:fldCharType="end"/>
      </w:r>
    </w:p>
    <w:p w14:paraId="24673EF3" w14:textId="5EE3D68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55811">
        <w:rPr>
          <w:i/>
          <w:iCs/>
          <w:noProof/>
        </w:rPr>
        <w:t>Layer</w:t>
      </w:r>
      <w:r>
        <w:rPr>
          <w:noProof/>
        </w:rPr>
        <w:t xml:space="preserve"> </w:t>
      </w:r>
      <w:r w:rsidRPr="00E55811">
        <w:rPr>
          <w:noProof/>
          <w:lang w:val="en-US"/>
        </w:rPr>
        <w:t>m</w:t>
      </w:r>
      <w:r>
        <w:rPr>
          <w:noProof/>
        </w:rPr>
        <w:t>odul SPPCSPC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8 \h </w:instrText>
      </w:r>
      <w:r>
        <w:rPr>
          <w:noProof/>
        </w:rPr>
      </w:r>
      <w:r>
        <w:rPr>
          <w:noProof/>
        </w:rPr>
        <w:fldChar w:fldCharType="separate"/>
      </w:r>
      <w:r w:rsidR="007E322F">
        <w:rPr>
          <w:noProof/>
        </w:rPr>
        <w:t>27</w:t>
      </w:r>
      <w:r>
        <w:rPr>
          <w:noProof/>
        </w:rPr>
        <w:fldChar w:fldCharType="end"/>
      </w:r>
    </w:p>
    <w:p w14:paraId="27E6AF4B" w14:textId="3F5F560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9 \h </w:instrText>
      </w:r>
      <w:r>
        <w:rPr>
          <w:noProof/>
        </w:rPr>
      </w:r>
      <w:r>
        <w:rPr>
          <w:noProof/>
        </w:rPr>
        <w:fldChar w:fldCharType="separate"/>
      </w:r>
      <w:r w:rsidR="007E322F">
        <w:rPr>
          <w:noProof/>
        </w:rPr>
        <w:t>28</w:t>
      </w:r>
      <w:r>
        <w:rPr>
          <w:noProof/>
        </w:rPr>
        <w:fldChar w:fldCharType="end"/>
      </w:r>
    </w:p>
    <w:p w14:paraId="57DFA0DE" w14:textId="4729FF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0 \h </w:instrText>
      </w:r>
      <w:r>
        <w:rPr>
          <w:noProof/>
        </w:rPr>
      </w:r>
      <w:r>
        <w:rPr>
          <w:noProof/>
        </w:rPr>
        <w:fldChar w:fldCharType="separate"/>
      </w:r>
      <w:r w:rsidR="007E322F">
        <w:rPr>
          <w:noProof/>
        </w:rPr>
        <w:t>28</w:t>
      </w:r>
      <w:r>
        <w:rPr>
          <w:noProof/>
        </w:rPr>
        <w:fldChar w:fldCharType="end"/>
      </w:r>
    </w:p>
    <w:p w14:paraId="392B4F92" w14:textId="1DA3BC8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55811">
        <w:rPr>
          <w:noProof/>
          <w:lang w:val="en-US"/>
        </w:rPr>
        <w:t>b</w:t>
      </w:r>
      <w:r>
        <w:rPr>
          <w:noProof/>
        </w:rPr>
        <w:t xml:space="preserve">agian </w:t>
      </w:r>
      <w:r w:rsidRPr="00E55811">
        <w:rPr>
          <w:i/>
          <w:iCs/>
          <w:noProof/>
          <w:lang w:val="en-US"/>
        </w:rPr>
        <w:t>b</w:t>
      </w:r>
      <w:r w:rsidRPr="00E55811">
        <w:rPr>
          <w:i/>
          <w:iCs/>
          <w:noProof/>
        </w:rPr>
        <w:t>ackbone</w:t>
      </w:r>
      <w:r>
        <w:rPr>
          <w:noProof/>
        </w:rPr>
        <w:t xml:space="preserve"> (Atas) dan </w:t>
      </w:r>
      <w:r w:rsidRPr="00E55811">
        <w:rPr>
          <w:i/>
          <w:iCs/>
          <w:noProof/>
          <w:lang w:val="en-US"/>
        </w:rPr>
        <w:t>h</w:t>
      </w:r>
      <w:r w:rsidRPr="00E55811">
        <w:rPr>
          <w:i/>
          <w:iCs/>
          <w:noProof/>
        </w:rPr>
        <w:t>ead</w:t>
      </w:r>
      <w:r>
        <w:rPr>
          <w:noProof/>
        </w:rPr>
        <w:t xml:space="preserve"> (Bawah)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1 \h </w:instrText>
      </w:r>
      <w:r>
        <w:rPr>
          <w:noProof/>
        </w:rPr>
      </w:r>
      <w:r>
        <w:rPr>
          <w:noProof/>
        </w:rPr>
        <w:fldChar w:fldCharType="separate"/>
      </w:r>
      <w:r w:rsidR="007E322F">
        <w:rPr>
          <w:noProof/>
        </w:rPr>
        <w:t>29</w:t>
      </w:r>
      <w:r>
        <w:rPr>
          <w:noProof/>
        </w:rPr>
        <w:fldChar w:fldCharType="end"/>
      </w:r>
    </w:p>
    <w:p w14:paraId="4D987598" w14:textId="3CB8CEB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55811">
        <w:rPr>
          <w:i/>
          <w:iCs/>
          <w:noProof/>
        </w:rPr>
        <w:t>Layer</w:t>
      </w:r>
      <w:r>
        <w:rPr>
          <w:noProof/>
        </w:rPr>
        <w:t xml:space="preserve"> </w:t>
      </w:r>
      <w:r w:rsidRPr="00E55811">
        <w:rPr>
          <w:noProof/>
          <w:lang w:val="en-US"/>
        </w:rPr>
        <w:t>m</w:t>
      </w:r>
      <w:r>
        <w:rPr>
          <w:noProof/>
        </w:rPr>
        <w:t>odul SPPCSPC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2 \h </w:instrText>
      </w:r>
      <w:r>
        <w:rPr>
          <w:noProof/>
        </w:rPr>
      </w:r>
      <w:r>
        <w:rPr>
          <w:noProof/>
        </w:rPr>
        <w:fldChar w:fldCharType="separate"/>
      </w:r>
      <w:r w:rsidR="007E322F">
        <w:rPr>
          <w:noProof/>
        </w:rPr>
        <w:t>29</w:t>
      </w:r>
      <w:r>
        <w:rPr>
          <w:noProof/>
        </w:rPr>
        <w:fldChar w:fldCharType="end"/>
      </w:r>
    </w:p>
    <w:p w14:paraId="6CE43516" w14:textId="425CA6D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55811">
        <w:rPr>
          <w:i/>
          <w:iCs/>
          <w:noProof/>
        </w:rPr>
        <w:t>Layer</w:t>
      </w:r>
      <w:r>
        <w:rPr>
          <w:noProof/>
        </w:rPr>
        <w:t xml:space="preserve"> </w:t>
      </w:r>
      <w:r w:rsidRPr="00E55811">
        <w:rPr>
          <w:noProof/>
          <w:lang w:val="en-US"/>
        </w:rPr>
        <w:t>m</w:t>
      </w:r>
      <w:r>
        <w:rPr>
          <w:noProof/>
        </w:rPr>
        <w:t>odul MP pada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3 \h </w:instrText>
      </w:r>
      <w:r>
        <w:rPr>
          <w:noProof/>
        </w:rPr>
      </w:r>
      <w:r>
        <w:rPr>
          <w:noProof/>
        </w:rPr>
        <w:fldChar w:fldCharType="separate"/>
      </w:r>
      <w:r w:rsidR="007E322F">
        <w:rPr>
          <w:noProof/>
        </w:rPr>
        <w:t>29</w:t>
      </w:r>
      <w:r>
        <w:rPr>
          <w:noProof/>
        </w:rPr>
        <w:fldChar w:fldCharType="end"/>
      </w:r>
    </w:p>
    <w:p w14:paraId="09D58A47" w14:textId="60BC6A3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4 \h </w:instrText>
      </w:r>
      <w:r>
        <w:rPr>
          <w:noProof/>
        </w:rPr>
      </w:r>
      <w:r>
        <w:rPr>
          <w:noProof/>
        </w:rPr>
        <w:fldChar w:fldCharType="separate"/>
      </w:r>
      <w:r w:rsidR="007E322F">
        <w:rPr>
          <w:noProof/>
        </w:rPr>
        <w:t>30</w:t>
      </w:r>
      <w:r>
        <w:rPr>
          <w:noProof/>
        </w:rPr>
        <w:fldChar w:fldCharType="end"/>
      </w:r>
    </w:p>
    <w:p w14:paraId="60266DE1" w14:textId="3873935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5 \h </w:instrText>
      </w:r>
      <w:r>
        <w:rPr>
          <w:noProof/>
        </w:rPr>
      </w:r>
      <w:r>
        <w:rPr>
          <w:noProof/>
        </w:rPr>
        <w:fldChar w:fldCharType="separate"/>
      </w:r>
      <w:r w:rsidR="007E322F">
        <w:rPr>
          <w:noProof/>
        </w:rPr>
        <w:t>30</w:t>
      </w:r>
      <w:r>
        <w:rPr>
          <w:noProof/>
        </w:rPr>
        <w:fldChar w:fldCharType="end"/>
      </w:r>
    </w:p>
    <w:p w14:paraId="3D523165" w14:textId="03957E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55811">
        <w:rPr>
          <w:i/>
          <w:iCs/>
          <w:noProof/>
        </w:rPr>
        <w:t xml:space="preserve">Polygon </w:t>
      </w:r>
      <w:r w:rsidRPr="00E55811">
        <w:rPr>
          <w:i/>
          <w:iCs/>
          <w:noProof/>
          <w:lang w:val="en-US"/>
        </w:rPr>
        <w:t>A</w:t>
      </w:r>
      <w:r w:rsidRPr="00E55811">
        <w:rPr>
          <w:i/>
          <w:iCs/>
          <w:noProof/>
        </w:rPr>
        <w:t xml:space="preserve">nnotation </w:t>
      </w:r>
      <w:r>
        <w:rPr>
          <w:noProof/>
        </w:rPr>
        <w:t>pada kerusakan sebuah mobil</w:t>
      </w:r>
      <w:r w:rsidRPr="00E55811">
        <w:rPr>
          <w:noProof/>
          <w:lang w:val="en-US"/>
        </w:rPr>
        <w:t xml:space="preserve"> </w:t>
      </w:r>
      <w:r w:rsidRPr="00E55811">
        <w:rPr>
          <w:noProof/>
          <w:color w:val="000000"/>
        </w:rPr>
        <w:t>[18]</w:t>
      </w:r>
      <w:r>
        <w:rPr>
          <w:noProof/>
        </w:rPr>
        <w:tab/>
      </w:r>
      <w:r>
        <w:rPr>
          <w:noProof/>
        </w:rPr>
        <w:fldChar w:fldCharType="begin"/>
      </w:r>
      <w:r>
        <w:rPr>
          <w:noProof/>
        </w:rPr>
        <w:instrText xml:space="preserve"> PAGEREF _Toc137542196 \h </w:instrText>
      </w:r>
      <w:r>
        <w:rPr>
          <w:noProof/>
        </w:rPr>
      </w:r>
      <w:r>
        <w:rPr>
          <w:noProof/>
        </w:rPr>
        <w:fldChar w:fldCharType="separate"/>
      </w:r>
      <w:r w:rsidR="007E322F">
        <w:rPr>
          <w:noProof/>
        </w:rPr>
        <w:t>31</w:t>
      </w:r>
      <w:r>
        <w:rPr>
          <w:noProof/>
        </w:rPr>
        <w:fldChar w:fldCharType="end"/>
      </w:r>
    </w:p>
    <w:p w14:paraId="153DD5AC" w14:textId="7E9719F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55811">
        <w:rPr>
          <w:noProof/>
          <w:lang w:val="en-US"/>
        </w:rPr>
        <w:t>s</w:t>
      </w:r>
      <w:r>
        <w:rPr>
          <w:noProof/>
        </w:rPr>
        <w:t xml:space="preserve">istem </w:t>
      </w:r>
      <w:r w:rsidRPr="00E55811">
        <w:rPr>
          <w:noProof/>
          <w:lang w:val="en-US"/>
        </w:rPr>
        <w:t>p</w:t>
      </w:r>
      <w:r>
        <w:rPr>
          <w:noProof/>
        </w:rPr>
        <w:t>endeteksian jenis ikan</w:t>
      </w:r>
      <w:r>
        <w:rPr>
          <w:noProof/>
        </w:rPr>
        <w:tab/>
      </w:r>
      <w:r>
        <w:rPr>
          <w:noProof/>
        </w:rPr>
        <w:fldChar w:fldCharType="begin"/>
      </w:r>
      <w:r>
        <w:rPr>
          <w:noProof/>
        </w:rPr>
        <w:instrText xml:space="preserve"> PAGEREF _Toc137542197 \h </w:instrText>
      </w:r>
      <w:r>
        <w:rPr>
          <w:noProof/>
        </w:rPr>
      </w:r>
      <w:r>
        <w:rPr>
          <w:noProof/>
        </w:rPr>
        <w:fldChar w:fldCharType="separate"/>
      </w:r>
      <w:r w:rsidR="007E322F">
        <w:rPr>
          <w:noProof/>
        </w:rPr>
        <w:t>34</w:t>
      </w:r>
      <w:r>
        <w:rPr>
          <w:noProof/>
        </w:rPr>
        <w:fldChar w:fldCharType="end"/>
      </w:r>
    </w:p>
    <w:p w14:paraId="003AE322" w14:textId="2D7664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55811">
        <w:rPr>
          <w:noProof/>
          <w:lang w:val="en-US"/>
        </w:rPr>
        <w:t>c</w:t>
      </w:r>
      <w:r>
        <w:rPr>
          <w:noProof/>
        </w:rPr>
        <w:t xml:space="preserve">itra dari </w:t>
      </w:r>
      <w:r w:rsidRPr="00E55811">
        <w:rPr>
          <w:i/>
          <w:iCs/>
          <w:noProof/>
        </w:rPr>
        <w:t>dataset</w:t>
      </w:r>
      <w:r>
        <w:rPr>
          <w:noProof/>
        </w:rPr>
        <w:t xml:space="preserve"> Fishnet</w:t>
      </w:r>
      <w:r w:rsidRPr="00E55811">
        <w:rPr>
          <w:noProof/>
          <w:lang w:val="en-US"/>
        </w:rPr>
        <w:t xml:space="preserve"> </w:t>
      </w:r>
      <w:r w:rsidRPr="00E55811">
        <w:rPr>
          <w:noProof/>
          <w:color w:val="000000"/>
          <w:lang w:val="en-US"/>
        </w:rPr>
        <w:t>[17]</w:t>
      </w:r>
      <w:r>
        <w:rPr>
          <w:noProof/>
        </w:rPr>
        <w:tab/>
      </w:r>
      <w:r>
        <w:rPr>
          <w:noProof/>
        </w:rPr>
        <w:fldChar w:fldCharType="begin"/>
      </w:r>
      <w:r>
        <w:rPr>
          <w:noProof/>
        </w:rPr>
        <w:instrText xml:space="preserve"> PAGEREF _Toc137542198 \h </w:instrText>
      </w:r>
      <w:r>
        <w:rPr>
          <w:noProof/>
        </w:rPr>
      </w:r>
      <w:r>
        <w:rPr>
          <w:noProof/>
        </w:rPr>
        <w:fldChar w:fldCharType="separate"/>
      </w:r>
      <w:r w:rsidR="007E322F">
        <w:rPr>
          <w:noProof/>
        </w:rPr>
        <w:t>35</w:t>
      </w:r>
      <w:r>
        <w:rPr>
          <w:noProof/>
        </w:rPr>
        <w:fldChar w:fldCharType="end"/>
      </w:r>
    </w:p>
    <w:p w14:paraId="6E2832F1" w14:textId="12876C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55811">
        <w:rPr>
          <w:i/>
          <w:iCs/>
          <w:noProof/>
        </w:rPr>
        <w:t>pre-processing</w:t>
      </w:r>
      <w:r>
        <w:rPr>
          <w:noProof/>
        </w:rPr>
        <w:t xml:space="preserve"> data</w:t>
      </w:r>
      <w:r>
        <w:rPr>
          <w:noProof/>
        </w:rPr>
        <w:tab/>
      </w:r>
      <w:r>
        <w:rPr>
          <w:noProof/>
        </w:rPr>
        <w:fldChar w:fldCharType="begin"/>
      </w:r>
      <w:r>
        <w:rPr>
          <w:noProof/>
        </w:rPr>
        <w:instrText xml:space="preserve"> PAGEREF _Toc137542199 \h </w:instrText>
      </w:r>
      <w:r>
        <w:rPr>
          <w:noProof/>
        </w:rPr>
      </w:r>
      <w:r>
        <w:rPr>
          <w:noProof/>
        </w:rPr>
        <w:fldChar w:fldCharType="separate"/>
      </w:r>
      <w:r w:rsidR="007E322F">
        <w:rPr>
          <w:noProof/>
        </w:rPr>
        <w:t>36</w:t>
      </w:r>
      <w:r>
        <w:rPr>
          <w:noProof/>
        </w:rPr>
        <w:fldChar w:fldCharType="end"/>
      </w:r>
    </w:p>
    <w:p w14:paraId="17372C1C" w14:textId="13977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55811">
        <w:rPr>
          <w:noProof/>
          <w:lang w:val="en-US"/>
        </w:rPr>
        <w:t>m</w:t>
      </w:r>
      <w:r>
        <w:rPr>
          <w:noProof/>
        </w:rPr>
        <w:t xml:space="preserve">engekstrak </w:t>
      </w:r>
      <w:r w:rsidRPr="00E55811">
        <w:rPr>
          <w:i/>
          <w:iCs/>
          <w:noProof/>
        </w:rPr>
        <w:t>frame</w:t>
      </w:r>
      <w:r>
        <w:rPr>
          <w:noProof/>
        </w:rPr>
        <w:t xml:space="preserve"> pada </w:t>
      </w:r>
      <w:r w:rsidRPr="00E55811">
        <w:rPr>
          <w:noProof/>
          <w:lang w:val="en-US"/>
        </w:rPr>
        <w:t>b</w:t>
      </w:r>
      <w:r>
        <w:rPr>
          <w:noProof/>
        </w:rPr>
        <w:t xml:space="preserve">erkas </w:t>
      </w:r>
      <w:r w:rsidRPr="00E55811">
        <w:rPr>
          <w:noProof/>
          <w:lang w:val="en-US"/>
        </w:rPr>
        <w:t>v</w:t>
      </w:r>
      <w:r>
        <w:rPr>
          <w:noProof/>
        </w:rPr>
        <w:t>ideo</w:t>
      </w:r>
      <w:r>
        <w:rPr>
          <w:noProof/>
        </w:rPr>
        <w:tab/>
      </w:r>
      <w:r>
        <w:rPr>
          <w:noProof/>
        </w:rPr>
        <w:fldChar w:fldCharType="begin"/>
      </w:r>
      <w:r>
        <w:rPr>
          <w:noProof/>
        </w:rPr>
        <w:instrText xml:space="preserve"> PAGEREF _Toc137542200 \h </w:instrText>
      </w:r>
      <w:r>
        <w:rPr>
          <w:noProof/>
        </w:rPr>
      </w:r>
      <w:r>
        <w:rPr>
          <w:noProof/>
        </w:rPr>
        <w:fldChar w:fldCharType="separate"/>
      </w:r>
      <w:r w:rsidR="007E322F">
        <w:rPr>
          <w:noProof/>
        </w:rPr>
        <w:t>37</w:t>
      </w:r>
      <w:r>
        <w:rPr>
          <w:noProof/>
        </w:rPr>
        <w:fldChar w:fldCharType="end"/>
      </w:r>
    </w:p>
    <w:p w14:paraId="3AA3E6E5" w14:textId="2E8C77A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55811">
        <w:rPr>
          <w:noProof/>
          <w:lang w:val="en-US"/>
        </w:rPr>
        <w:t>m</w:t>
      </w:r>
      <w:r>
        <w:rPr>
          <w:noProof/>
        </w:rPr>
        <w:t xml:space="preserve">embuat dan </w:t>
      </w:r>
      <w:r w:rsidRPr="00E55811">
        <w:rPr>
          <w:noProof/>
          <w:lang w:val="en-US"/>
        </w:rPr>
        <w:t>m</w:t>
      </w:r>
      <w:r>
        <w:rPr>
          <w:noProof/>
        </w:rPr>
        <w:t xml:space="preserve">engaktifkan </w:t>
      </w:r>
      <w:r w:rsidRPr="00E55811">
        <w:rPr>
          <w:i/>
          <w:iCs/>
          <w:noProof/>
          <w:lang w:val="en-US"/>
        </w:rPr>
        <w:t>v</w:t>
      </w:r>
      <w:r w:rsidRPr="00E55811">
        <w:rPr>
          <w:i/>
          <w:iCs/>
          <w:noProof/>
        </w:rPr>
        <w:t xml:space="preserve">irtual </w:t>
      </w:r>
      <w:r w:rsidRPr="00E55811">
        <w:rPr>
          <w:i/>
          <w:iCs/>
          <w:noProof/>
          <w:lang w:val="en-US"/>
        </w:rPr>
        <w:t>e</w:t>
      </w:r>
      <w:r w:rsidRPr="00E55811">
        <w:rPr>
          <w:i/>
          <w:iCs/>
          <w:noProof/>
        </w:rPr>
        <w:t>nvironment</w:t>
      </w:r>
      <w:r>
        <w:rPr>
          <w:noProof/>
        </w:rPr>
        <w:t xml:space="preserve"> pada </w:t>
      </w:r>
      <w:r w:rsidRPr="00E55811">
        <w:rPr>
          <w:i/>
          <w:iCs/>
          <w:noProof/>
          <w:lang w:val="en-US"/>
        </w:rPr>
        <w:t>a</w:t>
      </w:r>
      <w:r w:rsidRPr="00E55811">
        <w:rPr>
          <w:i/>
          <w:iCs/>
          <w:noProof/>
        </w:rPr>
        <w:t>naconda</w:t>
      </w:r>
      <w:r w:rsidRPr="00E55811">
        <w:rPr>
          <w:iCs/>
          <w:noProof/>
          <w:color w:val="000000"/>
        </w:rPr>
        <w:t>[19]</w:t>
      </w:r>
      <w:r>
        <w:rPr>
          <w:noProof/>
        </w:rPr>
        <w:tab/>
      </w:r>
      <w:r>
        <w:rPr>
          <w:noProof/>
        </w:rPr>
        <w:fldChar w:fldCharType="begin"/>
      </w:r>
      <w:r>
        <w:rPr>
          <w:noProof/>
        </w:rPr>
        <w:instrText xml:space="preserve"> PAGEREF _Toc137542201 \h </w:instrText>
      </w:r>
      <w:r>
        <w:rPr>
          <w:noProof/>
        </w:rPr>
      </w:r>
      <w:r>
        <w:rPr>
          <w:noProof/>
        </w:rPr>
        <w:fldChar w:fldCharType="separate"/>
      </w:r>
      <w:r w:rsidR="007E322F">
        <w:rPr>
          <w:noProof/>
        </w:rPr>
        <w:t>38</w:t>
      </w:r>
      <w:r>
        <w:rPr>
          <w:noProof/>
        </w:rPr>
        <w:fldChar w:fldCharType="end"/>
      </w:r>
    </w:p>
    <w:p w14:paraId="3CDDA5ED" w14:textId="4515B3F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55811">
        <w:rPr>
          <w:noProof/>
          <w:lang w:val="en-US"/>
        </w:rPr>
        <w:t>m</w:t>
      </w:r>
      <w:r>
        <w:rPr>
          <w:noProof/>
        </w:rPr>
        <w:t xml:space="preserve">emasang dan </w:t>
      </w:r>
      <w:r w:rsidRPr="00E55811">
        <w:rPr>
          <w:noProof/>
          <w:lang w:val="en-US"/>
        </w:rPr>
        <w:t>m</w:t>
      </w:r>
      <w:r>
        <w:rPr>
          <w:noProof/>
        </w:rPr>
        <w:t>engaktifkan Label Studio</w:t>
      </w:r>
      <w:r w:rsidRPr="00E55811">
        <w:rPr>
          <w:noProof/>
          <w:color w:val="000000"/>
        </w:rPr>
        <w:t>[19]</w:t>
      </w:r>
      <w:r>
        <w:rPr>
          <w:noProof/>
        </w:rPr>
        <w:tab/>
      </w:r>
      <w:r>
        <w:rPr>
          <w:noProof/>
        </w:rPr>
        <w:fldChar w:fldCharType="begin"/>
      </w:r>
      <w:r>
        <w:rPr>
          <w:noProof/>
        </w:rPr>
        <w:instrText xml:space="preserve"> PAGEREF _Toc137542202 \h </w:instrText>
      </w:r>
      <w:r>
        <w:rPr>
          <w:noProof/>
        </w:rPr>
      </w:r>
      <w:r>
        <w:rPr>
          <w:noProof/>
        </w:rPr>
        <w:fldChar w:fldCharType="separate"/>
      </w:r>
      <w:r w:rsidR="007E322F">
        <w:rPr>
          <w:noProof/>
        </w:rPr>
        <w:t>38</w:t>
      </w:r>
      <w:r>
        <w:rPr>
          <w:noProof/>
        </w:rPr>
        <w:fldChar w:fldCharType="end"/>
      </w:r>
    </w:p>
    <w:p w14:paraId="1E333A8F" w14:textId="382F4D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55811">
        <w:rPr>
          <w:noProof/>
          <w:lang w:val="en-US"/>
        </w:rPr>
        <w:t>u</w:t>
      </w:r>
      <w:r>
        <w:rPr>
          <w:noProof/>
        </w:rPr>
        <w:t>tama Label Studio</w:t>
      </w:r>
      <w:r>
        <w:rPr>
          <w:noProof/>
        </w:rPr>
        <w:tab/>
      </w:r>
      <w:r>
        <w:rPr>
          <w:noProof/>
        </w:rPr>
        <w:fldChar w:fldCharType="begin"/>
      </w:r>
      <w:r>
        <w:rPr>
          <w:noProof/>
        </w:rPr>
        <w:instrText xml:space="preserve"> PAGEREF _Toc137542203 \h </w:instrText>
      </w:r>
      <w:r>
        <w:rPr>
          <w:noProof/>
        </w:rPr>
      </w:r>
      <w:r>
        <w:rPr>
          <w:noProof/>
        </w:rPr>
        <w:fldChar w:fldCharType="separate"/>
      </w:r>
      <w:r w:rsidR="007E322F">
        <w:rPr>
          <w:noProof/>
        </w:rPr>
        <w:t>38</w:t>
      </w:r>
      <w:r>
        <w:rPr>
          <w:noProof/>
        </w:rPr>
        <w:fldChar w:fldCharType="end"/>
      </w:r>
    </w:p>
    <w:p w14:paraId="2E5A420A" w14:textId="77825B6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55811">
        <w:rPr>
          <w:noProof/>
          <w:lang w:val="en-US"/>
        </w:rPr>
        <w:t>m</w:t>
      </w:r>
      <w:r>
        <w:rPr>
          <w:noProof/>
        </w:rPr>
        <w:t xml:space="preserve">etode </w:t>
      </w:r>
      <w:r w:rsidRPr="00E55811">
        <w:rPr>
          <w:noProof/>
          <w:lang w:val="en-US"/>
        </w:rPr>
        <w:t>a</w:t>
      </w:r>
      <w:r>
        <w:rPr>
          <w:noProof/>
        </w:rPr>
        <w:t xml:space="preserve">notasi yang </w:t>
      </w:r>
      <w:r w:rsidRPr="00E55811">
        <w:rPr>
          <w:noProof/>
          <w:lang w:val="en-US"/>
        </w:rPr>
        <w:t>d</w:t>
      </w:r>
      <w:r>
        <w:rPr>
          <w:noProof/>
        </w:rPr>
        <w:t xml:space="preserve">apat </w:t>
      </w:r>
      <w:r w:rsidRPr="00E55811">
        <w:rPr>
          <w:noProof/>
          <w:lang w:val="en-US"/>
        </w:rPr>
        <w:t>d</w:t>
      </w:r>
      <w:r>
        <w:rPr>
          <w:noProof/>
        </w:rPr>
        <w:t>igunakan</w:t>
      </w:r>
      <w:r>
        <w:rPr>
          <w:noProof/>
        </w:rPr>
        <w:tab/>
      </w:r>
      <w:r>
        <w:rPr>
          <w:noProof/>
        </w:rPr>
        <w:fldChar w:fldCharType="begin"/>
      </w:r>
      <w:r>
        <w:rPr>
          <w:noProof/>
        </w:rPr>
        <w:instrText xml:space="preserve"> PAGEREF _Toc137542204 \h </w:instrText>
      </w:r>
      <w:r>
        <w:rPr>
          <w:noProof/>
        </w:rPr>
      </w:r>
      <w:r>
        <w:rPr>
          <w:noProof/>
        </w:rPr>
        <w:fldChar w:fldCharType="separate"/>
      </w:r>
      <w:r w:rsidR="007E322F">
        <w:rPr>
          <w:noProof/>
        </w:rPr>
        <w:t>39</w:t>
      </w:r>
      <w:r>
        <w:rPr>
          <w:noProof/>
        </w:rPr>
        <w:fldChar w:fldCharType="end"/>
      </w:r>
    </w:p>
    <w:p w14:paraId="57A4350D" w14:textId="2A6367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55811">
        <w:rPr>
          <w:noProof/>
          <w:lang w:val="en-US"/>
        </w:rPr>
        <w:t>c</w:t>
      </w:r>
      <w:r>
        <w:rPr>
          <w:noProof/>
        </w:rPr>
        <w:t xml:space="preserve">itra yang </w:t>
      </w:r>
      <w:r w:rsidRPr="00E55811">
        <w:rPr>
          <w:noProof/>
          <w:lang w:val="en-US"/>
        </w:rPr>
        <w:t>b</w:t>
      </w:r>
      <w:r>
        <w:rPr>
          <w:noProof/>
        </w:rPr>
        <w:t xml:space="preserve">elum </w:t>
      </w:r>
      <w:r w:rsidRPr="00E55811">
        <w:rPr>
          <w:noProof/>
          <w:lang w:val="en-US"/>
        </w:rPr>
        <w:t>d</w:t>
      </w:r>
      <w:r>
        <w:rPr>
          <w:noProof/>
        </w:rPr>
        <w:t xml:space="preserve">iberikan </w:t>
      </w:r>
      <w:r w:rsidRPr="00E55811">
        <w:rPr>
          <w:noProof/>
          <w:lang w:val="en-US"/>
        </w:rPr>
        <w:t>l</w:t>
      </w:r>
      <w:r>
        <w:rPr>
          <w:noProof/>
        </w:rPr>
        <w:t>abel</w:t>
      </w:r>
      <w:r>
        <w:rPr>
          <w:noProof/>
        </w:rPr>
        <w:tab/>
      </w:r>
      <w:r>
        <w:rPr>
          <w:noProof/>
        </w:rPr>
        <w:fldChar w:fldCharType="begin"/>
      </w:r>
      <w:r>
        <w:rPr>
          <w:noProof/>
        </w:rPr>
        <w:instrText xml:space="preserve"> PAGEREF _Toc137542205 \h </w:instrText>
      </w:r>
      <w:r>
        <w:rPr>
          <w:noProof/>
        </w:rPr>
      </w:r>
      <w:r>
        <w:rPr>
          <w:noProof/>
        </w:rPr>
        <w:fldChar w:fldCharType="separate"/>
      </w:r>
      <w:r w:rsidR="007E322F">
        <w:rPr>
          <w:noProof/>
        </w:rPr>
        <w:t>40</w:t>
      </w:r>
      <w:r>
        <w:rPr>
          <w:noProof/>
        </w:rPr>
        <w:fldChar w:fldCharType="end"/>
      </w:r>
    </w:p>
    <w:p w14:paraId="51940F22" w14:textId="2219214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55811">
        <w:rPr>
          <w:i/>
          <w:iCs/>
          <w:noProof/>
        </w:rPr>
        <w:t xml:space="preserve">Polygon </w:t>
      </w:r>
      <w:r w:rsidRPr="00E55811">
        <w:rPr>
          <w:i/>
          <w:iCs/>
          <w:noProof/>
          <w:lang w:val="en-US"/>
        </w:rPr>
        <w:t>A</w:t>
      </w:r>
      <w:r w:rsidRPr="00E55811">
        <w:rPr>
          <w:i/>
          <w:iCs/>
          <w:noProof/>
        </w:rPr>
        <w:t>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6 \h </w:instrText>
      </w:r>
      <w:r>
        <w:rPr>
          <w:noProof/>
        </w:rPr>
      </w:r>
      <w:r>
        <w:rPr>
          <w:noProof/>
        </w:rPr>
        <w:fldChar w:fldCharType="separate"/>
      </w:r>
      <w:r w:rsidR="007E322F">
        <w:rPr>
          <w:noProof/>
        </w:rPr>
        <w:t>40</w:t>
      </w:r>
      <w:r>
        <w:rPr>
          <w:noProof/>
        </w:rPr>
        <w:fldChar w:fldCharType="end"/>
      </w:r>
    </w:p>
    <w:p w14:paraId="38157C45" w14:textId="3B23425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55811">
        <w:rPr>
          <w:noProof/>
          <w:lang w:val="en-US"/>
        </w:rPr>
        <w:t>a</w:t>
      </w:r>
      <w:r>
        <w:rPr>
          <w:noProof/>
        </w:rPr>
        <w:t xml:space="preserve">khir </w:t>
      </w:r>
      <w:r w:rsidRPr="00E55811">
        <w:rPr>
          <w:noProof/>
          <w:lang w:val="en-US"/>
        </w:rPr>
        <w:t>l</w:t>
      </w:r>
      <w:r>
        <w:rPr>
          <w:noProof/>
        </w:rPr>
        <w:t xml:space="preserve">abel </w:t>
      </w:r>
      <w:r w:rsidRPr="00E55811">
        <w:rPr>
          <w:i/>
          <w:iCs/>
          <w:noProof/>
        </w:rPr>
        <w:t>Polygon A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7 \h </w:instrText>
      </w:r>
      <w:r>
        <w:rPr>
          <w:noProof/>
        </w:rPr>
      </w:r>
      <w:r>
        <w:rPr>
          <w:noProof/>
        </w:rPr>
        <w:fldChar w:fldCharType="separate"/>
      </w:r>
      <w:r w:rsidR="007E322F">
        <w:rPr>
          <w:noProof/>
        </w:rPr>
        <w:t>40</w:t>
      </w:r>
      <w:r>
        <w:rPr>
          <w:noProof/>
        </w:rPr>
        <w:fldChar w:fldCharType="end"/>
      </w:r>
    </w:p>
    <w:p w14:paraId="2B4D32A4" w14:textId="1E44AF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55811">
        <w:rPr>
          <w:noProof/>
          <w:lang w:val="en-US"/>
        </w:rPr>
        <w:t>p</w:t>
      </w:r>
      <w:r>
        <w:rPr>
          <w:noProof/>
        </w:rPr>
        <w:t xml:space="preserve">elatihan </w:t>
      </w:r>
      <w:r w:rsidRPr="00E55811">
        <w:rPr>
          <w:noProof/>
          <w:lang w:val="en-US"/>
        </w:rPr>
        <w:t>m</w:t>
      </w:r>
      <w:r>
        <w:rPr>
          <w:noProof/>
        </w:rPr>
        <w:t>odel YOLOv7</w:t>
      </w:r>
      <w:r>
        <w:rPr>
          <w:noProof/>
        </w:rPr>
        <w:tab/>
      </w:r>
      <w:r>
        <w:rPr>
          <w:noProof/>
        </w:rPr>
        <w:fldChar w:fldCharType="begin"/>
      </w:r>
      <w:r>
        <w:rPr>
          <w:noProof/>
        </w:rPr>
        <w:instrText xml:space="preserve"> PAGEREF _Toc137542208 \h </w:instrText>
      </w:r>
      <w:r>
        <w:rPr>
          <w:noProof/>
        </w:rPr>
      </w:r>
      <w:r>
        <w:rPr>
          <w:noProof/>
        </w:rPr>
        <w:fldChar w:fldCharType="separate"/>
      </w:r>
      <w:r w:rsidR="007E322F">
        <w:rPr>
          <w:noProof/>
        </w:rPr>
        <w:t>42</w:t>
      </w:r>
      <w:r>
        <w:rPr>
          <w:noProof/>
        </w:rPr>
        <w:fldChar w:fldCharType="end"/>
      </w:r>
    </w:p>
    <w:p w14:paraId="4B9C93AC" w14:textId="462F982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55811">
        <w:rPr>
          <w:noProof/>
          <w:lang w:val="en-US"/>
        </w:rPr>
        <w:t>m</w:t>
      </w:r>
      <w:r>
        <w:rPr>
          <w:noProof/>
        </w:rPr>
        <w:t xml:space="preserve">engonversi </w:t>
      </w:r>
      <w:r w:rsidRPr="00E55811">
        <w:rPr>
          <w:i/>
          <w:iCs/>
          <w:noProof/>
          <w:lang w:val="en-US"/>
        </w:rPr>
        <w:t>d</w:t>
      </w:r>
      <w:r w:rsidRPr="00E55811">
        <w:rPr>
          <w:i/>
          <w:iCs/>
          <w:noProof/>
        </w:rPr>
        <w:t>ataset</w:t>
      </w:r>
      <w:r>
        <w:rPr>
          <w:noProof/>
        </w:rPr>
        <w:t xml:space="preserve"> dari </w:t>
      </w:r>
      <w:r w:rsidRPr="00E55811">
        <w:rPr>
          <w:i/>
          <w:iCs/>
          <w:noProof/>
        </w:rPr>
        <w:t>Polygon Annotation</w:t>
      </w:r>
      <w:r>
        <w:rPr>
          <w:noProof/>
        </w:rPr>
        <w:t xml:space="preserve"> menjadi </w:t>
      </w:r>
      <w:r w:rsidRPr="00E55811">
        <w:rPr>
          <w:i/>
          <w:iCs/>
          <w:noProof/>
        </w:rPr>
        <w:t>Bounding Box</w:t>
      </w:r>
      <w:r>
        <w:rPr>
          <w:noProof/>
        </w:rPr>
        <w:tab/>
      </w:r>
      <w:r>
        <w:rPr>
          <w:noProof/>
        </w:rPr>
        <w:fldChar w:fldCharType="begin"/>
      </w:r>
      <w:r>
        <w:rPr>
          <w:noProof/>
        </w:rPr>
        <w:instrText xml:space="preserve"> PAGEREF _Toc137542209 \h </w:instrText>
      </w:r>
      <w:r>
        <w:rPr>
          <w:noProof/>
        </w:rPr>
      </w:r>
      <w:r>
        <w:rPr>
          <w:noProof/>
        </w:rPr>
        <w:fldChar w:fldCharType="separate"/>
      </w:r>
      <w:r w:rsidR="007E322F">
        <w:rPr>
          <w:noProof/>
        </w:rPr>
        <w:t>44</w:t>
      </w:r>
      <w:r>
        <w:rPr>
          <w:noProof/>
        </w:rPr>
        <w:fldChar w:fldCharType="end"/>
      </w:r>
    </w:p>
    <w:p w14:paraId="50D9FC02" w14:textId="0107EB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55811">
        <w:rPr>
          <w:noProof/>
          <w:lang w:val="en-US"/>
        </w:rPr>
        <w:t>p</w:t>
      </w:r>
      <w:r>
        <w:rPr>
          <w:noProof/>
        </w:rPr>
        <w:t xml:space="preserve">engujian </w:t>
      </w:r>
      <w:r w:rsidRPr="00E55811">
        <w:rPr>
          <w:noProof/>
          <w:lang w:val="en-US"/>
        </w:rPr>
        <w:t>m</w:t>
      </w:r>
      <w:r>
        <w:rPr>
          <w:noProof/>
        </w:rPr>
        <w:t>odel YOLOv7</w:t>
      </w:r>
      <w:r>
        <w:rPr>
          <w:noProof/>
        </w:rPr>
        <w:tab/>
      </w:r>
      <w:r>
        <w:rPr>
          <w:noProof/>
        </w:rPr>
        <w:fldChar w:fldCharType="begin"/>
      </w:r>
      <w:r>
        <w:rPr>
          <w:noProof/>
        </w:rPr>
        <w:instrText xml:space="preserve"> PAGEREF _Toc137542210 \h </w:instrText>
      </w:r>
      <w:r>
        <w:rPr>
          <w:noProof/>
        </w:rPr>
      </w:r>
      <w:r>
        <w:rPr>
          <w:noProof/>
        </w:rPr>
        <w:fldChar w:fldCharType="separate"/>
      </w:r>
      <w:r w:rsidR="007E322F">
        <w:rPr>
          <w:noProof/>
        </w:rPr>
        <w:t>45</w:t>
      </w:r>
      <w:r>
        <w:rPr>
          <w:noProof/>
        </w:rPr>
        <w:fldChar w:fldCharType="end"/>
      </w:r>
    </w:p>
    <w:p w14:paraId="55A5C05A" w14:textId="1836E8E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55811">
        <w:rPr>
          <w:noProof/>
          <w:lang w:val="en-US"/>
        </w:rPr>
        <w:t>m</w:t>
      </w:r>
      <w:r>
        <w:rPr>
          <w:noProof/>
        </w:rPr>
        <w:t xml:space="preserve">encari </w:t>
      </w:r>
      <w:r w:rsidRPr="00E55811">
        <w:rPr>
          <w:i/>
          <w:iCs/>
          <w:noProof/>
        </w:rPr>
        <w:t>Swap Memory</w:t>
      </w:r>
      <w:r w:rsidRPr="00E55811">
        <w:rPr>
          <w:iCs/>
          <w:noProof/>
          <w:color w:val="000000"/>
        </w:rPr>
        <w:t>[21]</w:t>
      </w:r>
      <w:r>
        <w:rPr>
          <w:noProof/>
        </w:rPr>
        <w:tab/>
      </w:r>
      <w:r>
        <w:rPr>
          <w:noProof/>
        </w:rPr>
        <w:fldChar w:fldCharType="begin"/>
      </w:r>
      <w:r>
        <w:rPr>
          <w:noProof/>
        </w:rPr>
        <w:instrText xml:space="preserve"> PAGEREF _Toc137542211 \h </w:instrText>
      </w:r>
      <w:r>
        <w:rPr>
          <w:noProof/>
        </w:rPr>
      </w:r>
      <w:r>
        <w:rPr>
          <w:noProof/>
        </w:rPr>
        <w:fldChar w:fldCharType="separate"/>
      </w:r>
      <w:r w:rsidR="007E322F">
        <w:rPr>
          <w:noProof/>
        </w:rPr>
        <w:t>47</w:t>
      </w:r>
      <w:r>
        <w:rPr>
          <w:noProof/>
        </w:rPr>
        <w:fldChar w:fldCharType="end"/>
      </w:r>
    </w:p>
    <w:p w14:paraId="52D11E8D" w14:textId="33201EE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55811">
        <w:rPr>
          <w:noProof/>
          <w:lang w:val="en-US"/>
        </w:rPr>
        <w:t>m</w:t>
      </w:r>
      <w:r>
        <w:rPr>
          <w:noProof/>
        </w:rPr>
        <w:t xml:space="preserve">encari </w:t>
      </w:r>
      <w:r w:rsidRPr="00E55811">
        <w:rPr>
          <w:noProof/>
          <w:lang w:val="en-US"/>
        </w:rPr>
        <w:t>r</w:t>
      </w:r>
      <w:r>
        <w:rPr>
          <w:noProof/>
        </w:rPr>
        <w:t xml:space="preserve">uang </w:t>
      </w:r>
      <w:r w:rsidRPr="00E55811">
        <w:rPr>
          <w:noProof/>
          <w:lang w:val="en-US"/>
        </w:rPr>
        <w:t>p</w:t>
      </w:r>
      <w:r>
        <w:rPr>
          <w:noProof/>
        </w:rPr>
        <w:t xml:space="preserve">ada </w:t>
      </w:r>
      <w:r w:rsidRPr="00E55811">
        <w:rPr>
          <w:noProof/>
          <w:lang w:val="en-US"/>
        </w:rPr>
        <w:t>m</w:t>
      </w:r>
      <w:r>
        <w:rPr>
          <w:noProof/>
        </w:rPr>
        <w:t xml:space="preserve">emori </w:t>
      </w:r>
      <w:r w:rsidRPr="00E55811">
        <w:rPr>
          <w:noProof/>
          <w:lang w:val="en-US"/>
        </w:rPr>
        <w:t>p</w:t>
      </w:r>
      <w:r>
        <w:rPr>
          <w:noProof/>
        </w:rPr>
        <w:t>enyimpanan</w:t>
      </w:r>
      <w:r w:rsidRPr="00E55811">
        <w:rPr>
          <w:noProof/>
          <w:color w:val="000000"/>
        </w:rPr>
        <w:t>[21]</w:t>
      </w:r>
      <w:r>
        <w:rPr>
          <w:noProof/>
        </w:rPr>
        <w:tab/>
      </w:r>
      <w:r>
        <w:rPr>
          <w:noProof/>
        </w:rPr>
        <w:fldChar w:fldCharType="begin"/>
      </w:r>
      <w:r>
        <w:rPr>
          <w:noProof/>
        </w:rPr>
        <w:instrText xml:space="preserve"> PAGEREF _Toc137542212 \h </w:instrText>
      </w:r>
      <w:r>
        <w:rPr>
          <w:noProof/>
        </w:rPr>
      </w:r>
      <w:r>
        <w:rPr>
          <w:noProof/>
        </w:rPr>
        <w:fldChar w:fldCharType="separate"/>
      </w:r>
      <w:r w:rsidR="007E322F">
        <w:rPr>
          <w:noProof/>
        </w:rPr>
        <w:t>47</w:t>
      </w:r>
      <w:r>
        <w:rPr>
          <w:noProof/>
        </w:rPr>
        <w:fldChar w:fldCharType="end"/>
      </w:r>
    </w:p>
    <w:p w14:paraId="3B8DE99B" w14:textId="27AF5C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55811">
        <w:rPr>
          <w:noProof/>
          <w:lang w:val="en-US"/>
        </w:rPr>
        <w:t>m</w:t>
      </w:r>
      <w:r>
        <w:rPr>
          <w:noProof/>
        </w:rPr>
        <w:t xml:space="preserve">embuat </w:t>
      </w:r>
      <w:r w:rsidRPr="00E55811">
        <w:rPr>
          <w:i/>
          <w:iCs/>
          <w:noProof/>
        </w:rPr>
        <w:t>Swap File</w:t>
      </w:r>
      <w:r w:rsidRPr="00E55811">
        <w:rPr>
          <w:iCs/>
          <w:noProof/>
          <w:color w:val="000000"/>
        </w:rPr>
        <w:t>[21]</w:t>
      </w:r>
      <w:r>
        <w:rPr>
          <w:noProof/>
        </w:rPr>
        <w:tab/>
      </w:r>
      <w:r>
        <w:rPr>
          <w:noProof/>
        </w:rPr>
        <w:fldChar w:fldCharType="begin"/>
      </w:r>
      <w:r>
        <w:rPr>
          <w:noProof/>
        </w:rPr>
        <w:instrText xml:space="preserve"> PAGEREF _Toc137542213 \h </w:instrText>
      </w:r>
      <w:r>
        <w:rPr>
          <w:noProof/>
        </w:rPr>
      </w:r>
      <w:r>
        <w:rPr>
          <w:noProof/>
        </w:rPr>
        <w:fldChar w:fldCharType="separate"/>
      </w:r>
      <w:r w:rsidR="007E322F">
        <w:rPr>
          <w:noProof/>
        </w:rPr>
        <w:t>48</w:t>
      </w:r>
      <w:r>
        <w:rPr>
          <w:noProof/>
        </w:rPr>
        <w:fldChar w:fldCharType="end"/>
      </w:r>
    </w:p>
    <w:p w14:paraId="4E47A5BE" w14:textId="129EA31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55811">
        <w:rPr>
          <w:noProof/>
          <w:lang w:val="en-US"/>
        </w:rPr>
        <w:t>m</w:t>
      </w:r>
      <w:r>
        <w:rPr>
          <w:noProof/>
        </w:rPr>
        <w:t xml:space="preserve">engaktifkan </w:t>
      </w:r>
      <w:r w:rsidRPr="00E55811">
        <w:rPr>
          <w:i/>
          <w:iCs/>
          <w:noProof/>
        </w:rPr>
        <w:t>Swap File</w:t>
      </w:r>
      <w:r>
        <w:rPr>
          <w:noProof/>
        </w:rPr>
        <w:t xml:space="preserve"> menjadi </w:t>
      </w:r>
      <w:r w:rsidRPr="00E55811">
        <w:rPr>
          <w:i/>
          <w:iCs/>
          <w:noProof/>
        </w:rPr>
        <w:t>Swap Memory</w:t>
      </w:r>
      <w:r>
        <w:rPr>
          <w:noProof/>
        </w:rPr>
        <w:tab/>
      </w:r>
      <w:r>
        <w:rPr>
          <w:noProof/>
        </w:rPr>
        <w:fldChar w:fldCharType="begin"/>
      </w:r>
      <w:r>
        <w:rPr>
          <w:noProof/>
        </w:rPr>
        <w:instrText xml:space="preserve"> PAGEREF _Toc137542214 \h </w:instrText>
      </w:r>
      <w:r>
        <w:rPr>
          <w:noProof/>
        </w:rPr>
      </w:r>
      <w:r>
        <w:rPr>
          <w:noProof/>
        </w:rPr>
        <w:fldChar w:fldCharType="separate"/>
      </w:r>
      <w:r w:rsidR="007E322F">
        <w:rPr>
          <w:noProof/>
        </w:rPr>
        <w:t>48</w:t>
      </w:r>
      <w:r>
        <w:rPr>
          <w:noProof/>
        </w:rPr>
        <w:fldChar w:fldCharType="end"/>
      </w:r>
    </w:p>
    <w:p w14:paraId="2DAE39F9" w14:textId="064EC2A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55811">
        <w:rPr>
          <w:noProof/>
          <w:lang w:val="en-US"/>
        </w:rPr>
        <w:t xml:space="preserve"> Rincian skenario pengujian</w:t>
      </w:r>
      <w:r>
        <w:rPr>
          <w:noProof/>
        </w:rPr>
        <w:tab/>
      </w:r>
      <w:r>
        <w:rPr>
          <w:noProof/>
        </w:rPr>
        <w:fldChar w:fldCharType="begin"/>
      </w:r>
      <w:r>
        <w:rPr>
          <w:noProof/>
        </w:rPr>
        <w:instrText xml:space="preserve"> PAGEREF _Toc137542215 \h </w:instrText>
      </w:r>
      <w:r>
        <w:rPr>
          <w:noProof/>
        </w:rPr>
      </w:r>
      <w:r>
        <w:rPr>
          <w:noProof/>
        </w:rPr>
        <w:fldChar w:fldCharType="separate"/>
      </w:r>
      <w:r w:rsidR="007E322F">
        <w:rPr>
          <w:noProof/>
        </w:rPr>
        <w:t>53</w:t>
      </w:r>
      <w:r>
        <w:rPr>
          <w:noProof/>
        </w:rPr>
        <w:fldChar w:fldCharType="end"/>
      </w:r>
    </w:p>
    <w:p w14:paraId="0FF2D808" w14:textId="5F102D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55811">
        <w:rPr>
          <w:noProof/>
          <w:lang w:val="en-US"/>
        </w:rPr>
        <w:t xml:space="preserve"> Grafik mAP0.5 pengujian bentuk data pada varian model</w:t>
      </w:r>
      <w:r>
        <w:rPr>
          <w:noProof/>
        </w:rPr>
        <w:tab/>
      </w:r>
      <w:r>
        <w:rPr>
          <w:noProof/>
        </w:rPr>
        <w:fldChar w:fldCharType="begin"/>
      </w:r>
      <w:r>
        <w:rPr>
          <w:noProof/>
        </w:rPr>
        <w:instrText xml:space="preserve"> PAGEREF _Toc137542216 \h </w:instrText>
      </w:r>
      <w:r>
        <w:rPr>
          <w:noProof/>
        </w:rPr>
      </w:r>
      <w:r>
        <w:rPr>
          <w:noProof/>
        </w:rPr>
        <w:fldChar w:fldCharType="separate"/>
      </w:r>
      <w:r w:rsidR="007E322F">
        <w:rPr>
          <w:noProof/>
        </w:rPr>
        <w:t>55</w:t>
      </w:r>
      <w:r>
        <w:rPr>
          <w:noProof/>
        </w:rPr>
        <w:fldChar w:fldCharType="end"/>
      </w:r>
    </w:p>
    <w:p w14:paraId="725664D3" w14:textId="50FA3E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55811">
        <w:rPr>
          <w:noProof/>
          <w:lang w:val="en-US"/>
        </w:rPr>
        <w:t xml:space="preserve"> Grafik </w:t>
      </w:r>
      <w:r w:rsidRPr="00E55811">
        <w:rPr>
          <w:i/>
          <w:iCs/>
          <w:noProof/>
          <w:lang w:val="en-US"/>
        </w:rPr>
        <w:t>inference time</w:t>
      </w:r>
      <w:r w:rsidRPr="00E55811">
        <w:rPr>
          <w:noProof/>
          <w:lang w:val="en-US"/>
        </w:rPr>
        <w:t xml:space="preserve"> pengujian bentuk data pada varian model</w:t>
      </w:r>
      <w:r>
        <w:rPr>
          <w:noProof/>
        </w:rPr>
        <w:tab/>
      </w:r>
      <w:r>
        <w:rPr>
          <w:noProof/>
        </w:rPr>
        <w:fldChar w:fldCharType="begin"/>
      </w:r>
      <w:r>
        <w:rPr>
          <w:noProof/>
        </w:rPr>
        <w:instrText xml:space="preserve"> PAGEREF _Toc137542217 \h </w:instrText>
      </w:r>
      <w:r>
        <w:rPr>
          <w:noProof/>
        </w:rPr>
      </w:r>
      <w:r>
        <w:rPr>
          <w:noProof/>
        </w:rPr>
        <w:fldChar w:fldCharType="separate"/>
      </w:r>
      <w:r w:rsidR="007E322F">
        <w:rPr>
          <w:noProof/>
        </w:rPr>
        <w:t>55</w:t>
      </w:r>
      <w:r>
        <w:rPr>
          <w:noProof/>
        </w:rPr>
        <w:fldChar w:fldCharType="end"/>
      </w:r>
    </w:p>
    <w:p w14:paraId="7766DC26" w14:textId="1580E9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55811">
        <w:rPr>
          <w:noProof/>
          <w:lang w:val="en-US"/>
        </w:rPr>
        <w:t xml:space="preserve"> Grafik </w:t>
      </w:r>
      <w:r w:rsidRPr="00E55811">
        <w:rPr>
          <w:i/>
          <w:iCs/>
          <w:noProof/>
          <w:lang w:val="en-US"/>
        </w:rPr>
        <w:t xml:space="preserve">F1-score </w:t>
      </w:r>
      <w:r w:rsidRPr="00E55811">
        <w:rPr>
          <w:noProof/>
          <w:lang w:val="en-US"/>
        </w:rPr>
        <w:t>pengujian bentuk data pada varian model</w:t>
      </w:r>
      <w:r>
        <w:rPr>
          <w:noProof/>
        </w:rPr>
        <w:tab/>
      </w:r>
      <w:r>
        <w:rPr>
          <w:noProof/>
        </w:rPr>
        <w:fldChar w:fldCharType="begin"/>
      </w:r>
      <w:r>
        <w:rPr>
          <w:noProof/>
        </w:rPr>
        <w:instrText xml:space="preserve"> PAGEREF _Toc137542218 \h </w:instrText>
      </w:r>
      <w:r>
        <w:rPr>
          <w:noProof/>
        </w:rPr>
      </w:r>
      <w:r>
        <w:rPr>
          <w:noProof/>
        </w:rPr>
        <w:fldChar w:fldCharType="separate"/>
      </w:r>
      <w:r w:rsidR="007E322F">
        <w:rPr>
          <w:noProof/>
        </w:rPr>
        <w:t>55</w:t>
      </w:r>
      <w:r>
        <w:rPr>
          <w:noProof/>
        </w:rPr>
        <w:fldChar w:fldCharType="end"/>
      </w:r>
    </w:p>
    <w:p w14:paraId="4018946B" w14:textId="76012BB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55811">
        <w:rPr>
          <w:noProof/>
          <w:lang w:val="en-US"/>
        </w:rPr>
        <w:t>c</w:t>
      </w:r>
      <w:r>
        <w:rPr>
          <w:noProof/>
        </w:rPr>
        <w:t xml:space="preserve">itr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19 \h </w:instrText>
      </w:r>
      <w:r>
        <w:rPr>
          <w:noProof/>
        </w:rPr>
      </w:r>
      <w:r>
        <w:rPr>
          <w:noProof/>
        </w:rPr>
        <w:fldChar w:fldCharType="separate"/>
      </w:r>
      <w:r w:rsidR="007E322F">
        <w:rPr>
          <w:noProof/>
        </w:rPr>
        <w:t>56</w:t>
      </w:r>
      <w:r>
        <w:rPr>
          <w:noProof/>
        </w:rPr>
        <w:fldChar w:fldCharType="end"/>
      </w:r>
    </w:p>
    <w:p w14:paraId="0A029508" w14:textId="1D13056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55811">
        <w:rPr>
          <w:noProof/>
          <w:lang w:val="en-US"/>
        </w:rPr>
        <w:t>pendeteksian model</w:t>
      </w:r>
      <w:r>
        <w:rPr>
          <w:noProof/>
        </w:rPr>
        <w:t xml:space="preserve"> YOLOv7 yang </w:t>
      </w:r>
      <w:r w:rsidRPr="00E55811">
        <w:rPr>
          <w:noProof/>
          <w:lang w:val="en-US"/>
        </w:rPr>
        <w:t>d</w:t>
      </w:r>
      <w:r>
        <w:rPr>
          <w:noProof/>
        </w:rPr>
        <w:t xml:space="preserve">ilatih dengan </w:t>
      </w:r>
      <w:r w:rsidRPr="00E55811">
        <w:rPr>
          <w:noProof/>
          <w:lang w:val="en-US"/>
        </w:rPr>
        <w:t>d</w:t>
      </w:r>
      <w:r>
        <w:rPr>
          <w:noProof/>
        </w:rPr>
        <w:t xml:space="preserve">ata a) </w:t>
      </w:r>
      <w:r w:rsidRPr="00E55811">
        <w:rPr>
          <w:i/>
          <w:iCs/>
          <w:noProof/>
        </w:rPr>
        <w:t xml:space="preserve">Bounding </w:t>
      </w:r>
      <w:r w:rsidRPr="00E55811">
        <w:rPr>
          <w:i/>
          <w:iCs/>
          <w:noProof/>
          <w:lang w:val="en-US"/>
        </w:rPr>
        <w:t>b</w:t>
      </w:r>
      <w:r w:rsidRPr="00E55811">
        <w:rPr>
          <w:i/>
          <w:iCs/>
          <w:noProof/>
        </w:rPr>
        <w:t>ox</w:t>
      </w:r>
      <w:r>
        <w:rPr>
          <w:noProof/>
        </w:rPr>
        <w:t xml:space="preserve"> dan b) </w:t>
      </w:r>
      <w:r w:rsidRPr="00E55811">
        <w:rPr>
          <w:i/>
          <w:iCs/>
          <w:noProof/>
        </w:rPr>
        <w:t xml:space="preserve">Polygon </w:t>
      </w:r>
      <w:r w:rsidRPr="00E55811">
        <w:rPr>
          <w:i/>
          <w:iCs/>
          <w:noProof/>
          <w:lang w:val="en-US"/>
        </w:rPr>
        <w:t>a</w:t>
      </w:r>
      <w:r w:rsidRPr="00E55811">
        <w:rPr>
          <w:i/>
          <w:iCs/>
          <w:noProof/>
        </w:rPr>
        <w:t>nnotation</w:t>
      </w:r>
      <w:r>
        <w:rPr>
          <w:noProof/>
        </w:rPr>
        <w:tab/>
      </w:r>
      <w:r>
        <w:rPr>
          <w:noProof/>
        </w:rPr>
        <w:fldChar w:fldCharType="begin"/>
      </w:r>
      <w:r>
        <w:rPr>
          <w:noProof/>
        </w:rPr>
        <w:instrText xml:space="preserve"> PAGEREF _Toc137542220 \h </w:instrText>
      </w:r>
      <w:r>
        <w:rPr>
          <w:noProof/>
        </w:rPr>
      </w:r>
      <w:r>
        <w:rPr>
          <w:noProof/>
        </w:rPr>
        <w:fldChar w:fldCharType="separate"/>
      </w:r>
      <w:r w:rsidR="007E322F">
        <w:rPr>
          <w:noProof/>
        </w:rPr>
        <w:t>56</w:t>
      </w:r>
      <w:r>
        <w:rPr>
          <w:noProof/>
        </w:rPr>
        <w:fldChar w:fldCharType="end"/>
      </w:r>
    </w:p>
    <w:p w14:paraId="201C0450" w14:textId="1716A85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55811">
        <w:rPr>
          <w:noProof/>
          <w:lang w:val="en-US"/>
        </w:rPr>
        <w:t xml:space="preserve"> Grafik mAP pengujian metode pelatihan pada varian model</w:t>
      </w:r>
      <w:r>
        <w:rPr>
          <w:noProof/>
        </w:rPr>
        <w:tab/>
      </w:r>
      <w:r>
        <w:rPr>
          <w:noProof/>
        </w:rPr>
        <w:fldChar w:fldCharType="begin"/>
      </w:r>
      <w:r>
        <w:rPr>
          <w:noProof/>
        </w:rPr>
        <w:instrText xml:space="preserve"> PAGEREF _Toc137542221 \h </w:instrText>
      </w:r>
      <w:r>
        <w:rPr>
          <w:noProof/>
        </w:rPr>
      </w:r>
      <w:r>
        <w:rPr>
          <w:noProof/>
        </w:rPr>
        <w:fldChar w:fldCharType="separate"/>
      </w:r>
      <w:r w:rsidR="007E322F">
        <w:rPr>
          <w:noProof/>
        </w:rPr>
        <w:t>59</w:t>
      </w:r>
      <w:r>
        <w:rPr>
          <w:noProof/>
        </w:rPr>
        <w:fldChar w:fldCharType="end"/>
      </w:r>
    </w:p>
    <w:p w14:paraId="6DDE3193" w14:textId="10E0AD1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55811">
        <w:rPr>
          <w:noProof/>
          <w:lang w:val="en-US"/>
        </w:rPr>
        <w:t xml:space="preserve"> Grafik </w:t>
      </w:r>
      <w:r w:rsidRPr="00E55811">
        <w:rPr>
          <w:i/>
          <w:iCs/>
          <w:noProof/>
          <w:lang w:val="en-US"/>
        </w:rPr>
        <w:t>inference tim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2 \h </w:instrText>
      </w:r>
      <w:r>
        <w:rPr>
          <w:noProof/>
        </w:rPr>
      </w:r>
      <w:r>
        <w:rPr>
          <w:noProof/>
        </w:rPr>
        <w:fldChar w:fldCharType="separate"/>
      </w:r>
      <w:r w:rsidR="007E322F">
        <w:rPr>
          <w:noProof/>
        </w:rPr>
        <w:t>59</w:t>
      </w:r>
      <w:r>
        <w:rPr>
          <w:noProof/>
        </w:rPr>
        <w:fldChar w:fldCharType="end"/>
      </w:r>
    </w:p>
    <w:p w14:paraId="0020BD4E" w14:textId="7BA29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55811">
        <w:rPr>
          <w:noProof/>
          <w:lang w:val="en-US"/>
        </w:rPr>
        <w:t xml:space="preserve"> Grafik </w:t>
      </w:r>
      <w:r w:rsidRPr="00E55811">
        <w:rPr>
          <w:i/>
          <w:iCs/>
          <w:noProof/>
          <w:lang w:val="en-US"/>
        </w:rPr>
        <w:t>F1-scor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3 \h </w:instrText>
      </w:r>
      <w:r>
        <w:rPr>
          <w:noProof/>
        </w:rPr>
      </w:r>
      <w:r>
        <w:rPr>
          <w:noProof/>
        </w:rPr>
        <w:fldChar w:fldCharType="separate"/>
      </w:r>
      <w:r w:rsidR="007E322F">
        <w:rPr>
          <w:noProof/>
        </w:rPr>
        <w:t>59</w:t>
      </w:r>
      <w:r>
        <w:rPr>
          <w:noProof/>
        </w:rPr>
        <w:fldChar w:fldCharType="end"/>
      </w:r>
    </w:p>
    <w:p w14:paraId="030B1834" w14:textId="00D83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semantic segmenta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semantic segmentation</w:t>
      </w:r>
      <w:r>
        <w:rPr>
          <w:noProof/>
        </w:rPr>
        <w:t xml:space="preserve"> dengan Label yang B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4 \h </w:instrText>
      </w:r>
      <w:r>
        <w:rPr>
          <w:noProof/>
        </w:rPr>
      </w:r>
      <w:r>
        <w:rPr>
          <w:noProof/>
        </w:rPr>
        <w:fldChar w:fldCharType="separate"/>
      </w:r>
      <w:r w:rsidR="007E322F">
        <w:rPr>
          <w:noProof/>
        </w:rPr>
        <w:t>60</w:t>
      </w:r>
      <w:r>
        <w:rPr>
          <w:noProof/>
        </w:rPr>
        <w:fldChar w:fldCharType="end"/>
      </w:r>
    </w:p>
    <w:p w14:paraId="5BAC4594" w14:textId="05458A9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object detec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object detection</w:t>
      </w:r>
      <w:r>
        <w:rPr>
          <w:noProof/>
        </w:rPr>
        <w:t xml:space="preserve"> dengan </w:t>
      </w:r>
      <w:r w:rsidRPr="00E55811">
        <w:rPr>
          <w:noProof/>
          <w:lang w:val="en-US"/>
        </w:rPr>
        <w:t>l</w:t>
      </w:r>
      <w:r>
        <w:rPr>
          <w:noProof/>
        </w:rPr>
        <w:t xml:space="preserve">abel yang </w:t>
      </w:r>
      <w:r w:rsidRPr="00E55811">
        <w:rPr>
          <w:noProof/>
          <w:lang w:val="en-US"/>
        </w:rPr>
        <w:t>b</w:t>
      </w:r>
      <w:r>
        <w:rPr>
          <w:noProof/>
        </w:rPr>
        <w:t xml:space="preserve">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5 \h </w:instrText>
      </w:r>
      <w:r>
        <w:rPr>
          <w:noProof/>
        </w:rPr>
      </w:r>
      <w:r>
        <w:rPr>
          <w:noProof/>
        </w:rPr>
        <w:fldChar w:fldCharType="separate"/>
      </w:r>
      <w:r w:rsidR="007E322F">
        <w:rPr>
          <w:noProof/>
        </w:rPr>
        <w:t>60</w:t>
      </w:r>
      <w:r>
        <w:rPr>
          <w:noProof/>
        </w:rPr>
        <w:fldChar w:fldCharType="end"/>
      </w:r>
    </w:p>
    <w:p w14:paraId="7AF619F0" w14:textId="53073D9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55811">
        <w:rPr>
          <w:noProof/>
          <w:lang w:val="en-US"/>
        </w:rPr>
        <w:t xml:space="preserve"> Grafik </w:t>
      </w:r>
      <w:r w:rsidRPr="00E55811">
        <w:rPr>
          <w:i/>
          <w:iCs/>
          <w:noProof/>
          <w:lang w:val="en-US"/>
        </w:rPr>
        <w:t>inference tim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6 \h </w:instrText>
      </w:r>
      <w:r>
        <w:rPr>
          <w:noProof/>
        </w:rPr>
      </w:r>
      <w:r>
        <w:rPr>
          <w:noProof/>
        </w:rPr>
        <w:fldChar w:fldCharType="separate"/>
      </w:r>
      <w:r w:rsidR="007E322F">
        <w:rPr>
          <w:noProof/>
        </w:rPr>
        <w:t>62</w:t>
      </w:r>
      <w:r>
        <w:rPr>
          <w:noProof/>
        </w:rPr>
        <w:fldChar w:fldCharType="end"/>
      </w:r>
    </w:p>
    <w:p w14:paraId="4E4E0EA3" w14:textId="5973FF4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55811">
        <w:rPr>
          <w:noProof/>
          <w:lang w:val="en-US"/>
        </w:rPr>
        <w:t xml:space="preserve"> Grafik </w:t>
      </w:r>
      <w:r w:rsidRPr="00E55811">
        <w:rPr>
          <w:i/>
          <w:iCs/>
          <w:noProof/>
          <w:lang w:val="en-US"/>
        </w:rPr>
        <w:t>F1-scor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7 \h </w:instrText>
      </w:r>
      <w:r>
        <w:rPr>
          <w:noProof/>
        </w:rPr>
      </w:r>
      <w:r>
        <w:rPr>
          <w:noProof/>
        </w:rPr>
        <w:fldChar w:fldCharType="separate"/>
      </w:r>
      <w:r w:rsidR="007E322F">
        <w:rPr>
          <w:noProof/>
        </w:rPr>
        <w:t>62</w:t>
      </w:r>
      <w:r>
        <w:rPr>
          <w:noProof/>
        </w:rPr>
        <w:fldChar w:fldCharType="end"/>
      </w:r>
    </w:p>
    <w:p w14:paraId="23946632" w14:textId="333DFD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Tiny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Merah) dan 800 </w:t>
      </w:r>
      <w:r w:rsidRPr="00E55811">
        <w:rPr>
          <w:noProof/>
          <w:lang w:val="en-US"/>
        </w:rPr>
        <w:t>p</w:t>
      </w:r>
      <w:r>
        <w:rPr>
          <w:noProof/>
        </w:rPr>
        <w:t>iksel (Oranye)</w:t>
      </w:r>
      <w:r>
        <w:rPr>
          <w:noProof/>
        </w:rPr>
        <w:tab/>
      </w:r>
      <w:r>
        <w:rPr>
          <w:noProof/>
        </w:rPr>
        <w:fldChar w:fldCharType="begin"/>
      </w:r>
      <w:r>
        <w:rPr>
          <w:noProof/>
        </w:rPr>
        <w:instrText xml:space="preserve"> PAGEREF _Toc137542228 \h </w:instrText>
      </w:r>
      <w:r>
        <w:rPr>
          <w:noProof/>
        </w:rPr>
      </w:r>
      <w:r>
        <w:rPr>
          <w:noProof/>
        </w:rPr>
        <w:fldChar w:fldCharType="separate"/>
      </w:r>
      <w:r w:rsidR="007E322F">
        <w:rPr>
          <w:noProof/>
        </w:rPr>
        <w:t>63</w:t>
      </w:r>
      <w:r>
        <w:rPr>
          <w:noProof/>
        </w:rPr>
        <w:fldChar w:fldCharType="end"/>
      </w:r>
    </w:p>
    <w:p w14:paraId="0F2163FC" w14:textId="5DAAC2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Biru Muda) dan 800 </w:t>
      </w:r>
      <w:r w:rsidRPr="00E55811">
        <w:rPr>
          <w:noProof/>
          <w:lang w:val="en-US"/>
        </w:rPr>
        <w:t>p</w:t>
      </w:r>
      <w:r>
        <w:rPr>
          <w:noProof/>
        </w:rPr>
        <w:t>iksel (Biru Tua)</w:t>
      </w:r>
      <w:r>
        <w:rPr>
          <w:noProof/>
        </w:rPr>
        <w:tab/>
      </w:r>
      <w:r>
        <w:rPr>
          <w:noProof/>
        </w:rPr>
        <w:fldChar w:fldCharType="begin"/>
      </w:r>
      <w:r>
        <w:rPr>
          <w:noProof/>
        </w:rPr>
        <w:instrText xml:space="preserve"> PAGEREF _Toc137542229 \h </w:instrText>
      </w:r>
      <w:r>
        <w:rPr>
          <w:noProof/>
        </w:rPr>
      </w:r>
      <w:r>
        <w:rPr>
          <w:noProof/>
        </w:rPr>
        <w:fldChar w:fldCharType="separate"/>
      </w:r>
      <w:r w:rsidR="007E322F">
        <w:rPr>
          <w:noProof/>
        </w:rPr>
        <w:t>63</w:t>
      </w:r>
      <w:r>
        <w:rPr>
          <w:noProof/>
        </w:rPr>
        <w:fldChar w:fldCharType="end"/>
      </w:r>
    </w:p>
    <w:p w14:paraId="0F056988" w14:textId="2C15549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X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Hijau) dan 800 </w:t>
      </w:r>
      <w:r w:rsidRPr="00E55811">
        <w:rPr>
          <w:noProof/>
          <w:lang w:val="en-US"/>
        </w:rPr>
        <w:t>p</w:t>
      </w:r>
      <w:r>
        <w:rPr>
          <w:noProof/>
        </w:rPr>
        <w:t>iksel (Merah Muda)</w:t>
      </w:r>
      <w:r>
        <w:rPr>
          <w:noProof/>
        </w:rPr>
        <w:tab/>
      </w:r>
      <w:r>
        <w:rPr>
          <w:noProof/>
        </w:rPr>
        <w:fldChar w:fldCharType="begin"/>
      </w:r>
      <w:r>
        <w:rPr>
          <w:noProof/>
        </w:rPr>
        <w:instrText xml:space="preserve"> PAGEREF _Toc137542230 \h </w:instrText>
      </w:r>
      <w:r>
        <w:rPr>
          <w:noProof/>
        </w:rPr>
      </w:r>
      <w:r>
        <w:rPr>
          <w:noProof/>
        </w:rPr>
        <w:fldChar w:fldCharType="separate"/>
      </w:r>
      <w:r w:rsidR="007E322F">
        <w:rPr>
          <w:noProof/>
        </w:rPr>
        <w:t>64</w:t>
      </w:r>
      <w:r>
        <w:rPr>
          <w:noProof/>
        </w:rPr>
        <w:fldChar w:fldCharType="end"/>
      </w:r>
    </w:p>
    <w:p w14:paraId="5DAE359C" w14:textId="6693299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55811">
        <w:rPr>
          <w:noProof/>
          <w:lang w:val="en-US"/>
        </w:rPr>
        <w:t>p</w:t>
      </w:r>
      <w:r>
        <w:rPr>
          <w:noProof/>
        </w:rPr>
        <w:t xml:space="preserve">engujian </w:t>
      </w:r>
      <w:r w:rsidRPr="00E55811">
        <w:rPr>
          <w:noProof/>
          <w:lang w:val="en-US"/>
        </w:rPr>
        <w:t>mo</w:t>
      </w:r>
      <w:r>
        <w:rPr>
          <w:noProof/>
        </w:rPr>
        <w:t xml:space="preserve">del YOLOv7-Tiny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1 \h </w:instrText>
      </w:r>
      <w:r>
        <w:rPr>
          <w:noProof/>
        </w:rPr>
      </w:r>
      <w:r>
        <w:rPr>
          <w:noProof/>
        </w:rPr>
        <w:fldChar w:fldCharType="separate"/>
      </w:r>
      <w:r w:rsidR="007E322F">
        <w:rPr>
          <w:noProof/>
        </w:rPr>
        <w:t>64</w:t>
      </w:r>
      <w:r>
        <w:rPr>
          <w:noProof/>
        </w:rPr>
        <w:fldChar w:fldCharType="end"/>
      </w:r>
    </w:p>
    <w:p w14:paraId="7F4B8C24" w14:textId="0B684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55811">
        <w:rPr>
          <w:noProof/>
          <w:lang w:val="en-US"/>
        </w:rPr>
        <w:t>p</w:t>
      </w:r>
      <w:r>
        <w:rPr>
          <w:noProof/>
        </w:rPr>
        <w:t>en</w:t>
      </w:r>
      <w:r w:rsidRPr="00E55811">
        <w:rPr>
          <w:noProof/>
          <w:lang w:val="en-US"/>
        </w:rPr>
        <w:t>deteksian</w:t>
      </w:r>
      <w:r>
        <w:rPr>
          <w:noProof/>
        </w:rPr>
        <w:t xml:space="preserve"> </w:t>
      </w:r>
      <w:r w:rsidRPr="00E55811">
        <w:rPr>
          <w:noProof/>
          <w:lang w:val="en-US"/>
        </w:rPr>
        <w:t>m</w:t>
      </w:r>
      <w:r>
        <w:rPr>
          <w:noProof/>
        </w:rPr>
        <w:t xml:space="preserve">odel YOLOv7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2 \h </w:instrText>
      </w:r>
      <w:r>
        <w:rPr>
          <w:noProof/>
        </w:rPr>
      </w:r>
      <w:r>
        <w:rPr>
          <w:noProof/>
        </w:rPr>
        <w:fldChar w:fldCharType="separate"/>
      </w:r>
      <w:r w:rsidR="007E322F">
        <w:rPr>
          <w:noProof/>
        </w:rPr>
        <w:t>65</w:t>
      </w:r>
      <w:r>
        <w:rPr>
          <w:noProof/>
        </w:rPr>
        <w:fldChar w:fldCharType="end"/>
      </w:r>
    </w:p>
    <w:p w14:paraId="104C458E" w14:textId="1D4E86A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55811">
        <w:rPr>
          <w:noProof/>
          <w:lang w:val="en-US"/>
        </w:rPr>
        <w:t>pendeteksian</w:t>
      </w:r>
      <w:r>
        <w:rPr>
          <w:noProof/>
        </w:rPr>
        <w:t xml:space="preserve"> </w:t>
      </w:r>
      <w:r w:rsidRPr="00E55811">
        <w:rPr>
          <w:noProof/>
          <w:lang w:val="en-US"/>
        </w:rPr>
        <w:t>m</w:t>
      </w:r>
      <w:r>
        <w:rPr>
          <w:noProof/>
        </w:rPr>
        <w:t xml:space="preserve">odel YOLOv7-X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3 \h </w:instrText>
      </w:r>
      <w:r>
        <w:rPr>
          <w:noProof/>
        </w:rPr>
      </w:r>
      <w:r>
        <w:rPr>
          <w:noProof/>
        </w:rPr>
        <w:fldChar w:fldCharType="separate"/>
      </w:r>
      <w:r w:rsidR="007E322F">
        <w:rPr>
          <w:noProof/>
        </w:rPr>
        <w:t>65</w:t>
      </w:r>
      <w:r>
        <w:rPr>
          <w:noProof/>
        </w:rPr>
        <w:fldChar w:fldCharType="end"/>
      </w:r>
    </w:p>
    <w:p w14:paraId="59151175" w14:textId="087953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55811">
        <w:rPr>
          <w:noProof/>
          <w:lang w:val="en-US"/>
        </w:rPr>
        <w:t xml:space="preserve"> Grafik mAP0.5 pengujian peningkatan epochs dan perbedaan </w:t>
      </w:r>
      <w:r w:rsidRPr="00E55811">
        <w:rPr>
          <w:i/>
          <w:iCs/>
          <w:noProof/>
          <w:lang w:val="en-US"/>
        </w:rPr>
        <w:t>patience</w:t>
      </w:r>
      <w:r w:rsidRPr="00E55811">
        <w:rPr>
          <w:noProof/>
          <w:lang w:val="en-US"/>
        </w:rPr>
        <w:t xml:space="preserve"> saat </w:t>
      </w:r>
      <w:r w:rsidRPr="00E55811">
        <w:rPr>
          <w:i/>
          <w:iCs/>
          <w:noProof/>
          <w:lang w:val="en-US"/>
        </w:rPr>
        <w:t>epochs</w:t>
      </w:r>
      <w:r w:rsidRPr="00E55811">
        <w:rPr>
          <w:noProof/>
          <w:lang w:val="en-US"/>
        </w:rPr>
        <w:t xml:space="preserve"> sebesar 1000 pada varian model YOLOv7</w:t>
      </w:r>
      <w:r>
        <w:rPr>
          <w:noProof/>
        </w:rPr>
        <w:tab/>
      </w:r>
      <w:r>
        <w:rPr>
          <w:noProof/>
        </w:rPr>
        <w:fldChar w:fldCharType="begin"/>
      </w:r>
      <w:r>
        <w:rPr>
          <w:noProof/>
        </w:rPr>
        <w:instrText xml:space="preserve"> PAGEREF _Toc137542234 \h </w:instrText>
      </w:r>
      <w:r>
        <w:rPr>
          <w:noProof/>
        </w:rPr>
      </w:r>
      <w:r>
        <w:rPr>
          <w:noProof/>
        </w:rPr>
        <w:fldChar w:fldCharType="separate"/>
      </w:r>
      <w:r w:rsidR="007E322F">
        <w:rPr>
          <w:noProof/>
        </w:rPr>
        <w:t>68</w:t>
      </w:r>
      <w:r>
        <w:rPr>
          <w:noProof/>
        </w:rPr>
        <w:fldChar w:fldCharType="end"/>
      </w:r>
    </w:p>
    <w:p w14:paraId="184B8A2D" w14:textId="7ECD277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55811">
        <w:rPr>
          <w:noProof/>
          <w:lang w:val="en-US"/>
        </w:rPr>
        <w:t xml:space="preserve"> Grafik </w:t>
      </w:r>
      <w:r w:rsidRPr="00E55811">
        <w:rPr>
          <w:i/>
          <w:iCs/>
          <w:noProof/>
          <w:lang w:val="en-US"/>
        </w:rPr>
        <w:t>inference tim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5 \h </w:instrText>
      </w:r>
      <w:r>
        <w:rPr>
          <w:noProof/>
        </w:rPr>
      </w:r>
      <w:r>
        <w:rPr>
          <w:noProof/>
        </w:rPr>
        <w:fldChar w:fldCharType="separate"/>
      </w:r>
      <w:r w:rsidR="007E322F">
        <w:rPr>
          <w:noProof/>
        </w:rPr>
        <w:t>68</w:t>
      </w:r>
      <w:r>
        <w:rPr>
          <w:noProof/>
        </w:rPr>
        <w:fldChar w:fldCharType="end"/>
      </w:r>
    </w:p>
    <w:p w14:paraId="25009D91" w14:textId="4B3490C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55811">
        <w:rPr>
          <w:noProof/>
          <w:lang w:val="en-US"/>
        </w:rPr>
        <w:t xml:space="preserve"> Grafik </w:t>
      </w:r>
      <w:r w:rsidRPr="00E55811">
        <w:rPr>
          <w:i/>
          <w:iCs/>
          <w:noProof/>
          <w:lang w:val="en-US"/>
        </w:rPr>
        <w:t>F1-scor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6 \h </w:instrText>
      </w:r>
      <w:r>
        <w:rPr>
          <w:noProof/>
        </w:rPr>
      </w:r>
      <w:r>
        <w:rPr>
          <w:noProof/>
        </w:rPr>
        <w:fldChar w:fldCharType="separate"/>
      </w:r>
      <w:r w:rsidR="007E322F">
        <w:rPr>
          <w:noProof/>
        </w:rPr>
        <w:t>68</w:t>
      </w:r>
      <w:r>
        <w:rPr>
          <w:noProof/>
        </w:rPr>
        <w:fldChar w:fldCharType="end"/>
      </w:r>
    </w:p>
    <w:p w14:paraId="23A98684" w14:textId="35E7110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55811">
        <w:rPr>
          <w:noProof/>
          <w:lang w:val="en-US"/>
        </w:rPr>
        <w:t>c</w:t>
      </w:r>
      <w:r>
        <w:rPr>
          <w:noProof/>
        </w:rPr>
        <w:t xml:space="preserve">itra pad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37 \h </w:instrText>
      </w:r>
      <w:r>
        <w:rPr>
          <w:noProof/>
        </w:rPr>
      </w:r>
      <w:r>
        <w:rPr>
          <w:noProof/>
        </w:rPr>
        <w:fldChar w:fldCharType="separate"/>
      </w:r>
      <w:r w:rsidR="007E322F">
        <w:rPr>
          <w:noProof/>
        </w:rPr>
        <w:t>69</w:t>
      </w:r>
      <w:r>
        <w:rPr>
          <w:noProof/>
        </w:rPr>
        <w:fldChar w:fldCharType="end"/>
      </w:r>
    </w:p>
    <w:p w14:paraId="399A2A54" w14:textId="187C05D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55811">
        <w:rPr>
          <w:noProof/>
          <w:lang w:val="en-US"/>
        </w:rPr>
        <w:t>p</w:t>
      </w:r>
      <w:r>
        <w:rPr>
          <w:noProof/>
        </w:rPr>
        <w:t xml:space="preserve">engujian pada </w:t>
      </w:r>
      <w:r w:rsidRPr="00E55811">
        <w:rPr>
          <w:noProof/>
          <w:lang w:val="en-US"/>
        </w:rPr>
        <w:t>m</w:t>
      </w:r>
      <w:r>
        <w:rPr>
          <w:noProof/>
        </w:rPr>
        <w:t xml:space="preserve">odel YOLOv7 dengan a) </w:t>
      </w:r>
      <w:r w:rsidRPr="00E55811">
        <w:rPr>
          <w:i/>
          <w:iCs/>
          <w:noProof/>
          <w:lang w:val="en-US"/>
        </w:rPr>
        <w:t>e</w:t>
      </w:r>
      <w:r w:rsidRPr="00E55811">
        <w:rPr>
          <w:i/>
          <w:iCs/>
          <w:noProof/>
        </w:rPr>
        <w:t>pochs</w:t>
      </w:r>
      <w:r>
        <w:rPr>
          <w:noProof/>
        </w:rPr>
        <w:t xml:space="preserve"> 300, b)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50, c)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100</w:t>
      </w:r>
      <w:r>
        <w:rPr>
          <w:noProof/>
        </w:rPr>
        <w:tab/>
      </w:r>
      <w:r>
        <w:rPr>
          <w:noProof/>
        </w:rPr>
        <w:fldChar w:fldCharType="begin"/>
      </w:r>
      <w:r>
        <w:rPr>
          <w:noProof/>
        </w:rPr>
        <w:instrText xml:space="preserve"> PAGEREF _Toc137542238 \h </w:instrText>
      </w:r>
      <w:r>
        <w:rPr>
          <w:noProof/>
        </w:rPr>
      </w:r>
      <w:r>
        <w:rPr>
          <w:noProof/>
        </w:rPr>
        <w:fldChar w:fldCharType="separate"/>
      </w:r>
      <w:r w:rsidR="007E322F">
        <w:rPr>
          <w:noProof/>
        </w:rPr>
        <w:t>69</w:t>
      </w:r>
      <w:r>
        <w:rPr>
          <w:noProof/>
        </w:rPr>
        <w:fldChar w:fldCharType="end"/>
      </w:r>
    </w:p>
    <w:p w14:paraId="6A56B114" w14:textId="0C5E003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300</w:t>
      </w:r>
      <w:r>
        <w:rPr>
          <w:noProof/>
        </w:rPr>
        <w:tab/>
      </w:r>
      <w:r>
        <w:rPr>
          <w:noProof/>
        </w:rPr>
        <w:fldChar w:fldCharType="begin"/>
      </w:r>
      <w:r>
        <w:rPr>
          <w:noProof/>
        </w:rPr>
        <w:instrText xml:space="preserve"> PAGEREF _Toc137542239 \h </w:instrText>
      </w:r>
      <w:r>
        <w:rPr>
          <w:noProof/>
        </w:rPr>
      </w:r>
      <w:r>
        <w:rPr>
          <w:noProof/>
        </w:rPr>
        <w:fldChar w:fldCharType="separate"/>
      </w:r>
      <w:r w:rsidR="007E322F">
        <w:rPr>
          <w:noProof/>
        </w:rPr>
        <w:t>71</w:t>
      </w:r>
      <w:r>
        <w:rPr>
          <w:noProof/>
        </w:rPr>
        <w:fldChar w:fldCharType="end"/>
      </w:r>
    </w:p>
    <w:p w14:paraId="1AD440EE" w14:textId="504A26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sebesar 50</w:t>
      </w:r>
      <w:r>
        <w:rPr>
          <w:noProof/>
        </w:rPr>
        <w:tab/>
      </w:r>
      <w:r>
        <w:rPr>
          <w:noProof/>
        </w:rPr>
        <w:fldChar w:fldCharType="begin"/>
      </w:r>
      <w:r>
        <w:rPr>
          <w:noProof/>
        </w:rPr>
        <w:instrText xml:space="preserve"> PAGEREF _Toc137542240 \h </w:instrText>
      </w:r>
      <w:r>
        <w:rPr>
          <w:noProof/>
        </w:rPr>
      </w:r>
      <w:r>
        <w:rPr>
          <w:noProof/>
        </w:rPr>
        <w:fldChar w:fldCharType="separate"/>
      </w:r>
      <w:r w:rsidR="007E322F">
        <w:rPr>
          <w:noProof/>
        </w:rPr>
        <w:t>71</w:t>
      </w:r>
      <w:r>
        <w:rPr>
          <w:noProof/>
        </w:rPr>
        <w:fldChar w:fldCharType="end"/>
      </w:r>
    </w:p>
    <w:p w14:paraId="5BCBBD2E" w14:textId="5F661AE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100</w:t>
      </w:r>
      <w:r>
        <w:rPr>
          <w:noProof/>
        </w:rPr>
        <w:tab/>
      </w:r>
      <w:r>
        <w:rPr>
          <w:noProof/>
        </w:rPr>
        <w:fldChar w:fldCharType="begin"/>
      </w:r>
      <w:r>
        <w:rPr>
          <w:noProof/>
        </w:rPr>
        <w:instrText xml:space="preserve"> PAGEREF _Toc137542241 \h </w:instrText>
      </w:r>
      <w:r>
        <w:rPr>
          <w:noProof/>
        </w:rPr>
      </w:r>
      <w:r>
        <w:rPr>
          <w:noProof/>
        </w:rPr>
        <w:fldChar w:fldCharType="separate"/>
      </w:r>
      <w:r w:rsidR="007E322F">
        <w:rPr>
          <w:noProof/>
        </w:rPr>
        <w:t>72</w:t>
      </w:r>
      <w:r>
        <w:rPr>
          <w:noProof/>
        </w:rPr>
        <w:fldChar w:fldCharType="end"/>
      </w:r>
    </w:p>
    <w:p w14:paraId="32257BEE" w14:textId="23B0D5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55811">
        <w:rPr>
          <w:noProof/>
          <w:lang w:val="en-US"/>
        </w:rPr>
        <w:t xml:space="preserve"> Grafik </w:t>
      </w:r>
      <w:r w:rsidRPr="00E55811">
        <w:rPr>
          <w:i/>
          <w:iCs/>
          <w:noProof/>
          <w:lang w:val="en-US"/>
        </w:rPr>
        <w:t>inference time</w:t>
      </w:r>
      <w:r w:rsidRPr="00E55811">
        <w:rPr>
          <w:noProof/>
          <w:lang w:val="en-US"/>
        </w:rPr>
        <w:t xml:space="preserve"> pengujian model pada Jetson Nano</w:t>
      </w:r>
      <w:r>
        <w:rPr>
          <w:noProof/>
        </w:rPr>
        <w:tab/>
      </w:r>
      <w:r>
        <w:rPr>
          <w:noProof/>
        </w:rPr>
        <w:fldChar w:fldCharType="begin"/>
      </w:r>
      <w:r>
        <w:rPr>
          <w:noProof/>
        </w:rPr>
        <w:instrText xml:space="preserve"> PAGEREF _Toc137542242 \h </w:instrText>
      </w:r>
      <w:r>
        <w:rPr>
          <w:noProof/>
        </w:rPr>
      </w:r>
      <w:r>
        <w:rPr>
          <w:noProof/>
        </w:rPr>
        <w:fldChar w:fldCharType="separate"/>
      </w:r>
      <w:r w:rsidR="007E322F">
        <w:rPr>
          <w:noProof/>
        </w:rPr>
        <w:t>74</w:t>
      </w:r>
      <w:r>
        <w:rPr>
          <w:noProof/>
        </w:rPr>
        <w:fldChar w:fldCharType="end"/>
      </w:r>
    </w:p>
    <w:p w14:paraId="63103AB7" w14:textId="1C681BC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55811">
        <w:rPr>
          <w:i/>
          <w:iCs/>
          <w:noProof/>
          <w:lang w:val="en-US"/>
        </w:rPr>
        <w:t>f</w:t>
      </w:r>
      <w:r w:rsidRPr="00E55811">
        <w:rPr>
          <w:i/>
          <w:iCs/>
          <w:noProof/>
        </w:rPr>
        <w:t>rame</w:t>
      </w:r>
      <w:r>
        <w:rPr>
          <w:noProof/>
        </w:rPr>
        <w:t xml:space="preserve"> </w:t>
      </w:r>
      <w:r w:rsidRPr="00E55811">
        <w:rPr>
          <w:noProof/>
          <w:lang w:val="en-US"/>
        </w:rPr>
        <w:t>h</w:t>
      </w:r>
      <w:r>
        <w:rPr>
          <w:noProof/>
        </w:rPr>
        <w:t xml:space="preserve">asil </w:t>
      </w:r>
      <w:r w:rsidRPr="00E55811">
        <w:rPr>
          <w:i/>
          <w:iCs/>
          <w:noProof/>
          <w:lang w:val="en-US"/>
        </w:rPr>
        <w:t>i</w:t>
      </w:r>
      <w:r w:rsidRPr="00E55811">
        <w:rPr>
          <w:i/>
          <w:iCs/>
          <w:noProof/>
        </w:rPr>
        <w:t>nference</w:t>
      </w:r>
      <w:r>
        <w:rPr>
          <w:noProof/>
        </w:rPr>
        <w:t xml:space="preserve"> pada </w:t>
      </w:r>
      <w:r w:rsidRPr="00E55811">
        <w:rPr>
          <w:noProof/>
          <w:lang w:val="en-US"/>
        </w:rPr>
        <w:t>v</w:t>
      </w:r>
      <w:r>
        <w:rPr>
          <w:noProof/>
        </w:rPr>
        <w:t>ideo hiv00167.mp4</w:t>
      </w:r>
      <w:r>
        <w:rPr>
          <w:noProof/>
        </w:rPr>
        <w:tab/>
      </w:r>
      <w:r>
        <w:rPr>
          <w:noProof/>
        </w:rPr>
        <w:fldChar w:fldCharType="begin"/>
      </w:r>
      <w:r>
        <w:rPr>
          <w:noProof/>
        </w:rPr>
        <w:instrText xml:space="preserve"> PAGEREF _Toc137542243 \h </w:instrText>
      </w:r>
      <w:r>
        <w:rPr>
          <w:noProof/>
        </w:rPr>
      </w:r>
      <w:r>
        <w:rPr>
          <w:noProof/>
        </w:rPr>
        <w:fldChar w:fldCharType="separate"/>
      </w:r>
      <w:r w:rsidR="007E322F">
        <w:rPr>
          <w:noProof/>
        </w:rPr>
        <w:t>75</w:t>
      </w:r>
      <w:r>
        <w:rPr>
          <w:noProof/>
        </w:rPr>
        <w:fldChar w:fldCharType="end"/>
      </w:r>
    </w:p>
    <w:p w14:paraId="00A975D8" w14:textId="03A885D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55811">
        <w:rPr>
          <w:noProof/>
          <w:lang w:val="en-US"/>
        </w:rPr>
        <w:t>h</w:t>
      </w:r>
      <w:r>
        <w:rPr>
          <w:noProof/>
        </w:rPr>
        <w:t xml:space="preserve">asil </w:t>
      </w:r>
      <w:r w:rsidRPr="00E55811">
        <w:rPr>
          <w:noProof/>
          <w:lang w:val="en-US"/>
        </w:rPr>
        <w:t>e</w:t>
      </w:r>
      <w:r>
        <w:rPr>
          <w:noProof/>
        </w:rPr>
        <w:t xml:space="preserve">kstraksi </w:t>
      </w:r>
      <w:r w:rsidRPr="00E55811">
        <w:rPr>
          <w:i/>
          <w:iCs/>
          <w:noProof/>
          <w:lang w:val="en-US"/>
        </w:rPr>
        <w:t>f</w:t>
      </w:r>
      <w:r w:rsidRPr="00E55811">
        <w:rPr>
          <w:i/>
          <w:iCs/>
          <w:noProof/>
        </w:rPr>
        <w:t xml:space="preserve">rame </w:t>
      </w:r>
      <w:r w:rsidRPr="00E55811">
        <w:rPr>
          <w:noProof/>
          <w:lang w:val="en-US"/>
        </w:rPr>
        <w:t>v</w:t>
      </w:r>
      <w:r>
        <w:rPr>
          <w:noProof/>
        </w:rPr>
        <w:t xml:space="preserve">ideo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44 \h </w:instrText>
      </w:r>
      <w:r>
        <w:rPr>
          <w:noProof/>
        </w:rPr>
      </w:r>
      <w:r>
        <w:rPr>
          <w:noProof/>
        </w:rPr>
        <w:fldChar w:fldCharType="separate"/>
      </w:r>
      <w:r w:rsidR="007E322F">
        <w:rPr>
          <w:noProof/>
        </w:rPr>
        <w:t>76</w:t>
      </w:r>
      <w:r>
        <w:rPr>
          <w:noProof/>
        </w:rPr>
        <w:fldChar w:fldCharType="end"/>
      </w:r>
    </w:p>
    <w:p w14:paraId="001AA083" w14:textId="28FD7BA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55811">
        <w:rPr>
          <w:noProof/>
          <w:lang w:val="en-US"/>
        </w:rPr>
        <w:t>p</w:t>
      </w:r>
      <w:r>
        <w:rPr>
          <w:noProof/>
        </w:rPr>
        <w:t xml:space="preserve">engujian </w:t>
      </w:r>
      <w:r w:rsidRPr="00E55811">
        <w:rPr>
          <w:noProof/>
          <w:lang w:val="en-US"/>
        </w:rPr>
        <w:t>a</w:t>
      </w:r>
      <w:r>
        <w:rPr>
          <w:noProof/>
        </w:rPr>
        <w:t xml:space="preserve">kurasi </w:t>
      </w:r>
      <w:r w:rsidRPr="00E55811">
        <w:rPr>
          <w:noProof/>
          <w:lang w:val="en-US"/>
        </w:rPr>
        <w:t>p</w:t>
      </w:r>
      <w:r>
        <w:rPr>
          <w:noProof/>
        </w:rPr>
        <w:t xml:space="preserve">endeteksian pada a) Jetson Nano dan b) Komputer </w:t>
      </w:r>
      <w:r w:rsidRPr="00E55811">
        <w:rPr>
          <w:noProof/>
          <w:lang w:val="en-US"/>
        </w:rPr>
        <w:t>p</w:t>
      </w:r>
      <w:r>
        <w:rPr>
          <w:noProof/>
        </w:rPr>
        <w:t>elatihan</w:t>
      </w:r>
      <w:r>
        <w:rPr>
          <w:noProof/>
        </w:rPr>
        <w:tab/>
      </w:r>
      <w:r>
        <w:rPr>
          <w:noProof/>
        </w:rPr>
        <w:fldChar w:fldCharType="begin"/>
      </w:r>
      <w:r>
        <w:rPr>
          <w:noProof/>
        </w:rPr>
        <w:instrText xml:space="preserve"> PAGEREF _Toc137542245 \h </w:instrText>
      </w:r>
      <w:r>
        <w:rPr>
          <w:noProof/>
        </w:rPr>
      </w:r>
      <w:r>
        <w:rPr>
          <w:noProof/>
        </w:rPr>
        <w:fldChar w:fldCharType="separate"/>
      </w:r>
      <w:r w:rsidR="007E322F">
        <w:rPr>
          <w:noProof/>
        </w:rPr>
        <w:t>76</w:t>
      </w:r>
      <w:r>
        <w:rPr>
          <w:noProof/>
        </w:rPr>
        <w:fldChar w:fldCharType="end"/>
      </w:r>
    </w:p>
    <w:p w14:paraId="5837B5A4" w14:textId="188C68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542131"/>
      <w:r w:rsidRPr="00B45F23">
        <w:lastRenderedPageBreak/>
        <w:t>DAFTAR TABEL</w:t>
      </w:r>
      <w:bookmarkEnd w:id="15"/>
    </w:p>
    <w:p w14:paraId="468B21D1" w14:textId="0D5EC2D8"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072EE0">
        <w:rPr>
          <w:noProof/>
        </w:rPr>
        <w:t xml:space="preserve">Tabel 2.1 Persebaran bagian </w:t>
      </w:r>
      <w:r w:rsidR="00072EE0" w:rsidRPr="008254E0">
        <w:rPr>
          <w:i/>
          <w:iCs/>
          <w:noProof/>
        </w:rPr>
        <w:t>dataset</w:t>
      </w:r>
      <w:r w:rsidR="00072EE0">
        <w:rPr>
          <w:noProof/>
        </w:rPr>
        <w:t xml:space="preserve"> Fishnet</w:t>
      </w:r>
      <w:r w:rsidR="00072EE0">
        <w:rPr>
          <w:noProof/>
        </w:rPr>
        <w:tab/>
      </w:r>
      <w:r w:rsidR="00072EE0">
        <w:rPr>
          <w:noProof/>
        </w:rPr>
        <w:fldChar w:fldCharType="begin"/>
      </w:r>
      <w:r w:rsidR="00072EE0">
        <w:rPr>
          <w:noProof/>
        </w:rPr>
        <w:instrText xml:space="preserve"> PAGEREF _Toc137542246 \h </w:instrText>
      </w:r>
      <w:r w:rsidR="00072EE0">
        <w:rPr>
          <w:noProof/>
        </w:rPr>
      </w:r>
      <w:r w:rsidR="00072EE0">
        <w:rPr>
          <w:noProof/>
        </w:rPr>
        <w:fldChar w:fldCharType="separate"/>
      </w:r>
      <w:r w:rsidR="007E322F">
        <w:rPr>
          <w:noProof/>
        </w:rPr>
        <w:t>31</w:t>
      </w:r>
      <w:r w:rsidR="00072EE0">
        <w:rPr>
          <w:noProof/>
        </w:rPr>
        <w:fldChar w:fldCharType="end"/>
      </w:r>
    </w:p>
    <w:p w14:paraId="629D2158" w14:textId="5FFB3A7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8254E0">
        <w:rPr>
          <w:i/>
          <w:iCs/>
          <w:noProof/>
          <w:lang w:val="en-US"/>
        </w:rPr>
        <w:t>a</w:t>
      </w:r>
      <w:r w:rsidRPr="008254E0">
        <w:rPr>
          <w:i/>
          <w:iCs/>
          <w:noProof/>
        </w:rPr>
        <w:t xml:space="preserve">verage </w:t>
      </w:r>
      <w:r w:rsidRPr="008254E0">
        <w:rPr>
          <w:i/>
          <w:iCs/>
          <w:noProof/>
          <w:lang w:val="en-US"/>
        </w:rPr>
        <w:t>p</w:t>
      </w:r>
      <w:r w:rsidRPr="008254E0">
        <w:rPr>
          <w:i/>
          <w:iCs/>
          <w:noProof/>
        </w:rPr>
        <w:t>recision</w:t>
      </w:r>
      <w:r>
        <w:rPr>
          <w:noProof/>
        </w:rPr>
        <w:t xml:space="preserve"> untuk </w:t>
      </w:r>
      <w:r w:rsidRPr="008254E0">
        <w:rPr>
          <w:noProof/>
          <w:lang w:val="en-US"/>
        </w:rPr>
        <w:t>s</w:t>
      </w:r>
      <w:r>
        <w:rPr>
          <w:noProof/>
        </w:rPr>
        <w:t xml:space="preserve">etiap </w:t>
      </w:r>
      <w:r w:rsidRPr="008254E0">
        <w:rPr>
          <w:noProof/>
          <w:lang w:val="en-US"/>
        </w:rPr>
        <w:t>k</w:t>
      </w:r>
      <w:r>
        <w:rPr>
          <w:noProof/>
        </w:rPr>
        <w:t xml:space="preserve">elas yang </w:t>
      </w:r>
      <w:r w:rsidRPr="008254E0">
        <w:rPr>
          <w:noProof/>
          <w:lang w:val="en-US"/>
        </w:rPr>
        <w:t>d</w:t>
      </w:r>
      <w:r>
        <w:rPr>
          <w:noProof/>
        </w:rPr>
        <w:t>ilatih</w:t>
      </w:r>
      <w:r w:rsidRPr="008254E0">
        <w:rPr>
          <w:noProof/>
          <w:color w:val="000000"/>
        </w:rPr>
        <w:t>[9]</w:t>
      </w:r>
      <w:r>
        <w:rPr>
          <w:noProof/>
        </w:rPr>
        <w:t>.</w:t>
      </w:r>
      <w:r>
        <w:rPr>
          <w:noProof/>
        </w:rPr>
        <w:tab/>
      </w:r>
      <w:r>
        <w:rPr>
          <w:noProof/>
        </w:rPr>
        <w:fldChar w:fldCharType="begin"/>
      </w:r>
      <w:r>
        <w:rPr>
          <w:noProof/>
        </w:rPr>
        <w:instrText xml:space="preserve"> PAGEREF _Toc137542247 \h </w:instrText>
      </w:r>
      <w:r>
        <w:rPr>
          <w:noProof/>
        </w:rPr>
      </w:r>
      <w:r>
        <w:rPr>
          <w:noProof/>
        </w:rPr>
        <w:fldChar w:fldCharType="separate"/>
      </w:r>
      <w:r w:rsidR="007E322F">
        <w:rPr>
          <w:noProof/>
        </w:rPr>
        <w:t>32</w:t>
      </w:r>
      <w:r>
        <w:rPr>
          <w:noProof/>
        </w:rPr>
        <w:fldChar w:fldCharType="end"/>
      </w:r>
    </w:p>
    <w:p w14:paraId="411525AE" w14:textId="1B2B504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8254E0">
        <w:rPr>
          <w:i/>
          <w:iCs/>
          <w:noProof/>
        </w:rPr>
        <w:t xml:space="preserve">Confusion </w:t>
      </w:r>
      <w:r w:rsidRPr="008254E0">
        <w:rPr>
          <w:i/>
          <w:iCs/>
          <w:noProof/>
          <w:lang w:val="en-US"/>
        </w:rPr>
        <w:t>m</w:t>
      </w:r>
      <w:r w:rsidRPr="008254E0">
        <w:rPr>
          <w:i/>
          <w:iCs/>
          <w:noProof/>
        </w:rPr>
        <w:t>atrix</w:t>
      </w:r>
      <w:r>
        <w:rPr>
          <w:noProof/>
        </w:rPr>
        <w:t xml:space="preserve"> dari </w:t>
      </w:r>
      <w:r w:rsidRPr="008254E0">
        <w:rPr>
          <w:noProof/>
          <w:lang w:val="en-US"/>
        </w:rPr>
        <w:t>h</w:t>
      </w:r>
      <w:r>
        <w:rPr>
          <w:noProof/>
        </w:rPr>
        <w:t xml:space="preserve">asil </w:t>
      </w:r>
      <w:r w:rsidRPr="008254E0">
        <w:rPr>
          <w:noProof/>
          <w:lang w:val="en-US"/>
        </w:rPr>
        <w:t>p</w:t>
      </w:r>
      <w:r>
        <w:rPr>
          <w:noProof/>
        </w:rPr>
        <w:t xml:space="preserve">engujian </w:t>
      </w:r>
      <w:r w:rsidRPr="008254E0">
        <w:rPr>
          <w:noProof/>
          <w:color w:val="000000"/>
        </w:rPr>
        <w:t>[9]</w:t>
      </w:r>
      <w:r>
        <w:rPr>
          <w:noProof/>
        </w:rPr>
        <w:tab/>
      </w:r>
      <w:r>
        <w:rPr>
          <w:noProof/>
        </w:rPr>
        <w:fldChar w:fldCharType="begin"/>
      </w:r>
      <w:r>
        <w:rPr>
          <w:noProof/>
        </w:rPr>
        <w:instrText xml:space="preserve"> PAGEREF _Toc137542248 \h </w:instrText>
      </w:r>
      <w:r>
        <w:rPr>
          <w:noProof/>
        </w:rPr>
      </w:r>
      <w:r>
        <w:rPr>
          <w:noProof/>
        </w:rPr>
        <w:fldChar w:fldCharType="separate"/>
      </w:r>
      <w:r w:rsidR="007E322F">
        <w:rPr>
          <w:noProof/>
        </w:rPr>
        <w:t>33</w:t>
      </w:r>
      <w:r>
        <w:rPr>
          <w:noProof/>
        </w:rPr>
        <w:fldChar w:fldCharType="end"/>
      </w:r>
    </w:p>
    <w:p w14:paraId="63534F96" w14:textId="7A51072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8254E0">
        <w:rPr>
          <w:noProof/>
          <w:lang w:val="en-US"/>
        </w:rPr>
        <w:t>p</w:t>
      </w:r>
      <w:r>
        <w:rPr>
          <w:noProof/>
        </w:rPr>
        <w:t xml:space="preserve">endeteksian dari </w:t>
      </w:r>
      <w:r w:rsidRPr="008254E0">
        <w:rPr>
          <w:noProof/>
          <w:lang w:val="en-US"/>
        </w:rPr>
        <w:t>s</w:t>
      </w:r>
      <w:r>
        <w:rPr>
          <w:noProof/>
        </w:rPr>
        <w:t xml:space="preserve">ampel </w:t>
      </w:r>
      <w:r w:rsidRPr="008254E0">
        <w:rPr>
          <w:noProof/>
          <w:lang w:val="en-US"/>
        </w:rPr>
        <w:t>s</w:t>
      </w:r>
      <w:r>
        <w:rPr>
          <w:noProof/>
        </w:rPr>
        <w:t xml:space="preserve">ecara </w:t>
      </w:r>
      <w:r w:rsidRPr="008254E0">
        <w:rPr>
          <w:noProof/>
          <w:lang w:val="en-US"/>
        </w:rPr>
        <w:t>l</w:t>
      </w:r>
      <w:r>
        <w:rPr>
          <w:noProof/>
        </w:rPr>
        <w:t xml:space="preserve">angsung </w:t>
      </w:r>
      <w:r w:rsidRPr="008254E0">
        <w:rPr>
          <w:noProof/>
          <w:color w:val="000000"/>
        </w:rPr>
        <w:t>[9]</w:t>
      </w:r>
      <w:r>
        <w:rPr>
          <w:noProof/>
        </w:rPr>
        <w:tab/>
      </w:r>
      <w:r>
        <w:rPr>
          <w:noProof/>
        </w:rPr>
        <w:fldChar w:fldCharType="begin"/>
      </w:r>
      <w:r>
        <w:rPr>
          <w:noProof/>
        </w:rPr>
        <w:instrText xml:space="preserve"> PAGEREF _Toc137542249 \h </w:instrText>
      </w:r>
      <w:r>
        <w:rPr>
          <w:noProof/>
        </w:rPr>
      </w:r>
      <w:r>
        <w:rPr>
          <w:noProof/>
        </w:rPr>
        <w:fldChar w:fldCharType="separate"/>
      </w:r>
      <w:r w:rsidR="007E322F">
        <w:rPr>
          <w:noProof/>
        </w:rPr>
        <w:t>33</w:t>
      </w:r>
      <w:r>
        <w:rPr>
          <w:noProof/>
        </w:rPr>
        <w:fldChar w:fldCharType="end"/>
      </w:r>
    </w:p>
    <w:p w14:paraId="0E21235C" w14:textId="40D2C8C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8254E0">
        <w:rPr>
          <w:noProof/>
          <w:lang w:val="en-US"/>
        </w:rPr>
        <w:t>k</w:t>
      </w:r>
      <w:r>
        <w:rPr>
          <w:noProof/>
        </w:rPr>
        <w:t>omputer</w:t>
      </w:r>
      <w:r>
        <w:rPr>
          <w:noProof/>
        </w:rPr>
        <w:tab/>
      </w:r>
      <w:r>
        <w:rPr>
          <w:noProof/>
        </w:rPr>
        <w:fldChar w:fldCharType="begin"/>
      </w:r>
      <w:r>
        <w:rPr>
          <w:noProof/>
        </w:rPr>
        <w:instrText xml:space="preserve"> PAGEREF _Toc137542250 \h </w:instrText>
      </w:r>
      <w:r>
        <w:rPr>
          <w:noProof/>
        </w:rPr>
      </w:r>
      <w:r>
        <w:rPr>
          <w:noProof/>
        </w:rPr>
        <w:fldChar w:fldCharType="separate"/>
      </w:r>
      <w:r w:rsidR="007E322F">
        <w:rPr>
          <w:noProof/>
        </w:rPr>
        <w:t>35</w:t>
      </w:r>
      <w:r>
        <w:rPr>
          <w:noProof/>
        </w:rPr>
        <w:fldChar w:fldCharType="end"/>
      </w:r>
    </w:p>
    <w:p w14:paraId="2856292F" w14:textId="2A671BC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8254E0">
        <w:rPr>
          <w:noProof/>
          <w:lang w:val="en-US"/>
        </w:rPr>
        <w:t>p</w:t>
      </w:r>
      <w:r>
        <w:rPr>
          <w:noProof/>
        </w:rPr>
        <w:t xml:space="preserve">engujian </w:t>
      </w:r>
      <w:r w:rsidRPr="008254E0">
        <w:rPr>
          <w:noProof/>
          <w:lang w:val="en-US"/>
        </w:rPr>
        <w:t>m</w:t>
      </w:r>
      <w:r>
        <w:rPr>
          <w:noProof/>
        </w:rPr>
        <w:t>odel</w:t>
      </w:r>
      <w:r>
        <w:rPr>
          <w:noProof/>
        </w:rPr>
        <w:tab/>
      </w:r>
      <w:r>
        <w:rPr>
          <w:noProof/>
        </w:rPr>
        <w:fldChar w:fldCharType="begin"/>
      </w:r>
      <w:r>
        <w:rPr>
          <w:noProof/>
        </w:rPr>
        <w:instrText xml:space="preserve"> PAGEREF _Toc137542251 \h </w:instrText>
      </w:r>
      <w:r>
        <w:rPr>
          <w:noProof/>
        </w:rPr>
      </w:r>
      <w:r>
        <w:rPr>
          <w:noProof/>
        </w:rPr>
        <w:fldChar w:fldCharType="separate"/>
      </w:r>
      <w:r w:rsidR="007E322F">
        <w:rPr>
          <w:noProof/>
        </w:rPr>
        <w:t>50</w:t>
      </w:r>
      <w:r>
        <w:rPr>
          <w:noProof/>
        </w:rPr>
        <w:fldChar w:fldCharType="end"/>
      </w:r>
    </w:p>
    <w:p w14:paraId="0C76C2B9" w14:textId="498844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8254E0">
        <w:rPr>
          <w:noProof/>
          <w:lang w:val="en-US"/>
        </w:rPr>
        <w:t>c</w:t>
      </w:r>
      <w:r>
        <w:rPr>
          <w:noProof/>
        </w:rPr>
        <w:t xml:space="preserve">itra pada </w:t>
      </w:r>
      <w:r w:rsidRPr="008254E0">
        <w:rPr>
          <w:i/>
          <w:iCs/>
          <w:noProof/>
        </w:rPr>
        <w:t>d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2 \h </w:instrText>
      </w:r>
      <w:r>
        <w:rPr>
          <w:noProof/>
        </w:rPr>
      </w:r>
      <w:r>
        <w:rPr>
          <w:noProof/>
        </w:rPr>
        <w:fldChar w:fldCharType="separate"/>
      </w:r>
      <w:r w:rsidR="007E322F">
        <w:rPr>
          <w:noProof/>
        </w:rPr>
        <w:t>51</w:t>
      </w:r>
      <w:r>
        <w:rPr>
          <w:noProof/>
        </w:rPr>
        <w:fldChar w:fldCharType="end"/>
      </w:r>
    </w:p>
    <w:p w14:paraId="4318F418" w14:textId="2D6A61D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8254E0">
        <w:rPr>
          <w:noProof/>
          <w:lang w:val="en-US"/>
        </w:rPr>
        <w:t>d</w:t>
      </w:r>
      <w:r>
        <w:rPr>
          <w:noProof/>
        </w:rPr>
        <w:t xml:space="preserve">ata </w:t>
      </w:r>
      <w:r w:rsidRPr="008254E0">
        <w:rPr>
          <w:noProof/>
          <w:lang w:val="en-US"/>
        </w:rPr>
        <w:t>t</w:t>
      </w:r>
      <w:r>
        <w:rPr>
          <w:noProof/>
        </w:rPr>
        <w:t xml:space="preserve">iap </w:t>
      </w:r>
      <w:r w:rsidRPr="008254E0">
        <w:rPr>
          <w:noProof/>
          <w:lang w:val="en-US"/>
        </w:rPr>
        <w:t>k</w:t>
      </w:r>
      <w:r>
        <w:rPr>
          <w:noProof/>
        </w:rPr>
        <w:t xml:space="preserve">elas pada </w:t>
      </w:r>
      <w:r w:rsidRPr="008254E0">
        <w:rPr>
          <w:i/>
          <w:iCs/>
          <w:noProof/>
          <w:lang w:val="en-US"/>
        </w:rPr>
        <w:t>d</w:t>
      </w:r>
      <w:r w:rsidRPr="008254E0">
        <w:rPr>
          <w:i/>
          <w:iCs/>
          <w:noProof/>
        </w:rPr>
        <w:t>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3 \h </w:instrText>
      </w:r>
      <w:r>
        <w:rPr>
          <w:noProof/>
        </w:rPr>
      </w:r>
      <w:r>
        <w:rPr>
          <w:noProof/>
        </w:rPr>
        <w:fldChar w:fldCharType="separate"/>
      </w:r>
      <w:r w:rsidR="007E322F">
        <w:rPr>
          <w:noProof/>
        </w:rPr>
        <w:t>52</w:t>
      </w:r>
      <w:r>
        <w:rPr>
          <w:noProof/>
        </w:rPr>
        <w:fldChar w:fldCharType="end"/>
      </w:r>
    </w:p>
    <w:p w14:paraId="2F592219" w14:textId="2493BBF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i/>
          <w:iCs/>
          <w:noProof/>
          <w:lang w:val="en-US"/>
        </w:rPr>
        <w:t>d</w:t>
      </w:r>
      <w:r w:rsidRPr="008254E0">
        <w:rPr>
          <w:i/>
          <w:iCs/>
          <w:noProof/>
        </w:rPr>
        <w:t>ataset</w:t>
      </w:r>
      <w:r>
        <w:rPr>
          <w:noProof/>
        </w:rPr>
        <w:t xml:space="preserve"> </w:t>
      </w:r>
      <w:r w:rsidRPr="008254E0">
        <w:rPr>
          <w:noProof/>
          <w:lang w:val="en-US"/>
        </w:rPr>
        <w:t>b</w:t>
      </w:r>
      <w:r>
        <w:rPr>
          <w:noProof/>
        </w:rPr>
        <w:t xml:space="preserve">erbentuk </w:t>
      </w:r>
      <w:r w:rsidRPr="008254E0">
        <w:rPr>
          <w:i/>
          <w:iCs/>
          <w:noProof/>
        </w:rPr>
        <w:t>Polygon annotation</w:t>
      </w:r>
      <w:r>
        <w:rPr>
          <w:noProof/>
        </w:rPr>
        <w:t xml:space="preserve"> dan </w:t>
      </w:r>
      <w:r w:rsidRPr="008254E0">
        <w:rPr>
          <w:i/>
          <w:iCs/>
          <w:noProof/>
        </w:rPr>
        <w:t>Bounding Box</w:t>
      </w:r>
      <w:r>
        <w:rPr>
          <w:noProof/>
        </w:rPr>
        <w:tab/>
      </w:r>
      <w:r>
        <w:rPr>
          <w:noProof/>
        </w:rPr>
        <w:fldChar w:fldCharType="begin"/>
      </w:r>
      <w:r>
        <w:rPr>
          <w:noProof/>
        </w:rPr>
        <w:instrText xml:space="preserve"> PAGEREF _Toc137542254 \h </w:instrText>
      </w:r>
      <w:r>
        <w:rPr>
          <w:noProof/>
        </w:rPr>
      </w:r>
      <w:r>
        <w:rPr>
          <w:noProof/>
        </w:rPr>
        <w:fldChar w:fldCharType="separate"/>
      </w:r>
      <w:r w:rsidR="007E322F">
        <w:rPr>
          <w:noProof/>
        </w:rPr>
        <w:t>54</w:t>
      </w:r>
      <w:r>
        <w:rPr>
          <w:noProof/>
        </w:rPr>
        <w:fldChar w:fldCharType="end"/>
      </w:r>
    </w:p>
    <w:p w14:paraId="097DE9B5" w14:textId="159E0B4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m</w:t>
      </w:r>
      <w:r>
        <w:rPr>
          <w:noProof/>
        </w:rPr>
        <w:t xml:space="preserve">etode </w:t>
      </w:r>
      <w:r w:rsidRPr="008254E0">
        <w:rPr>
          <w:i/>
          <w:iCs/>
          <w:noProof/>
        </w:rPr>
        <w:t xml:space="preserve">Object </w:t>
      </w:r>
      <w:r w:rsidRPr="008254E0">
        <w:rPr>
          <w:i/>
          <w:iCs/>
          <w:noProof/>
          <w:lang w:val="en-US"/>
        </w:rPr>
        <w:t>D</w:t>
      </w:r>
      <w:r w:rsidRPr="008254E0">
        <w:rPr>
          <w:i/>
          <w:iCs/>
          <w:noProof/>
        </w:rPr>
        <w:t xml:space="preserve">etection </w:t>
      </w:r>
      <w:r>
        <w:rPr>
          <w:noProof/>
        </w:rPr>
        <w:t>dan</w:t>
      </w:r>
      <w:r w:rsidRPr="008254E0">
        <w:rPr>
          <w:i/>
          <w:iCs/>
          <w:noProof/>
        </w:rPr>
        <w:t xml:space="preserve"> Semantic </w:t>
      </w:r>
      <w:r w:rsidRPr="008254E0">
        <w:rPr>
          <w:i/>
          <w:iCs/>
          <w:noProof/>
          <w:lang w:val="en-US"/>
        </w:rPr>
        <w:t>S</w:t>
      </w:r>
      <w:r w:rsidRPr="008254E0">
        <w:rPr>
          <w:i/>
          <w:iCs/>
          <w:noProof/>
        </w:rPr>
        <w:t>egmentation</w:t>
      </w:r>
      <w:r>
        <w:rPr>
          <w:noProof/>
        </w:rPr>
        <w:tab/>
      </w:r>
      <w:r>
        <w:rPr>
          <w:noProof/>
        </w:rPr>
        <w:fldChar w:fldCharType="begin"/>
      </w:r>
      <w:r>
        <w:rPr>
          <w:noProof/>
        </w:rPr>
        <w:instrText xml:space="preserve"> PAGEREF _Toc137542255 \h </w:instrText>
      </w:r>
      <w:r>
        <w:rPr>
          <w:noProof/>
        </w:rPr>
      </w:r>
      <w:r>
        <w:rPr>
          <w:noProof/>
        </w:rPr>
        <w:fldChar w:fldCharType="separate"/>
      </w:r>
      <w:r w:rsidR="007E322F">
        <w:rPr>
          <w:noProof/>
        </w:rPr>
        <w:t>58</w:t>
      </w:r>
      <w:r>
        <w:rPr>
          <w:noProof/>
        </w:rPr>
        <w:fldChar w:fldCharType="end"/>
      </w:r>
    </w:p>
    <w:p w14:paraId="3E7B8950" w14:textId="6DB05A1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u</w:t>
      </w:r>
      <w:r>
        <w:rPr>
          <w:noProof/>
        </w:rPr>
        <w:t xml:space="preserve">kuran </w:t>
      </w:r>
      <w:r w:rsidRPr="008254E0">
        <w:rPr>
          <w:noProof/>
          <w:lang w:val="en-US"/>
        </w:rPr>
        <w:t>c</w:t>
      </w:r>
      <w:r>
        <w:rPr>
          <w:noProof/>
        </w:rPr>
        <w:t xml:space="preserve">itra 640 </w:t>
      </w:r>
      <w:r w:rsidRPr="008254E0">
        <w:rPr>
          <w:noProof/>
          <w:lang w:val="en-US"/>
        </w:rPr>
        <w:t>p</w:t>
      </w:r>
      <w:r>
        <w:rPr>
          <w:noProof/>
        </w:rPr>
        <w:t xml:space="preserve">iksel dan 800 </w:t>
      </w:r>
      <w:r w:rsidRPr="008254E0">
        <w:rPr>
          <w:noProof/>
          <w:lang w:val="en-US"/>
        </w:rPr>
        <w:t>p</w:t>
      </w:r>
      <w:r>
        <w:rPr>
          <w:noProof/>
        </w:rPr>
        <w:t>iksel</w:t>
      </w:r>
      <w:r>
        <w:rPr>
          <w:noProof/>
        </w:rPr>
        <w:tab/>
      </w:r>
      <w:r>
        <w:rPr>
          <w:noProof/>
        </w:rPr>
        <w:fldChar w:fldCharType="begin"/>
      </w:r>
      <w:r>
        <w:rPr>
          <w:noProof/>
        </w:rPr>
        <w:instrText xml:space="preserve"> PAGEREF _Toc137542256 \h </w:instrText>
      </w:r>
      <w:r>
        <w:rPr>
          <w:noProof/>
        </w:rPr>
      </w:r>
      <w:r>
        <w:rPr>
          <w:noProof/>
        </w:rPr>
        <w:fldChar w:fldCharType="separate"/>
      </w:r>
      <w:r w:rsidR="007E322F">
        <w:rPr>
          <w:noProof/>
        </w:rPr>
        <w:t>62</w:t>
      </w:r>
      <w:r>
        <w:rPr>
          <w:noProof/>
        </w:rPr>
        <w:fldChar w:fldCharType="end"/>
      </w:r>
    </w:p>
    <w:p w14:paraId="244FA39F" w14:textId="43F6C54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p</w:t>
      </w:r>
      <w:r>
        <w:rPr>
          <w:noProof/>
        </w:rPr>
        <w:t xml:space="preserve">eningkatan </w:t>
      </w:r>
      <w:r w:rsidRPr="008254E0">
        <w:rPr>
          <w:i/>
          <w:iCs/>
          <w:noProof/>
          <w:lang w:val="en-US"/>
        </w:rPr>
        <w:t>e</w:t>
      </w:r>
      <w:r w:rsidRPr="008254E0">
        <w:rPr>
          <w:i/>
          <w:iCs/>
          <w:noProof/>
        </w:rPr>
        <w:t>pochs</w:t>
      </w:r>
      <w:r>
        <w:rPr>
          <w:noProof/>
        </w:rPr>
        <w:tab/>
      </w:r>
      <w:r>
        <w:rPr>
          <w:noProof/>
        </w:rPr>
        <w:fldChar w:fldCharType="begin"/>
      </w:r>
      <w:r>
        <w:rPr>
          <w:noProof/>
        </w:rPr>
        <w:instrText xml:space="preserve"> PAGEREF _Toc137542257 \h </w:instrText>
      </w:r>
      <w:r>
        <w:rPr>
          <w:noProof/>
        </w:rPr>
      </w:r>
      <w:r>
        <w:rPr>
          <w:noProof/>
        </w:rPr>
        <w:fldChar w:fldCharType="separate"/>
      </w:r>
      <w:r w:rsidR="007E322F">
        <w:rPr>
          <w:noProof/>
        </w:rPr>
        <w:t>67</w:t>
      </w:r>
      <w:r>
        <w:rPr>
          <w:noProof/>
        </w:rPr>
        <w:fldChar w:fldCharType="end"/>
      </w:r>
    </w:p>
    <w:p w14:paraId="1E44D146" w14:textId="7578D98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8254E0">
        <w:rPr>
          <w:i/>
          <w:iCs/>
          <w:noProof/>
        </w:rPr>
        <w:t>F1-</w:t>
      </w:r>
      <w:r w:rsidRPr="008254E0">
        <w:rPr>
          <w:i/>
          <w:iCs/>
          <w:noProof/>
          <w:lang w:val="en-US"/>
        </w:rPr>
        <w:t>s</w:t>
      </w:r>
      <w:r w:rsidRPr="008254E0">
        <w:rPr>
          <w:i/>
          <w:iCs/>
          <w:noProof/>
        </w:rPr>
        <w:t>core</w:t>
      </w:r>
      <w:r>
        <w:rPr>
          <w:noProof/>
        </w:rPr>
        <w:t xml:space="preserve"> </w:t>
      </w:r>
      <w:r w:rsidRPr="008254E0">
        <w:rPr>
          <w:noProof/>
          <w:lang w:val="en-US"/>
        </w:rPr>
        <w:t>m</w:t>
      </w:r>
      <w:r>
        <w:rPr>
          <w:noProof/>
        </w:rPr>
        <w:t xml:space="preserve">odel YOLOv7 dalam </w:t>
      </w:r>
      <w:r w:rsidRPr="008254E0">
        <w:rPr>
          <w:noProof/>
          <w:lang w:val="en-US"/>
        </w:rPr>
        <w:t>m</w:t>
      </w:r>
      <w:r>
        <w:rPr>
          <w:noProof/>
        </w:rPr>
        <w:t xml:space="preserve">endeteksi </w:t>
      </w:r>
      <w:r w:rsidRPr="008254E0">
        <w:rPr>
          <w:noProof/>
          <w:lang w:val="en-US"/>
        </w:rPr>
        <w:t>k</w:t>
      </w:r>
      <w:r>
        <w:rPr>
          <w:noProof/>
        </w:rPr>
        <w:t xml:space="preserve">elas yang </w:t>
      </w:r>
      <w:r w:rsidRPr="008254E0">
        <w:rPr>
          <w:noProof/>
          <w:lang w:val="en-US"/>
        </w:rPr>
        <w:t>t</w:t>
      </w:r>
      <w:r>
        <w:rPr>
          <w:noProof/>
        </w:rPr>
        <w:t xml:space="preserve">ermasuk </w:t>
      </w:r>
      <w:r w:rsidRPr="008254E0">
        <w:rPr>
          <w:noProof/>
          <w:lang w:val="en-US"/>
        </w:rPr>
        <w:t>i</w:t>
      </w:r>
      <w:r>
        <w:rPr>
          <w:noProof/>
        </w:rPr>
        <w:t>kan</w:t>
      </w:r>
      <w:r>
        <w:rPr>
          <w:noProof/>
        </w:rPr>
        <w:tab/>
      </w:r>
      <w:r>
        <w:rPr>
          <w:noProof/>
        </w:rPr>
        <w:fldChar w:fldCharType="begin"/>
      </w:r>
      <w:r>
        <w:rPr>
          <w:noProof/>
        </w:rPr>
        <w:instrText xml:space="preserve"> PAGEREF _Toc137542258 \h </w:instrText>
      </w:r>
      <w:r>
        <w:rPr>
          <w:noProof/>
        </w:rPr>
      </w:r>
      <w:r>
        <w:rPr>
          <w:noProof/>
        </w:rPr>
        <w:fldChar w:fldCharType="separate"/>
      </w:r>
      <w:r w:rsidR="007E322F">
        <w:rPr>
          <w:noProof/>
        </w:rPr>
        <w:t>70</w:t>
      </w:r>
      <w:r>
        <w:rPr>
          <w:noProof/>
        </w:rPr>
        <w:fldChar w:fldCharType="end"/>
      </w:r>
    </w:p>
    <w:p w14:paraId="511D1AFC" w14:textId="29B553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8254E0">
        <w:rPr>
          <w:noProof/>
          <w:lang w:val="en-US"/>
        </w:rPr>
        <w:t>p</w:t>
      </w:r>
      <w:r>
        <w:rPr>
          <w:noProof/>
        </w:rPr>
        <w:t xml:space="preserve">engujian </w:t>
      </w:r>
      <w:r w:rsidRPr="008254E0">
        <w:rPr>
          <w:noProof/>
          <w:lang w:val="en-US"/>
        </w:rPr>
        <w:t>m</w:t>
      </w:r>
      <w:r>
        <w:rPr>
          <w:noProof/>
        </w:rPr>
        <w:t xml:space="preserve">odel </w:t>
      </w:r>
      <w:r w:rsidRPr="008254E0">
        <w:rPr>
          <w:noProof/>
          <w:lang w:val="en-US"/>
        </w:rPr>
        <w:t>p</w:t>
      </w:r>
      <w:r>
        <w:rPr>
          <w:noProof/>
        </w:rPr>
        <w:t>ada Jetson Nano dan</w:t>
      </w:r>
      <w:r w:rsidRPr="008254E0">
        <w:rPr>
          <w:noProof/>
          <w:lang w:val="en-US"/>
        </w:rPr>
        <w:t xml:space="preserve"> komputer pelatihan</w:t>
      </w:r>
      <w:r>
        <w:rPr>
          <w:noProof/>
        </w:rPr>
        <w:tab/>
      </w:r>
      <w:r>
        <w:rPr>
          <w:noProof/>
        </w:rPr>
        <w:fldChar w:fldCharType="begin"/>
      </w:r>
      <w:r>
        <w:rPr>
          <w:noProof/>
        </w:rPr>
        <w:instrText xml:space="preserve"> PAGEREF _Toc137542259 \h </w:instrText>
      </w:r>
      <w:r>
        <w:rPr>
          <w:noProof/>
        </w:rPr>
      </w:r>
      <w:r>
        <w:rPr>
          <w:noProof/>
        </w:rPr>
        <w:fldChar w:fldCharType="separate"/>
      </w:r>
      <w:r w:rsidR="007E322F">
        <w:rPr>
          <w:noProof/>
        </w:rPr>
        <w:t>74</w:t>
      </w:r>
      <w:r>
        <w:rPr>
          <w:noProof/>
        </w:rPr>
        <w:fldChar w:fldCharType="end"/>
      </w:r>
    </w:p>
    <w:p w14:paraId="64A103FF" w14:textId="1C41FC0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8254E0">
        <w:rPr>
          <w:noProof/>
          <w:lang w:val="en-US"/>
        </w:rPr>
        <w:t>p</w:t>
      </w:r>
      <w:r>
        <w:rPr>
          <w:noProof/>
        </w:rPr>
        <w:t xml:space="preserve">engujian </w:t>
      </w:r>
      <w:r w:rsidRPr="008254E0">
        <w:rPr>
          <w:noProof/>
          <w:lang w:val="en-US"/>
        </w:rPr>
        <w:t>a</w:t>
      </w:r>
      <w:r>
        <w:rPr>
          <w:noProof/>
        </w:rPr>
        <w:t xml:space="preserve">kurasi </w:t>
      </w:r>
      <w:r w:rsidRPr="008254E0">
        <w:rPr>
          <w:noProof/>
          <w:lang w:val="en-US"/>
        </w:rPr>
        <w:t>m</w:t>
      </w:r>
      <w:r>
        <w:rPr>
          <w:noProof/>
        </w:rPr>
        <w:t xml:space="preserve">odel </w:t>
      </w:r>
      <w:r w:rsidRPr="008254E0">
        <w:rPr>
          <w:noProof/>
          <w:lang w:val="en-US"/>
        </w:rPr>
        <w:t>p</w:t>
      </w:r>
      <w:r>
        <w:rPr>
          <w:noProof/>
        </w:rPr>
        <w:t xml:space="preserve">ada Jetson Nano dan </w:t>
      </w:r>
      <w:r w:rsidRPr="008254E0">
        <w:rPr>
          <w:noProof/>
          <w:lang w:val="en-US"/>
        </w:rPr>
        <w:t>komputer pelatihan</w:t>
      </w:r>
      <w:r>
        <w:rPr>
          <w:noProof/>
        </w:rPr>
        <w:tab/>
      </w:r>
      <w:r>
        <w:rPr>
          <w:noProof/>
        </w:rPr>
        <w:fldChar w:fldCharType="begin"/>
      </w:r>
      <w:r>
        <w:rPr>
          <w:noProof/>
        </w:rPr>
        <w:instrText xml:space="preserve"> PAGEREF _Toc137542260 \h </w:instrText>
      </w:r>
      <w:r>
        <w:rPr>
          <w:noProof/>
        </w:rPr>
      </w:r>
      <w:r>
        <w:rPr>
          <w:noProof/>
        </w:rPr>
        <w:fldChar w:fldCharType="separate"/>
      </w:r>
      <w:r w:rsidR="007E322F">
        <w:rPr>
          <w:noProof/>
        </w:rPr>
        <w:t>76</w:t>
      </w:r>
      <w:r>
        <w:rPr>
          <w:noProof/>
        </w:rPr>
        <w:fldChar w:fldCharType="end"/>
      </w:r>
    </w:p>
    <w:p w14:paraId="70EF3FC5" w14:textId="10232E4C"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542132"/>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14:paraId="777F9FE0" w14:textId="77777777" w:rsidTr="006D10F6">
        <w:trPr>
          <w:trHeight w:val="720"/>
          <w:jc w:val="center"/>
        </w:trPr>
        <w:tc>
          <w:tcPr>
            <w:tcW w:w="3888" w:type="dxa"/>
            <w:shd w:val="clear" w:color="auto" w:fill="D9D9D9" w:themeFill="background1" w:themeFillShade="D9"/>
          </w:tcPr>
          <w:p w14:paraId="6F60060D" w14:textId="77777777" w:rsidR="00ED52B1" w:rsidRPr="001C0A76" w:rsidRDefault="00ED52B1"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51D51B28" w14:textId="77777777" w:rsidR="00ED52B1" w:rsidRPr="001C0A76" w:rsidRDefault="00ED52B1" w:rsidP="006D10F6">
            <w:pPr>
              <w:spacing w:after="0" w:line="240" w:lineRule="auto"/>
              <w:rPr>
                <w:b/>
                <w:bCs/>
                <w:noProof/>
                <w:lang w:val="en-US" w:eastAsia="id-ID"/>
              </w:rPr>
            </w:pPr>
            <w:r w:rsidRPr="001C0A76">
              <w:rPr>
                <w:b/>
                <w:bCs/>
                <w:noProof/>
                <w:lang w:val="en-US" w:eastAsia="id-ID"/>
              </w:rPr>
              <w:t>Penjelasan</w:t>
            </w:r>
          </w:p>
        </w:tc>
      </w:tr>
      <w:tr w:rsidR="00ED52B1" w14:paraId="03F12400" w14:textId="77777777" w:rsidTr="006D10F6">
        <w:trPr>
          <w:trHeight w:val="720"/>
          <w:jc w:val="center"/>
        </w:trPr>
        <w:tc>
          <w:tcPr>
            <w:tcW w:w="3888" w:type="dxa"/>
            <w:shd w:val="clear" w:color="auto" w:fill="FFFFFF" w:themeFill="background1"/>
          </w:tcPr>
          <w:p w14:paraId="7625461D" w14:textId="77777777" w:rsidR="00ED52B1" w:rsidRDefault="00ED52B1"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0EFFBC8D" w14:textId="77777777" w:rsidR="00ED52B1" w:rsidRDefault="00ED52B1"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ED52B1" w14:paraId="34158005" w14:textId="77777777" w:rsidTr="006D10F6">
        <w:trPr>
          <w:trHeight w:val="720"/>
          <w:jc w:val="center"/>
        </w:trPr>
        <w:tc>
          <w:tcPr>
            <w:tcW w:w="3888" w:type="dxa"/>
            <w:shd w:val="clear" w:color="auto" w:fill="FFFFFF" w:themeFill="background1"/>
          </w:tcPr>
          <w:p w14:paraId="54FEBF02" w14:textId="77777777" w:rsidR="00ED52B1" w:rsidRDefault="00ED52B1"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4BF2939B" w14:textId="77777777" w:rsidR="00ED52B1" w:rsidRPr="001706DB" w:rsidRDefault="00ED52B1"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ED52B1" w14:paraId="4180B086" w14:textId="77777777" w:rsidTr="006D10F6">
        <w:trPr>
          <w:trHeight w:val="720"/>
          <w:jc w:val="center"/>
        </w:trPr>
        <w:tc>
          <w:tcPr>
            <w:tcW w:w="3888" w:type="dxa"/>
            <w:shd w:val="clear" w:color="auto" w:fill="FFFFFF" w:themeFill="background1"/>
          </w:tcPr>
          <w:p w14:paraId="37DD0A12" w14:textId="77777777" w:rsidR="00ED52B1" w:rsidRPr="00387D01" w:rsidRDefault="00ED52B1" w:rsidP="006D10F6">
            <w:pPr>
              <w:spacing w:after="0"/>
              <w:rPr>
                <w:noProof/>
                <w:lang w:val="en-US" w:eastAsia="id-ID"/>
              </w:rPr>
            </w:pPr>
            <w:r>
              <w:rPr>
                <w:noProof/>
                <w:lang w:val="en-US" w:eastAsia="id-ID"/>
              </w:rPr>
              <w:t>CUDA</w:t>
            </w:r>
          </w:p>
        </w:tc>
        <w:tc>
          <w:tcPr>
            <w:tcW w:w="3888" w:type="dxa"/>
            <w:shd w:val="clear" w:color="auto" w:fill="FFFFFF" w:themeFill="background1"/>
          </w:tcPr>
          <w:p w14:paraId="35D82E9B" w14:textId="77777777" w:rsidR="00ED52B1" w:rsidRPr="00B31791" w:rsidRDefault="00ED52B1"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ED52B1" w14:paraId="38FDB900" w14:textId="77777777" w:rsidTr="006D10F6">
        <w:trPr>
          <w:trHeight w:val="720"/>
          <w:jc w:val="center"/>
        </w:trPr>
        <w:tc>
          <w:tcPr>
            <w:tcW w:w="3888" w:type="dxa"/>
            <w:shd w:val="clear" w:color="auto" w:fill="FFFFFF" w:themeFill="background1"/>
          </w:tcPr>
          <w:p w14:paraId="0100D1B6" w14:textId="77777777" w:rsidR="00ED52B1" w:rsidRDefault="00ED52B1" w:rsidP="006D10F6">
            <w:pPr>
              <w:spacing w:after="0"/>
              <w:rPr>
                <w:noProof/>
                <w:lang w:val="en-US" w:eastAsia="id-ID"/>
              </w:rPr>
            </w:pPr>
            <w:r>
              <w:rPr>
                <w:noProof/>
                <w:lang w:val="en-US" w:eastAsia="id-ID"/>
              </w:rPr>
              <w:t>CUDNN</w:t>
            </w:r>
          </w:p>
        </w:tc>
        <w:tc>
          <w:tcPr>
            <w:tcW w:w="3888" w:type="dxa"/>
            <w:shd w:val="clear" w:color="auto" w:fill="FFFFFF" w:themeFill="background1"/>
          </w:tcPr>
          <w:p w14:paraId="1779DC1B" w14:textId="77777777" w:rsidR="00ED52B1" w:rsidRPr="00B31791" w:rsidRDefault="00ED52B1"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ED52B1" w14:paraId="34E4DF49" w14:textId="77777777" w:rsidTr="006D10F6">
        <w:trPr>
          <w:trHeight w:val="720"/>
          <w:jc w:val="center"/>
        </w:trPr>
        <w:tc>
          <w:tcPr>
            <w:tcW w:w="3888" w:type="dxa"/>
            <w:shd w:val="clear" w:color="auto" w:fill="FFFFFF" w:themeFill="background1"/>
          </w:tcPr>
          <w:p w14:paraId="78AEF506" w14:textId="77777777" w:rsidR="00ED52B1" w:rsidRDefault="00ED52B1"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AFADC5E" w14:textId="77777777" w:rsidR="00ED52B1" w:rsidRDefault="00ED52B1" w:rsidP="006D10F6">
            <w:pPr>
              <w:spacing w:after="0"/>
              <w:rPr>
                <w:noProof/>
                <w:lang w:val="en-US" w:eastAsia="id-ID"/>
              </w:rPr>
            </w:pPr>
            <w:r>
              <w:rPr>
                <w:noProof/>
                <w:lang w:val="en-US" w:eastAsia="id-ID"/>
              </w:rPr>
              <w:t>Kumpulan data yang digunakan sebagai masukan untuk proses pelatihan dan pengujian model.</w:t>
            </w:r>
          </w:p>
        </w:tc>
      </w:tr>
      <w:tr w:rsidR="00ED52B1" w14:paraId="576E625A" w14:textId="77777777" w:rsidTr="006D10F6">
        <w:trPr>
          <w:trHeight w:val="720"/>
          <w:jc w:val="center"/>
        </w:trPr>
        <w:tc>
          <w:tcPr>
            <w:tcW w:w="3888" w:type="dxa"/>
            <w:shd w:val="clear" w:color="auto" w:fill="FFFFFF" w:themeFill="background1"/>
          </w:tcPr>
          <w:p w14:paraId="4B56C4F7" w14:textId="77777777" w:rsidR="00ED52B1" w:rsidRDefault="00ED52B1"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ACF2294" w14:textId="77777777" w:rsidR="00ED52B1" w:rsidRDefault="00ED52B1" w:rsidP="006D10F6">
            <w:pPr>
              <w:spacing w:after="0"/>
              <w:rPr>
                <w:noProof/>
                <w:lang w:val="en-US" w:eastAsia="id-ID"/>
              </w:rPr>
            </w:pPr>
            <w:r>
              <w:rPr>
                <w:noProof/>
                <w:lang w:val="en-US" w:eastAsia="id-ID"/>
              </w:rPr>
              <w:t>Parameter yang digunakan untuk mengatur proses pelatihan model.</w:t>
            </w:r>
          </w:p>
        </w:tc>
      </w:tr>
      <w:tr w:rsidR="00ED52B1" w14:paraId="1F525DA8" w14:textId="77777777" w:rsidTr="006D10F6">
        <w:trPr>
          <w:trHeight w:val="720"/>
          <w:jc w:val="center"/>
        </w:trPr>
        <w:tc>
          <w:tcPr>
            <w:tcW w:w="3888" w:type="dxa"/>
            <w:shd w:val="clear" w:color="auto" w:fill="FFFFFF" w:themeFill="background1"/>
          </w:tcPr>
          <w:p w14:paraId="40C007B0" w14:textId="77777777" w:rsidR="00ED52B1" w:rsidRDefault="00ED52B1" w:rsidP="006D10F6">
            <w:pPr>
              <w:spacing w:after="0"/>
              <w:rPr>
                <w:noProof/>
                <w:lang w:val="en-US" w:eastAsia="id-ID"/>
              </w:rPr>
            </w:pPr>
            <w:r>
              <w:rPr>
                <w:noProof/>
                <w:lang w:val="en-US" w:eastAsia="id-ID"/>
              </w:rPr>
              <w:t>Label</w:t>
            </w:r>
          </w:p>
        </w:tc>
        <w:tc>
          <w:tcPr>
            <w:tcW w:w="3888" w:type="dxa"/>
            <w:shd w:val="clear" w:color="auto" w:fill="FFFFFF" w:themeFill="background1"/>
          </w:tcPr>
          <w:p w14:paraId="21F3C17B" w14:textId="77777777" w:rsidR="00ED52B1" w:rsidRDefault="00ED52B1"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ED52B1" w14:paraId="6D3F01ED" w14:textId="77777777" w:rsidTr="006D10F6">
        <w:trPr>
          <w:trHeight w:val="720"/>
          <w:jc w:val="center"/>
        </w:trPr>
        <w:tc>
          <w:tcPr>
            <w:tcW w:w="3888" w:type="dxa"/>
            <w:shd w:val="clear" w:color="auto" w:fill="FFFFFF" w:themeFill="background1"/>
          </w:tcPr>
          <w:p w14:paraId="35DFC4EF" w14:textId="77777777" w:rsidR="00ED52B1" w:rsidRPr="00EA3C83" w:rsidRDefault="00ED52B1"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6492C290" w14:textId="77777777" w:rsidR="00ED52B1" w:rsidRPr="00A466C9" w:rsidRDefault="00ED52B1"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ED52B1" w14:paraId="387CC1DB" w14:textId="77777777" w:rsidTr="006D10F6">
        <w:trPr>
          <w:trHeight w:val="720"/>
          <w:jc w:val="center"/>
        </w:trPr>
        <w:tc>
          <w:tcPr>
            <w:tcW w:w="3888" w:type="dxa"/>
            <w:shd w:val="clear" w:color="auto" w:fill="FFFFFF" w:themeFill="background1"/>
          </w:tcPr>
          <w:p w14:paraId="2539C55B" w14:textId="77777777" w:rsidR="00ED52B1" w:rsidRDefault="00ED52B1" w:rsidP="006D10F6">
            <w:pPr>
              <w:spacing w:after="0"/>
              <w:rPr>
                <w:noProof/>
                <w:lang w:val="en-US" w:eastAsia="id-ID"/>
              </w:rPr>
            </w:pPr>
            <w:r>
              <w:rPr>
                <w:noProof/>
                <w:lang w:val="en-US" w:eastAsia="id-ID"/>
              </w:rPr>
              <w:lastRenderedPageBreak/>
              <w:t>Model</w:t>
            </w:r>
          </w:p>
        </w:tc>
        <w:tc>
          <w:tcPr>
            <w:tcW w:w="3888" w:type="dxa"/>
            <w:shd w:val="clear" w:color="auto" w:fill="FFFFFF" w:themeFill="background1"/>
          </w:tcPr>
          <w:p w14:paraId="3454E909" w14:textId="77777777" w:rsidR="00ED52B1" w:rsidRPr="001706DB" w:rsidRDefault="00ED52B1"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ED52B1" w14:paraId="14FE47EE" w14:textId="77777777" w:rsidTr="006D10F6">
        <w:trPr>
          <w:trHeight w:val="720"/>
          <w:jc w:val="center"/>
        </w:trPr>
        <w:tc>
          <w:tcPr>
            <w:tcW w:w="3888" w:type="dxa"/>
            <w:shd w:val="clear" w:color="auto" w:fill="FFFFFF" w:themeFill="background1"/>
          </w:tcPr>
          <w:p w14:paraId="2525C241" w14:textId="77777777" w:rsidR="00ED52B1" w:rsidRPr="00EA3C83" w:rsidRDefault="00ED52B1"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349A0D55" w14:textId="77777777" w:rsidR="00ED52B1" w:rsidRPr="00A466C9" w:rsidRDefault="00ED52B1"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ED52B1" w14:paraId="6B13F52E" w14:textId="77777777" w:rsidTr="006D10F6">
        <w:trPr>
          <w:trHeight w:val="720"/>
          <w:jc w:val="center"/>
        </w:trPr>
        <w:tc>
          <w:tcPr>
            <w:tcW w:w="3888" w:type="dxa"/>
            <w:shd w:val="clear" w:color="auto" w:fill="FFFFFF" w:themeFill="background1"/>
          </w:tcPr>
          <w:p w14:paraId="7A1A24F6" w14:textId="77777777" w:rsidR="00ED52B1" w:rsidRPr="00EA3C83" w:rsidRDefault="00ED52B1"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5808F7B6" w14:textId="77777777" w:rsidR="00ED52B1" w:rsidRDefault="00ED52B1" w:rsidP="006D10F6">
            <w:pPr>
              <w:spacing w:after="0"/>
              <w:rPr>
                <w:noProof/>
                <w:lang w:val="en-US" w:eastAsia="id-ID"/>
              </w:rPr>
            </w:pPr>
            <w:r>
              <w:rPr>
                <w:noProof/>
                <w:lang w:val="en-US" w:eastAsia="id-ID"/>
              </w:rPr>
              <w:t>Salah satu jenis label yang digunakan pada deteksi objek berupa bentuk dari objek yang akan dideteksi.</w:t>
            </w:r>
          </w:p>
        </w:tc>
      </w:tr>
      <w:tr w:rsidR="00ED52B1" w14:paraId="66E4916D" w14:textId="77777777" w:rsidTr="006D10F6">
        <w:trPr>
          <w:trHeight w:val="720"/>
          <w:jc w:val="center"/>
        </w:trPr>
        <w:tc>
          <w:tcPr>
            <w:tcW w:w="3888" w:type="dxa"/>
            <w:shd w:val="clear" w:color="auto" w:fill="FFFFFF" w:themeFill="background1"/>
          </w:tcPr>
          <w:p w14:paraId="77B1CD69" w14:textId="77777777" w:rsidR="00ED52B1" w:rsidRDefault="00ED52B1"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7B221DF7" w14:textId="77777777" w:rsidR="00ED52B1" w:rsidRPr="00A466C9" w:rsidRDefault="00ED52B1"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ED52B1" w14:paraId="77E4EA52" w14:textId="77777777" w:rsidTr="006D10F6">
        <w:trPr>
          <w:trHeight w:val="720"/>
          <w:jc w:val="center"/>
        </w:trPr>
        <w:tc>
          <w:tcPr>
            <w:tcW w:w="3888" w:type="dxa"/>
            <w:shd w:val="clear" w:color="auto" w:fill="FFFFFF" w:themeFill="background1"/>
          </w:tcPr>
          <w:p w14:paraId="69ABF6CF" w14:textId="77777777" w:rsidR="00ED52B1" w:rsidRPr="00387D01" w:rsidRDefault="00ED52B1"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52858D7" w14:textId="77777777" w:rsidR="00ED52B1" w:rsidRPr="000143A6" w:rsidRDefault="00ED52B1"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ED52B1" w14:paraId="381547C3" w14:textId="77777777" w:rsidTr="006D10F6">
        <w:trPr>
          <w:trHeight w:val="720"/>
          <w:jc w:val="center"/>
        </w:trPr>
        <w:tc>
          <w:tcPr>
            <w:tcW w:w="3888" w:type="dxa"/>
            <w:shd w:val="clear" w:color="auto" w:fill="FFFFFF" w:themeFill="background1"/>
          </w:tcPr>
          <w:p w14:paraId="23FE512A" w14:textId="77777777" w:rsidR="00ED52B1" w:rsidRPr="000C2CF6" w:rsidRDefault="00ED52B1"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6E7C7805" w14:textId="77777777" w:rsidR="00ED52B1" w:rsidRPr="00387D01" w:rsidRDefault="00ED52B1"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542133"/>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14:paraId="42FCEDF9" w14:textId="77777777" w:rsidTr="006D10F6">
        <w:trPr>
          <w:trHeight w:val="720"/>
          <w:jc w:val="center"/>
        </w:trPr>
        <w:tc>
          <w:tcPr>
            <w:tcW w:w="3600" w:type="dxa"/>
            <w:shd w:val="clear" w:color="auto" w:fill="D9D9D9" w:themeFill="background1" w:themeFillShade="D9"/>
          </w:tcPr>
          <w:p w14:paraId="3C148B11" w14:textId="77777777" w:rsidR="00ED52B1" w:rsidRPr="001C0A76" w:rsidRDefault="00ED52B1"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7B27DAAC" w14:textId="77777777" w:rsidR="00ED52B1" w:rsidRPr="001C0A76" w:rsidRDefault="00ED52B1" w:rsidP="006D10F6">
            <w:pPr>
              <w:spacing w:after="0" w:line="240" w:lineRule="auto"/>
              <w:rPr>
                <w:b/>
                <w:bCs/>
                <w:noProof/>
                <w:lang w:val="en-US" w:eastAsia="id-ID"/>
              </w:rPr>
            </w:pPr>
            <w:r>
              <w:rPr>
                <w:b/>
                <w:bCs/>
                <w:noProof/>
                <w:lang w:val="en-US" w:eastAsia="id-ID"/>
              </w:rPr>
              <w:t>Kepanjangan</w:t>
            </w:r>
          </w:p>
        </w:tc>
      </w:tr>
      <w:tr w:rsidR="00ED52B1" w14:paraId="28D6CA32" w14:textId="77777777" w:rsidTr="006D10F6">
        <w:trPr>
          <w:trHeight w:val="720"/>
          <w:jc w:val="center"/>
        </w:trPr>
        <w:tc>
          <w:tcPr>
            <w:tcW w:w="3600" w:type="dxa"/>
            <w:shd w:val="clear" w:color="auto" w:fill="FFFFFF" w:themeFill="background1"/>
          </w:tcPr>
          <w:p w14:paraId="7C423C19" w14:textId="77777777" w:rsidR="00ED52B1" w:rsidRDefault="00ED52B1"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40898B3" w14:textId="77777777" w:rsidR="00ED52B1" w:rsidRPr="005F5333" w:rsidRDefault="00ED52B1" w:rsidP="006D10F6">
            <w:pPr>
              <w:spacing w:after="0" w:line="240" w:lineRule="auto"/>
              <w:rPr>
                <w:i/>
                <w:iCs/>
                <w:noProof/>
                <w:lang w:val="en-US" w:eastAsia="id-ID"/>
              </w:rPr>
            </w:pPr>
            <w:r>
              <w:rPr>
                <w:i/>
                <w:iCs/>
                <w:noProof/>
                <w:lang w:val="en-US" w:eastAsia="id-ID"/>
              </w:rPr>
              <w:t>Convolutional Neural Networks</w:t>
            </w:r>
          </w:p>
        </w:tc>
      </w:tr>
      <w:tr w:rsidR="00ED52B1" w14:paraId="7A079BBF" w14:textId="77777777" w:rsidTr="006D10F6">
        <w:trPr>
          <w:trHeight w:val="720"/>
          <w:jc w:val="center"/>
        </w:trPr>
        <w:tc>
          <w:tcPr>
            <w:tcW w:w="3600" w:type="dxa"/>
            <w:shd w:val="clear" w:color="auto" w:fill="FFFFFF" w:themeFill="background1"/>
          </w:tcPr>
          <w:p w14:paraId="5317985C" w14:textId="77777777" w:rsidR="00ED52B1" w:rsidRDefault="00ED52B1"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B3CE41A" w14:textId="77777777" w:rsidR="00ED52B1" w:rsidRPr="005F5333" w:rsidRDefault="00ED52B1" w:rsidP="006D10F6">
            <w:pPr>
              <w:spacing w:after="0" w:line="240" w:lineRule="auto"/>
              <w:rPr>
                <w:i/>
                <w:iCs/>
                <w:noProof/>
                <w:lang w:val="en-US" w:eastAsia="id-ID"/>
              </w:rPr>
            </w:pPr>
            <w:r>
              <w:rPr>
                <w:i/>
                <w:iCs/>
                <w:noProof/>
                <w:lang w:val="en-US" w:eastAsia="id-ID"/>
              </w:rPr>
              <w:t>Central Processing Unit</w:t>
            </w:r>
          </w:p>
        </w:tc>
      </w:tr>
      <w:tr w:rsidR="00ED52B1" w14:paraId="69416ACF" w14:textId="77777777" w:rsidTr="006D10F6">
        <w:trPr>
          <w:trHeight w:val="720"/>
          <w:jc w:val="center"/>
        </w:trPr>
        <w:tc>
          <w:tcPr>
            <w:tcW w:w="3600" w:type="dxa"/>
            <w:shd w:val="clear" w:color="auto" w:fill="FFFFFF" w:themeFill="background1"/>
          </w:tcPr>
          <w:p w14:paraId="10EEFA95" w14:textId="77777777" w:rsidR="00ED52B1" w:rsidRPr="005F5333" w:rsidRDefault="00ED52B1"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3B0FD3E9" w14:textId="77777777" w:rsidR="00ED52B1" w:rsidRPr="005F5333" w:rsidRDefault="00ED52B1" w:rsidP="006D10F6">
            <w:pPr>
              <w:spacing w:after="0" w:line="240" w:lineRule="auto"/>
              <w:rPr>
                <w:i/>
                <w:iCs/>
                <w:noProof/>
                <w:lang w:val="en-US" w:eastAsia="id-ID"/>
              </w:rPr>
            </w:pPr>
            <w:r>
              <w:rPr>
                <w:i/>
                <w:iCs/>
                <w:noProof/>
                <w:lang w:val="en-US" w:eastAsia="id-ID"/>
              </w:rPr>
              <w:t>Efficient Layer Aggregation Networks</w:t>
            </w:r>
          </w:p>
        </w:tc>
      </w:tr>
      <w:tr w:rsidR="00ED52B1" w14:paraId="49F26332" w14:textId="77777777" w:rsidTr="006D10F6">
        <w:trPr>
          <w:trHeight w:val="720"/>
          <w:jc w:val="center"/>
        </w:trPr>
        <w:tc>
          <w:tcPr>
            <w:tcW w:w="3600" w:type="dxa"/>
            <w:shd w:val="clear" w:color="auto" w:fill="FFFFFF" w:themeFill="background1"/>
          </w:tcPr>
          <w:p w14:paraId="0DAB66E3" w14:textId="77777777" w:rsidR="00ED52B1" w:rsidRPr="005F5333" w:rsidRDefault="00ED52B1"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0396C439" w14:textId="77777777" w:rsidR="00ED52B1" w:rsidRPr="005F5333" w:rsidRDefault="00ED52B1" w:rsidP="006D10F6">
            <w:pPr>
              <w:spacing w:after="0" w:line="240" w:lineRule="auto"/>
              <w:rPr>
                <w:i/>
                <w:iCs/>
                <w:noProof/>
                <w:lang w:val="en-US" w:eastAsia="id-ID"/>
              </w:rPr>
            </w:pPr>
            <w:r>
              <w:rPr>
                <w:i/>
                <w:iCs/>
                <w:noProof/>
                <w:lang w:val="en-US" w:eastAsia="id-ID"/>
              </w:rPr>
              <w:t>Frames Per Second</w:t>
            </w:r>
          </w:p>
        </w:tc>
      </w:tr>
      <w:tr w:rsidR="00ED52B1" w14:paraId="6E3C860A" w14:textId="77777777" w:rsidTr="006D10F6">
        <w:trPr>
          <w:trHeight w:val="720"/>
          <w:jc w:val="center"/>
        </w:trPr>
        <w:tc>
          <w:tcPr>
            <w:tcW w:w="3600" w:type="dxa"/>
            <w:shd w:val="clear" w:color="auto" w:fill="FFFFFF" w:themeFill="background1"/>
          </w:tcPr>
          <w:p w14:paraId="72D4609C" w14:textId="77777777" w:rsidR="00ED52B1" w:rsidRDefault="00ED52B1"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588B2CA4" w14:textId="77777777" w:rsidR="00ED52B1" w:rsidRPr="005F5333" w:rsidRDefault="00ED52B1" w:rsidP="006D10F6">
            <w:pPr>
              <w:spacing w:after="0" w:line="240" w:lineRule="auto"/>
              <w:rPr>
                <w:i/>
                <w:iCs/>
                <w:noProof/>
                <w:lang w:val="en-US" w:eastAsia="id-ID"/>
              </w:rPr>
            </w:pPr>
            <w:r>
              <w:rPr>
                <w:i/>
                <w:iCs/>
                <w:noProof/>
                <w:lang w:val="en-US" w:eastAsia="id-ID"/>
              </w:rPr>
              <w:t>Graphical Processing Unit</w:t>
            </w:r>
          </w:p>
        </w:tc>
      </w:tr>
      <w:tr w:rsidR="00ED52B1" w14:paraId="02C79027" w14:textId="77777777" w:rsidTr="006D10F6">
        <w:trPr>
          <w:trHeight w:val="720"/>
          <w:jc w:val="center"/>
        </w:trPr>
        <w:tc>
          <w:tcPr>
            <w:tcW w:w="3600" w:type="dxa"/>
            <w:shd w:val="clear" w:color="auto" w:fill="FFFFFF" w:themeFill="background1"/>
          </w:tcPr>
          <w:p w14:paraId="22EF0E24" w14:textId="77777777" w:rsidR="00ED52B1" w:rsidRPr="005F5333" w:rsidRDefault="00ED52B1"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47FE531E" w14:textId="77777777" w:rsidR="00ED52B1" w:rsidRPr="005F5333" w:rsidRDefault="00ED52B1" w:rsidP="006D10F6">
            <w:pPr>
              <w:spacing w:after="0" w:line="240" w:lineRule="auto"/>
              <w:rPr>
                <w:i/>
                <w:iCs/>
                <w:noProof/>
                <w:lang w:val="en-US" w:eastAsia="id-ID"/>
              </w:rPr>
            </w:pPr>
            <w:r>
              <w:rPr>
                <w:i/>
                <w:iCs/>
                <w:noProof/>
                <w:lang w:val="en-US" w:eastAsia="id-ID"/>
              </w:rPr>
              <w:t>Intersection over Union</w:t>
            </w:r>
          </w:p>
        </w:tc>
      </w:tr>
      <w:tr w:rsidR="00ED52B1" w14:paraId="36EE15B4" w14:textId="77777777" w:rsidTr="006D10F6">
        <w:trPr>
          <w:trHeight w:val="720"/>
          <w:jc w:val="center"/>
        </w:trPr>
        <w:tc>
          <w:tcPr>
            <w:tcW w:w="3600" w:type="dxa"/>
            <w:shd w:val="clear" w:color="auto" w:fill="FFFFFF" w:themeFill="background1"/>
          </w:tcPr>
          <w:p w14:paraId="3CF1CB03" w14:textId="77777777" w:rsidR="00ED52B1" w:rsidRPr="005F5333" w:rsidRDefault="00ED52B1"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2305F754" w14:textId="77777777" w:rsidR="00ED52B1" w:rsidRPr="005F5333" w:rsidRDefault="00ED52B1" w:rsidP="006D10F6">
            <w:pPr>
              <w:spacing w:after="0" w:line="240" w:lineRule="auto"/>
              <w:rPr>
                <w:i/>
                <w:iCs/>
                <w:noProof/>
                <w:lang w:val="en-US" w:eastAsia="id-ID"/>
              </w:rPr>
            </w:pPr>
            <w:r>
              <w:rPr>
                <w:i/>
                <w:iCs/>
                <w:noProof/>
                <w:lang w:val="en-US" w:eastAsia="id-ID"/>
              </w:rPr>
              <w:t>Mean Average Precision</w:t>
            </w:r>
          </w:p>
        </w:tc>
      </w:tr>
      <w:tr w:rsidR="00ED52B1" w14:paraId="418DA1C7" w14:textId="77777777" w:rsidTr="006D10F6">
        <w:trPr>
          <w:trHeight w:val="720"/>
          <w:jc w:val="center"/>
        </w:trPr>
        <w:tc>
          <w:tcPr>
            <w:tcW w:w="3600" w:type="dxa"/>
            <w:shd w:val="clear" w:color="auto" w:fill="FFFFFF" w:themeFill="background1"/>
          </w:tcPr>
          <w:p w14:paraId="66C3591B" w14:textId="77777777" w:rsidR="00ED52B1" w:rsidRPr="005F5333" w:rsidRDefault="00ED52B1"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6F3E3BEB" w14:textId="77777777" w:rsidR="00ED52B1" w:rsidRPr="005F5333" w:rsidRDefault="00ED52B1" w:rsidP="006D10F6">
            <w:pPr>
              <w:spacing w:after="0" w:line="240" w:lineRule="auto"/>
              <w:rPr>
                <w:i/>
                <w:iCs/>
                <w:noProof/>
                <w:lang w:val="en-US" w:eastAsia="id-ID"/>
              </w:rPr>
            </w:pPr>
            <w:r>
              <w:rPr>
                <w:i/>
                <w:iCs/>
                <w:noProof/>
                <w:lang w:val="en-US" w:eastAsia="id-ID"/>
              </w:rPr>
              <w:t>Random Access Memory</w:t>
            </w:r>
          </w:p>
        </w:tc>
      </w:tr>
      <w:tr w:rsidR="00ED52B1" w14:paraId="126FB18A" w14:textId="77777777" w:rsidTr="006D10F6">
        <w:trPr>
          <w:trHeight w:val="720"/>
          <w:jc w:val="center"/>
        </w:trPr>
        <w:tc>
          <w:tcPr>
            <w:tcW w:w="3600" w:type="dxa"/>
            <w:shd w:val="clear" w:color="auto" w:fill="FFFFFF" w:themeFill="background1"/>
          </w:tcPr>
          <w:p w14:paraId="71842F6C" w14:textId="77777777" w:rsidR="00ED52B1" w:rsidRPr="00387D01" w:rsidRDefault="00ED52B1"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771C4428" w14:textId="77777777" w:rsidR="00ED52B1" w:rsidRPr="005F5333" w:rsidRDefault="00ED52B1" w:rsidP="006D10F6">
            <w:pPr>
              <w:spacing w:after="0" w:line="240" w:lineRule="auto"/>
              <w:rPr>
                <w:i/>
                <w:iCs/>
                <w:noProof/>
                <w:lang w:val="en-US" w:eastAsia="id-ID"/>
              </w:rPr>
            </w:pPr>
            <w:r>
              <w:rPr>
                <w:i/>
                <w:iCs/>
                <w:noProof/>
                <w:lang w:val="en-US" w:eastAsia="id-ID"/>
              </w:rPr>
              <w:t>Stochastic Gradient Descent</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542134"/>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542135"/>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valuasi yang tinggi adalah ikan tuna. </w:t>
      </w:r>
      <w:r w:rsidR="006F42F3" w:rsidRPr="00B45F23">
        <w:t>Nilai valuasi ekspor ikan tuna dari Indonesia pada tahun 2021 mencapai 325.4 juta US Dollar dengan volume ekspor mencapai 48.3 Mega Ton untuk ikan tuna yang difillet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r w:rsidR="00EE64AD" w:rsidRPr="00B45F23">
        <w:rPr>
          <w:i/>
          <w:iCs/>
        </w:rPr>
        <w:t>illegal, unreported</w:t>
      </w:r>
      <w:r w:rsidR="00AF4EFA" w:rsidRPr="00B45F23">
        <w:rPr>
          <w:i/>
          <w:iCs/>
        </w:rPr>
        <w:t xml:space="preserve">, unregulated </w:t>
      </w:r>
      <w:r w:rsidR="00AF4EFA" w:rsidRPr="00B45F23">
        <w:t>(IUU)</w:t>
      </w:r>
      <w:r w:rsidR="00EE64AD" w:rsidRPr="00B45F23">
        <w:rPr>
          <w:i/>
          <w:iCs/>
        </w:rPr>
        <w:t xml:space="preserve"> fishing</w:t>
      </w:r>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r w:rsidR="00AF4EFA" w:rsidRPr="00B45F23">
        <w:rPr>
          <w:i/>
          <w:iCs/>
        </w:rPr>
        <w:t>fishing</w:t>
      </w:r>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r w:rsidR="00FC3AC7" w:rsidRPr="00B45F23">
        <w:rPr>
          <w:i/>
          <w:iCs/>
        </w:rPr>
        <w:t>fishing</w:t>
      </w:r>
      <w:r w:rsidR="00FC3AC7" w:rsidRPr="00B45F23">
        <w:t xml:space="preserve"> yang terjadi selama 2021 membuat Indonesia mengalami kerugian sebesar 74 Juta US Dollar</w:t>
      </w:r>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r w:rsidRPr="00B45F23">
        <w:rPr>
          <w:i/>
          <w:iCs/>
        </w:rPr>
        <w:t>fishing</w:t>
      </w:r>
      <w:r w:rsidRPr="00B45F23">
        <w:t xml:space="preserve"> di wilayah Indonesia, sebagai contoh pada Maret 2021, terdapat 8 kapal Malaysia yang ditenggelamkan akibat </w:t>
      </w:r>
      <w:r w:rsidRPr="00B45F23">
        <w:rPr>
          <w:i/>
          <w:iCs/>
        </w:rPr>
        <w:t>illegal fishing</w:t>
      </w:r>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r w:rsidR="00AA19EF" w:rsidRPr="00B45F23">
        <w:rPr>
          <w:i/>
          <w:iCs/>
        </w:rPr>
        <w:t>computer vision</w:t>
      </w:r>
      <w:r w:rsidRPr="00B45F23">
        <w:t xml:space="preserve">. </w:t>
      </w:r>
      <w:r w:rsidRPr="00B45F23">
        <w:rPr>
          <w:i/>
          <w:iCs/>
        </w:rPr>
        <w:t>Computer vision</w:t>
      </w:r>
      <w:r w:rsidRPr="00B45F23">
        <w:t xml:space="preserve"> merupakan bidang pada </w:t>
      </w:r>
      <w:r w:rsidRPr="00B45F23">
        <w:rPr>
          <w:i/>
          <w:iCs/>
        </w:rPr>
        <w:t>artificial intelligence</w:t>
      </w:r>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r w:rsidR="00E211D9" w:rsidRPr="00B45F23">
        <w:rPr>
          <w:i/>
          <w:iCs/>
        </w:rPr>
        <w:t>computer vision</w:t>
      </w:r>
      <w:r w:rsidR="00E211D9" w:rsidRPr="00B45F23">
        <w:t xml:space="preserve"> di berbagai aspek kehidupan, salah satunya adalah </w:t>
      </w:r>
      <w:r w:rsidR="00E211D9" w:rsidRPr="00B45F23">
        <w:rPr>
          <w:i/>
          <w:iCs/>
        </w:rPr>
        <w:t>object detection</w:t>
      </w:r>
      <w:r w:rsidR="00E211D9" w:rsidRPr="00B45F23">
        <w:t>.</w:t>
      </w:r>
      <w:r w:rsidR="00A54A62" w:rsidRPr="00B45F23">
        <w:t xml:space="preserve"> </w:t>
      </w:r>
    </w:p>
    <w:p w14:paraId="512FEFD9" w14:textId="40AB481B" w:rsidR="00A54A62" w:rsidRPr="00B45F23" w:rsidRDefault="00A54A62" w:rsidP="009B449A">
      <w:pPr>
        <w:ind w:firstLine="720"/>
        <w:rPr>
          <w:u w:val="single"/>
        </w:rPr>
      </w:pPr>
      <w:r w:rsidRPr="00B45F23">
        <w:rPr>
          <w:i/>
          <w:iCs/>
        </w:rPr>
        <w:t>Object detection</w:t>
      </w:r>
      <w:r w:rsidRPr="00B45F23">
        <w:t xml:space="preserve"> merupakan metode </w:t>
      </w:r>
      <w:r w:rsidRPr="00B45F23">
        <w:rPr>
          <w:i/>
          <w:iCs/>
        </w:rPr>
        <w:t>computer vision</w:t>
      </w:r>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r w:rsidR="00A04C6F" w:rsidRPr="00B45F23">
        <w:rPr>
          <w:i/>
          <w:iCs/>
        </w:rPr>
        <w:t>object detection</w:t>
      </w:r>
      <w:r w:rsidR="00A04C6F" w:rsidRPr="00B45F23">
        <w:t xml:space="preserve"> pertama kali ditemukan pada tahun 2001 oleh pasangan Viola-Jones yang disebut sebagai VJ-</w:t>
      </w:r>
      <w:r w:rsidR="00A04C6F" w:rsidRPr="00B45F23">
        <w:rPr>
          <w:i/>
          <w:iCs/>
        </w:rPr>
        <w:t>Detectors</w:t>
      </w:r>
      <w:r w:rsidR="00604737" w:rsidRPr="00B45F23">
        <w:t xml:space="preserve"> yang saat itu masih terbuat secara manual</w:t>
      </w:r>
      <w:r w:rsidR="00A04C6F" w:rsidRPr="00B45F23">
        <w:t xml:space="preserve">. </w:t>
      </w:r>
      <w:r w:rsidR="00604737" w:rsidRPr="00B45F23">
        <w:rPr>
          <w:i/>
          <w:iCs/>
        </w:rPr>
        <w:t>Object detection</w:t>
      </w:r>
      <w:r w:rsidR="00604737" w:rsidRPr="00B45F23">
        <w:t xml:space="preserve"> mengalami transisi pada 2012 menggunakan Teknik otomasi ketika </w:t>
      </w:r>
      <w:r w:rsidR="00604737" w:rsidRPr="00B45F23">
        <w:rPr>
          <w:i/>
          <w:iCs/>
        </w:rPr>
        <w:t>Alexnet</w:t>
      </w:r>
      <w:r w:rsidR="00604737" w:rsidRPr="00B45F23">
        <w:t xml:space="preserve"> ditemukan. Sejak saat itu, algoritma </w:t>
      </w:r>
      <w:r w:rsidR="00604737" w:rsidRPr="00B45F23">
        <w:rPr>
          <w:i/>
          <w:iCs/>
        </w:rPr>
        <w:t>object detection</w:t>
      </w:r>
      <w:r w:rsidR="00604737" w:rsidRPr="00B45F23">
        <w:t xml:space="preserve"> berbasis </w:t>
      </w:r>
      <w:r w:rsidR="00604737" w:rsidRPr="00B45F23">
        <w:rPr>
          <w:i/>
          <w:iCs/>
        </w:rPr>
        <w:t>deep learning</w:t>
      </w:r>
      <w:r w:rsidR="00604737" w:rsidRPr="00B45F23">
        <w:t xml:space="preserve"> banyak ditemukan salah satunya adalah YOLO (</w:t>
      </w:r>
      <w:r w:rsidR="00604737" w:rsidRPr="00B45F23">
        <w:rPr>
          <w:i/>
          <w:iCs/>
        </w:rPr>
        <w:t>You Only Look Once</w:t>
      </w:r>
      <w:r w:rsidR="00604737" w:rsidRPr="00B45F23">
        <w:t>). YOLO pertama kali ditemukan oleh Joseph Redmon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r w:rsidRPr="00B45F23">
        <w:rPr>
          <w:i/>
          <w:iCs/>
        </w:rPr>
        <w:t>machine learning</w:t>
      </w:r>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r w:rsidRPr="00B45F23">
        <w:rPr>
          <w:i/>
          <w:iCs/>
        </w:rPr>
        <w:t>pre-trained weights</w:t>
      </w:r>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r w:rsidR="003838DE" w:rsidRPr="00B45F23">
        <w:rPr>
          <w:i/>
          <w:iCs/>
        </w:rPr>
        <w:t>object detection</w:t>
      </w:r>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pada tahun 2022 yang digunakan untuk mendeteksi jenis ikan di sebuah akuarium dengan Raspberry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r w:rsidR="00BD3C14" w:rsidRPr="00B45F23">
        <w:rPr>
          <w:i/>
          <w:iCs/>
        </w:rPr>
        <w:t>dataset</w:t>
      </w:r>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52631942" w14:textId="53F51D14" w:rsidR="004E4288" w:rsidRPr="00892A93" w:rsidRDefault="004E4288" w:rsidP="009B449A">
      <w:pPr>
        <w:ind w:firstLine="720"/>
        <w:rPr>
          <w:lang w:val="en-US"/>
        </w:rPr>
      </w:pPr>
      <w:r>
        <w:rPr>
          <w:lang w:val="en-US"/>
        </w:rPr>
        <w:t>Dari latar belakang tersebut, penelitian ini dilakukan untuk membentuk sistem deteksi multi objek ikan pada sebuah video menggunakan algoritma YOLOv7. Pemilihan YOLOv7 sebagai algoritma yang digunakan didasari oleh algoritma tersebut yang memiliki beberapa keunggulan dibandingkan de</w:t>
      </w:r>
      <w:r w:rsidR="00892A93">
        <w:rPr>
          <w:lang w:val="en-US"/>
        </w:rPr>
        <w:t>ng</w:t>
      </w:r>
      <w:r>
        <w:rPr>
          <w:lang w:val="en-US"/>
        </w:rPr>
        <w:t>an algoritma deteksi objek sebelumnya. Sistem deteksi ini akan mendeteksi</w:t>
      </w:r>
      <w:r w:rsidR="00892A93">
        <w:rPr>
          <w:lang w:val="en-US"/>
        </w:rPr>
        <w:t xml:space="preserve"> beberapa objek seperti manusia dan</w:t>
      </w:r>
      <w:r>
        <w:rPr>
          <w:lang w:val="en-US"/>
        </w:rPr>
        <w:t xml:space="preserve"> jenis ikan yang terdapat pada berkas video yang berasal dari hasil tangkapan kamera yang terpasang pada kapal. </w:t>
      </w:r>
      <w:r w:rsidR="00892A93">
        <w:rPr>
          <w:lang w:val="en-US"/>
        </w:rPr>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Pr>
          <w:lang w:val="en-US"/>
        </w:rPr>
        <w:t>kan</w:t>
      </w:r>
      <w:r w:rsidR="00892A93">
        <w:rPr>
          <w:lang w:val="en-US"/>
        </w:rPr>
        <w:t xml:space="preserve"> terjadi proses IUU </w:t>
      </w:r>
      <w:r w:rsidR="00892A93">
        <w:rPr>
          <w:i/>
          <w:iCs/>
          <w:lang w:val="en-US"/>
        </w:rPr>
        <w:t>fishing</w:t>
      </w:r>
      <w:r w:rsidR="00892A93">
        <w:rPr>
          <w:lang w:val="en-US"/>
        </w:rPr>
        <w:t xml:space="preserve"> pada kapal tersebut.</w:t>
      </w:r>
    </w:p>
    <w:p w14:paraId="12874EE9" w14:textId="7486F5A6" w:rsidR="00A23EBE" w:rsidRPr="00B45F23" w:rsidRDefault="00AD690C" w:rsidP="00A23EBE">
      <w:pPr>
        <w:pStyle w:val="Heading2"/>
      </w:pPr>
      <w:bookmarkStart w:id="24" w:name="_Toc137542136"/>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multi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r w:rsidR="00297493">
        <w:rPr>
          <w:i/>
          <w:iCs/>
        </w:rPr>
        <w:t>semantic segmentation</w:t>
      </w:r>
      <w:r w:rsidRPr="00B45F23">
        <w:t xml:space="preserve"> dapat meningkat</w:t>
      </w:r>
      <w:r w:rsidR="00612021" w:rsidRPr="00B45F23">
        <w:t>k</w:t>
      </w:r>
      <w:r w:rsidRPr="00B45F23">
        <w:t xml:space="preserve">an hasil pendeteksian dibandingkan dengan metode </w:t>
      </w:r>
      <w:r w:rsidRPr="00B45F23">
        <w:rPr>
          <w:i/>
          <w:iCs/>
        </w:rPr>
        <w:t>object detection</w:t>
      </w:r>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542137"/>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sistem pendeteksian multi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lastRenderedPageBreak/>
        <w:t xml:space="preserve">Membandingkan hasil pendeteksian model YOLOv7 menggunakan </w:t>
      </w:r>
      <w:r w:rsidR="00297493">
        <w:rPr>
          <w:i/>
          <w:iCs/>
        </w:rPr>
        <w:t>semantic segmentation</w:t>
      </w:r>
      <w:r w:rsidRPr="00B45F23">
        <w:t xml:space="preserve"> dan </w:t>
      </w:r>
      <w:r w:rsidRPr="00B45F23">
        <w:rPr>
          <w:i/>
          <w:iCs/>
        </w:rPr>
        <w:t>object detection</w:t>
      </w:r>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secara multi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542138"/>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r w:rsidR="00BE59BF" w:rsidRPr="00B45F23">
        <w:rPr>
          <w:i/>
          <w:iCs/>
        </w:rPr>
        <w:t>skipjack tuna</w:t>
      </w:r>
      <w:r w:rsidR="00BE59BF" w:rsidRPr="00B45F23">
        <w:t xml:space="preserve">, </w:t>
      </w:r>
      <w:r w:rsidR="00BE59BF" w:rsidRPr="00B45F23">
        <w:rPr>
          <w:i/>
          <w:iCs/>
        </w:rPr>
        <w:t>tongkol</w:t>
      </w:r>
      <w:r w:rsidR="00BE59BF" w:rsidRPr="00B45F23">
        <w:t xml:space="preserve">, </w:t>
      </w:r>
      <w:r w:rsidR="00BE59BF" w:rsidRPr="00B45F23">
        <w:rPr>
          <w:i/>
          <w:iCs/>
        </w:rPr>
        <w:t>squid</w:t>
      </w:r>
      <w:r w:rsidR="00BE59BF" w:rsidRPr="00B45F23">
        <w:t xml:space="preserve">, </w:t>
      </w:r>
      <w:r w:rsidR="00BE59BF" w:rsidRPr="00B45F23">
        <w:rPr>
          <w:i/>
          <w:iCs/>
        </w:rPr>
        <w:t>unknown</w:t>
      </w:r>
      <w:r w:rsidR="00BE59BF" w:rsidRPr="00B45F23">
        <w:t>)</w:t>
      </w:r>
      <w:r w:rsidR="00B61136" w:rsidRPr="00B45F23">
        <w:t xml:space="preserve"> berdasarkan himpunan data yang akan </w:t>
      </w:r>
      <w:r w:rsidR="005E63E0" w:rsidRPr="00B45F23">
        <w:t>dikumpulkan dari video kamera cctv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Sistem pendeteksian akan mendeteksi melalui kamera cctv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cctv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r w:rsidR="00F661D5" w:rsidRPr="00B45F23">
        <w:rPr>
          <w:i/>
          <w:iCs/>
        </w:rPr>
        <w:t>skipjack tuna</w:t>
      </w:r>
      <w:r w:rsidR="00F661D5" w:rsidRPr="00B45F23">
        <w:t xml:space="preserve">, </w:t>
      </w:r>
      <w:r w:rsidR="00F661D5" w:rsidRPr="00B45F23">
        <w:rPr>
          <w:i/>
          <w:iCs/>
        </w:rPr>
        <w:t>tongkol</w:t>
      </w:r>
      <w:r w:rsidR="00F661D5" w:rsidRPr="00B45F23">
        <w:t xml:space="preserve">, </w:t>
      </w:r>
      <w:r w:rsidR="00F661D5" w:rsidRPr="00B45F23">
        <w:rPr>
          <w:i/>
          <w:iCs/>
        </w:rPr>
        <w:t>squid</w:t>
      </w:r>
      <w:r w:rsidR="00F661D5" w:rsidRPr="00B45F23">
        <w:t xml:space="preserve">, </w:t>
      </w:r>
      <w:r w:rsidR="00F661D5" w:rsidRPr="00B45F23">
        <w:rPr>
          <w:i/>
          <w:iCs/>
        </w:rPr>
        <w:t>unknown</w:t>
      </w:r>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5421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xml:space="preserve">, menerima saran dan membahas hambatan yang dialami mengenai topik-topik yang berkaitan </w:t>
      </w:r>
      <w:r w:rsidRPr="00B45F23">
        <w:lastRenderedPageBreak/>
        <w:t>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r w:rsidRPr="00B45F23">
        <w:rPr>
          <w:i/>
          <w:iCs/>
        </w:rPr>
        <w:t>frame</w:t>
      </w:r>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542140"/>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lastRenderedPageBreak/>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rincian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542141"/>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542142"/>
      <w:r w:rsidRPr="00B45F23">
        <w:rPr>
          <w:iCs/>
        </w:rPr>
        <w:t>Machine Learning</w:t>
      </w:r>
      <w:bookmarkEnd w:id="176"/>
    </w:p>
    <w:p w14:paraId="35B7AF58" w14:textId="740E57A6" w:rsidR="00911552" w:rsidRPr="00B45F23" w:rsidRDefault="00911552" w:rsidP="0039727D">
      <w:pPr>
        <w:ind w:firstLine="720"/>
      </w:pPr>
      <w:r w:rsidRPr="00B45F23">
        <w:rPr>
          <w:i/>
          <w:iCs/>
        </w:rPr>
        <w:t>Machine learning</w:t>
      </w:r>
      <w:r w:rsidRPr="00B45F23">
        <w:t xml:space="preserve"> merupakan </w:t>
      </w:r>
      <w:r w:rsidR="0039727D" w:rsidRPr="00B45F23">
        <w:t xml:space="preserve">salah satu </w:t>
      </w:r>
      <w:r w:rsidR="00D97BEA">
        <w:rPr>
          <w:lang w:val="en-US"/>
        </w:rPr>
        <w:t>S</w:t>
      </w:r>
      <w:r w:rsidR="0033775F" w:rsidRPr="00B45F23">
        <w:t>ub-bidang</w:t>
      </w:r>
      <w:r w:rsidR="0039727D" w:rsidRPr="00B45F23">
        <w:t xml:space="preserve"> dari </w:t>
      </w:r>
      <w:r w:rsidR="0039727D" w:rsidRPr="00B45F23">
        <w:rPr>
          <w:i/>
          <w:iCs/>
        </w:rPr>
        <w:t>Artificial Intelligence</w:t>
      </w:r>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learning”</w:t>
      </w:r>
      <w:r w:rsidR="003E5B7B" w:rsidRPr="00B45F23">
        <w:t xml:space="preserve"> untuk komputer didefinisikan </w:t>
      </w:r>
      <w:r w:rsidR="00E61A2E" w:rsidRPr="00B45F23">
        <w:t xml:space="preserve">sebagai “Sebuah program belajar dari </w:t>
      </w:r>
      <w:r w:rsidR="00E61A2E" w:rsidRPr="00B45F23">
        <w:rPr>
          <w:i/>
          <w:iCs/>
        </w:rPr>
        <w:t>experience</w:t>
      </w:r>
      <w:r w:rsidR="00E61A2E" w:rsidRPr="00B45F23">
        <w:t xml:space="preserve"> yang terdiri dari beberapa kelas </w:t>
      </w:r>
      <w:r w:rsidR="00E61A2E" w:rsidRPr="00B45F23">
        <w:rPr>
          <w:i/>
          <w:iCs/>
        </w:rPr>
        <w:t>tasks</w:t>
      </w:r>
      <w:r w:rsidR="00E61A2E" w:rsidRPr="00B45F23">
        <w:t xml:space="preserve"> dan </w:t>
      </w:r>
      <w:r w:rsidR="00E61A2E" w:rsidRPr="00B45F23">
        <w:rPr>
          <w:i/>
          <w:iCs/>
        </w:rPr>
        <w:t>performance measure</w:t>
      </w:r>
      <w:r w:rsidR="00E61A2E" w:rsidRPr="00B45F23">
        <w:t xml:space="preserve">, jika </w:t>
      </w:r>
      <w:r w:rsidR="00E61A2E" w:rsidRPr="00B45F23">
        <w:rPr>
          <w:i/>
          <w:iCs/>
        </w:rPr>
        <w:t>tasks</w:t>
      </w:r>
      <w:r w:rsidR="00E61A2E" w:rsidRPr="00B45F23">
        <w:t xml:space="preserve"> yang diukur dengan </w:t>
      </w:r>
      <w:r w:rsidR="00E61A2E" w:rsidRPr="00B45F23">
        <w:rPr>
          <w:i/>
          <w:iCs/>
        </w:rPr>
        <w:t>performance measure</w:t>
      </w:r>
      <w:r w:rsidR="0033775F" w:rsidRPr="00B45F23">
        <w:t xml:space="preserve"> akan</w:t>
      </w:r>
      <w:r w:rsidR="00E61A2E" w:rsidRPr="00B45F23">
        <w:t xml:space="preserve"> meningkat </w:t>
      </w:r>
      <w:r w:rsidR="0033775F" w:rsidRPr="00B45F23">
        <w:t>sesuai dengan</w:t>
      </w:r>
      <w:r w:rsidR="00E61A2E" w:rsidRPr="00B45F23">
        <w:t xml:space="preserve"> </w:t>
      </w:r>
      <w:r w:rsidR="00E61A2E" w:rsidRPr="00B45F23">
        <w:rPr>
          <w:i/>
          <w:iCs/>
        </w:rPr>
        <w:t>experience</w:t>
      </w:r>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r w:rsidRPr="00B45F23">
        <w:rPr>
          <w:i/>
          <w:iCs/>
        </w:rPr>
        <w:t>Machine learning</w:t>
      </w:r>
      <w:r w:rsidRPr="00B45F23">
        <w:t xml:space="preserve"> </w:t>
      </w:r>
      <w:r w:rsidR="00BA3491" w:rsidRPr="00B45F23">
        <w:t xml:space="preserve">memungkinkan kita untuk menyelesaikan </w:t>
      </w:r>
      <w:r w:rsidR="00BA3491" w:rsidRPr="00B45F23">
        <w:rPr>
          <w:i/>
          <w:iCs/>
        </w:rPr>
        <w:t>tasks</w:t>
      </w:r>
      <w:r w:rsidR="00BA3491" w:rsidRPr="00B45F23">
        <w:t xml:space="preserve"> yang terlalu sulit unuk diselesaikan hanya dengan suatu program yang dibentuk oleh seorang manusia dan bersifat tetap. </w:t>
      </w:r>
      <w:r w:rsidR="00BA3491" w:rsidRPr="00B45F23">
        <w:rPr>
          <w:i/>
          <w:iCs/>
        </w:rPr>
        <w:t>Tasks</w:t>
      </w:r>
      <w:r w:rsidR="00BA3491" w:rsidRPr="00B45F23">
        <w:t xml:space="preserve"> didefinisikan sebagai </w:t>
      </w:r>
      <w:r w:rsidR="0033775F" w:rsidRPr="00B45F23">
        <w:t>b</w:t>
      </w:r>
      <w:r w:rsidR="00BA3491" w:rsidRPr="00B45F23">
        <w:t xml:space="preserve">agaimana suatu sistem </w:t>
      </w:r>
      <w:r w:rsidR="00BA3491" w:rsidRPr="00B45F23">
        <w:rPr>
          <w:i/>
          <w:iCs/>
        </w:rPr>
        <w:t>machine learning</w:t>
      </w:r>
      <w:r w:rsidR="00BA3491" w:rsidRPr="00B45F23">
        <w:t xml:space="preserve"> harus mengolah sebuah </w:t>
      </w:r>
      <w:r w:rsidR="00BA3491" w:rsidRPr="00B45F23">
        <w:rPr>
          <w:i/>
          <w:iCs/>
        </w:rPr>
        <w:t>example</w:t>
      </w:r>
      <w:r w:rsidR="00BA3491" w:rsidRPr="00B45F23">
        <w:t xml:space="preserve"> yang </w:t>
      </w:r>
      <w:r w:rsidR="0033775F" w:rsidRPr="00B45F23">
        <w:t>didefinisikan sebagai</w:t>
      </w:r>
      <w:r w:rsidR="00BA3491" w:rsidRPr="00B45F23">
        <w:t xml:space="preserve"> kumpulan dari </w:t>
      </w:r>
      <w:r w:rsidR="00BA3491" w:rsidRPr="00B45F23">
        <w:rPr>
          <w:i/>
          <w:iCs/>
        </w:rPr>
        <w:t>features</w:t>
      </w:r>
      <w:r w:rsidR="00BA3491" w:rsidRPr="00B45F23">
        <w:t xml:space="preserve"> yang telah diukur secara kuantitatif dari beberapa objek atau kejadian yang akan diproses oleh sistem </w:t>
      </w:r>
      <w:r w:rsidR="00BA3491" w:rsidRPr="00B45F23">
        <w:rPr>
          <w:i/>
          <w:iCs/>
        </w:rPr>
        <w:t>machine learning</w:t>
      </w:r>
      <w:r w:rsidR="00BA3491" w:rsidRPr="00B45F23">
        <w:t xml:space="preserve">. Sebagai contoh, </w:t>
      </w:r>
      <w:r w:rsidR="00BA3491" w:rsidRPr="00B45F23">
        <w:rPr>
          <w:i/>
          <w:iCs/>
        </w:rPr>
        <w:t>example</w:t>
      </w:r>
      <w:r w:rsidR="00BA3491" w:rsidRPr="00B45F23">
        <w:t xml:space="preserve"> yang digunakan merupakan suatu citra, maka </w:t>
      </w:r>
      <w:r w:rsidR="00BA3491" w:rsidRPr="00B45F23">
        <w:rPr>
          <w:i/>
          <w:iCs/>
        </w:rPr>
        <w:t>features</w:t>
      </w:r>
      <w:r w:rsidR="00BA3491" w:rsidRPr="00B45F23">
        <w:t xml:space="preserve"> dari </w:t>
      </w:r>
      <w:r w:rsidR="00FC3C2B" w:rsidRPr="00B45F23">
        <w:t>sebuah citra</w:t>
      </w:r>
      <w:r w:rsidR="00BA3491" w:rsidRPr="00B45F23">
        <w:t xml:space="preserve"> adalah </w:t>
      </w:r>
      <w:r w:rsidR="00243301" w:rsidRPr="00B45F23">
        <w:t>piksel</w:t>
      </w:r>
      <w:r w:rsidR="00BA3491" w:rsidRPr="00B45F23">
        <w:t>-</w:t>
      </w:r>
      <w:r w:rsidR="00243301" w:rsidRPr="00B45F23">
        <w:t>piksel</w:t>
      </w:r>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r w:rsidR="003658CF" w:rsidRPr="00B45F23">
        <w:rPr>
          <w:i/>
          <w:iCs/>
        </w:rPr>
        <w:t>tasks</w:t>
      </w:r>
      <w:r w:rsidR="003658CF" w:rsidRPr="00B45F23">
        <w:t xml:space="preserve"> yang paling umum di</w:t>
      </w:r>
      <w:r w:rsidR="00FC3C2B" w:rsidRPr="00B45F23">
        <w:t>selesaikan</w:t>
      </w:r>
      <w:r w:rsidR="003658CF" w:rsidRPr="00B45F23">
        <w:t xml:space="preserve"> menggunakan </w:t>
      </w:r>
      <w:r w:rsidR="003658CF" w:rsidRPr="00B45F23">
        <w:rPr>
          <w:i/>
          <w:iCs/>
        </w:rPr>
        <w:t>machine learning</w:t>
      </w:r>
      <w:r w:rsidR="003658CF" w:rsidRPr="00B45F23">
        <w:t xml:space="preserve"> adalah </w:t>
      </w:r>
      <w:r w:rsidR="0071307B" w:rsidRPr="00B45F23">
        <w:t>klasifikasi</w:t>
      </w:r>
      <w:r w:rsidR="003658CF" w:rsidRPr="00B45F23">
        <w:t xml:space="preserve">. </w:t>
      </w:r>
      <w:r w:rsidR="003658CF" w:rsidRPr="00B45F23">
        <w:rPr>
          <w:i/>
          <w:iCs/>
        </w:rPr>
        <w:t>Tasks</w:t>
      </w:r>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r w:rsidRPr="00B45F23">
        <w:rPr>
          <w:i/>
          <w:iCs/>
        </w:rPr>
        <w:t>machine learning</w:t>
      </w:r>
      <w:r w:rsidRPr="00B45F23">
        <w:t xml:space="preserve">, kita perlu membentuk </w:t>
      </w:r>
      <w:r w:rsidRPr="00B45F23">
        <w:rPr>
          <w:i/>
          <w:iCs/>
        </w:rPr>
        <w:t>performance measure</w:t>
      </w:r>
      <w:r w:rsidRPr="00B45F23">
        <w:t xml:space="preserve"> yang sesuai dengan </w:t>
      </w:r>
      <w:r w:rsidRPr="00B45F23">
        <w:rPr>
          <w:i/>
          <w:iCs/>
        </w:rPr>
        <w:t>tasks</w:t>
      </w:r>
      <w:r w:rsidRPr="00B45F23">
        <w:t xml:space="preserve"> yang terbentuk pada sistem. Sebagai contoh, pada </w:t>
      </w:r>
      <w:r w:rsidRPr="00B45F23">
        <w:rPr>
          <w:i/>
          <w:iCs/>
        </w:rPr>
        <w:t>tasks</w:t>
      </w:r>
      <w:r w:rsidRPr="00B45F23">
        <w:t xml:space="preserve"> klasifikasi</w:t>
      </w:r>
      <w:r w:rsidR="00481F70" w:rsidRPr="00B45F23">
        <w:t xml:space="preserve"> salah satu parameter pengukurannya adalah </w:t>
      </w:r>
      <w:r w:rsidR="00481F70" w:rsidRPr="00B45F23">
        <w:rPr>
          <w:i/>
          <w:iCs/>
        </w:rPr>
        <w:t>accuracy</w:t>
      </w:r>
      <w:r w:rsidR="00481F70" w:rsidRPr="00B45F23">
        <w:t xml:space="preserve">, yaitu proporsi dari </w:t>
      </w:r>
      <w:r w:rsidR="00481F70" w:rsidRPr="00B45F23">
        <w:rPr>
          <w:i/>
          <w:iCs/>
        </w:rPr>
        <w:t>examples</w:t>
      </w:r>
      <w:r w:rsidR="00481F70" w:rsidRPr="00B45F23">
        <w:t xml:space="preserve"> yang </w:t>
      </w:r>
      <w:r w:rsidR="00A2572F" w:rsidRPr="00B45F23">
        <w:t>keluaran</w:t>
      </w:r>
      <w:r w:rsidR="001C2813" w:rsidRPr="00B45F23">
        <w:t xml:space="preserve">nya tepat dari model yang terbentuk. Selain itu, terdapat juga </w:t>
      </w:r>
      <w:r w:rsidR="001C2813" w:rsidRPr="00B45F23">
        <w:rPr>
          <w:i/>
          <w:iCs/>
        </w:rPr>
        <w:t>error rate</w:t>
      </w:r>
      <w:r w:rsidR="001C2813" w:rsidRPr="00B45F23">
        <w:t xml:space="preserve">, yaitu proporsi dari </w:t>
      </w:r>
      <w:r w:rsidR="001C2813" w:rsidRPr="00B45F23">
        <w:rPr>
          <w:i/>
          <w:iCs/>
        </w:rPr>
        <w:t>examples</w:t>
      </w:r>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r w:rsidR="00297493">
        <w:rPr>
          <w:i/>
          <w:iCs/>
        </w:rPr>
        <w:t>test</w:t>
      </w:r>
      <w:r w:rsidR="000116F0" w:rsidRPr="00B45F23">
        <w:rPr>
          <w:i/>
          <w:iCs/>
        </w:rPr>
        <w:t xml:space="preserve"> set</w:t>
      </w:r>
      <w:r w:rsidR="000116F0" w:rsidRPr="00B45F23">
        <w:t xml:space="preserve"> berupa data yang berbeda dari data yang digunakan untuk melatih sistem </w:t>
      </w:r>
      <w:r w:rsidR="000116F0" w:rsidRPr="00B45F23">
        <w:rPr>
          <w:i/>
          <w:iCs/>
        </w:rPr>
        <w:t>machine learning</w:t>
      </w:r>
      <w:r w:rsidR="000116F0" w:rsidRPr="00B45F23">
        <w:t>.</w:t>
      </w:r>
    </w:p>
    <w:p w14:paraId="3054395F" w14:textId="6C32D377" w:rsidR="00B31E60" w:rsidRPr="00B45F23" w:rsidRDefault="00B31E60" w:rsidP="0071307B">
      <w:pPr>
        <w:ind w:firstLine="720"/>
        <w:rPr>
          <w:i/>
          <w:iCs/>
          <w:u w:val="single"/>
        </w:rPr>
      </w:pPr>
      <w:r w:rsidRPr="00B45F23">
        <w:t xml:space="preserve">Algoritma </w:t>
      </w:r>
      <w:r w:rsidRPr="00B45F23">
        <w:rPr>
          <w:i/>
          <w:iCs/>
        </w:rPr>
        <w:t>machine learning</w:t>
      </w:r>
      <w:r w:rsidRPr="00B45F23">
        <w:t xml:space="preserve"> sendiri dapat dibedakan sesuai dengan</w:t>
      </w:r>
      <w:r w:rsidRPr="00B45F23">
        <w:rPr>
          <w:i/>
          <w:iCs/>
        </w:rPr>
        <w:t xml:space="preserve"> experience</w:t>
      </w:r>
      <w:r w:rsidRPr="00B45F23">
        <w:t xml:space="preserve"> apa yang diberikan pada algoritma tersebut </w:t>
      </w:r>
      <w:r w:rsidR="003B6B31" w:rsidRPr="00B45F23">
        <w:t>di mana</w:t>
      </w:r>
      <w:r w:rsidR="00F53C91" w:rsidRPr="00B45F23">
        <w:t xml:space="preserve"> sebuah </w:t>
      </w:r>
      <w:r w:rsidR="00F53C91" w:rsidRPr="00B45F23">
        <w:rPr>
          <w:i/>
          <w:iCs/>
        </w:rPr>
        <w:t>experience</w:t>
      </w:r>
      <w:r w:rsidR="00F53C91" w:rsidRPr="00B45F23">
        <w:t xml:space="preserve"> akan berbentuk sebuah </w:t>
      </w:r>
      <w:r w:rsidR="00EC41CB" w:rsidRPr="00B45F23">
        <w:rPr>
          <w:i/>
          <w:iCs/>
        </w:rPr>
        <w:t>dataset</w:t>
      </w:r>
      <w:r w:rsidR="00F53C91" w:rsidRPr="00B45F23">
        <w:t xml:space="preserve">, yaitu kumpulan dari banyak </w:t>
      </w:r>
      <w:r w:rsidR="00F53C91" w:rsidRPr="00B45F23">
        <w:rPr>
          <w:i/>
          <w:iCs/>
        </w:rPr>
        <w:t>examples</w:t>
      </w:r>
      <w:r w:rsidRPr="00B45F23">
        <w:t xml:space="preserve">. </w:t>
      </w:r>
      <w:r w:rsidR="00F53C91" w:rsidRPr="00B45F23">
        <w:t xml:space="preserve">Secara umum, </w:t>
      </w:r>
      <w:r w:rsidR="00F53C91" w:rsidRPr="00B45F23">
        <w:rPr>
          <w:i/>
          <w:iCs/>
        </w:rPr>
        <w:t>e</w:t>
      </w:r>
      <w:r w:rsidRPr="00B45F23">
        <w:rPr>
          <w:i/>
          <w:iCs/>
        </w:rPr>
        <w:t>xperience</w:t>
      </w:r>
      <w:r w:rsidRPr="00B45F23">
        <w:t xml:space="preserve"> yang dapat diterima oleh sebuah </w:t>
      </w:r>
      <w:r w:rsidRPr="00B45F23">
        <w:rPr>
          <w:i/>
          <w:iCs/>
        </w:rPr>
        <w:t>machine learning</w:t>
      </w:r>
      <w:r w:rsidRPr="00B45F23">
        <w:t xml:space="preserve"> terbagi menjadi </w:t>
      </w:r>
      <w:r w:rsidRPr="00B45F23">
        <w:rPr>
          <w:i/>
          <w:iCs/>
        </w:rPr>
        <w:t>unsupervised</w:t>
      </w:r>
      <w:r w:rsidRPr="00B45F23">
        <w:t xml:space="preserve"> dan </w:t>
      </w:r>
      <w:r w:rsidRPr="00B45F23">
        <w:rPr>
          <w:i/>
          <w:iCs/>
        </w:rPr>
        <w:t>supervised</w:t>
      </w:r>
      <w:r w:rsidR="00F53C91" w:rsidRPr="00B45F23">
        <w:t xml:space="preserve">. Algoritma </w:t>
      </w:r>
      <w:r w:rsidR="00F53C91" w:rsidRPr="00B45F23">
        <w:rPr>
          <w:i/>
          <w:iCs/>
        </w:rPr>
        <w:t>unsupervised learning</w:t>
      </w:r>
      <w:r w:rsidR="00F53C91" w:rsidRPr="00B45F23">
        <w:t xml:space="preserve"> adalah algoritma yang mendapatkan </w:t>
      </w:r>
      <w:r w:rsidR="00F53C91" w:rsidRPr="00B45F23">
        <w:rPr>
          <w:i/>
          <w:iCs/>
        </w:rPr>
        <w:t>experience</w:t>
      </w:r>
      <w:r w:rsidR="00F53C91" w:rsidRPr="00B45F23">
        <w:t xml:space="preserve"> dari </w:t>
      </w:r>
      <w:r w:rsidR="00EC41CB" w:rsidRPr="00B45F23">
        <w:rPr>
          <w:i/>
          <w:iCs/>
        </w:rPr>
        <w:t>dataset</w:t>
      </w:r>
      <w:r w:rsidR="00F53C91" w:rsidRPr="00B45F23">
        <w:t xml:space="preserve"> yang memiliki banyak </w:t>
      </w:r>
      <w:r w:rsidR="00F53C91" w:rsidRPr="00B45F23">
        <w:rPr>
          <w:i/>
          <w:iCs/>
        </w:rPr>
        <w:t>features</w:t>
      </w:r>
      <w:r w:rsidR="00F53C91" w:rsidRPr="00B45F23">
        <w:t xml:space="preserve"> dan mempelajari </w:t>
      </w:r>
      <w:r w:rsidR="007F112A" w:rsidRPr="00B45F23">
        <w:t>properti</w:t>
      </w:r>
      <w:r w:rsidR="00F53C91" w:rsidRPr="00B45F23">
        <w:t xml:space="preserve"> dari </w:t>
      </w:r>
      <w:r w:rsidR="00EC41CB" w:rsidRPr="00B45F23">
        <w:rPr>
          <w:i/>
          <w:iCs/>
        </w:rPr>
        <w:t>dataset</w:t>
      </w:r>
      <w:r w:rsidR="00F53C91" w:rsidRPr="00B45F23">
        <w:t xml:space="preserve"> tersebut, sedangkan algoritma </w:t>
      </w:r>
      <w:r w:rsidR="00F53C91" w:rsidRPr="00B45F23">
        <w:rPr>
          <w:i/>
          <w:iCs/>
        </w:rPr>
        <w:t>supervised learning</w:t>
      </w:r>
      <w:r w:rsidR="00F53C91" w:rsidRPr="00B45F23">
        <w:t xml:space="preserve"> adalah algoritma yang mendapatkan </w:t>
      </w:r>
      <w:r w:rsidR="00F53C91" w:rsidRPr="00B45F23">
        <w:rPr>
          <w:i/>
          <w:iCs/>
        </w:rPr>
        <w:t>experience</w:t>
      </w:r>
      <w:r w:rsidR="00F53C91" w:rsidRPr="00B45F23">
        <w:t xml:space="preserve"> dari </w:t>
      </w:r>
      <w:r w:rsidR="00EC41CB" w:rsidRPr="00B45F23">
        <w:rPr>
          <w:i/>
          <w:iCs/>
        </w:rPr>
        <w:t>dataset</w:t>
      </w:r>
      <w:r w:rsidR="00F53C91" w:rsidRPr="00B45F23">
        <w:t xml:space="preserve"> yang memiliki sebuah </w:t>
      </w:r>
      <w:r w:rsidR="00F53C91" w:rsidRPr="00B45F23">
        <w:rPr>
          <w:i/>
          <w:iCs/>
        </w:rPr>
        <w:t>features</w:t>
      </w:r>
      <w:r w:rsidR="00F53C91" w:rsidRPr="00B45F23">
        <w:t>, tetapi juga terikat dengan sebuah label.</w:t>
      </w:r>
    </w:p>
    <w:p w14:paraId="78CB1E7D" w14:textId="508384D1" w:rsidR="0039727D" w:rsidRPr="00B45F23" w:rsidRDefault="00911552" w:rsidP="0039727D">
      <w:pPr>
        <w:pStyle w:val="Heading3"/>
      </w:pPr>
      <w:bookmarkStart w:id="177" w:name="_Toc137542143"/>
      <w:r w:rsidRPr="00B45F23">
        <w:t>Deep Learning</w:t>
      </w:r>
      <w:bookmarkEnd w:id="177"/>
    </w:p>
    <w:p w14:paraId="608B350B" w14:textId="3165F27A" w:rsidR="0039727D" w:rsidRPr="00B45F23" w:rsidRDefault="00C13248" w:rsidP="0039727D">
      <w:pPr>
        <w:ind w:firstLine="720"/>
      </w:pPr>
      <w:r w:rsidRPr="00B45F23">
        <w:rPr>
          <w:i/>
          <w:iCs/>
        </w:rPr>
        <w:t>Deep learning</w:t>
      </w:r>
      <w:r w:rsidRPr="00B45F23">
        <w:t xml:space="preserve"> </w:t>
      </w:r>
      <w:r w:rsidR="00336356" w:rsidRPr="00B45F23">
        <w:t xml:space="preserve">merupakan </w:t>
      </w:r>
      <w:r w:rsidR="001A439E" w:rsidRPr="00B45F23">
        <w:t xml:space="preserve">cabang dari </w:t>
      </w:r>
      <w:r w:rsidR="001A439E" w:rsidRPr="00B45F23">
        <w:rPr>
          <w:i/>
          <w:iCs/>
        </w:rPr>
        <w:t>machine learning</w:t>
      </w:r>
      <w:r w:rsidR="001A439E" w:rsidRPr="00B45F23">
        <w:t xml:space="preserve"> yang menggunakan banyak layer dari </w:t>
      </w:r>
      <w:r w:rsidR="001A439E" w:rsidRPr="00B45F23">
        <w:rPr>
          <w:i/>
          <w:iCs/>
        </w:rPr>
        <w:t>neural networks</w:t>
      </w:r>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r w:rsidR="00D0018A" w:rsidRPr="00B45F23">
        <w:rPr>
          <w:i/>
          <w:iCs/>
        </w:rPr>
        <w:t>Deep learning</w:t>
      </w:r>
      <w:r w:rsidR="00D0018A" w:rsidRPr="00B45F23">
        <w:t xml:space="preserve"> merupakan pengembangan dari alur </w:t>
      </w:r>
      <w:r w:rsidR="00D0018A" w:rsidRPr="00B45F23">
        <w:rPr>
          <w:i/>
          <w:iCs/>
        </w:rPr>
        <w:t>machine learning</w:t>
      </w:r>
      <w:r w:rsidR="00D0018A" w:rsidRPr="00B45F23">
        <w:t xml:space="preserve"> tradisional yang masih menggunakan </w:t>
      </w:r>
      <w:r w:rsidR="00D0018A" w:rsidRPr="00B45F23">
        <w:rPr>
          <w:i/>
          <w:iCs/>
        </w:rPr>
        <w:t xml:space="preserve">feature extractor </w:t>
      </w:r>
      <w:r w:rsidR="00D0018A" w:rsidRPr="00B45F23">
        <w:t xml:space="preserve">untuk bisa mengambil </w:t>
      </w:r>
      <w:r w:rsidR="00D0018A" w:rsidRPr="00B45F23">
        <w:rPr>
          <w:i/>
          <w:iCs/>
        </w:rPr>
        <w:t>features</w:t>
      </w:r>
      <w:r w:rsidR="00D0018A" w:rsidRPr="00B45F23">
        <w:t xml:space="preserve"> yang ada pada suatu </w:t>
      </w:r>
      <w:r w:rsidR="00A2572F" w:rsidRPr="00B45F23">
        <w:t>masukan</w:t>
      </w:r>
      <w:r w:rsidR="00D0018A" w:rsidRPr="00B45F23">
        <w:t xml:space="preserve">. Algoritma </w:t>
      </w:r>
      <w:r w:rsidR="00D0018A" w:rsidRPr="00B45F23">
        <w:rPr>
          <w:i/>
          <w:iCs/>
        </w:rPr>
        <w:t>deep learning</w:t>
      </w:r>
      <w:r w:rsidR="00D0018A" w:rsidRPr="00B45F23">
        <w:t xml:space="preserve"> sendiri sudah memiliki </w:t>
      </w:r>
      <w:r w:rsidR="00D0018A" w:rsidRPr="00B45F23">
        <w:rPr>
          <w:i/>
          <w:iCs/>
        </w:rPr>
        <w:t>feature extractor</w:t>
      </w:r>
      <w:r w:rsidR="00D0018A" w:rsidRPr="00B45F23">
        <w:t xml:space="preserve"> pada layer </w:t>
      </w:r>
      <w:r w:rsidR="00D0018A" w:rsidRPr="00B45F23">
        <w:rPr>
          <w:i/>
          <w:iCs/>
        </w:rPr>
        <w:t>neural networks</w:t>
      </w:r>
      <w:r w:rsidR="00D0018A" w:rsidRPr="00B45F23">
        <w:t xml:space="preserve"> nya sehingga proses ekstraksi </w:t>
      </w:r>
      <w:r w:rsidR="00D0018A" w:rsidRPr="00B45F23">
        <w:rPr>
          <w:i/>
          <w:iCs/>
        </w:rPr>
        <w:t>features</w:t>
      </w:r>
      <w:r w:rsidR="00D0018A" w:rsidRPr="00B45F23">
        <w:t xml:space="preserve"> dari </w:t>
      </w:r>
      <w:r w:rsidR="00A2572F" w:rsidRPr="00B45F23">
        <w:t>masukan</w:t>
      </w:r>
      <w:r w:rsidR="00D0018A" w:rsidRPr="00B45F23">
        <w:t xml:space="preserve"> pada algoritma </w:t>
      </w:r>
      <w:r w:rsidR="00D0018A" w:rsidRPr="00B45F23">
        <w:rPr>
          <w:i/>
          <w:iCs/>
        </w:rPr>
        <w:t>deep learning</w:t>
      </w:r>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1A0FCD64" w:rsidR="00627220" w:rsidRPr="00B45F23" w:rsidRDefault="00627220" w:rsidP="00771863">
      <w:pPr>
        <w:pStyle w:val="Caption"/>
        <w:spacing w:after="240"/>
      </w:pPr>
      <w:bookmarkStart w:id="178" w:name="_Toc122027475"/>
      <w:bookmarkStart w:id="179" w:name="_Toc13754217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Perbandingan alur machine learning tradisional dan </w:t>
      </w:r>
      <w:r w:rsidRPr="00B45F23">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r w:rsidRPr="00B45F23">
        <w:rPr>
          <w:i/>
          <w:iCs/>
        </w:rPr>
        <w:t>Deep learning</w:t>
      </w:r>
      <w:r w:rsidRPr="00B45F23">
        <w:t xml:space="preserve"> terdiri dari beberapa layer </w:t>
      </w:r>
      <w:r w:rsidRPr="00B45F23">
        <w:rPr>
          <w:i/>
          <w:iCs/>
        </w:rPr>
        <w:t>neural networks</w:t>
      </w:r>
      <w:r w:rsidRPr="00B45F23">
        <w:t xml:space="preserve"> </w:t>
      </w:r>
      <w:r w:rsidR="003B6B31" w:rsidRPr="00B45F23">
        <w:t>di mana</w:t>
      </w:r>
      <w:r w:rsidR="005E039B" w:rsidRPr="00B45F23">
        <w:t xml:space="preserve"> suatu </w:t>
      </w:r>
      <w:r w:rsidR="005E039B" w:rsidRPr="00B45F23">
        <w:rPr>
          <w:i/>
          <w:iCs/>
        </w:rPr>
        <w:t>neural networks</w:t>
      </w:r>
      <w:r w:rsidR="005E039B" w:rsidRPr="00B45F23">
        <w:t xml:space="preserve"> terdiri dari beberapa </w:t>
      </w:r>
      <w:r w:rsidR="005E039B" w:rsidRPr="00B45F23">
        <w:rPr>
          <w:i/>
          <w:iCs/>
        </w:rPr>
        <w:t>perceptron</w:t>
      </w:r>
      <w:r w:rsidRPr="00B45F23">
        <w:t xml:space="preserve">. </w:t>
      </w:r>
      <w:r w:rsidRPr="00B45F23">
        <w:rPr>
          <w:i/>
          <w:iCs/>
        </w:rPr>
        <w:t>Perceptron</w:t>
      </w:r>
      <w:r w:rsidRPr="00B45F23">
        <w:t xml:space="preserve"> merupakan </w:t>
      </w:r>
      <w:r w:rsidRPr="00B45F23">
        <w:rPr>
          <w:i/>
          <w:iCs/>
        </w:rPr>
        <w:t xml:space="preserve">neural </w:t>
      </w:r>
      <w:r w:rsidRPr="00B45F23">
        <w:rPr>
          <w:i/>
          <w:iCs/>
        </w:rPr>
        <w:lastRenderedPageBreak/>
        <w:t>network</w:t>
      </w:r>
      <w:r w:rsidRPr="00B45F23">
        <w:t xml:space="preserve"> yang paling sederhana. </w:t>
      </w:r>
      <w:r w:rsidRPr="00B45F23">
        <w:rPr>
          <w:i/>
          <w:iCs/>
        </w:rPr>
        <w:t>Perceptron</w:t>
      </w:r>
      <w:r w:rsidRPr="00B45F23">
        <w:t xml:space="preserve"> memiliki cara kerja yang mirip dengan neuron yang ada pada otak manusia </w:t>
      </w:r>
      <w:r w:rsidR="003B6B31" w:rsidRPr="00B45F23">
        <w:t>di mana</w:t>
      </w:r>
      <w:r w:rsidRPr="00B45F23">
        <w:t xml:space="preserve"> neuron manusia akan menerima sinyal elektrik dari </w:t>
      </w:r>
      <w:r w:rsidRPr="00B45F23">
        <w:rPr>
          <w:i/>
          <w:iCs/>
        </w:rPr>
        <w:t>dendrit</w:t>
      </w:r>
      <w:r w:rsidR="007F112A" w:rsidRPr="00B45F23">
        <w:rPr>
          <w:i/>
          <w:iCs/>
        </w:rPr>
        <w:t>e</w:t>
      </w:r>
      <w:r w:rsidRPr="00B45F23">
        <w:t>, mengatur sinyal elektrik tersebut</w:t>
      </w:r>
      <w:r w:rsidR="005E039B" w:rsidRPr="00B45F23">
        <w:t xml:space="preserve"> menjadi beberapa bagian</w:t>
      </w:r>
      <w:r w:rsidRPr="00B45F23">
        <w:t xml:space="preserve"> dan mengirimkannya menuju </w:t>
      </w:r>
      <w:r w:rsidRPr="00B45F23">
        <w:rPr>
          <w:i/>
          <w:iCs/>
        </w:rPr>
        <w:t>s</w:t>
      </w:r>
      <w:r w:rsidR="007F112A" w:rsidRPr="00B45F23">
        <w:rPr>
          <w:i/>
          <w:iCs/>
        </w:rPr>
        <w:t>y</w:t>
      </w:r>
      <w:r w:rsidRPr="00B45F23">
        <w:rPr>
          <w:i/>
          <w:iCs/>
        </w:rPr>
        <w:t>napsis</w:t>
      </w:r>
      <w:r w:rsidRPr="00B45F23">
        <w:t xml:space="preserve"> untuk dikirimkan ke neuron lain ketika sinyal </w:t>
      </w:r>
      <w:r w:rsidR="00A2572F" w:rsidRPr="00B45F23">
        <w:t>masukan</w:t>
      </w:r>
      <w:r w:rsidRPr="00B45F23">
        <w:t xml:space="preserve"> sudah melebihi batasannya. Dari cara kerja tersebut, </w:t>
      </w:r>
      <w:r w:rsidRPr="00B45F23">
        <w:rPr>
          <w:i/>
          <w:iCs/>
        </w:rPr>
        <w:t>perceptron</w:t>
      </w:r>
      <w:r w:rsidRPr="00B45F23">
        <w:t xml:space="preserve"> bekerja dengan dua fungsi, yaitu </w:t>
      </w:r>
      <w:r w:rsidR="007F112A" w:rsidRPr="00B45F23">
        <w:t>mengalkulasi</w:t>
      </w:r>
      <w:r w:rsidRPr="00B45F23">
        <w:t xml:space="preserve"> </w:t>
      </w:r>
      <w:r w:rsidR="005E039B" w:rsidRPr="00B45F23">
        <w:rPr>
          <w:i/>
          <w:iCs/>
        </w:rPr>
        <w:t>weighted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step function</w:t>
      </w:r>
      <w:r w:rsidR="005E039B" w:rsidRPr="00B45F23">
        <w:t xml:space="preserve"> untuk menentukan apakah sinyal tersebut sudah melewati batas yang ditentukan atau belum. Oleh karena itu, suatu </w:t>
      </w:r>
      <w:r w:rsidR="005E039B" w:rsidRPr="00B45F23">
        <w:rPr>
          <w:i/>
          <w:iCs/>
        </w:rPr>
        <w:t>perceptron</w:t>
      </w:r>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r w:rsidRPr="00B45F23">
        <w:rPr>
          <w:i/>
          <w:iCs/>
        </w:rPr>
        <w:t>Input</w:t>
      </w:r>
      <w:r w:rsidR="00C113A0" w:rsidRPr="00B45F23">
        <w:rPr>
          <w:i/>
          <w:iCs/>
        </w:rPr>
        <w:t xml:space="preserve"> vector,</w:t>
      </w:r>
      <w:r w:rsidR="00C113A0" w:rsidRPr="00B45F23">
        <w:t xml:space="preserve"> yaitu vektor dari </w:t>
      </w:r>
      <w:r w:rsidR="00C113A0" w:rsidRPr="00B45F23">
        <w:rPr>
          <w:i/>
          <w:iCs/>
        </w:rPr>
        <w:t>feature</w:t>
      </w:r>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r w:rsidRPr="00B45F23">
        <w:rPr>
          <w:i/>
          <w:iCs/>
        </w:rPr>
        <w:t xml:space="preserve">Weights vector, </w:t>
      </w:r>
      <w:r w:rsidRPr="00B45F23">
        <w:t xml:space="preserve">yaitu representasi seberapa pentingnya </w:t>
      </w:r>
      <w:r w:rsidR="005E039B" w:rsidRPr="00B45F23">
        <w:rPr>
          <w:i/>
          <w:iCs/>
        </w:rPr>
        <w:t>example</w:t>
      </w:r>
      <w:r w:rsidR="005E039B" w:rsidRPr="00B45F23">
        <w:t xml:space="preserve"> tersebut dibandingkan dengan </w:t>
      </w:r>
      <w:r w:rsidR="005E039B" w:rsidRPr="00B45F23">
        <w:rPr>
          <w:i/>
          <w:iCs/>
        </w:rPr>
        <w:t>example</w:t>
      </w:r>
      <w:r w:rsidR="005E039B" w:rsidRPr="00B45F23">
        <w:t xml:space="preserve"> lain yang ada pada </w:t>
      </w:r>
      <w:r w:rsidR="00EC41CB" w:rsidRPr="00B45F23">
        <w:rPr>
          <w:i/>
          <w:iCs/>
        </w:rPr>
        <w:t>dataset</w:t>
      </w:r>
      <w:r w:rsidR="005E039B" w:rsidRPr="00B45F23">
        <w:t>.</w:t>
      </w:r>
      <w:r w:rsidR="00291461" w:rsidRPr="00B45F23">
        <w:t xml:space="preserve"> Direpresentasikan dengan sebuah vektor dari </w:t>
      </w:r>
      <w:r w:rsidR="00291461" w:rsidRPr="00B45F23">
        <w:rPr>
          <w:i/>
          <w:iCs/>
        </w:rPr>
        <w:t>weights</w:t>
      </w:r>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Neuron functions</w:t>
      </w:r>
      <w:r w:rsidR="005E039B" w:rsidRPr="00B45F23">
        <w:t xml:space="preserve">, yaitu kalkulasi dari sinyal </w:t>
      </w:r>
      <w:r w:rsidR="00A2572F" w:rsidRPr="00B45F23">
        <w:t>masukan</w:t>
      </w:r>
      <w:r w:rsidR="005E039B" w:rsidRPr="00B45F23">
        <w:t xml:space="preserve"> berupa penjumlahan dari </w:t>
      </w:r>
      <w:r w:rsidR="005E039B" w:rsidRPr="00B45F23">
        <w:rPr>
          <w:i/>
          <w:iCs/>
        </w:rPr>
        <w:t>weighted sum</w:t>
      </w:r>
      <w:r w:rsidR="005E039B" w:rsidRPr="00B45F23">
        <w:t xml:space="preserve"> dan </w:t>
      </w:r>
      <w:r w:rsidR="005E039B" w:rsidRPr="00B45F23">
        <w:rPr>
          <w:i/>
          <w:iCs/>
        </w:rPr>
        <w:t>step activation function</w:t>
      </w:r>
      <w:r w:rsidR="005E039B" w:rsidRPr="00B45F23">
        <w:t>.</w:t>
      </w:r>
    </w:p>
    <w:p w14:paraId="367C7317" w14:textId="27365F0A" w:rsidR="00C113A0" w:rsidRPr="00B45F23" w:rsidRDefault="00D83A5A" w:rsidP="00DE3F4B">
      <w:pPr>
        <w:pStyle w:val="ListParagraph"/>
        <w:numPr>
          <w:ilvl w:val="0"/>
          <w:numId w:val="14"/>
        </w:numPr>
        <w:ind w:left="360"/>
      </w:pPr>
      <w:r w:rsidRPr="00B45F23">
        <w:rPr>
          <w:i/>
          <w:iCs/>
        </w:rPr>
        <w:t>Output</w:t>
      </w:r>
      <w:r w:rsidR="00C113A0" w:rsidRPr="00B45F23">
        <w:rPr>
          <w:i/>
          <w:iCs/>
        </w:rPr>
        <w:t xml:space="preserve">, </w:t>
      </w:r>
      <w:r w:rsidR="005E039B" w:rsidRPr="00B45F23">
        <w:t xml:space="preserve">yaitu hasil </w:t>
      </w:r>
      <w:r w:rsidR="00291461" w:rsidRPr="00B45F23">
        <w:rPr>
          <w:i/>
          <w:iCs/>
        </w:rPr>
        <w:t>neuron functions</w:t>
      </w:r>
      <w:r w:rsidR="00291461" w:rsidRPr="00B45F23">
        <w:t xml:space="preserve"> yang diatur oleh </w:t>
      </w:r>
      <w:r w:rsidR="00291461" w:rsidRPr="00B45F23">
        <w:rPr>
          <w:i/>
          <w:iCs/>
        </w:rPr>
        <w:t>activation function</w:t>
      </w:r>
      <w:r w:rsidR="00291461" w:rsidRPr="00B45F23">
        <w:t>.</w:t>
      </w:r>
    </w:p>
    <w:p w14:paraId="7F7AE4CF" w14:textId="64B19D00" w:rsidR="00B36B79" w:rsidRPr="00B45F23" w:rsidRDefault="00996384" w:rsidP="00B36B79">
      <w:pPr>
        <w:ind w:firstLine="720"/>
      </w:pPr>
      <w:r w:rsidRPr="00B45F23">
        <w:t xml:space="preserve">Sebuah </w:t>
      </w:r>
      <w:r w:rsidRPr="00B45F23">
        <w:rPr>
          <w:i/>
          <w:iCs/>
        </w:rPr>
        <w:t>perceptron</w:t>
      </w:r>
      <w:r w:rsidRPr="00B45F23">
        <w:t xml:space="preserve"> merupakan sebuah fungsi linear yang sangat efektif digunakan untuk suatu </w:t>
      </w:r>
      <w:r w:rsidR="00EC41CB" w:rsidRPr="00B45F23">
        <w:rPr>
          <w:i/>
          <w:iCs/>
        </w:rPr>
        <w:t>dataset</w:t>
      </w:r>
      <w:r w:rsidRPr="00B45F23">
        <w:t xml:space="preserve"> linear </w:t>
      </w:r>
      <w:r w:rsidR="003B6B31" w:rsidRPr="00B45F23">
        <w:t>di mana</w:t>
      </w:r>
      <w:r w:rsidRPr="00B45F23">
        <w:t xml:space="preserve"> </w:t>
      </w:r>
      <w:r w:rsidR="00EC41CB" w:rsidRPr="00B45F23">
        <w:rPr>
          <w:i/>
          <w:iCs/>
        </w:rPr>
        <w:t>dataset</w:t>
      </w:r>
      <w:r w:rsidRPr="00B45F23">
        <w:t xml:space="preserve"> tersebut dapat dibagi oleh sebuah garis lurus. Akan tetapi, jika </w:t>
      </w:r>
      <w:r w:rsidR="00EC41CB" w:rsidRPr="00B45F23">
        <w:rPr>
          <w:i/>
          <w:iCs/>
        </w:rPr>
        <w:t>dataset</w:t>
      </w:r>
      <w:r w:rsidRPr="00B45F23">
        <w:t xml:space="preserve"> yang digunakan memiliki bentuk yang lebih kompleks, contohnya adalah sebuah citra atau video, sebuah </w:t>
      </w:r>
      <w:r w:rsidRPr="00B45F23">
        <w:rPr>
          <w:i/>
          <w:iCs/>
        </w:rPr>
        <w:t>perceptron</w:t>
      </w:r>
      <w:r w:rsidRPr="00B45F23">
        <w:t xml:space="preserve"> kurang efektif untuk menyelesaikan permasalahan tersebut. Oleh karena itu, untuk menyelesaikan permasalahan tersebut, dibutuhkan lebih dari satu </w:t>
      </w:r>
      <w:r w:rsidRPr="00B45F23">
        <w:rPr>
          <w:i/>
          <w:iCs/>
        </w:rPr>
        <w:t>perceptron</w:t>
      </w:r>
      <w:r w:rsidRPr="00B45F23">
        <w:t xml:space="preserve"> untuk bisa menyesuaikan fungsi yang ada pada </w:t>
      </w:r>
      <w:r w:rsidR="00EC41CB" w:rsidRPr="00B45F23">
        <w:rPr>
          <w:i/>
          <w:iCs/>
        </w:rPr>
        <w:t>dataset</w:t>
      </w:r>
      <w:r w:rsidRPr="00B45F23">
        <w:t xml:space="preserve"> atau bisa disebut sebagai </w:t>
      </w:r>
      <w:r w:rsidRPr="00B45F23">
        <w:rPr>
          <w:i/>
          <w:iCs/>
        </w:rPr>
        <w:t>multilayer perceptron</w:t>
      </w:r>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r w:rsidRPr="00B45F23">
        <w:rPr>
          <w:i/>
          <w:iCs/>
        </w:rPr>
        <w:t>Deep learning</w:t>
      </w:r>
      <w:r w:rsidRPr="00B45F23">
        <w:t xml:space="preserve"> menggunakan </w:t>
      </w:r>
      <w:r w:rsidRPr="00B45F23">
        <w:rPr>
          <w:i/>
          <w:iCs/>
        </w:rPr>
        <w:t>multilayer perceptron</w:t>
      </w:r>
      <w:r w:rsidRPr="00B45F23">
        <w:t xml:space="preserve"> dalam membentuk arsitekturnya. </w:t>
      </w:r>
      <w:r w:rsidRPr="00B45F23">
        <w:rPr>
          <w:i/>
          <w:iCs/>
        </w:rPr>
        <w:t>Multilayer perceptron</w:t>
      </w:r>
      <w:r w:rsidRPr="00B45F23">
        <w:t xml:space="preserve"> bekerja dengan menumpuk neuron menjadi beberapa layer yang biasa disebut sebagai </w:t>
      </w:r>
      <w:r w:rsidRPr="00B45F23">
        <w:rPr>
          <w:i/>
          <w:iCs/>
        </w:rPr>
        <w:t>hidden layer</w:t>
      </w:r>
      <w:r w:rsidRPr="00B45F23">
        <w:t xml:space="preserve">. Layer yang ada pada </w:t>
      </w:r>
      <w:r w:rsidRPr="00B45F23">
        <w:rPr>
          <w:i/>
          <w:iCs/>
        </w:rPr>
        <w:t xml:space="preserve">hidden </w:t>
      </w:r>
      <w:r w:rsidRPr="00B45F23">
        <w:rPr>
          <w:i/>
          <w:iCs/>
        </w:rPr>
        <w:lastRenderedPageBreak/>
        <w:t>layer</w:t>
      </w:r>
      <w:r w:rsidRPr="00B45F23">
        <w:t xml:space="preserve"> saling terhubung satu sama lain dengan sebuah </w:t>
      </w:r>
      <w:r w:rsidRPr="00B45F23">
        <w:rPr>
          <w:i/>
          <w:iCs/>
        </w:rPr>
        <w:t>weights connections</w:t>
      </w:r>
      <w:r w:rsidRPr="00B45F23">
        <w:t xml:space="preserve">. Komponen utama yang ada pada suatu </w:t>
      </w:r>
      <w:r w:rsidRPr="00B45F23">
        <w:rPr>
          <w:i/>
          <w:iCs/>
        </w:rPr>
        <w:t>multilayer perceptron</w:t>
      </w:r>
      <w:r w:rsidRPr="00B45F23">
        <w:t xml:space="preserve"> adalah:</w:t>
      </w:r>
    </w:p>
    <w:p w14:paraId="35228A1C" w14:textId="3D7A9AB3" w:rsidR="00606290" w:rsidRPr="00B45F23" w:rsidRDefault="00D83A5A" w:rsidP="00DE3F4B">
      <w:pPr>
        <w:pStyle w:val="ListParagraph"/>
        <w:numPr>
          <w:ilvl w:val="0"/>
          <w:numId w:val="15"/>
        </w:numPr>
        <w:ind w:left="360"/>
      </w:pPr>
      <w:r w:rsidRPr="00B45F23">
        <w:rPr>
          <w:i/>
          <w:iCs/>
        </w:rPr>
        <w:t>Input</w:t>
      </w:r>
      <w:r w:rsidR="00606290" w:rsidRPr="00B45F23">
        <w:rPr>
          <w:i/>
          <w:iCs/>
        </w:rPr>
        <w:t xml:space="preserve"> layer, </w:t>
      </w:r>
      <w:r w:rsidR="002F29DB" w:rsidRPr="00B45F23">
        <w:t xml:space="preserve">yaitu layer yang terdiri dari </w:t>
      </w:r>
      <w:r w:rsidR="002F29DB" w:rsidRPr="00B45F23">
        <w:rPr>
          <w:i/>
          <w:iCs/>
        </w:rPr>
        <w:t>features</w:t>
      </w:r>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r w:rsidRPr="00B45F23">
        <w:rPr>
          <w:i/>
          <w:iCs/>
        </w:rPr>
        <w:t xml:space="preserve">Hidden layers, </w:t>
      </w:r>
      <w:r w:rsidR="002F29DB" w:rsidRPr="00B45F23">
        <w:t>yaitu layer yang terdiri dari</w:t>
      </w:r>
      <w:r w:rsidR="002F29DB" w:rsidRPr="00B45F23">
        <w:rPr>
          <w:i/>
          <w:iCs/>
        </w:rPr>
        <w:t xml:space="preserve"> </w:t>
      </w:r>
      <w:r w:rsidR="002F29DB" w:rsidRPr="00B45F23">
        <w:t xml:space="preserve">neuron-neuron yang akan mengekstrak vektor dari </w:t>
      </w:r>
      <w:r w:rsidR="002F29DB" w:rsidRPr="00B45F23">
        <w:rPr>
          <w:i/>
          <w:iCs/>
        </w:rPr>
        <w:t>feature</w:t>
      </w:r>
      <w:r w:rsidR="002F29DB" w:rsidRPr="00B45F23">
        <w:t xml:space="preserve"> yang akan diproses pada </w:t>
      </w:r>
      <w:r w:rsidR="00420F79" w:rsidRPr="00B45F23">
        <w:rPr>
          <w:i/>
          <w:iCs/>
        </w:rPr>
        <w:t>input</w:t>
      </w:r>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r w:rsidRPr="00B45F23">
        <w:rPr>
          <w:i/>
          <w:iCs/>
        </w:rPr>
        <w:t xml:space="preserve">Weight connections (edges), </w:t>
      </w:r>
      <w:r w:rsidR="002F29DB" w:rsidRPr="00B45F23">
        <w:t xml:space="preserve">yaitu nilai yang terdapat pada tiap hubungan antar </w:t>
      </w:r>
      <w:r w:rsidR="002F29DB" w:rsidRPr="00B45F23">
        <w:rPr>
          <w:i/>
          <w:iCs/>
        </w:rPr>
        <w:t>nodes</w:t>
      </w:r>
      <w:r w:rsidR="002F29DB" w:rsidRPr="00B45F23">
        <w:t xml:space="preserve"> pada </w:t>
      </w:r>
      <w:r w:rsidR="002F29DB" w:rsidRPr="00B45F23">
        <w:rPr>
          <w:i/>
          <w:iCs/>
        </w:rPr>
        <w:t>neural networks</w:t>
      </w:r>
      <w:r w:rsidR="002F29DB" w:rsidRPr="00B45F23">
        <w:t xml:space="preserve"> untuk menggambarkan pentingnya </w:t>
      </w:r>
      <w:r w:rsidR="002F29DB" w:rsidRPr="00B45F23">
        <w:rPr>
          <w:i/>
          <w:iCs/>
        </w:rPr>
        <w:t>nodes</w:t>
      </w:r>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r w:rsidRPr="00B45F23">
        <w:rPr>
          <w:i/>
          <w:iCs/>
        </w:rPr>
        <w:t>Output</w:t>
      </w:r>
      <w:r w:rsidR="00606290" w:rsidRPr="00B45F23">
        <w:rPr>
          <w:i/>
          <w:iCs/>
        </w:rPr>
        <w:t xml:space="preserve"> layer, </w:t>
      </w:r>
      <w:r w:rsidR="002F29DB" w:rsidRPr="00B45F23">
        <w:t xml:space="preserve">yaitu hasil dari pemrosesan pada </w:t>
      </w:r>
      <w:r w:rsidR="002F29DB" w:rsidRPr="00B45F23">
        <w:rPr>
          <w:i/>
          <w:iCs/>
        </w:rPr>
        <w:t>hidden layers</w:t>
      </w:r>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r w:rsidRPr="00B45F23">
        <w:rPr>
          <w:i/>
          <w:iCs/>
        </w:rPr>
        <w:t>Deep learning</w:t>
      </w:r>
      <w:r w:rsidRPr="00B45F23">
        <w:t xml:space="preserve"> membutuhkan tiga tahap yang akan dilakukan secara terus menerus untuk menghasilkan model yang maksimal. Tahap pertama, melakukan kalkulasi dari </w:t>
      </w:r>
      <w:r w:rsidRPr="00B45F23">
        <w:rPr>
          <w:i/>
          <w:iCs/>
        </w:rPr>
        <w:t>weights</w:t>
      </w:r>
      <w:r w:rsidR="00511380" w:rsidRPr="00B45F23">
        <w:rPr>
          <w:i/>
          <w:iCs/>
        </w:rPr>
        <w:t xml:space="preserve"> sum</w:t>
      </w:r>
      <w:r w:rsidR="008C3CC8" w:rsidRPr="00B45F23">
        <w:t xml:space="preserve"> tiap </w:t>
      </w:r>
      <w:r w:rsidR="008C3CC8" w:rsidRPr="00B45F23">
        <w:rPr>
          <w:i/>
          <w:iCs/>
        </w:rPr>
        <w:t>nodes</w:t>
      </w:r>
      <w:r w:rsidRPr="00B45F23">
        <w:t xml:space="preserve"> dan </w:t>
      </w:r>
      <w:r w:rsidRPr="00B45F23">
        <w:rPr>
          <w:i/>
          <w:iCs/>
        </w:rPr>
        <w:t>activation</w:t>
      </w:r>
      <w:r w:rsidRPr="00B45F23">
        <w:t xml:space="preserve"> untuk menghasilkan suatu prediksi atau disebut sebagai proses </w:t>
      </w:r>
      <w:r w:rsidRPr="00B45F23">
        <w:rPr>
          <w:i/>
          <w:iCs/>
        </w:rPr>
        <w:t>feedforward</w:t>
      </w:r>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r w:rsidR="00511380" w:rsidRPr="00B45F23">
        <w:rPr>
          <w:i/>
          <w:iCs/>
        </w:rPr>
        <w:t>Weights sum</w:t>
      </w:r>
      <w:r w:rsidR="00511380" w:rsidRPr="00B45F23">
        <w:t xml:space="preserve"> adalah penjumlahan dari vektor </w:t>
      </w:r>
      <w:r w:rsidR="00511380" w:rsidRPr="00B45F23">
        <w:rPr>
          <w:i/>
          <w:iCs/>
        </w:rPr>
        <w:t>weights</w:t>
      </w:r>
      <w:r w:rsidR="00511380" w:rsidRPr="00B45F23">
        <w:t xml:space="preserve"> yang ada pada suatu </w:t>
      </w:r>
      <w:r w:rsidR="00511380" w:rsidRPr="00B45F23">
        <w:rPr>
          <w:i/>
          <w:iCs/>
        </w:rPr>
        <w:t>perceptrons</w:t>
      </w:r>
      <w:r w:rsidR="00511380" w:rsidRPr="00B45F23">
        <w:t xml:space="preserve"> untuk tiap </w:t>
      </w:r>
      <w:r w:rsidR="00A2572F" w:rsidRPr="00B45F23">
        <w:t>masukan</w:t>
      </w:r>
      <w:r w:rsidR="00511380" w:rsidRPr="00B45F23">
        <w:t xml:space="preserve">. Persamaan yang digunakan untuk menentukan </w:t>
      </w:r>
      <w:r w:rsidR="00511380" w:rsidRPr="00B45F23">
        <w:rPr>
          <w:i/>
          <w:iCs/>
        </w:rPr>
        <w:t>weights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r w:rsidRPr="00B45F23">
        <w:rPr>
          <w:i/>
          <w:iCs/>
        </w:rPr>
        <w:t>weights sum</w:t>
      </w:r>
      <w:r w:rsidRPr="00B45F23">
        <w:t xml:space="preserve"> tiap </w:t>
      </w:r>
      <w:r w:rsidRPr="00B45F23">
        <w:rPr>
          <w:i/>
          <w:iCs/>
        </w:rPr>
        <w:t>nodes,</w:t>
      </w:r>
      <w:r w:rsidRPr="00B45F23">
        <w:t xml:space="preserve"> </w:t>
      </w:r>
      <w:r w:rsidRPr="00B45F23">
        <w:rPr>
          <w:i/>
          <w:iCs/>
        </w:rPr>
        <w:t>weights sum</w:t>
      </w:r>
      <w:r w:rsidRPr="00B45F23">
        <w:t xml:space="preserve"> tersebut akan dikalikan dengan non-linear </w:t>
      </w:r>
      <w:r w:rsidRPr="00B45F23">
        <w:rPr>
          <w:i/>
          <w:iCs/>
        </w:rPr>
        <w:t>activation function</w:t>
      </w:r>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neural networks</w:t>
      </w:r>
      <w:r w:rsidRPr="00B45F23">
        <w:t xml:space="preserve"> dibandingkan dengan </w:t>
      </w:r>
      <w:r w:rsidR="00A2572F" w:rsidRPr="00B45F23">
        <w:t>keluaran</w:t>
      </w:r>
      <w:r w:rsidRPr="00B45F23">
        <w:t xml:space="preserve"> yang seharusnya. Caranya adalah dengan menerapkan suatu </w:t>
      </w:r>
      <w:r w:rsidRPr="00B45F23">
        <w:rPr>
          <w:i/>
          <w:iCs/>
        </w:rPr>
        <w:t>error function</w:t>
      </w:r>
      <w:r w:rsidRPr="00B45F23">
        <w:t xml:space="preserve"> atau bisa juga disebut sebagai </w:t>
      </w:r>
      <w:r w:rsidRPr="00B45F23">
        <w:rPr>
          <w:i/>
          <w:iCs/>
        </w:rPr>
        <w:t>loss functions</w:t>
      </w:r>
      <w:r w:rsidRPr="00B45F23">
        <w:t xml:space="preserve">. </w:t>
      </w:r>
      <w:r w:rsidR="000E12C4" w:rsidRPr="00B45F23">
        <w:t xml:space="preserve">Jika hasil prediksi memiliki nilai </w:t>
      </w:r>
      <w:r w:rsidR="000E12C4" w:rsidRPr="00B45F23">
        <w:rPr>
          <w:i/>
          <w:iCs/>
        </w:rPr>
        <w:t>loss</w:t>
      </w:r>
      <w:r w:rsidR="000E12C4" w:rsidRPr="00B45F23">
        <w:t xml:space="preserve"> yang tinggi, model yang terbentuk kurang baik</w:t>
      </w:r>
      <w:r w:rsidR="00F8709D" w:rsidRPr="00B45F23">
        <w:t xml:space="preserve">. Salah satu </w:t>
      </w:r>
      <w:r w:rsidR="00F8709D" w:rsidRPr="00B45F23">
        <w:rPr>
          <w:i/>
          <w:iCs/>
        </w:rPr>
        <w:t>loss function</w:t>
      </w:r>
      <w:r w:rsidR="00F8709D" w:rsidRPr="00B45F23">
        <w:t xml:space="preserve"> yang umum digunakan adalah </w:t>
      </w:r>
      <w:r w:rsidR="00F8709D" w:rsidRPr="00B45F23">
        <w:rPr>
          <w:i/>
          <w:iCs/>
        </w:rPr>
        <w:t>cross-entropy</w:t>
      </w:r>
      <w:r w:rsidR="00F8709D" w:rsidRPr="00B45F23">
        <w:t xml:space="preserve">. </w:t>
      </w:r>
      <w:r w:rsidR="00F8709D" w:rsidRPr="00B45F23">
        <w:rPr>
          <w:i/>
          <w:iCs/>
        </w:rPr>
        <w:t>Cross-entropy</w:t>
      </w:r>
      <w:r w:rsidR="00F8709D" w:rsidRPr="00B45F23">
        <w:t xml:space="preserve"> adalah </w:t>
      </w:r>
      <w:r w:rsidR="00F8709D" w:rsidRPr="00B45F23">
        <w:rPr>
          <w:i/>
          <w:iCs/>
        </w:rPr>
        <w:t>loss function</w:t>
      </w:r>
      <w:r w:rsidR="00F8709D" w:rsidRPr="00B45F23">
        <w:t xml:space="preserve"> yang umum digunakan dalam permasalahan klasifikasi. </w:t>
      </w:r>
      <w:r w:rsidR="00F8709D" w:rsidRPr="00B45F23">
        <w:rPr>
          <w:i/>
          <w:iCs/>
        </w:rPr>
        <w:t>Cross-entropy</w:t>
      </w:r>
      <w:r w:rsidR="00F8709D" w:rsidRPr="00B45F23">
        <w:t xml:space="preserve"> akan menghitung perbedaan antara dua distribusi probabilitas, yaitu </w:t>
      </w:r>
      <w:r w:rsidR="00F8709D" w:rsidRPr="00B45F23">
        <w:rPr>
          <w:i/>
          <w:iCs/>
        </w:rPr>
        <w:lastRenderedPageBreak/>
        <w:t>predicted distribution</w:t>
      </w:r>
      <w:r w:rsidR="00F8709D" w:rsidRPr="00B45F23">
        <w:t xml:space="preserve"> untuk distribusi hasil prediksi dan </w:t>
      </w:r>
      <w:r w:rsidR="00F8709D" w:rsidRPr="00B45F23">
        <w:rPr>
          <w:i/>
          <w:iCs/>
        </w:rPr>
        <w:t>true distribution</w:t>
      </w:r>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r w:rsidR="00EF313F" w:rsidRPr="00B45F23">
        <w:rPr>
          <w:i/>
          <w:iCs/>
          <w:color w:val="000000"/>
        </w:rPr>
        <w:t>cross-entropy</w:t>
      </w:r>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r w:rsidR="00EF313F" w:rsidRPr="00B45F23">
        <w:rPr>
          <w:i/>
          <w:iCs/>
        </w:rPr>
        <w:t>cross-entropy</w:t>
      </w:r>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r w:rsidR="00EC41CB" w:rsidRPr="00B45F23">
        <w:rPr>
          <w:i/>
          <w:iCs/>
        </w:rPr>
        <w:t>dataset</w:t>
      </w:r>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r w:rsidRPr="00B45F23">
        <w:rPr>
          <w:i/>
          <w:iCs/>
        </w:rPr>
        <w:t>optimization functions</w:t>
      </w:r>
      <w:r w:rsidRPr="00B45F23">
        <w:t xml:space="preserve"> seperti </w:t>
      </w:r>
      <w:r w:rsidRPr="00B45F23">
        <w:rPr>
          <w:i/>
          <w:iCs/>
        </w:rPr>
        <w:t>gradient descent</w:t>
      </w:r>
      <w:r w:rsidRPr="00B45F23">
        <w:t xml:space="preserve"> </w:t>
      </w:r>
      <w:r w:rsidR="005820BB" w:rsidRPr="00B45F23">
        <w:t xml:space="preserve">atau jenis lainnya untuk memodifikasi </w:t>
      </w:r>
      <w:r w:rsidR="005820BB" w:rsidRPr="00B45F23">
        <w:rPr>
          <w:i/>
          <w:iCs/>
        </w:rPr>
        <w:t>neural networks</w:t>
      </w:r>
      <w:r w:rsidR="005820BB" w:rsidRPr="00B45F23">
        <w:t xml:space="preserve"> secara berulang hingga di titik paling optimalnya yang dilakukan dengan </w:t>
      </w:r>
      <w:r w:rsidR="00CA5742" w:rsidRPr="00B45F23">
        <w:t>mengalkulasi</w:t>
      </w:r>
      <w:r w:rsidR="005820BB" w:rsidRPr="00B45F23">
        <w:t xml:space="preserve"> turunan </w:t>
      </w:r>
      <w:r w:rsidR="005820BB" w:rsidRPr="00B45F23">
        <w:rPr>
          <w:i/>
          <w:iCs/>
        </w:rPr>
        <w:t>loss function</w:t>
      </w:r>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r w:rsidR="005820BB" w:rsidRPr="00B45F23">
        <w:rPr>
          <w:i/>
          <w:iCs/>
        </w:rPr>
        <w:t xml:space="preserve">weights </w:t>
      </w:r>
      <m:oMath>
        <m:r>
          <w:rPr>
            <w:rFonts w:ascii="Cambria Math" w:hAnsi="Cambria Math"/>
          </w:rPr>
          <m:t>w</m:t>
        </m:r>
      </m:oMath>
      <w:r w:rsidR="005820BB" w:rsidRPr="00B45F23">
        <w:rPr>
          <w:i/>
        </w:rPr>
        <w:t xml:space="preserve"> </w:t>
      </w:r>
      <w:r w:rsidR="005820BB" w:rsidRPr="00B45F23">
        <w:rPr>
          <w:iCs/>
        </w:rPr>
        <w:t xml:space="preserve">menggunakan </w:t>
      </w:r>
      <w:r w:rsidR="005820BB" w:rsidRPr="00B45F23">
        <w:rPr>
          <w:i/>
        </w:rPr>
        <w:t>chain rule</w:t>
      </w:r>
      <w:r w:rsidR="005820BB" w:rsidRPr="00B45F23">
        <w:rPr>
          <w:iCs/>
        </w:rPr>
        <w:t xml:space="preserve"> dari </w:t>
      </w:r>
      <w:r w:rsidR="00420F79" w:rsidRPr="00B45F23">
        <w:rPr>
          <w:i/>
          <w:iCs/>
        </w:rPr>
        <w:t>output</w:t>
      </w:r>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r w:rsidR="00420F79" w:rsidRPr="00B45F23">
        <w:rPr>
          <w:i/>
          <w:iCs/>
        </w:rPr>
        <w:t>input</w:t>
      </w:r>
      <w:r w:rsidR="005820BB" w:rsidRPr="00B45F23">
        <w:rPr>
          <w:i/>
        </w:rPr>
        <w:t xml:space="preserve"> layer</w:t>
      </w:r>
      <w:r w:rsidR="005820BB" w:rsidRPr="00B45F23">
        <w:rPr>
          <w:iCs/>
        </w:rPr>
        <w:t xml:space="preserve"> yang bisa disebut sebagai </w:t>
      </w:r>
      <w:r w:rsidR="005820BB" w:rsidRPr="00B45F23">
        <w:rPr>
          <w:i/>
        </w:rPr>
        <w:t>backpropagation</w:t>
      </w:r>
      <w:r w:rsidR="005820BB" w:rsidRPr="00B45F23">
        <w:rPr>
          <w:iCs/>
        </w:rPr>
        <w:t xml:space="preserve">. </w:t>
      </w:r>
      <w:r w:rsidR="00B54F9E" w:rsidRPr="00B45F23">
        <w:rPr>
          <w:iCs/>
        </w:rPr>
        <w:t xml:space="preserve">Secara umum, </w:t>
      </w:r>
      <w:r w:rsidR="00F45DE8" w:rsidRPr="00B45F23">
        <w:rPr>
          <w:i/>
        </w:rPr>
        <w:t>backpropagation</w:t>
      </w:r>
      <w:r w:rsidR="00F45DE8" w:rsidRPr="00B45F23">
        <w:t xml:space="preserve"> melakukan turunan dari </w:t>
      </w:r>
      <w:r w:rsidR="00F45DE8" w:rsidRPr="00B45F23">
        <w:rPr>
          <w:i/>
          <w:iCs/>
        </w:rPr>
        <w:t>error</w:t>
      </w:r>
      <w:r w:rsidR="00F45DE8" w:rsidRPr="00B45F23">
        <w:t xml:space="preserve"> yang didapatkan terhadap suatu </w:t>
      </w:r>
      <w:r w:rsidR="00F45DE8" w:rsidRPr="00B45F23">
        <w:rPr>
          <w:i/>
          <w:iCs/>
        </w:rPr>
        <w:t>weights</w:t>
      </w:r>
      <w:r w:rsidR="00F45DE8" w:rsidRPr="00B45F23">
        <w:t xml:space="preserve">. </w:t>
      </w:r>
      <w:r w:rsidR="003F27A1" w:rsidRPr="00B45F23">
        <w:t xml:space="preserve">Setelah mengalami </w:t>
      </w:r>
      <w:r w:rsidR="003F27A1" w:rsidRPr="00B45F23">
        <w:rPr>
          <w:i/>
          <w:iCs/>
        </w:rPr>
        <w:t>backpropagation</w:t>
      </w:r>
      <w:r w:rsidR="003F27A1" w:rsidRPr="00B45F23">
        <w:t xml:space="preserve">, </w:t>
      </w:r>
      <w:r w:rsidR="003F27A1" w:rsidRPr="00B45F23">
        <w:rPr>
          <w:i/>
          <w:iCs/>
        </w:rPr>
        <w:t>weights</w:t>
      </w:r>
      <w:r w:rsidR="003F27A1" w:rsidRPr="00B45F23">
        <w:t xml:space="preserve"> yang dimiliki suatu nod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r w:rsidRPr="00B45F23">
        <w:rPr>
          <w:i/>
          <w:iCs/>
        </w:rPr>
        <w:t>backpropagation</w:t>
      </w:r>
      <w:r w:rsidR="0099460A" w:rsidRPr="00B45F23">
        <w:rPr>
          <w:i/>
          <w:iCs/>
        </w:rPr>
        <w:t xml:space="preserve"> </w:t>
      </w:r>
      <w:r w:rsidR="0099460A" w:rsidRPr="00B45F23">
        <w:t>diterapkan</w:t>
      </w:r>
      <w:r w:rsidRPr="00B45F23">
        <w:t xml:space="preserve"> pada suatu </w:t>
      </w:r>
      <w:r w:rsidRPr="00B45F23">
        <w:rPr>
          <w:i/>
          <w:iCs/>
        </w:rPr>
        <w:t>multilayer perceptron</w:t>
      </w:r>
      <w:r w:rsidRPr="00B45F23">
        <w:t xml:space="preserve">, terdapat banyak </w:t>
      </w:r>
      <w:r w:rsidRPr="00B45F23">
        <w:rPr>
          <w:i/>
          <w:iCs/>
        </w:rPr>
        <w:t>weights</w:t>
      </w:r>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r w:rsidR="003F6EED" w:rsidRPr="00B45F23">
        <w:rPr>
          <w:i/>
          <w:iCs/>
        </w:rPr>
        <w:t>chain rule</w:t>
      </w:r>
      <w:r w:rsidR="003F6EED" w:rsidRPr="00B45F23">
        <w:t xml:space="preserve"> untuk mencari nilai turunan dari </w:t>
      </w:r>
      <w:r w:rsidR="003F6EED" w:rsidRPr="00B45F23">
        <w:rPr>
          <w:i/>
          <w:iCs/>
        </w:rPr>
        <w:t>error</w:t>
      </w:r>
      <w:r w:rsidR="003F6EED" w:rsidRPr="00B45F23">
        <w:t xml:space="preserve"> </w:t>
      </w:r>
      <w:r w:rsidR="00E970F2" w:rsidRPr="00B45F23">
        <w:t xml:space="preserve">terhadap </w:t>
      </w:r>
      <w:r w:rsidR="00E970F2" w:rsidRPr="00B45F23">
        <w:rPr>
          <w:i/>
          <w:iCs/>
        </w:rPr>
        <w:t xml:space="preserve">weights </w:t>
      </w:r>
      <w:r w:rsidR="001A5383" w:rsidRPr="00B45F23">
        <w:t xml:space="preserve">sesuai dengan node yang akan </w:t>
      </w:r>
      <w:r w:rsidR="00E970F2" w:rsidRPr="00B45F23">
        <w:t>dilewati ketika kembali</w:t>
      </w:r>
      <w:r w:rsidR="001A5383" w:rsidRPr="00B45F23">
        <w:t xml:space="preserve"> menuju </w:t>
      </w:r>
      <w:r w:rsidR="00420F79" w:rsidRPr="00B45F23">
        <w:rPr>
          <w:i/>
          <w:iCs/>
        </w:rPr>
        <w:t>input</w:t>
      </w:r>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1D11F3D7" w:rsidR="00627220" w:rsidRPr="00FE2643" w:rsidRDefault="00627220" w:rsidP="00771863">
      <w:pPr>
        <w:pStyle w:val="Caption"/>
        <w:spacing w:after="240"/>
        <w:rPr>
          <w:lang w:val="en-US"/>
        </w:rPr>
      </w:pPr>
      <w:bookmarkStart w:id="180" w:name="_Toc122027476"/>
      <w:bookmarkStart w:id="181" w:name="_Toc13754217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r w:rsidRPr="00B45F23">
        <w:rPr>
          <w:i/>
          <w:iCs/>
        </w:rPr>
        <w:t>backpropagation</w:t>
      </w:r>
      <w:r w:rsidRPr="00B45F23">
        <w:t xml:space="preserve"> pada 4-layer </w:t>
      </w:r>
      <w:r w:rsidRPr="00B45F23">
        <w:rPr>
          <w:i/>
          <w:iCs/>
        </w:rPr>
        <w:t>neural networks</w:t>
      </w:r>
      <w:bookmarkEnd w:id="180"/>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r w:rsidRPr="00B45F23">
        <w:rPr>
          <w:i/>
          <w:iCs/>
        </w:rPr>
        <w:t>weights</w:t>
      </w:r>
      <w:r w:rsidRPr="00B45F23">
        <w:t xml:space="preserve"> dari </w:t>
      </w:r>
      <w:r w:rsidR="00A2572F" w:rsidRPr="00B45F23">
        <w:t>masukan</w:t>
      </w:r>
      <w:r w:rsidR="0099460A" w:rsidRPr="00B45F23">
        <w:t xml:space="preserve"> setelah diterapkan </w:t>
      </w:r>
      <w:r w:rsidR="0099460A" w:rsidRPr="00B45F23">
        <w:rPr>
          <w:i/>
          <w:iCs/>
        </w:rPr>
        <w:t>backpropagation</w:t>
      </w:r>
      <w:r w:rsidRPr="00B45F23">
        <w:t xml:space="preserve">, turunan </w:t>
      </w:r>
      <w:r w:rsidRPr="00B45F23">
        <w:rPr>
          <w:i/>
          <w:iCs/>
        </w:rPr>
        <w:t>error</w:t>
      </w:r>
      <w:r w:rsidRPr="00B45F23">
        <w:t xml:space="preserve"> terhadap </w:t>
      </w:r>
      <w:r w:rsidRPr="00B45F23">
        <w:rPr>
          <w:i/>
          <w:iCs/>
        </w:rPr>
        <w:t>weights</w:t>
      </w:r>
      <w:r w:rsidRPr="00B45F23">
        <w:t xml:space="preserve"> dari </w:t>
      </w:r>
      <w:r w:rsidR="00420F79" w:rsidRPr="00B45F23">
        <w:rPr>
          <w:i/>
          <w:iCs/>
        </w:rPr>
        <w:t>output</w:t>
      </w:r>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542144"/>
      <w:r w:rsidRPr="00B45F23">
        <w:t>Computer Vision</w:t>
      </w:r>
      <w:bookmarkEnd w:id="182"/>
    </w:p>
    <w:p w14:paraId="3E79AAC2" w14:textId="6C3FEBE9" w:rsidR="003C1AB6" w:rsidRPr="00B45F23" w:rsidRDefault="003C1AB6" w:rsidP="003C1AB6">
      <w:pPr>
        <w:ind w:firstLine="720"/>
      </w:pPr>
      <w:r w:rsidRPr="00B45F23">
        <w:rPr>
          <w:i/>
          <w:iCs/>
        </w:rPr>
        <w:t>Computer vision</w:t>
      </w:r>
      <w:r w:rsidRPr="00B45F23">
        <w:t xml:space="preserve"> adalah salah satu </w:t>
      </w:r>
      <w:r w:rsidR="00630C28">
        <w:rPr>
          <w:lang w:val="en-US"/>
        </w:rPr>
        <w:t>S</w:t>
      </w:r>
      <w:r w:rsidRPr="00B45F23">
        <w:t xml:space="preserve">ub-bidang dari </w:t>
      </w:r>
      <w:r w:rsidRPr="00B45F23">
        <w:rPr>
          <w:i/>
          <w:iCs/>
        </w:rPr>
        <w:t>artificial intelligence</w:t>
      </w:r>
      <w:r w:rsidRPr="00B45F23">
        <w:t xml:space="preserve"> yang berfokus pada bagian visual untuk bisa menciptakan suatu teknologi yang bisa memahami suatu benda di dunia nyata melalui video atau citra.</w:t>
      </w:r>
      <w:r w:rsidR="005C31BD" w:rsidRPr="00B45F23">
        <w:t xml:space="preserve"> Teknologi </w:t>
      </w:r>
      <w:r w:rsidR="005C31BD" w:rsidRPr="00B45F23">
        <w:rPr>
          <w:i/>
          <w:iCs/>
        </w:rPr>
        <w:t>computer vision</w:t>
      </w:r>
      <w:r w:rsidR="005C31BD" w:rsidRPr="00B45F23">
        <w:t xml:space="preserve"> dibentuk berdasarkan </w:t>
      </w:r>
      <w:r w:rsidR="005C31BD" w:rsidRPr="00B45F23">
        <w:rPr>
          <w:i/>
          <w:iCs/>
        </w:rPr>
        <w:t>visual perception</w:t>
      </w:r>
      <w:r w:rsidR="005C31BD" w:rsidRPr="00B45F23">
        <w:t xml:space="preserve">, yaitu bentuk aksi untuk melakukan observasi sebuah pola atau objek menggunakan suatu </w:t>
      </w:r>
      <w:r w:rsidR="00A2572F" w:rsidRPr="00B45F23">
        <w:t>masukan</w:t>
      </w:r>
      <w:r w:rsidR="005C31BD" w:rsidRPr="00B45F23">
        <w:t xml:space="preserve"> visual. </w:t>
      </w:r>
      <w:r w:rsidR="005C31BD" w:rsidRPr="00B45F23">
        <w:rPr>
          <w:i/>
          <w:iCs/>
        </w:rPr>
        <w:t>Computer vision</w:t>
      </w:r>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r w:rsidRPr="00B45F23">
        <w:rPr>
          <w:i/>
          <w:iCs/>
        </w:rPr>
        <w:t>Computer vision</w:t>
      </w:r>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r w:rsidR="00A048E3" w:rsidRPr="00B45F23">
        <w:rPr>
          <w:i/>
          <w:iCs/>
        </w:rPr>
        <w:t>computer vision</w:t>
      </w:r>
      <w:r w:rsidR="00A048E3" w:rsidRPr="00B45F23">
        <w:t xml:space="preserve"> merupakan </w:t>
      </w:r>
      <w:r w:rsidR="00A048E3" w:rsidRPr="00B45F23">
        <w:rPr>
          <w:i/>
          <w:iCs/>
        </w:rPr>
        <w:t>invers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r w:rsidR="00493336" w:rsidRPr="00B45F23">
        <w:rPr>
          <w:i/>
          <w:iCs/>
        </w:rPr>
        <w:t>probabilisti</w:t>
      </w:r>
      <w:r w:rsidR="00563C90" w:rsidRPr="00B45F23">
        <w:rPr>
          <w:i/>
          <w:iCs/>
        </w:rPr>
        <w:t>c</w:t>
      </w:r>
      <w:r w:rsidR="00493336" w:rsidRPr="00B45F23">
        <w:t xml:space="preserve"> atau sebuah </w:t>
      </w:r>
      <w:r w:rsidR="00493336" w:rsidRPr="00B45F23">
        <w:rPr>
          <w:i/>
          <w:iCs/>
        </w:rPr>
        <w:t>machine learning</w:t>
      </w:r>
      <w:r w:rsidR="00493336" w:rsidRPr="00B45F23">
        <w:t xml:space="preserve"> dengan </w:t>
      </w:r>
      <w:r w:rsidR="00EC41CB" w:rsidRPr="00B45F23">
        <w:rPr>
          <w:i/>
          <w:iCs/>
        </w:rPr>
        <w:t>dataset</w:t>
      </w:r>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r w:rsidRPr="00B45F23">
        <w:rPr>
          <w:i/>
          <w:iCs/>
        </w:rPr>
        <w:t>computer vision</w:t>
      </w:r>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B45F23">
        <w:rPr>
          <w:i/>
          <w:iCs/>
        </w:rPr>
        <w:t>computer vision</w:t>
      </w:r>
      <w:r w:rsidR="00611EFD" w:rsidRPr="00B45F23">
        <w:t xml:space="preserve"> memiliki dua komponen untuk diterapkan, yaitu </w:t>
      </w:r>
      <w:r w:rsidR="00611EFD" w:rsidRPr="00B45F23">
        <w:rPr>
          <w:i/>
          <w:iCs/>
        </w:rPr>
        <w:t>sensing devices</w:t>
      </w:r>
      <w:r w:rsidR="00611EFD" w:rsidRPr="00B45F23">
        <w:t xml:space="preserve"> dan </w:t>
      </w:r>
      <w:r w:rsidR="00611EFD" w:rsidRPr="00B45F23">
        <w:rPr>
          <w:i/>
          <w:iCs/>
        </w:rPr>
        <w:t>interpreting device</w:t>
      </w:r>
      <w:r w:rsidR="00611EFD" w:rsidRPr="00B45F23">
        <w:t>.</w:t>
      </w:r>
    </w:p>
    <w:p w14:paraId="6725D0FF" w14:textId="76DB667C" w:rsidR="00611EFD" w:rsidRPr="00B45F23" w:rsidRDefault="00611EFD" w:rsidP="00810DCF">
      <w:pPr>
        <w:ind w:firstLine="720"/>
      </w:pPr>
      <w:r w:rsidRPr="00B45F23">
        <w:rPr>
          <w:i/>
          <w:iCs/>
        </w:rPr>
        <w:t>Sensing devices</w:t>
      </w:r>
      <w:r w:rsidRPr="00B45F23">
        <w:t xml:space="preserve"> adalah perangkat yang berfungsi seperti mata, yaitu untuk menangkap visual yang ada di sekitar perangkat tersebut. </w:t>
      </w:r>
      <w:r w:rsidRPr="00B45F23">
        <w:rPr>
          <w:i/>
          <w:iCs/>
        </w:rPr>
        <w:t>Sensing devices</w:t>
      </w:r>
      <w:r w:rsidRPr="00B45F23">
        <w:t xml:space="preserve"> yang digunakan untuk menerapkan </w:t>
      </w:r>
      <w:r w:rsidRPr="00B45F23">
        <w:rPr>
          <w:i/>
          <w:iCs/>
        </w:rPr>
        <w:t>computer vision</w:t>
      </w:r>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r w:rsidRPr="00B45F23">
        <w:rPr>
          <w:i/>
          <w:iCs/>
        </w:rPr>
        <w:t>sensing devices</w:t>
      </w:r>
      <w:r w:rsidRPr="00B45F23">
        <w:t xml:space="preserve"> seperti kamera, radar, </w:t>
      </w:r>
      <w:r w:rsidR="00106C66" w:rsidRPr="00B45F23">
        <w:t xml:space="preserve">CT scan, dan lain-lain. </w:t>
      </w:r>
    </w:p>
    <w:p w14:paraId="0B2ACD4A" w14:textId="4D74A389" w:rsidR="00106C66" w:rsidRPr="00B45F23" w:rsidRDefault="00106C66" w:rsidP="00810DCF">
      <w:pPr>
        <w:ind w:firstLine="720"/>
      </w:pPr>
      <w:r w:rsidRPr="00B45F23">
        <w:rPr>
          <w:i/>
          <w:iCs/>
        </w:rPr>
        <w:t>Interpreting device</w:t>
      </w:r>
      <w:r w:rsidRPr="00B45F23">
        <w:t xml:space="preserve"> adalah perangkat yang berfungsi seperti otak, yaitu untuk memahami dan menafsirkan objek yang berhasil ditangkap oleh </w:t>
      </w:r>
      <w:r w:rsidRPr="00B45F23">
        <w:rPr>
          <w:i/>
          <w:iCs/>
        </w:rPr>
        <w:t>sensing devices</w:t>
      </w:r>
      <w:r w:rsidRPr="00B45F23">
        <w:t xml:space="preserve">. Pada </w:t>
      </w:r>
      <w:r w:rsidRPr="00B45F23">
        <w:rPr>
          <w:i/>
          <w:iCs/>
        </w:rPr>
        <w:t>computer vision</w:t>
      </w:r>
      <w:r w:rsidRPr="00B45F23">
        <w:t xml:space="preserve">, algoritma yang digunakan merupakan </w:t>
      </w:r>
      <w:r w:rsidRPr="00B45F23">
        <w:rPr>
          <w:i/>
          <w:iCs/>
        </w:rPr>
        <w:t>interpreting device</w:t>
      </w:r>
      <w:r w:rsidRPr="00B45F23">
        <w:t xml:space="preserve"> pada sistem </w:t>
      </w:r>
      <w:r w:rsidRPr="00B45F23">
        <w:rPr>
          <w:i/>
          <w:iCs/>
        </w:rPr>
        <w:t>computer vision</w:t>
      </w:r>
      <w:r w:rsidRPr="00B45F23">
        <w:t xml:space="preserve">. Karena prinsip kerja yang mirip layaknya otak seorang manusia, ilmuwan menerapkan konsep yang sama untuk membuat algoritma yang bertindak sebagai </w:t>
      </w:r>
      <w:r w:rsidRPr="00B45F23">
        <w:rPr>
          <w:i/>
          <w:iCs/>
        </w:rPr>
        <w:t>interpreting device</w:t>
      </w:r>
      <w:r w:rsidRPr="00B45F23">
        <w:t xml:space="preserve">. Dari konsep tersebut, terciptalah teknologi yang biasa dikenal sebagai </w:t>
      </w:r>
      <w:r w:rsidRPr="00B45F23">
        <w:rPr>
          <w:i/>
          <w:iCs/>
        </w:rPr>
        <w:t>artificial neural networks</w:t>
      </w:r>
      <w:r w:rsidRPr="00B45F23">
        <w:t xml:space="preserve"> (ANNs). Ketika sebuah jaringan neuron memiliki jutaan hingga miliaran neuron didalamnya, jaringan tersebut akan menghasilkan suatu algoritma yang mampu melakukan pembelajaran yang biasa disebut </w:t>
      </w:r>
      <w:r w:rsidRPr="00B45F23">
        <w:rPr>
          <w:i/>
          <w:iCs/>
        </w:rPr>
        <w:t>deep learning</w:t>
      </w:r>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542145"/>
      <w:r w:rsidRPr="00B45F23">
        <w:lastRenderedPageBreak/>
        <w:t>Object Detection</w:t>
      </w:r>
      <w:bookmarkEnd w:id="183"/>
    </w:p>
    <w:p w14:paraId="7D9EF80F" w14:textId="38F171FC" w:rsidR="00493336" w:rsidRPr="00B45F23" w:rsidRDefault="00060372" w:rsidP="00BD430E">
      <w:pPr>
        <w:ind w:firstLine="720"/>
      </w:pPr>
      <w:r w:rsidRPr="00B45F23">
        <w:rPr>
          <w:i/>
          <w:iCs/>
        </w:rPr>
        <w:t>Object detection</w:t>
      </w:r>
      <w:r w:rsidRPr="00B45F23">
        <w:t xml:space="preserve"> merupakan salah satu contoh pengaplikasian teknologi </w:t>
      </w:r>
      <w:r w:rsidRPr="00B45F23">
        <w:rPr>
          <w:i/>
          <w:iCs/>
        </w:rPr>
        <w:t>computer vision</w:t>
      </w:r>
      <w:r w:rsidRPr="00B45F23">
        <w:t xml:space="preserve"> di kehidupan nyata. </w:t>
      </w:r>
      <w:r w:rsidRPr="00B45F23">
        <w:rPr>
          <w:i/>
          <w:iCs/>
        </w:rPr>
        <w:t>Object detection</w:t>
      </w:r>
      <w:r w:rsidRPr="00B45F23">
        <w:t xml:space="preserve"> merupakan pengembangan dari </w:t>
      </w:r>
      <w:r w:rsidRPr="00B45F23">
        <w:rPr>
          <w:i/>
          <w:iCs/>
        </w:rPr>
        <w:t>image classification</w:t>
      </w:r>
      <w:r w:rsidRPr="00B45F23">
        <w:t xml:space="preserve"> </w:t>
      </w:r>
      <w:r w:rsidR="003B6B31" w:rsidRPr="00B45F23">
        <w:t>di mana</w:t>
      </w:r>
      <w:r w:rsidRPr="00B45F23">
        <w:t xml:space="preserve"> </w:t>
      </w:r>
      <w:r w:rsidRPr="00B45F23">
        <w:rPr>
          <w:i/>
          <w:iCs/>
        </w:rPr>
        <w:t>object detection</w:t>
      </w:r>
      <w:r w:rsidRPr="00B45F23">
        <w:t xml:space="preserve"> berfungsi untuk </w:t>
      </w:r>
      <w:r w:rsidR="005B4E8D" w:rsidRPr="00B45F23">
        <w:t xml:space="preserve">membuat </w:t>
      </w:r>
      <w:r w:rsidR="005B4E8D" w:rsidRPr="00B45F23">
        <w:rPr>
          <w:i/>
          <w:iCs/>
        </w:rPr>
        <w:t>interpreting device</w:t>
      </w:r>
      <w:r w:rsidR="005B4E8D" w:rsidRPr="00B45F23">
        <w:t xml:space="preserve"> yang diterapkan pada sistem </w:t>
      </w:r>
      <w:r w:rsidR="005B4E8D" w:rsidRPr="00B45F23">
        <w:rPr>
          <w:i/>
          <w:iCs/>
        </w:rPr>
        <w:t>computer vision</w:t>
      </w:r>
      <w:r w:rsidR="005B4E8D" w:rsidRPr="00B45F23">
        <w:t xml:space="preserve"> bisa mengetahui </w:t>
      </w:r>
      <w:r w:rsidR="000D7ACA" w:rsidRPr="00B45F23">
        <w:t>lokasi dan jumlah objek</w:t>
      </w:r>
      <w:r w:rsidR="005B4E8D" w:rsidRPr="00B45F23">
        <w:t xml:space="preserve"> yang terdapat di suatu citra. Secara umum, </w:t>
      </w:r>
      <w:r w:rsidR="005B4E8D" w:rsidRPr="00B45F23">
        <w:rPr>
          <w:i/>
          <w:iCs/>
        </w:rPr>
        <w:t>object detection</w:t>
      </w:r>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objek yang terdapat pada citra tersebut dapat terlabeli</w:t>
      </w:r>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r w:rsidRPr="00B45F23">
        <w:rPr>
          <w:i/>
          <w:iCs/>
        </w:rPr>
        <w:t>F</w:t>
      </w:r>
      <w:r w:rsidR="008519C2" w:rsidRPr="00B45F23">
        <w:rPr>
          <w:i/>
          <w:iCs/>
        </w:rPr>
        <w:t>ramework object detection</w:t>
      </w:r>
      <w:r w:rsidR="008519C2" w:rsidRPr="00B45F23">
        <w:t xml:space="preserve"> memiliki empat komponen utama, diantaranya:</w:t>
      </w:r>
    </w:p>
    <w:p w14:paraId="7FF8DF2B" w14:textId="32CE04F4" w:rsidR="008519C2" w:rsidRPr="00B45F23" w:rsidRDefault="008519C2" w:rsidP="005A5AC2">
      <w:pPr>
        <w:pStyle w:val="ListParagraph"/>
        <w:numPr>
          <w:ilvl w:val="0"/>
          <w:numId w:val="13"/>
        </w:numPr>
        <w:ind w:left="360"/>
      </w:pPr>
      <w:r w:rsidRPr="00B45F23">
        <w:rPr>
          <w:i/>
          <w:iCs/>
        </w:rPr>
        <w:t>Region Proposal</w:t>
      </w:r>
      <w:r w:rsidR="00A16F9E" w:rsidRPr="00B45F23">
        <w:rPr>
          <w:i/>
          <w:iCs/>
        </w:rPr>
        <w:t>s</w:t>
      </w:r>
    </w:p>
    <w:p w14:paraId="68E55FA0" w14:textId="5D9ECD23" w:rsidR="00FD5F57" w:rsidRPr="00B45F23" w:rsidRDefault="00FD5F57" w:rsidP="00771863">
      <w:pPr>
        <w:pStyle w:val="ListParagraph"/>
        <w:ind w:left="0" w:firstLine="360"/>
      </w:pPr>
      <w:r w:rsidRPr="00B45F23">
        <w:rPr>
          <w:i/>
          <w:iCs/>
        </w:rPr>
        <w:t>Region proposal</w:t>
      </w:r>
      <w:r w:rsidR="00FF3CF1" w:rsidRPr="00B45F23">
        <w:rPr>
          <w:i/>
          <w:iCs/>
        </w:rPr>
        <w:t>s</w:t>
      </w:r>
      <w:r w:rsidRPr="00B45F23">
        <w:t xml:space="preserve"> adalah suatu bagian yang diberikan oleh model </w:t>
      </w:r>
      <w:r w:rsidRPr="00B45F23">
        <w:rPr>
          <w:i/>
          <w:iCs/>
        </w:rPr>
        <w:t>deep learning</w:t>
      </w:r>
      <w:r w:rsidRPr="00B45F23">
        <w:t xml:space="preserve"> berbentuk s</w:t>
      </w:r>
      <w:r w:rsidR="00A16F9E" w:rsidRPr="00B45F23">
        <w:t>uatu</w:t>
      </w:r>
      <w:r w:rsidRPr="00B45F23">
        <w:t xml:space="preserve"> </w:t>
      </w:r>
      <w:r w:rsidRPr="00B45F23">
        <w:rPr>
          <w:i/>
          <w:iCs/>
        </w:rPr>
        <w:t>region of interest</w:t>
      </w:r>
      <w:r w:rsidR="00A16F9E" w:rsidRPr="00B45F23">
        <w:t xml:space="preserve"> (RoIs)</w:t>
      </w:r>
      <w:r w:rsidRPr="00B45F23">
        <w:t xml:space="preserve"> yang akan diproses lebih lanjut oleh sistem</w:t>
      </w:r>
      <w:r w:rsidR="00A16F9E" w:rsidRPr="00B45F23">
        <w:t xml:space="preserve">. </w:t>
      </w:r>
      <w:r w:rsidR="00A16F9E" w:rsidRPr="00B45F23">
        <w:rPr>
          <w:i/>
          <w:iCs/>
        </w:rPr>
        <w:t>Region of interest</w:t>
      </w:r>
      <w:r w:rsidR="00A16F9E" w:rsidRPr="00B45F23">
        <w:t xml:space="preserve"> adalah bagian pada suatu citra yang</w:t>
      </w:r>
      <w:r w:rsidR="00FF3CF1" w:rsidRPr="00B45F23">
        <w:t xml:space="preserve"> sistem perkirakan memiliki sebuah objek yang dikalkulasi menggunakan </w:t>
      </w:r>
      <w:r w:rsidR="00FF3CF1" w:rsidRPr="00B45F23">
        <w:rPr>
          <w:i/>
          <w:iCs/>
        </w:rPr>
        <w:t>objectness score</w:t>
      </w:r>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r w:rsidRPr="00B45F23">
        <w:rPr>
          <w:i/>
          <w:iCs/>
        </w:rPr>
        <w:t>bounding boxes</w:t>
      </w:r>
      <w:r w:rsidRPr="00B45F23">
        <w:t xml:space="preserve"> untuk dianalisis dan diklasifikasikan oleh </w:t>
      </w:r>
      <w:r w:rsidRPr="00B45F23">
        <w:rPr>
          <w:i/>
          <w:iCs/>
        </w:rPr>
        <w:t>neural networks</w:t>
      </w:r>
      <w:r w:rsidRPr="00B45F23">
        <w:t xml:space="preserve">. </w:t>
      </w:r>
      <w:r w:rsidRPr="00B45F23">
        <w:rPr>
          <w:i/>
          <w:iCs/>
        </w:rPr>
        <w:t>Objectness score</w:t>
      </w:r>
      <w:r w:rsidRPr="00B45F23">
        <w:t xml:space="preserve"> dari tiap </w:t>
      </w:r>
      <w:r w:rsidRPr="00B45F23">
        <w:rPr>
          <w:i/>
          <w:iCs/>
        </w:rPr>
        <w:t>bounding boxes</w:t>
      </w:r>
      <w:r w:rsidRPr="00B45F23">
        <w:t xml:space="preserve"> adalah hasil analisis dari </w:t>
      </w:r>
      <w:r w:rsidRPr="00B45F23">
        <w:rPr>
          <w:i/>
          <w:iCs/>
        </w:rPr>
        <w:t>neural networks</w:t>
      </w:r>
      <w:r w:rsidRPr="00B45F23">
        <w:t xml:space="preserve"> yang akan mengklasifikasikan </w:t>
      </w:r>
      <w:r w:rsidRPr="00B45F23">
        <w:rPr>
          <w:i/>
          <w:iCs/>
        </w:rPr>
        <w:t xml:space="preserve">bounding boxes </w:t>
      </w:r>
      <w:r w:rsidRPr="00B45F23">
        <w:t xml:space="preserve">tersebut sebagai </w:t>
      </w:r>
      <w:r w:rsidR="0084077B" w:rsidRPr="00B45F23">
        <w:rPr>
          <w:i/>
          <w:iCs/>
        </w:rPr>
        <w:t xml:space="preserve">foreground </w:t>
      </w:r>
      <w:r w:rsidR="0084077B" w:rsidRPr="00B45F23">
        <w:t xml:space="preserve">(Objek) atau </w:t>
      </w:r>
      <w:r w:rsidR="0084077B" w:rsidRPr="00B45F23">
        <w:rPr>
          <w:i/>
          <w:iCs/>
        </w:rPr>
        <w:t>background</w:t>
      </w:r>
      <w:r w:rsidR="0084077B" w:rsidRPr="00B45F23">
        <w:t xml:space="preserve"> (Bukan Objek)</w:t>
      </w:r>
      <w:r w:rsidR="0084077B" w:rsidRPr="00B45F23">
        <w:rPr>
          <w:i/>
          <w:iCs/>
        </w:rPr>
        <w:t>.</w:t>
      </w:r>
      <w:r w:rsidR="0084077B" w:rsidRPr="00B45F23">
        <w:t xml:space="preserve"> Jika </w:t>
      </w:r>
      <w:r w:rsidR="000F5728" w:rsidRPr="00B45F23">
        <w:rPr>
          <w:i/>
          <w:iCs/>
        </w:rPr>
        <w:t>bounding boxes</w:t>
      </w:r>
      <w:r w:rsidR="000F5728" w:rsidRPr="00B45F23">
        <w:t xml:space="preserve"> tersebut melewati </w:t>
      </w:r>
      <w:r w:rsidR="000F5728" w:rsidRPr="00B45F23">
        <w:rPr>
          <w:i/>
          <w:iCs/>
        </w:rPr>
        <w:t>threshold</w:t>
      </w:r>
      <w:r w:rsidR="000F5728" w:rsidRPr="00B45F23">
        <w:t xml:space="preserve"> yang ditetapkan pada </w:t>
      </w:r>
      <w:r w:rsidR="000F5728" w:rsidRPr="00B45F23">
        <w:rPr>
          <w:i/>
          <w:iCs/>
        </w:rPr>
        <w:t>neural networks</w:t>
      </w:r>
      <w:r w:rsidR="000F5728" w:rsidRPr="00B45F23">
        <w:t xml:space="preserve">, </w:t>
      </w:r>
      <w:r w:rsidR="000F5728" w:rsidRPr="00B45F23">
        <w:rPr>
          <w:i/>
          <w:iCs/>
        </w:rPr>
        <w:t>bounding boxes</w:t>
      </w:r>
      <w:r w:rsidR="000F5728" w:rsidRPr="00B45F23">
        <w:t xml:space="preserve"> tersebut akan diklasifikasikan sebagai </w:t>
      </w:r>
      <w:r w:rsidR="000F5728" w:rsidRPr="00B45F23">
        <w:rPr>
          <w:i/>
          <w:iCs/>
        </w:rPr>
        <w:t>foreground</w:t>
      </w:r>
      <w:r w:rsidR="000F5728" w:rsidRPr="00B45F23">
        <w:t xml:space="preserve"> dan akan diteruskan ke tahap berikutnya oleh </w:t>
      </w:r>
      <w:r w:rsidR="000F5728" w:rsidRPr="00B45F23">
        <w:rPr>
          <w:i/>
          <w:iCs/>
        </w:rPr>
        <w:t>neural networks</w:t>
      </w:r>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066CABBC" w:rsidR="00627220" w:rsidRPr="00FE2643" w:rsidRDefault="00627220" w:rsidP="00771863">
      <w:pPr>
        <w:pStyle w:val="Caption"/>
        <w:spacing w:after="240"/>
        <w:ind w:firstLine="360"/>
        <w:rPr>
          <w:lang w:val="en-US"/>
        </w:rPr>
      </w:pPr>
      <w:bookmarkStart w:id="184" w:name="_Toc122027477"/>
      <w:bookmarkStart w:id="185" w:name="_Toc13754217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Contoh </w:t>
      </w:r>
      <w:r w:rsidRPr="00B45F23">
        <w:rPr>
          <w:i/>
          <w:iCs/>
        </w:rPr>
        <w:t>Region of Interest</w:t>
      </w:r>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r w:rsidRPr="00B45F23">
        <w:rPr>
          <w:i/>
          <w:iCs/>
        </w:rPr>
        <w:t>threshold</w:t>
      </w:r>
      <w:r w:rsidRPr="00B45F23">
        <w:t xml:space="preserve"> yang terkonfigurasi. Apabila terlalu kecil, akan terlalu ba</w:t>
      </w:r>
      <w:r w:rsidR="004761B9" w:rsidRPr="00B45F23">
        <w:t xml:space="preserve">nyak </w:t>
      </w:r>
      <w:r w:rsidR="004761B9" w:rsidRPr="00B45F23">
        <w:rPr>
          <w:i/>
          <w:iCs/>
        </w:rPr>
        <w:t>bounding boxes</w:t>
      </w:r>
      <w:r w:rsidR="004761B9" w:rsidRPr="00B45F23">
        <w:t xml:space="preserve"> yang terbentuk oleh </w:t>
      </w:r>
      <w:r w:rsidR="004761B9" w:rsidRPr="00B45F23">
        <w:rPr>
          <w:i/>
          <w:iCs/>
        </w:rPr>
        <w:t>neural networks</w:t>
      </w:r>
      <w:r w:rsidR="004761B9" w:rsidRPr="00B45F23">
        <w:t xml:space="preserve"> yang memungkinkan semua objek terdeteksi, tetapi akan membuat proses pendeteksian lebih lambah karena membutuhkan proses komputasional yang kompleks. Oleh karena iu, penetapan parameter perlu disesuaikan dengan permasalahan yang ingin diselesaikan untuk mengurangi jumlah RoIs yang terbentuk.</w:t>
      </w:r>
    </w:p>
    <w:p w14:paraId="6A2FFF31" w14:textId="127F8384" w:rsidR="00043D0A" w:rsidRPr="00B45F23" w:rsidRDefault="00043D0A" w:rsidP="005A5AC2">
      <w:pPr>
        <w:pStyle w:val="ListParagraph"/>
        <w:numPr>
          <w:ilvl w:val="0"/>
          <w:numId w:val="13"/>
        </w:numPr>
        <w:ind w:left="360"/>
      </w:pPr>
      <w:r w:rsidRPr="00B45F23">
        <w:rPr>
          <w:i/>
          <w:iCs/>
        </w:rPr>
        <w:t>Feature extraction and network predictions</w:t>
      </w:r>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r w:rsidRPr="00B45F23">
        <w:rPr>
          <w:i/>
          <w:iCs/>
        </w:rPr>
        <w:t>bounding boxes</w:t>
      </w:r>
      <w:r w:rsidRPr="00B45F23">
        <w:t xml:space="preserve"> yang termasuk sebagai </w:t>
      </w:r>
      <w:r w:rsidRPr="00B45F23">
        <w:rPr>
          <w:i/>
          <w:iCs/>
        </w:rPr>
        <w:t>foreground region</w:t>
      </w:r>
      <w:r w:rsidRPr="00B45F23">
        <w:t xml:space="preserve"> akan diekstrak </w:t>
      </w:r>
      <w:r w:rsidRPr="00B45F23">
        <w:rPr>
          <w:i/>
          <w:iCs/>
        </w:rPr>
        <w:t>feature-</w:t>
      </w:r>
      <w:r w:rsidRPr="00B45F23">
        <w:t xml:space="preserve">nya dan akan digunakan untuk menentukan kelas dari objek yang dikenali pada citra tersebut. </w:t>
      </w:r>
      <w:r w:rsidRPr="00B45F23">
        <w:rPr>
          <w:i/>
          <w:iCs/>
        </w:rPr>
        <w:t>Feature</w:t>
      </w:r>
      <w:r w:rsidRPr="00B45F23">
        <w:t xml:space="preserve"> pada </w:t>
      </w:r>
      <w:r w:rsidRPr="00B45F23">
        <w:rPr>
          <w:i/>
          <w:iCs/>
        </w:rPr>
        <w:t>foreground region</w:t>
      </w:r>
      <w:r w:rsidRPr="00B45F23">
        <w:t xml:space="preserve"> akan diekstrak oleh sebuah </w:t>
      </w:r>
      <w:r w:rsidRPr="00B45F23">
        <w:rPr>
          <w:i/>
          <w:iCs/>
        </w:rPr>
        <w:t>pretrained model image classification</w:t>
      </w:r>
      <w:r w:rsidRPr="00B45F23">
        <w:t xml:space="preserve"> agar hasil yang didapatkan akan tergeneralisasi secara merata. Setelah mengekstraksi </w:t>
      </w:r>
      <w:r w:rsidRPr="00B45F23">
        <w:rPr>
          <w:i/>
          <w:iCs/>
        </w:rPr>
        <w:t>feature</w:t>
      </w:r>
      <w:r w:rsidRPr="00B45F23">
        <w:t xml:space="preserve">, </w:t>
      </w:r>
      <w:r w:rsidRPr="00B45F23">
        <w:rPr>
          <w:i/>
          <w:iCs/>
        </w:rPr>
        <w:t>foreground region</w:t>
      </w:r>
      <w:r w:rsidRPr="00B45F23">
        <w:t xml:space="preserve"> akan dianalisis oleh </w:t>
      </w:r>
      <w:r w:rsidRPr="00B45F23">
        <w:rPr>
          <w:i/>
          <w:iCs/>
        </w:rPr>
        <w:t>neural networks</w:t>
      </w:r>
      <w:r w:rsidRPr="00B45F23">
        <w:t xml:space="preserve"> dan dibuat dua prediksi untuk tiap </w:t>
      </w:r>
      <w:r w:rsidRPr="00B45F23">
        <w:rPr>
          <w:i/>
          <w:iCs/>
        </w:rPr>
        <w:t>foreground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r w:rsidRPr="00B45F23">
        <w:rPr>
          <w:i/>
          <w:iCs/>
        </w:rPr>
        <w:t>Bounding-box prediction</w:t>
      </w:r>
      <w:r w:rsidRPr="00B45F23">
        <w:t xml:space="preserve">, yaitu prediksi untuk menentukan lokasi dari </w:t>
      </w:r>
      <w:r w:rsidRPr="00B45F23">
        <w:rPr>
          <w:i/>
          <w:iCs/>
        </w:rPr>
        <w:t>foreground region</w:t>
      </w:r>
      <w:r w:rsidRPr="00B45F23">
        <w:t xml:space="preserve"> pada citra tersebut. Prediksi akan berbentuk sebuah tuple (x,y,w,h) </w:t>
      </w:r>
      <w:r w:rsidR="003B6B31" w:rsidRPr="00B45F23">
        <w:t>di mana</w:t>
      </w:r>
      <w:r w:rsidRPr="00B45F23">
        <w:t xml:space="preserve"> x dan y adalah koordinat titik tengah dari </w:t>
      </w:r>
      <w:r w:rsidRPr="00B45F23">
        <w:rPr>
          <w:i/>
          <w:iCs/>
        </w:rPr>
        <w:t>foreground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r w:rsidRPr="00B45F23">
        <w:rPr>
          <w:i/>
          <w:iCs/>
        </w:rPr>
        <w:lastRenderedPageBreak/>
        <w:t>Class prediction</w:t>
      </w:r>
      <w:r w:rsidRPr="00B45F23">
        <w:t xml:space="preserve">, yaitu prediksi yang umumnya terbentuk dengan </w:t>
      </w:r>
      <w:r w:rsidRPr="00B45F23">
        <w:rPr>
          <w:i/>
          <w:iCs/>
        </w:rPr>
        <w:t>activation function softmax</w:t>
      </w:r>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r w:rsidRPr="00B45F23">
        <w:rPr>
          <w:i/>
          <w:iCs/>
        </w:rPr>
        <w:t>foreground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r w:rsidRPr="00B45F23">
        <w:rPr>
          <w:i/>
          <w:iCs/>
        </w:rPr>
        <w:t>foreground region</w:t>
      </w:r>
      <w:r w:rsidRPr="00B45F23">
        <w:t xml:space="preserve"> saja dengan tingkat prediksi tertinggi untuk melakukan suatu pendeteksian karena </w:t>
      </w:r>
      <w:r w:rsidRPr="00B45F23">
        <w:rPr>
          <w:i/>
          <w:iCs/>
        </w:rPr>
        <w:t>foreground region</w:t>
      </w:r>
      <w:r w:rsidRPr="00B45F23">
        <w:t xml:space="preserve"> yang banyak akan membuat objek tersebut terhitung dengan jumlah lebih dari satu. Oleh karena itu, </w:t>
      </w:r>
      <w:r w:rsidRPr="00B45F23">
        <w:rPr>
          <w:i/>
          <w:iCs/>
        </w:rPr>
        <w:t>foreground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maximum suppression (NMS)</w:t>
      </w:r>
    </w:p>
    <w:p w14:paraId="6A6DAD81" w14:textId="16FEC70C" w:rsidR="007D3A1F" w:rsidRPr="00B45F23" w:rsidRDefault="00F305AF" w:rsidP="00771863">
      <w:pPr>
        <w:pStyle w:val="ListParagraph"/>
        <w:ind w:left="0" w:firstLine="360"/>
      </w:pPr>
      <w:r w:rsidRPr="00B45F23">
        <w:rPr>
          <w:i/>
          <w:iCs/>
        </w:rPr>
        <w:t>Non-maximum suppression</w:t>
      </w:r>
      <w:r w:rsidRPr="00B45F23">
        <w:t xml:space="preserve"> (NMS) adalah komponen yang digunakan untuk memastikan bahwa hanya ada satu </w:t>
      </w:r>
      <w:r w:rsidRPr="00B45F23">
        <w:rPr>
          <w:i/>
          <w:iCs/>
        </w:rPr>
        <w:t>bounding boxes</w:t>
      </w:r>
      <w:r w:rsidRPr="00B45F23">
        <w:t xml:space="preserve"> untuk tiap objek. Cara kerja dari komponen adalah NMS akan mencari semua </w:t>
      </w:r>
      <w:r w:rsidRPr="00B45F23">
        <w:rPr>
          <w:i/>
          <w:iCs/>
        </w:rPr>
        <w:t>bounding boxes</w:t>
      </w:r>
      <w:r w:rsidRPr="00B45F23">
        <w:t xml:space="preserve"> yang mengarah ke sebuah objek dan mencari </w:t>
      </w:r>
      <w:r w:rsidRPr="00B45F23">
        <w:rPr>
          <w:i/>
          <w:iCs/>
        </w:rPr>
        <w:t>bounding boxes</w:t>
      </w:r>
      <w:r w:rsidRPr="00B45F23">
        <w:t xml:space="preserve"> dengan probabilitas prediksi tertinggi dan akan menghilangkan semua </w:t>
      </w:r>
      <w:r w:rsidRPr="00B45F23">
        <w:rPr>
          <w:i/>
          <w:iCs/>
        </w:rPr>
        <w:t>bounding boxes</w:t>
      </w:r>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maximum suppression</w:t>
      </w:r>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r w:rsidRPr="00B45F23">
        <w:rPr>
          <w:i/>
          <w:iCs/>
        </w:rPr>
        <w:t>bounding boxes</w:t>
      </w:r>
      <w:r w:rsidRPr="00B45F23">
        <w:t xml:space="preserve"> yang probabilitas prediksinya tidak melewati </w:t>
      </w:r>
      <w:r w:rsidRPr="00B45F23">
        <w:rPr>
          <w:i/>
          <w:iCs/>
        </w:rPr>
        <w:t>confidence threshold</w:t>
      </w:r>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r w:rsidRPr="00B45F23">
        <w:rPr>
          <w:i/>
          <w:iCs/>
        </w:rPr>
        <w:t>bounding boxes</w:t>
      </w:r>
      <w:r w:rsidRPr="00B45F23">
        <w:t xml:space="preserve"> yang tersisa dan memilih </w:t>
      </w:r>
      <w:r w:rsidRPr="00B45F23">
        <w:rPr>
          <w:i/>
          <w:iCs/>
        </w:rPr>
        <w:t>bounding boxes</w:t>
      </w:r>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r w:rsidR="00F04BE5" w:rsidRPr="00B45F23">
        <w:t xml:space="preserve">meniban </w:t>
      </w:r>
      <w:r w:rsidR="00D54779" w:rsidRPr="00B45F23">
        <w:t>antara</w:t>
      </w:r>
      <w:r w:rsidR="00F04BE5" w:rsidRPr="00B45F23">
        <w:t xml:space="preserve"> </w:t>
      </w:r>
      <w:r w:rsidR="00F04BE5" w:rsidRPr="00B45F23">
        <w:rPr>
          <w:i/>
          <w:iCs/>
        </w:rPr>
        <w:t>bounding boxes</w:t>
      </w:r>
      <w:r w:rsidR="00F04BE5" w:rsidRPr="00B45F23">
        <w:t xml:space="preserve"> </w:t>
      </w:r>
      <w:r w:rsidR="00D54779" w:rsidRPr="00B45F23">
        <w:t>hasil prediksi</w:t>
      </w:r>
      <w:r w:rsidR="00E600E2" w:rsidRPr="00B45F23">
        <w:t xml:space="preserve"> (</w:t>
      </w:r>
      <w:r w:rsidR="00E600E2" w:rsidRPr="00B45F23">
        <w:rPr>
          <w:i/>
          <w:iCs/>
        </w:rPr>
        <w:t>predicted</w:t>
      </w:r>
      <w:r w:rsidR="00E600E2" w:rsidRPr="00B45F23">
        <w:t>)</w:t>
      </w:r>
      <w:r w:rsidR="00D54779" w:rsidRPr="00B45F23">
        <w:t xml:space="preserve"> dengan </w:t>
      </w:r>
      <w:r w:rsidR="00D54779" w:rsidRPr="00B45F23">
        <w:rPr>
          <w:i/>
          <w:iCs/>
        </w:rPr>
        <w:t>bounding boxes</w:t>
      </w:r>
      <w:r w:rsidR="00D54779" w:rsidRPr="00B45F23">
        <w:t xml:space="preserve"> acuan</w:t>
      </w:r>
      <w:r w:rsidR="00E600E2" w:rsidRPr="00B45F23">
        <w:t xml:space="preserve"> (</w:t>
      </w:r>
      <w:r w:rsidR="00E600E2" w:rsidRPr="00B45F23">
        <w:rPr>
          <w:i/>
          <w:iCs/>
        </w:rPr>
        <w:t>ground truth</w:t>
      </w:r>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r w:rsidR="00D54779" w:rsidRPr="00B45F23">
        <w:rPr>
          <w:i/>
          <w:iCs/>
        </w:rPr>
        <w:t>intersection over union</w:t>
      </w:r>
      <w:r w:rsidR="00D54779" w:rsidRPr="00B45F23">
        <w:t xml:space="preserve"> (IoU).</w:t>
      </w:r>
    </w:p>
    <w:p w14:paraId="7C82D446" w14:textId="2D80BAB0" w:rsidR="00D54779" w:rsidRPr="00B45F23" w:rsidRDefault="00D54779" w:rsidP="00771863">
      <w:pPr>
        <w:pStyle w:val="ListParagraph"/>
        <w:numPr>
          <w:ilvl w:val="0"/>
          <w:numId w:val="9"/>
        </w:numPr>
        <w:ind w:left="360"/>
      </w:pPr>
      <w:r w:rsidRPr="00B45F23">
        <w:t xml:space="preserve">Menghilangkan </w:t>
      </w:r>
      <w:r w:rsidRPr="00B45F23">
        <w:rPr>
          <w:i/>
          <w:iCs/>
        </w:rPr>
        <w:t>bounding boxes</w:t>
      </w:r>
      <w:r w:rsidRPr="00B45F23">
        <w:t xml:space="preserve"> yang memiliki nilai IoU lebih rendah dibandingkan </w:t>
      </w:r>
      <w:r w:rsidRPr="00B45F23">
        <w:rPr>
          <w:i/>
          <w:iCs/>
        </w:rPr>
        <w:t>threshold</w:t>
      </w:r>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67586B38" w:rsidR="00AE1F29" w:rsidRPr="00FE2643" w:rsidRDefault="00627220" w:rsidP="00E46750">
      <w:pPr>
        <w:pStyle w:val="Caption"/>
        <w:spacing w:after="240"/>
        <w:ind w:firstLine="360"/>
        <w:rPr>
          <w:lang w:val="en-US"/>
        </w:rPr>
      </w:pPr>
      <w:bookmarkStart w:id="186" w:name="_Toc122027478"/>
      <w:bookmarkStart w:id="187" w:name="_Toc13754217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Hasil prediksi sebelum dan sesudah diterapkan </w:t>
      </w:r>
      <w:r w:rsidRPr="00B45F23">
        <w:rPr>
          <w:i/>
          <w:iCs/>
        </w:rPr>
        <w:t>non-maximum suppression</w:t>
      </w:r>
      <w:bookmarkEnd w:id="186"/>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r w:rsidRPr="00B45F23">
        <w:rPr>
          <w:i/>
          <w:iCs/>
        </w:rPr>
        <w:t>Evaluation Metrics</w:t>
      </w:r>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r w:rsidR="00C25DA8" w:rsidRPr="00B45F23">
        <w:rPr>
          <w:i/>
          <w:iCs/>
        </w:rPr>
        <w:t>object detection</w:t>
      </w:r>
      <w:r w:rsidR="00C25DA8" w:rsidRPr="00B45F23">
        <w:t xml:space="preserve"> adalah:</w:t>
      </w:r>
    </w:p>
    <w:p w14:paraId="50BDFA0D" w14:textId="7EE722D2" w:rsidR="00C25DA8" w:rsidRPr="00B45F23" w:rsidRDefault="00C25DA8" w:rsidP="00E85CCD">
      <w:pPr>
        <w:pStyle w:val="ListParagraph"/>
        <w:numPr>
          <w:ilvl w:val="0"/>
          <w:numId w:val="12"/>
        </w:numPr>
        <w:ind w:left="360"/>
      </w:pPr>
      <w:r w:rsidRPr="00B45F23">
        <w:rPr>
          <w:i/>
          <w:iCs/>
        </w:rPr>
        <w:t xml:space="preserve">Frames </w:t>
      </w:r>
      <w:r w:rsidR="00C2787D" w:rsidRPr="00B45F23">
        <w:rPr>
          <w:i/>
          <w:iCs/>
        </w:rPr>
        <w:t>P</w:t>
      </w:r>
      <w:r w:rsidRPr="00B45F23">
        <w:rPr>
          <w:i/>
          <w:iCs/>
        </w:rPr>
        <w:t>er Second</w:t>
      </w:r>
      <w:r w:rsidRPr="00B45F23">
        <w:t xml:space="preserve"> (FPS)</w:t>
      </w:r>
    </w:p>
    <w:p w14:paraId="798B8AC4" w14:textId="5D923F69" w:rsidR="00AE1F29" w:rsidRPr="00B45F23" w:rsidRDefault="00C2787D" w:rsidP="00E85CCD">
      <w:pPr>
        <w:pStyle w:val="ListParagraph"/>
        <w:ind w:left="0" w:firstLine="360"/>
      </w:pPr>
      <w:r w:rsidRPr="00B45F23">
        <w:rPr>
          <w:i/>
          <w:iCs/>
        </w:rPr>
        <w:t>Frames Per Second</w:t>
      </w:r>
      <w:r w:rsidRPr="00B45F23">
        <w:t xml:space="preserve"> adalah satuan evaluasi yang mengukur kecepatan sebuah model </w:t>
      </w:r>
      <w:r w:rsidRPr="00B45F23">
        <w:rPr>
          <w:i/>
          <w:iCs/>
        </w:rPr>
        <w:t>object detection</w:t>
      </w:r>
      <w:r w:rsidRPr="00B45F23">
        <w:t xml:space="preserve"> melakukan pendeteksian.</w:t>
      </w:r>
      <w:r w:rsidR="00E6726E" w:rsidRPr="00B45F23">
        <w:t xml:space="preserve"> Jumlah FPS dapat dikalkulasi menggunakan nilai </w:t>
      </w:r>
      <w:r w:rsidR="00E6726E" w:rsidRPr="00B45F23">
        <w:rPr>
          <w:i/>
          <w:iCs/>
        </w:rPr>
        <w:t>inference time</w:t>
      </w:r>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r w:rsidRPr="00B45F23">
        <w:rPr>
          <w:i/>
          <w:iCs/>
        </w:rPr>
        <w:t>Intersection over Union</w:t>
      </w:r>
      <w:r w:rsidRPr="00B45F23">
        <w:t xml:space="preserve"> (IoU)</w:t>
      </w:r>
    </w:p>
    <w:p w14:paraId="232F049B" w14:textId="4E978280" w:rsidR="00C2787D" w:rsidRPr="00B45F23" w:rsidRDefault="00C2787D" w:rsidP="00E85CCD">
      <w:pPr>
        <w:pStyle w:val="ListParagraph"/>
        <w:ind w:left="0" w:firstLine="360"/>
      </w:pPr>
      <w:r w:rsidRPr="00B45F23">
        <w:rPr>
          <w:i/>
          <w:iCs/>
        </w:rPr>
        <w:t>Intersection over Union</w:t>
      </w:r>
      <w:r w:rsidRPr="00B45F23">
        <w:t xml:space="preserve"> adalah satuan evaluasi yang akan menilai </w:t>
      </w:r>
      <w:r w:rsidRPr="00B45F23">
        <w:rPr>
          <w:i/>
          <w:iCs/>
        </w:rPr>
        <w:t>overlap</w:t>
      </w:r>
      <w:r w:rsidRPr="00B45F23">
        <w:t xml:space="preserve"> yang terjadi antara </w:t>
      </w:r>
      <w:r w:rsidRPr="00B45F23">
        <w:rPr>
          <w:i/>
          <w:iCs/>
        </w:rPr>
        <w:t>bounding boxes</w:t>
      </w:r>
      <w:r w:rsidRPr="00B45F23">
        <w:t xml:space="preserve"> hasil prediksi</w:t>
      </w:r>
      <w:r w:rsidR="00E600E2" w:rsidRPr="00B45F23">
        <w:t xml:space="preserve"> (</w:t>
      </w:r>
      <w:r w:rsidR="00E600E2" w:rsidRPr="00B45F23">
        <w:rPr>
          <w:i/>
          <w:iCs/>
        </w:rPr>
        <w:t>predicted</w:t>
      </w:r>
      <w:r w:rsidR="00E600E2" w:rsidRPr="00B45F23">
        <w:t>)</w:t>
      </w:r>
      <w:r w:rsidRPr="00B45F23">
        <w:t xml:space="preserve"> dengan </w:t>
      </w:r>
      <w:r w:rsidRPr="00B45F23">
        <w:rPr>
          <w:i/>
          <w:iCs/>
        </w:rPr>
        <w:t>bounding boxes</w:t>
      </w:r>
      <w:r w:rsidRPr="00B45F23">
        <w:t xml:space="preserve"> acuan</w:t>
      </w:r>
      <w:r w:rsidR="00E600E2" w:rsidRPr="00B45F23">
        <w:t xml:space="preserve"> (</w:t>
      </w:r>
      <w:r w:rsidR="00E600E2" w:rsidRPr="00B45F23">
        <w:rPr>
          <w:i/>
          <w:iCs/>
        </w:rPr>
        <w:t>ground truth</w:t>
      </w:r>
      <w:r w:rsidR="00E600E2" w:rsidRPr="00B45F23">
        <w:t>)</w:t>
      </w:r>
      <w:r w:rsidRPr="00B45F23">
        <w:t xml:space="preserve">. </w:t>
      </w:r>
      <w:r w:rsidR="00E600E2" w:rsidRPr="00B45F23">
        <w:t>IoU akan menentukan apakah hasil pendeteksian valid (</w:t>
      </w:r>
      <w:r w:rsidR="00E600E2" w:rsidRPr="00B45F23">
        <w:rPr>
          <w:i/>
          <w:iCs/>
        </w:rPr>
        <w:t>True Positive</w:t>
      </w:r>
      <w:r w:rsidR="00E600E2" w:rsidRPr="00B45F23">
        <w:t>) atau tidak (</w:t>
      </w:r>
      <w:r w:rsidR="002232E6" w:rsidRPr="00B45F23">
        <w:rPr>
          <w:i/>
          <w:iCs/>
        </w:rPr>
        <w:t>False Positive</w:t>
      </w:r>
      <w:r w:rsidR="002232E6" w:rsidRPr="00B45F23">
        <w:t>)</w:t>
      </w:r>
      <w:r w:rsidR="00E600E2" w:rsidRPr="00B45F23">
        <w:t xml:space="preserve"> </w:t>
      </w:r>
      <w:r w:rsidR="003B6B31" w:rsidRPr="00B45F23">
        <w:t>di mana</w:t>
      </w:r>
      <w:r w:rsidR="00E600E2" w:rsidRPr="00B45F23">
        <w:t xml:space="preserve"> range nilainya antara 0-1 dan semakin besar nilainya, semakin baik hasil pendeteksian. Nilai IoU suatu </w:t>
      </w:r>
      <w:r w:rsidR="00E600E2" w:rsidRPr="00B45F23">
        <w:rPr>
          <w:i/>
          <w:iCs/>
        </w:rPr>
        <w:t>bounding boxes</w:t>
      </w:r>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r w:rsidRPr="00B45F23">
        <w:rPr>
          <w:i/>
          <w:iCs/>
        </w:rPr>
        <w:t>bounding boxes</w:t>
      </w:r>
      <w:r w:rsidRPr="00B45F23">
        <w:t xml:space="preserve"> memiliki nilai yang lebih rendah dibandingkan dengan </w:t>
      </w:r>
      <w:r w:rsidRPr="00B45F23">
        <w:rPr>
          <w:i/>
          <w:iCs/>
        </w:rPr>
        <w:t>threshold</w:t>
      </w:r>
      <w:r w:rsidRPr="00B45F23">
        <w:t xml:space="preserve"> yang diterapkan, hasil pendeteksian dianggap tidak valid (</w:t>
      </w:r>
      <w:r w:rsidRPr="00B45F23">
        <w:rPr>
          <w:i/>
          <w:iCs/>
        </w:rPr>
        <w:t>False Positive</w:t>
      </w:r>
      <w:r w:rsidRPr="00B45F23">
        <w:t>), sedangkan jika melebih</w:t>
      </w:r>
      <w:r w:rsidR="0083492B" w:rsidRPr="00B45F23">
        <w:t>i</w:t>
      </w:r>
      <w:r w:rsidRPr="00B45F23">
        <w:t xml:space="preserve"> </w:t>
      </w:r>
      <w:r w:rsidRPr="00B45F23">
        <w:rPr>
          <w:i/>
          <w:iCs/>
        </w:rPr>
        <w:t>threshold</w:t>
      </w:r>
      <w:r w:rsidRPr="00B45F23">
        <w:t>, hasil pendeteksian dianggap valid (</w:t>
      </w:r>
      <w:r w:rsidRPr="00B45F23">
        <w:rPr>
          <w:i/>
          <w:iCs/>
        </w:rPr>
        <w:t>True Positive</w:t>
      </w:r>
      <w:r w:rsidRPr="00B45F23">
        <w:t>).</w:t>
      </w:r>
    </w:p>
    <w:p w14:paraId="04FA678C" w14:textId="3C0CE60E" w:rsidR="00C25DA8" w:rsidRPr="00B45F23" w:rsidRDefault="00C25DA8" w:rsidP="00E85CCD">
      <w:pPr>
        <w:pStyle w:val="ListParagraph"/>
        <w:numPr>
          <w:ilvl w:val="0"/>
          <w:numId w:val="12"/>
        </w:numPr>
        <w:ind w:left="360"/>
      </w:pPr>
      <w:r w:rsidRPr="00B45F23">
        <w:rPr>
          <w:i/>
          <w:iCs/>
        </w:rPr>
        <w:t>Precision-recall Curve</w:t>
      </w:r>
      <w:r w:rsidRPr="00B45F23">
        <w:t xml:space="preserve"> (</w:t>
      </w:r>
      <w:r w:rsidRPr="00B45F23">
        <w:rPr>
          <w:i/>
          <w:iCs/>
        </w:rPr>
        <w:t>PR</w:t>
      </w:r>
      <w:r w:rsidR="00230DCB" w:rsidRPr="00B45F23">
        <w:rPr>
          <w:i/>
          <w:iCs/>
        </w:rPr>
        <w:t>-</w:t>
      </w:r>
      <w:r w:rsidRPr="00B45F23">
        <w:rPr>
          <w:i/>
          <w:iCs/>
        </w:rPr>
        <w:t>Curve</w:t>
      </w:r>
      <w:r w:rsidRPr="00B45F23">
        <w:t>)</w:t>
      </w:r>
    </w:p>
    <w:p w14:paraId="0CD10F0B" w14:textId="25763CCC" w:rsidR="002232E6" w:rsidRPr="00B45F23" w:rsidRDefault="002232E6" w:rsidP="00E85CCD">
      <w:pPr>
        <w:pStyle w:val="ListParagraph"/>
        <w:ind w:left="0" w:firstLine="360"/>
      </w:pPr>
      <w:r w:rsidRPr="00B45F23">
        <w:rPr>
          <w:i/>
          <w:iCs/>
        </w:rPr>
        <w:t xml:space="preserve">Precision-recall Curve </w:t>
      </w:r>
      <w:r w:rsidRPr="00B45F23">
        <w:t xml:space="preserve">adalah kurva perbandingan antara </w:t>
      </w:r>
      <w:r w:rsidRPr="00B45F23">
        <w:rPr>
          <w:i/>
          <w:iCs/>
        </w:rPr>
        <w:t>precision</w:t>
      </w:r>
      <w:r w:rsidRPr="00B45F23">
        <w:t xml:space="preserve"> dan </w:t>
      </w:r>
      <w:r w:rsidRPr="00B45F23">
        <w:rPr>
          <w:i/>
          <w:iCs/>
        </w:rPr>
        <w:t>recall</w:t>
      </w:r>
      <w:r w:rsidRPr="00B45F23">
        <w:t xml:space="preserve"> dari suatu model </w:t>
      </w:r>
      <w:r w:rsidRPr="00B45F23">
        <w:rPr>
          <w:i/>
          <w:iCs/>
        </w:rPr>
        <w:t xml:space="preserve">object </w:t>
      </w:r>
      <w:r w:rsidR="00A06A26" w:rsidRPr="00B45F23">
        <w:rPr>
          <w:i/>
          <w:iCs/>
        </w:rPr>
        <w:t>detection</w:t>
      </w:r>
      <w:r w:rsidR="00A06A26" w:rsidRPr="00B45F23">
        <w:t xml:space="preserve"> yang akan diproses untuk setiap </w:t>
      </w:r>
      <w:r w:rsidR="00A06A26" w:rsidRPr="00B45F23">
        <w:rPr>
          <w:i/>
          <w:iCs/>
        </w:rPr>
        <w:t>confidence threshold</w:t>
      </w:r>
      <w:r w:rsidRPr="00B45F23">
        <w:t xml:space="preserve">. </w:t>
      </w:r>
      <w:r w:rsidR="00FD180E" w:rsidRPr="00B45F23">
        <w:rPr>
          <w:i/>
          <w:iCs/>
        </w:rPr>
        <w:t>Precision</w:t>
      </w:r>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r w:rsidR="00FD180E" w:rsidRPr="00B45F23">
        <w:rPr>
          <w:i/>
          <w:iCs/>
        </w:rPr>
        <w:t>precision</w:t>
      </w:r>
      <w:r w:rsidR="00FD180E" w:rsidRPr="00B45F23">
        <w:t xml:space="preserve"> sebuah model </w:t>
      </w:r>
      <w:r w:rsidR="00FD180E" w:rsidRPr="00B45F23">
        <w:rPr>
          <w:i/>
          <w:iCs/>
        </w:rPr>
        <w:t>object detection</w:t>
      </w:r>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r w:rsidRPr="00B45F23">
        <w:rPr>
          <w:i/>
          <w:iCs/>
        </w:rPr>
        <w:t>recall</w:t>
      </w:r>
      <w:r w:rsidRPr="00B45F23">
        <w:t xml:space="preserve"> adalah satuan evaluasi yang mengukur kemampuan model untuk mencari semua objek yang relevan pada sebuah citra. Nilai </w:t>
      </w:r>
      <w:r w:rsidRPr="00B45F23">
        <w:rPr>
          <w:i/>
          <w:iCs/>
        </w:rPr>
        <w:t>recall</w:t>
      </w:r>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48F50062" w:rsidR="00A06A26" w:rsidRPr="00B45F23" w:rsidRDefault="00627220" w:rsidP="00E46750">
      <w:pPr>
        <w:pStyle w:val="Caption"/>
        <w:spacing w:after="240"/>
      </w:pPr>
      <w:bookmarkStart w:id="188" w:name="_Toc122027479"/>
      <w:bookmarkStart w:id="189" w:name="_Toc13754217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r w:rsidRPr="00B45F23">
        <w:rPr>
          <w:i/>
          <w:iCs/>
        </w:rPr>
        <w:t>Precision-Recall Curve</w:t>
      </w:r>
      <w:r w:rsidRPr="00B45F23">
        <w:t xml:space="preserve"> dengan IoU </w:t>
      </w:r>
      <w:r w:rsidRPr="00B45F23">
        <w:rPr>
          <w:i/>
          <w:iCs/>
        </w:rPr>
        <w:t>Threshold</w:t>
      </w:r>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r w:rsidRPr="00B45F23">
        <w:rPr>
          <w:i/>
          <w:iCs/>
        </w:rPr>
        <w:t>Mean Average Precision</w:t>
      </w:r>
      <w:r w:rsidRPr="00B45F23">
        <w:t xml:space="preserve"> (mAP)</w:t>
      </w:r>
    </w:p>
    <w:p w14:paraId="75409A6B" w14:textId="61C8CC9F" w:rsidR="0004261A" w:rsidRPr="00B45F23" w:rsidRDefault="004F5677" w:rsidP="00E85CCD">
      <w:pPr>
        <w:ind w:firstLine="360"/>
      </w:pPr>
      <w:r w:rsidRPr="00B45F23">
        <w:lastRenderedPageBreak/>
        <w:t xml:space="preserve">Dari kurva </w:t>
      </w:r>
      <w:r w:rsidRPr="00B45F23">
        <w:rPr>
          <w:i/>
          <w:iCs/>
        </w:rPr>
        <w:t xml:space="preserve">precision-recall, </w:t>
      </w:r>
      <w:r w:rsidR="004329A1" w:rsidRPr="00B45F23">
        <w:t>k</w:t>
      </w:r>
      <w:r w:rsidR="00334871" w:rsidRPr="00B45F23">
        <w:t xml:space="preserve">ita </w:t>
      </w:r>
      <w:r w:rsidR="00B35DDF" w:rsidRPr="00B45F23">
        <w:t xml:space="preserve">dapat menentukan </w:t>
      </w:r>
      <w:r w:rsidR="00C866E9" w:rsidRPr="00B45F23">
        <w:rPr>
          <w:i/>
          <w:iCs/>
        </w:rPr>
        <w:t>average precision</w:t>
      </w:r>
      <w:r w:rsidR="00C866E9" w:rsidRPr="00B45F23">
        <w:t xml:space="preserve"> (AP)</w:t>
      </w:r>
      <w:r w:rsidR="004329A1" w:rsidRPr="00B45F23">
        <w:t>, yaitu nilai rata-rata presisi untuk setiap kelas pada pelatihan model</w:t>
      </w:r>
      <w:r w:rsidR="00CA1BB0" w:rsidRPr="00B45F23">
        <w:t xml:space="preserve"> sesuai dengan </w:t>
      </w:r>
      <w:r w:rsidR="00CA1BB0" w:rsidRPr="00B45F23">
        <w:rPr>
          <w:i/>
          <w:iCs/>
        </w:rPr>
        <w:t>threshold</w:t>
      </w:r>
      <w:r w:rsidR="00CA1BB0" w:rsidRPr="00B45F23">
        <w:t xml:space="preserve"> yang ditentukan</w:t>
      </w:r>
      <w:r w:rsidR="00C866E9" w:rsidRPr="00B45F23">
        <w:t xml:space="preserve"> </w:t>
      </w:r>
      <w:r w:rsidR="0004261A" w:rsidRPr="00B45F23">
        <w:t xml:space="preserve">menggunakan nilai dari </w:t>
      </w:r>
      <w:r w:rsidR="0004261A" w:rsidRPr="00B45F23">
        <w:rPr>
          <w:i/>
          <w:iCs/>
        </w:rPr>
        <w:t>interpolated precision</w:t>
      </w:r>
      <w:r w:rsidR="0004261A" w:rsidRPr="00B45F23">
        <w:t xml:space="preserve"> untuk </w:t>
      </w:r>
      <w:r w:rsidR="005A7B68" w:rsidRPr="00B45F23">
        <w:t>se</w:t>
      </w:r>
      <w:r w:rsidR="0004261A" w:rsidRPr="00B45F23">
        <w:t xml:space="preserve">tiap level </w:t>
      </w:r>
      <w:r w:rsidR="0004261A" w:rsidRPr="00B45F23">
        <w:rPr>
          <w:i/>
          <w:iCs/>
        </w:rPr>
        <w:t>recall</w:t>
      </w:r>
      <w:r w:rsidR="0004261A" w:rsidRPr="00B45F23">
        <w:t xml:space="preserve">. Nilai </w:t>
      </w:r>
      <w:r w:rsidR="0004261A" w:rsidRPr="00B45F23">
        <w:rPr>
          <w:i/>
          <w:iCs/>
        </w:rPr>
        <w:t>interpolated precision</w:t>
      </w:r>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r w:rsidRPr="00B45F23">
        <w:rPr>
          <w:i/>
          <w:iCs/>
        </w:rPr>
        <w:t>average precision</w:t>
      </w:r>
      <w:r w:rsidRPr="00B45F23">
        <w:t xml:space="preserve"> dengan mencari rata-rata dari </w:t>
      </w:r>
      <w:r w:rsidRPr="00B45F23">
        <w:rPr>
          <w:i/>
          <w:iCs/>
        </w:rPr>
        <w:t>interpolated precision</w:t>
      </w:r>
      <w:r w:rsidRPr="00B45F23">
        <w:t xml:space="preserve"> terhadap </w:t>
      </w:r>
      <w:r w:rsidRPr="00B45F23">
        <w:rPr>
          <w:i/>
          <w:iCs/>
        </w:rPr>
        <w:t>recall</w:t>
      </w:r>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r w:rsidRPr="00B45F23">
        <w:rPr>
          <w:i/>
          <w:iCs/>
        </w:rPr>
        <w:t>average precision</w:t>
      </w:r>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r w:rsidR="00C866E9" w:rsidRPr="00B45F23">
        <w:rPr>
          <w:i/>
          <w:iCs/>
        </w:rPr>
        <w:t>average precision</w:t>
      </w:r>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r w:rsidR="00C866E9" w:rsidRPr="00B45F23">
        <w:rPr>
          <w:i/>
          <w:iCs/>
        </w:rPr>
        <w:t>mean Average Precision</w:t>
      </w:r>
      <w:r w:rsidR="00C866E9" w:rsidRPr="00B45F23">
        <w:t xml:space="preserve"> (mAP). Nilai </w:t>
      </w:r>
      <w:r w:rsidR="00C866E9" w:rsidRPr="00B45F23">
        <w:rPr>
          <w:i/>
          <w:iCs/>
        </w:rPr>
        <w:t>mean Average Precision</w:t>
      </w:r>
      <w:r w:rsidR="00C866E9" w:rsidRPr="00B45F23">
        <w:t xml:space="preserve"> (mAP)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r w:rsidRPr="00B45F23">
        <w:rPr>
          <w:i/>
          <w:iCs/>
        </w:rPr>
        <w:t>average precision</w:t>
      </w:r>
      <w:r w:rsidRPr="00B45F23">
        <w:t xml:space="preserve"> dari masing-masing kelas. </w:t>
      </w:r>
      <w:r w:rsidR="00CA1BB0" w:rsidRPr="00B45F23">
        <w:t xml:space="preserve">Nilai mAP umumnya ditentukan sesuai dengan IoU </w:t>
      </w:r>
      <w:r w:rsidR="00CA1BB0" w:rsidRPr="00B45F23">
        <w:rPr>
          <w:i/>
          <w:iCs/>
        </w:rPr>
        <w:t>threshold</w:t>
      </w:r>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IoU </w:t>
      </w:r>
      <w:r w:rsidR="00582D44" w:rsidRPr="00B45F23">
        <w:rPr>
          <w:i/>
          <w:iCs/>
        </w:rPr>
        <w:t>threshold</w:t>
      </w:r>
      <w:r w:rsidR="00582D44" w:rsidRPr="00B45F23">
        <w:t xml:space="preserve"> bernilai 0.5</w:t>
      </w:r>
      <w:r w:rsidR="00580630" w:rsidRPr="00B45F23">
        <w:t>.</w:t>
      </w:r>
      <w:r w:rsidR="00582D44" w:rsidRPr="00B45F23">
        <w:t xml:space="preserve"> Kemudian, mAP0.5:0.95 merupakan salah satu parameter evaluasi pada COCO 2017 </w:t>
      </w:r>
      <w:r w:rsidR="00582D44" w:rsidRPr="00B45F23">
        <w:rPr>
          <w:i/>
          <w:iCs/>
        </w:rPr>
        <w:t xml:space="preserve">challenge </w:t>
      </w:r>
      <w:r w:rsidR="006863D5">
        <w:t>di mana</w:t>
      </w:r>
      <w:r w:rsidR="00582D44" w:rsidRPr="00B45F23">
        <w:t xml:space="preserve"> nilai mAP tersebut merupakan hasil rata-rata dari AP setiap kelas pada 10 IoU </w:t>
      </w:r>
      <w:r w:rsidR="00582D44" w:rsidRPr="00B45F23">
        <w:rPr>
          <w:i/>
          <w:iCs/>
        </w:rPr>
        <w:t xml:space="preserve">threshold </w:t>
      </w:r>
      <w:r w:rsidR="00582D44" w:rsidRPr="00B45F23">
        <w:t xml:space="preserve">pada rentang 0.5 sampai 0.95 dengan </w:t>
      </w:r>
      <w:r w:rsidR="00582D44" w:rsidRPr="00B45F23">
        <w:rPr>
          <w:i/>
          <w:iCs/>
        </w:rPr>
        <w:t xml:space="preserve">step size </w:t>
      </w:r>
      <w:r w:rsidR="00582D44" w:rsidRPr="00B45F23">
        <w:t xml:space="preserve">sebesar 0.05. Kalkulasi nilai mAP 0.5:0.95 dilakukan dengan </w:t>
      </w:r>
      <w:r w:rsidR="00582D44" w:rsidRPr="00B45F23">
        <w:lastRenderedPageBreak/>
        <w:t xml:space="preserve">mengambil AP setiap kelas pada IoU </w:t>
      </w:r>
      <w:r w:rsidR="00582D44" w:rsidRPr="00B45F23">
        <w:rPr>
          <w:i/>
          <w:iCs/>
        </w:rPr>
        <w:t xml:space="preserve">threshold </w:t>
      </w:r>
      <w:r w:rsidR="00582D44" w:rsidRPr="00B45F23">
        <w:t xml:space="preserve">bernilai 0.5 dan akan dicari nilai </w:t>
      </w:r>
      <w:r w:rsidR="00582D44" w:rsidRPr="00B45F23">
        <w:rPr>
          <w:i/>
          <w:iCs/>
        </w:rPr>
        <w:t xml:space="preserve">precision </w:t>
      </w:r>
      <w:r w:rsidR="00582D44" w:rsidRPr="00B45F23">
        <w:t xml:space="preserve">tiap nilai recall </w:t>
      </w:r>
      <w:r w:rsidR="00815C4E" w:rsidRPr="00B45F23">
        <w:t xml:space="preserve">pada rentang 0 – 1 dengan </w:t>
      </w:r>
      <w:r w:rsidR="00815C4E" w:rsidRPr="00B45F23">
        <w:rPr>
          <w:i/>
          <w:iCs/>
        </w:rPr>
        <w:t>step size</w:t>
      </w:r>
      <w:r w:rsidR="00815C4E" w:rsidRPr="00B45F23">
        <w:t xml:space="preserve"> sebesar 0.01.</w:t>
      </w:r>
      <w:r w:rsidR="00954DD3" w:rsidRPr="00B45F23">
        <w:t xml:space="preserve"> Proses tersebut akan dilakukan seterusnya dengan peningkatan IoU </w:t>
      </w:r>
      <w:r w:rsidR="00954DD3" w:rsidRPr="00B45F23">
        <w:rPr>
          <w:i/>
          <w:iCs/>
        </w:rPr>
        <w:t>threshold</w:t>
      </w:r>
      <w:r w:rsidR="00954DD3" w:rsidRPr="00B45F23">
        <w:t xml:space="preserve"> sebesar 0.05 seperti 0.55, 0.6, 0.65 hingga mencapai 0.95 yang kemudian hasil mAP0.5:0.95 akan ditentukan dari rata-rata semua kelas yang dilatih dan AP dari setiap IoU </w:t>
      </w:r>
      <w:r w:rsidR="00954DD3" w:rsidRPr="00B45F23">
        <w:rPr>
          <w:i/>
          <w:iCs/>
        </w:rPr>
        <w:t>threshold</w:t>
      </w:r>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F1 Score</w:t>
      </w:r>
    </w:p>
    <w:p w14:paraId="63796602" w14:textId="1278E2ED" w:rsidR="00C866E9" w:rsidRPr="00B45F23" w:rsidRDefault="00F16FD3" w:rsidP="00E85CCD">
      <w:pPr>
        <w:pStyle w:val="ListParagraph"/>
        <w:ind w:left="0" w:firstLine="360"/>
      </w:pPr>
      <w:r w:rsidRPr="00B45F23">
        <w:rPr>
          <w:i/>
          <w:iCs/>
        </w:rPr>
        <w:t>F1 Score</w:t>
      </w:r>
      <w:r w:rsidRPr="00B45F23">
        <w:t xml:space="preserve"> adalah satuan evaluasi untuk mengetahui nilai </w:t>
      </w:r>
      <w:r w:rsidRPr="00B45F23">
        <w:rPr>
          <w:i/>
          <w:iCs/>
        </w:rPr>
        <w:t>harmonic mean</w:t>
      </w:r>
      <w:r w:rsidRPr="00B45F23">
        <w:t xml:space="preserve"> dari </w:t>
      </w:r>
      <w:r w:rsidRPr="00B45F23">
        <w:rPr>
          <w:i/>
          <w:iCs/>
        </w:rPr>
        <w:t>precision</w:t>
      </w:r>
      <w:r w:rsidRPr="00B45F23">
        <w:t xml:space="preserve"> dan </w:t>
      </w:r>
      <w:r w:rsidRPr="00B45F23">
        <w:rPr>
          <w:i/>
          <w:iCs/>
        </w:rPr>
        <w:t>recall</w:t>
      </w:r>
      <w:r w:rsidRPr="00B45F23">
        <w:t xml:space="preserve">. </w:t>
      </w:r>
      <w:r w:rsidRPr="00B45F23">
        <w:rPr>
          <w:i/>
          <w:iCs/>
        </w:rPr>
        <w:t>F1 score</w:t>
      </w:r>
      <w:r w:rsidRPr="00B45F23">
        <w:t xml:space="preserve"> memiliki rentang nilai antara 0-1. Semakin besar nilai </w:t>
      </w:r>
      <w:r w:rsidRPr="00B45F23">
        <w:rPr>
          <w:i/>
          <w:iCs/>
        </w:rPr>
        <w:t>F1 score</w:t>
      </w:r>
      <w:r w:rsidRPr="00B45F23">
        <w:t xml:space="preserve">, model tersebut memiliki </w:t>
      </w:r>
      <w:r w:rsidRPr="00B45F23">
        <w:rPr>
          <w:i/>
          <w:iCs/>
        </w:rPr>
        <w:t>precision</w:t>
      </w:r>
      <w:r w:rsidRPr="00B45F23">
        <w:t xml:space="preserve"> dan </w:t>
      </w:r>
      <w:r w:rsidRPr="00B45F23">
        <w:rPr>
          <w:i/>
          <w:iCs/>
        </w:rPr>
        <w:t>recall</w:t>
      </w:r>
      <w:r w:rsidRPr="00B45F23">
        <w:t xml:space="preserve"> yang sempurna dan juga memiliki </w:t>
      </w:r>
      <w:r w:rsidRPr="00B45F23">
        <w:rPr>
          <w:i/>
          <w:iCs/>
        </w:rPr>
        <w:t>accuracy</w:t>
      </w:r>
      <w:r w:rsidRPr="00B45F23">
        <w:t xml:space="preserve"> pendeteksian yang baik. </w:t>
      </w:r>
      <w:r w:rsidRPr="00B45F23">
        <w:rPr>
          <w:i/>
          <w:iCs/>
        </w:rPr>
        <w:t>F1 score</w:t>
      </w:r>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542146"/>
      <w:r w:rsidRPr="00B45F23">
        <w:t>Convolutional Neural Networks</w:t>
      </w:r>
      <w:bookmarkEnd w:id="190"/>
    </w:p>
    <w:p w14:paraId="0A5FA031" w14:textId="2865410E" w:rsidR="009A53D2" w:rsidRPr="00B45F23" w:rsidRDefault="00755489" w:rsidP="000F2762">
      <w:pPr>
        <w:ind w:firstLine="720"/>
      </w:pPr>
      <w:r w:rsidRPr="00B45F23">
        <w:rPr>
          <w:i/>
          <w:iCs/>
        </w:rPr>
        <w:t>Convolutional neural networks</w:t>
      </w:r>
      <w:r w:rsidRPr="00B45F23">
        <w:t xml:space="preserve"> </w:t>
      </w:r>
      <w:r w:rsidR="00A73F74" w:rsidRPr="00B45F23">
        <w:t xml:space="preserve">merupakan sebuah </w:t>
      </w:r>
      <w:r w:rsidR="00A73F74" w:rsidRPr="00B45F23">
        <w:rPr>
          <w:i/>
          <w:iCs/>
        </w:rPr>
        <w:t>neural networks</w:t>
      </w:r>
      <w:r w:rsidR="00A73F74" w:rsidRPr="00B45F23">
        <w:t xml:space="preserve"> yang menerapkan operasi </w:t>
      </w:r>
      <w:r w:rsidR="00A73F74" w:rsidRPr="00B45F23">
        <w:rPr>
          <w:i/>
          <w:iCs/>
        </w:rPr>
        <w:t>convolution</w:t>
      </w:r>
      <w:r w:rsidR="00A73F74" w:rsidRPr="00B45F23">
        <w:t xml:space="preserve"> dalam membentuk sebuah arsitektur </w:t>
      </w:r>
      <w:r w:rsidR="00A73F74" w:rsidRPr="00B45F23">
        <w:rPr>
          <w:i/>
          <w:iCs/>
        </w:rPr>
        <w:t>neural networks</w:t>
      </w:r>
      <w:r w:rsidR="00A73F74" w:rsidRPr="00B45F23">
        <w:t xml:space="preserve">. </w:t>
      </w:r>
      <w:r w:rsidR="00505F80" w:rsidRPr="00B45F23">
        <w:rPr>
          <w:i/>
          <w:iCs/>
        </w:rPr>
        <w:t>Convolution</w:t>
      </w:r>
      <w:r w:rsidR="00505F80" w:rsidRPr="00B45F23">
        <w:t xml:space="preserve"> merupakan sebuah operasi linear matematis dua buah fungsi untuk mencari fungsi baru. </w:t>
      </w:r>
      <w:r w:rsidR="00A73F74" w:rsidRPr="00B45F23">
        <w:rPr>
          <w:i/>
          <w:iCs/>
        </w:rPr>
        <w:t>Convolutional neural networks</w:t>
      </w:r>
      <w:r w:rsidR="00A73F74" w:rsidRPr="00B45F23">
        <w:t xml:space="preserve"> umum digunakan untuk sebuah data yang bisa diterapkan sebuah </w:t>
      </w:r>
      <w:r w:rsidR="00A73F74" w:rsidRPr="00B45F23">
        <w:rPr>
          <w:i/>
          <w:iCs/>
        </w:rPr>
        <w:t>grid cell</w:t>
      </w:r>
      <w:r w:rsidR="00A73F74" w:rsidRPr="00B45F23">
        <w:t xml:space="preserve"> didalamnya, seperti data </w:t>
      </w:r>
      <w:r w:rsidR="00A73F74" w:rsidRPr="00B45F23">
        <w:rPr>
          <w:i/>
          <w:iCs/>
        </w:rPr>
        <w:t>time series</w:t>
      </w:r>
      <w:r w:rsidR="00A73F74" w:rsidRPr="00B45F23">
        <w:t xml:space="preserve"> yang didefinisikan dengan data dalam </w:t>
      </w:r>
      <w:r w:rsidR="00A73F74" w:rsidRPr="00B45F23">
        <w:rPr>
          <w:i/>
          <w:iCs/>
        </w:rPr>
        <w:t>grid</w:t>
      </w:r>
      <w:r w:rsidR="00A73F74" w:rsidRPr="00B45F23">
        <w:t xml:space="preserve"> 1D atau data citra yang dapat didefinisikan sebagai data 2D dari sebuah piksel</w:t>
      </w:r>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r w:rsidR="009A53D2" w:rsidRPr="00B45F23">
        <w:rPr>
          <w:i/>
          <w:iCs/>
        </w:rPr>
        <w:t>convolutional neural networks</w:t>
      </w:r>
      <w:r w:rsidR="009A53D2" w:rsidRPr="00B45F23">
        <w:t xml:space="preserve"> terbagi menjadi 3 </w:t>
      </w:r>
      <w:r w:rsidR="009A53D2" w:rsidRPr="00B45F23">
        <w:rPr>
          <w:i/>
          <w:iCs/>
        </w:rPr>
        <w:t>layers</w:t>
      </w:r>
      <w:r w:rsidR="009A53D2" w:rsidRPr="00B45F23">
        <w:t xml:space="preserve"> utama, yaitu:</w:t>
      </w:r>
    </w:p>
    <w:p w14:paraId="286A9C11" w14:textId="61FC23B5" w:rsidR="009A53D2" w:rsidRPr="00B45F23" w:rsidRDefault="009A53D2" w:rsidP="009A53D2">
      <w:pPr>
        <w:pStyle w:val="ListParagraph"/>
        <w:numPr>
          <w:ilvl w:val="0"/>
          <w:numId w:val="17"/>
        </w:numPr>
        <w:ind w:left="360"/>
      </w:pPr>
      <w:r w:rsidRPr="00B45F23">
        <w:rPr>
          <w:i/>
          <w:iCs/>
        </w:rPr>
        <w:t>Convolutional layers</w:t>
      </w:r>
    </w:p>
    <w:p w14:paraId="20F2D456" w14:textId="39DD319A" w:rsidR="002959E5" w:rsidRPr="00B45F23" w:rsidRDefault="002959E5" w:rsidP="002959E5">
      <w:pPr>
        <w:pStyle w:val="ListParagraph"/>
        <w:ind w:left="0" w:firstLine="360"/>
      </w:pPr>
      <w:r w:rsidRPr="00B45F23">
        <w:rPr>
          <w:i/>
          <w:iCs/>
        </w:rPr>
        <w:t>Convolutional layers</w:t>
      </w:r>
      <w:r w:rsidRPr="00B45F23">
        <w:t xml:space="preserve"> adalah </w:t>
      </w:r>
      <w:r w:rsidRPr="00B45F23">
        <w:rPr>
          <w:i/>
          <w:iCs/>
        </w:rPr>
        <w:t>layers</w:t>
      </w:r>
      <w:r w:rsidRPr="00B45F23">
        <w:t xml:space="preserve"> yang berfungsi untuk </w:t>
      </w:r>
      <w:r w:rsidR="00C4010D" w:rsidRPr="00B45F23">
        <w:t xml:space="preserve">mengekstraksi fitur-fitur pada sebuah citra untuk melakukan identifikasi objek yang ada pada citra tersebut. </w:t>
      </w:r>
      <w:r w:rsidR="00C4010D" w:rsidRPr="00B45F23">
        <w:rPr>
          <w:i/>
          <w:iCs/>
        </w:rPr>
        <w:t>Convolutional layers</w:t>
      </w:r>
      <w:r w:rsidR="00C4010D" w:rsidRPr="00B45F23">
        <w:t xml:space="preserve"> menggunakan sebuah </w:t>
      </w:r>
      <w:r w:rsidR="00C4010D" w:rsidRPr="00B45F23">
        <w:rPr>
          <w:i/>
          <w:iCs/>
        </w:rPr>
        <w:t>window</w:t>
      </w:r>
      <w:r w:rsidR="00C4010D" w:rsidRPr="00B45F23">
        <w:t xml:space="preserve"> yang disebut sebagai </w:t>
      </w:r>
      <w:r w:rsidR="00C4010D" w:rsidRPr="00B45F23">
        <w:rPr>
          <w:i/>
          <w:iCs/>
        </w:rPr>
        <w:t>convolutional filters</w:t>
      </w:r>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piksel yang ada semua citra</w:t>
      </w:r>
      <w:r w:rsidR="00B804DF" w:rsidRPr="00B45F23">
        <w:t xml:space="preserve">. </w:t>
      </w:r>
      <w:r w:rsidR="00B804DF" w:rsidRPr="00B45F23">
        <w:rPr>
          <w:i/>
          <w:iCs/>
        </w:rPr>
        <w:t>Filter</w:t>
      </w:r>
      <w:r w:rsidR="00B804DF" w:rsidRPr="00B45F23">
        <w:t xml:space="preserve"> tersebut memiliki </w:t>
      </w:r>
      <w:r w:rsidR="00F03CD4" w:rsidRPr="00B45F23">
        <w:rPr>
          <w:i/>
          <w:iCs/>
        </w:rPr>
        <w:lastRenderedPageBreak/>
        <w:t xml:space="preserve">weights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dot product</w:t>
      </w:r>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dot product</w:t>
      </w:r>
      <w:r w:rsidR="00F03CD4" w:rsidRPr="00B45F23">
        <w:t xml:space="preserve"> sudah dilakukan. </w:t>
      </w:r>
      <w:r w:rsidR="00673991" w:rsidRPr="00B45F23">
        <w:rPr>
          <w:i/>
          <w:iCs/>
        </w:rPr>
        <w:t>Layers</w:t>
      </w:r>
      <w:r w:rsidR="00673991" w:rsidRPr="00B45F23">
        <w:t xml:space="preserve"> ini akan menghasilkan sebuah citra baru yang disebut sebagai </w:t>
      </w:r>
      <w:r w:rsidR="00673991" w:rsidRPr="00B45F23">
        <w:rPr>
          <w:i/>
          <w:iCs/>
        </w:rPr>
        <w:t>convol</w:t>
      </w:r>
      <w:r w:rsidR="00BE6CD5" w:rsidRPr="00B45F23">
        <w:rPr>
          <w:i/>
          <w:iCs/>
        </w:rPr>
        <w:t>v</w:t>
      </w:r>
      <w:r w:rsidR="00673991" w:rsidRPr="00B45F23">
        <w:rPr>
          <w:i/>
          <w:iCs/>
        </w:rPr>
        <w:t>ed image</w:t>
      </w:r>
      <w:r w:rsidR="00673991" w:rsidRPr="00B45F23">
        <w:t xml:space="preserve"> atau </w:t>
      </w:r>
      <w:r w:rsidR="00673991" w:rsidRPr="00B45F23">
        <w:rPr>
          <w:i/>
          <w:iCs/>
        </w:rPr>
        <w:t>feature map</w:t>
      </w:r>
      <w:r w:rsidR="00673991" w:rsidRPr="00B45F23">
        <w:t xml:space="preserve"> yang fiturnya berasal dari operasi </w:t>
      </w:r>
      <w:r w:rsidR="00673991" w:rsidRPr="00B45F23">
        <w:rPr>
          <w:i/>
          <w:iCs/>
        </w:rPr>
        <w:t>dot product</w:t>
      </w:r>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721EE9F1" w:rsidR="00BD0611" w:rsidRPr="00FE2643" w:rsidRDefault="00BD0611" w:rsidP="00E46750">
      <w:pPr>
        <w:pStyle w:val="Caption"/>
        <w:spacing w:after="240"/>
        <w:rPr>
          <w:lang w:val="en-US"/>
        </w:rPr>
      </w:pPr>
      <w:bookmarkStart w:id="191" w:name="_Toc13754217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roses ekstraksi fitur pada </w:t>
      </w:r>
      <w:r w:rsidRPr="00B45F23">
        <w:rPr>
          <w:i/>
          <w:iCs/>
        </w:rPr>
        <w:t>convolutional layers</w:t>
      </w:r>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r w:rsidRPr="00B45F23">
        <w:rPr>
          <w:i/>
          <w:iCs/>
        </w:rPr>
        <w:t>Pooling layers</w:t>
      </w:r>
    </w:p>
    <w:p w14:paraId="0651C976" w14:textId="11ABBBA8" w:rsidR="00BD0611" w:rsidRPr="00B45F23" w:rsidRDefault="00BD0611" w:rsidP="00587C9E">
      <w:pPr>
        <w:pStyle w:val="ListParagraph"/>
        <w:ind w:left="0" w:firstLine="360"/>
      </w:pPr>
      <w:r w:rsidRPr="00B45F23">
        <w:rPr>
          <w:i/>
          <w:iCs/>
        </w:rPr>
        <w:t>Pooling layers</w:t>
      </w:r>
      <w:r w:rsidRPr="00B45F23">
        <w:t xml:space="preserve"> </w:t>
      </w:r>
      <w:r w:rsidR="00587C9E" w:rsidRPr="00B45F23">
        <w:t xml:space="preserve">adalah </w:t>
      </w:r>
      <w:r w:rsidR="00587C9E" w:rsidRPr="00B45F23">
        <w:rPr>
          <w:i/>
          <w:iCs/>
        </w:rPr>
        <w:t>layers</w:t>
      </w:r>
      <w:r w:rsidR="00587C9E" w:rsidRPr="00B45F23">
        <w:t xml:space="preserve"> yang berfungsi untuk mengurangi jumlah parameter agar proses komputasi yang dibutuhkan tidak terlalu kompleks. </w:t>
      </w:r>
      <w:r w:rsidR="00587C9E" w:rsidRPr="00B45F23">
        <w:rPr>
          <w:i/>
          <w:iCs/>
        </w:rPr>
        <w:t>Pooling layers</w:t>
      </w:r>
      <w:r w:rsidR="00587C9E" w:rsidRPr="00B45F23">
        <w:t xml:space="preserve"> akan mengubah ukuran dari </w:t>
      </w:r>
      <w:r w:rsidR="00587C9E" w:rsidRPr="00B45F23">
        <w:rPr>
          <w:i/>
          <w:iCs/>
        </w:rPr>
        <w:t>feature map</w:t>
      </w:r>
      <w:r w:rsidR="00587C9E" w:rsidRPr="00B45F23">
        <w:t xml:space="preserve"> menggunakan operasi statistika seperti </w:t>
      </w:r>
      <w:r w:rsidR="00587C9E" w:rsidRPr="00B45F23">
        <w:rPr>
          <w:i/>
          <w:iCs/>
        </w:rPr>
        <w:t>max</w:t>
      </w:r>
      <w:r w:rsidR="00587C9E" w:rsidRPr="00B45F23">
        <w:t xml:space="preserve"> atau </w:t>
      </w:r>
      <w:r w:rsidR="00587C9E" w:rsidRPr="00B45F23">
        <w:rPr>
          <w:i/>
          <w:iCs/>
        </w:rPr>
        <w:t>average</w:t>
      </w:r>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r w:rsidR="00B75440" w:rsidRPr="00B45F23">
        <w:rPr>
          <w:i/>
          <w:iCs/>
        </w:rPr>
        <w:t>Pooling layers</w:t>
      </w:r>
      <w:r w:rsidR="00544D59" w:rsidRPr="00B45F23">
        <w:t xml:space="preserve"> akan memodifikasi nilai </w:t>
      </w:r>
      <w:r w:rsidR="00544D59" w:rsidRPr="00B45F23">
        <w:rPr>
          <w:i/>
          <w:iCs/>
        </w:rPr>
        <w:t>feature map</w:t>
      </w:r>
      <w:r w:rsidR="00544D59" w:rsidRPr="00B45F23">
        <w:t xml:space="preserve"> saja tanpa mengurangi jumlah </w:t>
      </w:r>
      <w:r w:rsidR="00544D59" w:rsidRPr="00B45F23">
        <w:rPr>
          <w:i/>
          <w:iCs/>
        </w:rPr>
        <w:t>feature map</w:t>
      </w:r>
      <w:r w:rsidR="00544D59" w:rsidRPr="00B45F23">
        <w:t xml:space="preserve"> yang dihasilkan dari </w:t>
      </w:r>
      <w:r w:rsidR="00544D59" w:rsidRPr="00B45F23">
        <w:rPr>
          <w:i/>
          <w:iCs/>
        </w:rPr>
        <w:t>convolutional layers</w:t>
      </w:r>
      <w:r w:rsidR="00544D59" w:rsidRPr="00B45F23">
        <w:t xml:space="preserve">. </w:t>
      </w:r>
      <w:r w:rsidR="00EF43B5" w:rsidRPr="00B45F23">
        <w:rPr>
          <w:i/>
          <w:iCs/>
        </w:rPr>
        <w:t>Pooling layers</w:t>
      </w:r>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Max Pooling</w:t>
      </w:r>
    </w:p>
    <w:p w14:paraId="557FFFA5" w14:textId="4483043C" w:rsidR="00EF43B5" w:rsidRPr="00B45F23" w:rsidRDefault="00EF43B5" w:rsidP="00EF43B5">
      <w:pPr>
        <w:pStyle w:val="ListParagraph"/>
        <w:ind w:left="0" w:firstLine="360"/>
      </w:pPr>
      <w:r w:rsidRPr="00B45F23">
        <w:rPr>
          <w:i/>
          <w:iCs/>
        </w:rPr>
        <w:t>Max pooling</w:t>
      </w:r>
      <w:r w:rsidRPr="00B45F23">
        <w:t xml:space="preserve"> adalah jenis </w:t>
      </w:r>
      <w:r w:rsidRPr="00B45F23">
        <w:rPr>
          <w:i/>
          <w:iCs/>
        </w:rPr>
        <w:t>pooling layers</w:t>
      </w:r>
      <w:r w:rsidRPr="00B45F23">
        <w:t xml:space="preserve"> yang akan memeriksa </w:t>
      </w:r>
      <w:r w:rsidRPr="00B45F23">
        <w:rPr>
          <w:i/>
          <w:iCs/>
        </w:rPr>
        <w:t>feature map</w:t>
      </w:r>
      <w:r w:rsidRPr="00B45F23">
        <w:t xml:space="preserve"> hasil </w:t>
      </w:r>
      <w:r w:rsidRPr="00B45F23">
        <w:rPr>
          <w:i/>
          <w:iCs/>
        </w:rPr>
        <w:t>convolutional layers</w:t>
      </w:r>
      <w:r w:rsidRPr="00B45F23">
        <w:t xml:space="preserve"> dan mengambil nilai fitur yang tertinggi</w:t>
      </w:r>
      <w:r w:rsidR="00B75440" w:rsidRPr="00B45F23">
        <w:t xml:space="preserve"> pada </w:t>
      </w:r>
      <w:r w:rsidR="00B75440" w:rsidRPr="00B45F23">
        <w:rPr>
          <w:i/>
          <w:iCs/>
        </w:rPr>
        <w:t>window</w:t>
      </w:r>
      <w:r w:rsidR="00B75440" w:rsidRPr="00B45F23">
        <w:t xml:space="preserve"> sehingga terbentuk </w:t>
      </w:r>
      <w:r w:rsidR="00B75440" w:rsidRPr="00B45F23">
        <w:rPr>
          <w:i/>
          <w:iCs/>
        </w:rPr>
        <w:t>feature map</w:t>
      </w:r>
      <w:r w:rsidR="00B75440" w:rsidRPr="00B45F23">
        <w:t xml:space="preserve"> baru yang hanya akan berisi nilai fitur hasil </w:t>
      </w:r>
      <w:r w:rsidR="00B75440" w:rsidRPr="00B45F23">
        <w:rPr>
          <w:i/>
          <w:iCs/>
        </w:rPr>
        <w:t>pooling</w:t>
      </w:r>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0F0FB3E1" w:rsidR="00B75440" w:rsidRPr="00FE2643" w:rsidRDefault="00B75440" w:rsidP="00E46750">
      <w:pPr>
        <w:pStyle w:val="Caption"/>
        <w:spacing w:after="240"/>
        <w:rPr>
          <w:lang w:val="en-US"/>
        </w:rPr>
      </w:pPr>
      <w:bookmarkStart w:id="192" w:name="_Toc13754218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Contoh </w:t>
      </w:r>
      <w:r w:rsidRPr="00B45F23">
        <w:rPr>
          <w:i/>
          <w:iCs/>
        </w:rPr>
        <w:t xml:space="preserve">max pooling feature map </w:t>
      </w:r>
      <w:r w:rsidRPr="00B45F23">
        <w:t xml:space="preserve">berukuran 4 X 4 dengan </w:t>
      </w:r>
      <w:r w:rsidRPr="00B45F23">
        <w:rPr>
          <w:i/>
          <w:iCs/>
        </w:rPr>
        <w:t>window</w:t>
      </w:r>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r w:rsidRPr="00B45F23">
        <w:rPr>
          <w:i/>
          <w:iCs/>
        </w:rPr>
        <w:t>Average Pooling</w:t>
      </w:r>
    </w:p>
    <w:p w14:paraId="4F05CCF9" w14:textId="5780F2B5" w:rsidR="00B75440" w:rsidRPr="00B45F23" w:rsidRDefault="00B75440" w:rsidP="00B75440">
      <w:pPr>
        <w:pStyle w:val="ListParagraph"/>
        <w:ind w:left="0" w:firstLine="360"/>
      </w:pPr>
      <w:r w:rsidRPr="00B45F23">
        <w:rPr>
          <w:i/>
          <w:iCs/>
        </w:rPr>
        <w:t>Average Pooling</w:t>
      </w:r>
      <w:r w:rsidRPr="00B45F23">
        <w:t xml:space="preserve"> adalah jenis </w:t>
      </w:r>
      <w:r w:rsidRPr="00B45F23">
        <w:rPr>
          <w:i/>
          <w:iCs/>
        </w:rPr>
        <w:t>pooling layers</w:t>
      </w:r>
      <w:r w:rsidRPr="00B45F23">
        <w:t xml:space="preserve"> yang akan memeriksa </w:t>
      </w:r>
      <w:r w:rsidRPr="00B45F23">
        <w:rPr>
          <w:i/>
          <w:iCs/>
        </w:rPr>
        <w:t>feature map</w:t>
      </w:r>
      <w:r w:rsidRPr="00B45F23">
        <w:t xml:space="preserve"> hasil </w:t>
      </w:r>
      <w:r w:rsidRPr="00B45F23">
        <w:rPr>
          <w:i/>
          <w:iCs/>
        </w:rPr>
        <w:t>convolutional layers</w:t>
      </w:r>
      <w:r w:rsidRPr="00B45F23">
        <w:t xml:space="preserve"> dan mengambil rata-rata nilai fitur pada </w:t>
      </w:r>
      <w:r w:rsidRPr="00B45F23">
        <w:rPr>
          <w:i/>
          <w:iCs/>
        </w:rPr>
        <w:t>window</w:t>
      </w:r>
      <w:r w:rsidRPr="00B45F23">
        <w:t xml:space="preserve">. Terdapat beberapa jenis </w:t>
      </w:r>
      <w:r w:rsidRPr="00B45F23">
        <w:rPr>
          <w:i/>
          <w:iCs/>
        </w:rPr>
        <w:t>average pooling</w:t>
      </w:r>
      <w:r w:rsidRPr="00B45F23">
        <w:t xml:space="preserve">, contohnya adalah </w:t>
      </w:r>
      <w:r w:rsidRPr="00B45F23">
        <w:rPr>
          <w:i/>
          <w:iCs/>
        </w:rPr>
        <w:t>global average pooling</w:t>
      </w:r>
      <w:r w:rsidRPr="00B45F23">
        <w:t xml:space="preserve"> yang akan merata-rata semua nilai fitur pada </w:t>
      </w:r>
      <w:r w:rsidRPr="00B45F23">
        <w:rPr>
          <w:i/>
          <w:iCs/>
        </w:rPr>
        <w:t>featur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7C39A5CA" w:rsidR="00544D59" w:rsidRPr="00FE2643" w:rsidRDefault="00544D59" w:rsidP="00E46750">
      <w:pPr>
        <w:pStyle w:val="Caption"/>
        <w:spacing w:after="240"/>
        <w:rPr>
          <w:lang w:val="en-US"/>
        </w:rPr>
      </w:pPr>
      <w:bookmarkStart w:id="193" w:name="_Toc13754218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Contoh </w:t>
      </w:r>
      <w:r w:rsidRPr="00B45F23">
        <w:rPr>
          <w:i/>
          <w:iCs/>
        </w:rPr>
        <w:t>global average pooling</w:t>
      </w:r>
      <w:r w:rsidRPr="00B45F23">
        <w:t xml:space="preserve"> </w:t>
      </w:r>
      <w:r w:rsidRPr="00B45F23">
        <w:rPr>
          <w:i/>
          <w:iCs/>
        </w:rPr>
        <w:t xml:space="preserve">featur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r w:rsidRPr="00B45F23">
        <w:rPr>
          <w:i/>
          <w:iCs/>
        </w:rPr>
        <w:t>Fully connected layers</w:t>
      </w:r>
      <w:r w:rsidRPr="00B45F23">
        <w:t xml:space="preserve"> </w:t>
      </w:r>
    </w:p>
    <w:p w14:paraId="00D66C66" w14:textId="2A22048D" w:rsidR="00544D59" w:rsidRPr="00B45F23" w:rsidRDefault="00544D59" w:rsidP="00544D59">
      <w:pPr>
        <w:pStyle w:val="ListParagraph"/>
        <w:ind w:left="0" w:firstLine="360"/>
      </w:pPr>
      <w:r w:rsidRPr="00B45F23">
        <w:rPr>
          <w:i/>
          <w:iCs/>
        </w:rPr>
        <w:t>Fully connected layers</w:t>
      </w:r>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r w:rsidR="00D0341E" w:rsidRPr="00B45F23">
        <w:rPr>
          <w:i/>
          <w:iCs/>
        </w:rPr>
        <w:t>feature extraction</w:t>
      </w:r>
      <w:r w:rsidR="00D0341E" w:rsidRPr="00B45F23">
        <w:t xml:space="preserve"> yang dilakukan pada </w:t>
      </w:r>
      <w:r w:rsidR="00D0341E" w:rsidRPr="00B45F23">
        <w:rPr>
          <w:i/>
          <w:iCs/>
        </w:rPr>
        <w:t>convolutional</w:t>
      </w:r>
      <w:r w:rsidR="00D0341E" w:rsidRPr="00B45F23">
        <w:t xml:space="preserve"> dan </w:t>
      </w:r>
      <w:r w:rsidR="00D0341E" w:rsidRPr="00B45F23">
        <w:rPr>
          <w:i/>
          <w:iCs/>
        </w:rPr>
        <w:t>pooling layers</w:t>
      </w:r>
      <w:r w:rsidR="00D0341E" w:rsidRPr="00B45F23">
        <w:t xml:space="preserve"> dan akan memprosesnya sehingga hasil ekstraksi dapat digunakan untuk melakukan klasifikasi.</w:t>
      </w:r>
      <w:r w:rsidR="00CA0ADD" w:rsidRPr="00B45F23">
        <w:t xml:space="preserve"> Arsitektur </w:t>
      </w:r>
      <w:r w:rsidR="00CA0ADD" w:rsidRPr="00B45F23">
        <w:rPr>
          <w:i/>
          <w:iCs/>
        </w:rPr>
        <w:t>fully connected layers</w:t>
      </w:r>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r w:rsidRPr="00B45F23">
        <w:rPr>
          <w:i/>
          <w:iCs/>
        </w:rPr>
        <w:t>Input</w:t>
      </w:r>
      <w:r w:rsidR="00CA0ADD" w:rsidRPr="00B45F23">
        <w:rPr>
          <w:i/>
          <w:iCs/>
        </w:rPr>
        <w:t xml:space="preserve"> flattened vector</w:t>
      </w:r>
      <w:r w:rsidR="00CA0ADD" w:rsidRPr="00B45F23">
        <w:t xml:space="preserve">, hasil ekstraksi fitur akan dimasukkan ke </w:t>
      </w:r>
      <w:r w:rsidR="00CA0ADD" w:rsidRPr="00B45F23">
        <w:rPr>
          <w:i/>
          <w:iCs/>
        </w:rPr>
        <w:t>flatten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r w:rsidRPr="00B45F23">
        <w:rPr>
          <w:i/>
          <w:iCs/>
        </w:rPr>
        <w:t>Hidden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r w:rsidRPr="00B45F23">
        <w:rPr>
          <w:i/>
          <w:iCs/>
        </w:rPr>
        <w:t>Output</w:t>
      </w:r>
      <w:r w:rsidR="00CA0ADD" w:rsidRPr="00B45F23">
        <w:rPr>
          <w:i/>
          <w:iCs/>
        </w:rPr>
        <w:t xml:space="preserve"> layer</w:t>
      </w:r>
      <w:r w:rsidR="00CA0ADD" w:rsidRPr="00B45F23">
        <w:t xml:space="preserve">, </w:t>
      </w:r>
      <w:r w:rsidR="00E46025" w:rsidRPr="00B45F23">
        <w:t xml:space="preserve">neuron yang terbentuk akan dihubungkan dengan </w:t>
      </w:r>
      <w:r w:rsidR="00E46025" w:rsidRPr="00B45F23">
        <w:rPr>
          <w:i/>
          <w:iCs/>
        </w:rPr>
        <w:t>activation function</w:t>
      </w:r>
      <w:r w:rsidR="00E46025" w:rsidRPr="00B45F23">
        <w:t xml:space="preserve"> yang sesuai dan menghasilkan </w:t>
      </w:r>
      <w:r w:rsidR="00E46025" w:rsidRPr="00B45F23">
        <w:rPr>
          <w:i/>
          <w:iCs/>
        </w:rPr>
        <w:t>node-node</w:t>
      </w:r>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704BA3D6" w:rsidR="009070C4" w:rsidRPr="00FE2643" w:rsidRDefault="009070C4" w:rsidP="00E46750">
      <w:pPr>
        <w:pStyle w:val="Caption"/>
        <w:spacing w:after="240"/>
        <w:rPr>
          <w:lang w:val="en-US"/>
        </w:rPr>
      </w:pPr>
      <w:bookmarkStart w:id="194" w:name="_Toc13754218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Arsitektur </w:t>
      </w:r>
      <w:r w:rsidRPr="00B45F23">
        <w:rPr>
          <w:i/>
          <w:iCs/>
        </w:rPr>
        <w:t>fully connected layers</w:t>
      </w:r>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542147"/>
      <w:r w:rsidRPr="00B45F23">
        <w:t>YOLO</w:t>
      </w:r>
      <w:bookmarkEnd w:id="195"/>
    </w:p>
    <w:p w14:paraId="5D2269B3" w14:textId="1A714964" w:rsidR="00F53C91" w:rsidRPr="00B45F23" w:rsidRDefault="008A11A8" w:rsidP="00F53C91">
      <w:pPr>
        <w:ind w:firstLine="720"/>
      </w:pPr>
      <w:r w:rsidRPr="00B45F23">
        <w:rPr>
          <w:i/>
          <w:iCs/>
        </w:rPr>
        <w:t>You Only Look Once</w:t>
      </w:r>
      <w:r w:rsidRPr="00B45F23">
        <w:t xml:space="preserve"> (YOLO) adalah salah satu </w:t>
      </w:r>
      <w:r w:rsidR="002D576F" w:rsidRPr="00B45F23">
        <w:t xml:space="preserve">keluarga model </w:t>
      </w:r>
      <w:r w:rsidR="002D576F" w:rsidRPr="00B45F23">
        <w:rPr>
          <w:i/>
          <w:iCs/>
        </w:rPr>
        <w:t>deep learning</w:t>
      </w:r>
      <w:r w:rsidR="002D576F" w:rsidRPr="00B45F23">
        <w:t xml:space="preserve"> yang umum digunakan untuk melakukan </w:t>
      </w:r>
      <w:r w:rsidR="002D576F" w:rsidRPr="00B45F23">
        <w:rPr>
          <w:i/>
          <w:iCs/>
        </w:rPr>
        <w:t>object detection</w:t>
      </w:r>
      <w:r w:rsidR="002D576F" w:rsidRPr="00B45F23">
        <w:t xml:space="preserve">. </w:t>
      </w:r>
      <w:r w:rsidR="0061494A" w:rsidRPr="00B45F23">
        <w:t xml:space="preserve">YOLO bukan model </w:t>
      </w:r>
      <w:r w:rsidR="0061494A" w:rsidRPr="00B45F23">
        <w:rPr>
          <w:i/>
          <w:iCs/>
        </w:rPr>
        <w:t>object detection</w:t>
      </w:r>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time</w:t>
      </w:r>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r w:rsidR="00302325" w:rsidRPr="00B45F23">
        <w:rPr>
          <w:i/>
          <w:iCs/>
        </w:rPr>
        <w:t>grid cell</w:t>
      </w:r>
      <w:r w:rsidR="00302325" w:rsidRPr="00B45F23">
        <w:t xml:space="preserve"> berukuran </w:t>
      </w:r>
      <w:r w:rsidR="00221EA9" w:rsidRPr="00B45F23">
        <w:rPr>
          <w:i/>
          <w:iCs/>
        </w:rPr>
        <w:t>S X S</w:t>
      </w:r>
      <w:r w:rsidR="00302325" w:rsidRPr="00B45F23">
        <w:t xml:space="preserve">. Tiap </w:t>
      </w:r>
      <w:r w:rsidR="00302325" w:rsidRPr="00B45F23">
        <w:rPr>
          <w:i/>
          <w:iCs/>
        </w:rPr>
        <w:t>grid cell</w:t>
      </w:r>
      <w:r w:rsidR="00302325" w:rsidRPr="00B45F23">
        <w:t xml:space="preserve"> tersebut akan melakukan pendeteksian terhadap objek </w:t>
      </w:r>
      <w:r w:rsidR="00641262" w:rsidRPr="00B45F23">
        <w:t xml:space="preserve">dengan membentuk beberapa </w:t>
      </w:r>
      <w:r w:rsidR="00641262" w:rsidRPr="00B45F23">
        <w:rPr>
          <w:i/>
          <w:iCs/>
        </w:rPr>
        <w:t>bounding boxes</w:t>
      </w:r>
      <w:r w:rsidR="00641262" w:rsidRPr="00B45F23">
        <w:t xml:space="preserve"> dan menentukan nilai </w:t>
      </w:r>
      <w:r w:rsidR="00641262" w:rsidRPr="00B45F23">
        <w:rPr>
          <w:i/>
          <w:iCs/>
        </w:rPr>
        <w:t>confidence</w:t>
      </w:r>
      <w:r w:rsidR="00641262" w:rsidRPr="00B45F23">
        <w:t xml:space="preserve"> dari </w:t>
      </w:r>
      <w:r w:rsidR="00641262" w:rsidRPr="00B45F23">
        <w:rPr>
          <w:i/>
          <w:iCs/>
        </w:rPr>
        <w:t>bounding boxes</w:t>
      </w:r>
      <w:r w:rsidR="00641262" w:rsidRPr="00B45F23">
        <w:t xml:space="preserve"> tersebut. Nilai </w:t>
      </w:r>
      <w:r w:rsidR="00641262" w:rsidRPr="00B45F23">
        <w:rPr>
          <w:i/>
          <w:iCs/>
        </w:rPr>
        <w:t>confidence</w:t>
      </w:r>
      <w:r w:rsidR="00641262" w:rsidRPr="00B45F23">
        <w:t xml:space="preserve"> akan menggambarkan</w:t>
      </w:r>
      <w:r w:rsidR="006202B5" w:rsidRPr="00B45F23">
        <w:t xml:space="preserve"> kepastian model untuk mendeteksi objek dan keakuratan model dalam memprediksi objek pada </w:t>
      </w:r>
      <w:r w:rsidR="006202B5" w:rsidRPr="00B45F23">
        <w:rPr>
          <w:i/>
          <w:iCs/>
        </w:rPr>
        <w:t>box</w:t>
      </w:r>
      <w:r w:rsidR="006202B5" w:rsidRPr="00B45F23">
        <w:t xml:space="preserve"> tersebut. Nilai </w:t>
      </w:r>
      <w:r w:rsidR="006202B5" w:rsidRPr="00B45F23">
        <w:rPr>
          <w:i/>
          <w:iCs/>
        </w:rPr>
        <w:t>confidence</w:t>
      </w:r>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r w:rsidRPr="00B45F23">
        <w:rPr>
          <w:i/>
          <w:iCs/>
        </w:rPr>
        <w:lastRenderedPageBreak/>
        <w:t>Bounding boxes</w:t>
      </w:r>
      <w:r w:rsidRPr="00B45F23">
        <w:t xml:space="preserve"> yang terbentuk memiliki lima unsur utama, yaitu x, y, w, h, dan </w:t>
      </w:r>
      <w:r w:rsidRPr="00B45F23">
        <w:rPr>
          <w:i/>
          <w:iCs/>
        </w:rPr>
        <w:t>confidence</w:t>
      </w:r>
      <w:r w:rsidRPr="00B45F23">
        <w:t xml:space="preserve"> di mana x dan y merepresentasikan titik tengah </w:t>
      </w:r>
      <w:r w:rsidR="006A2F22" w:rsidRPr="00B45F23">
        <w:rPr>
          <w:i/>
          <w:iCs/>
        </w:rPr>
        <w:t>bounding boxes</w:t>
      </w:r>
      <w:r w:rsidR="006A2F22" w:rsidRPr="00B45F23">
        <w:t xml:space="preserve"> terhadap </w:t>
      </w:r>
      <w:r w:rsidR="006A2F22" w:rsidRPr="00B45F23">
        <w:rPr>
          <w:i/>
          <w:iCs/>
        </w:rPr>
        <w:t>grid cell</w:t>
      </w:r>
      <w:r w:rsidR="006A2F22" w:rsidRPr="00B45F23">
        <w:t xml:space="preserve">, w dan h merepresentasikan tinggi dan lebar hasil prediksi terhadap keseluruhan citra serta </w:t>
      </w:r>
      <w:r w:rsidR="006A2F22" w:rsidRPr="00B45F23">
        <w:rPr>
          <w:i/>
          <w:iCs/>
        </w:rPr>
        <w:t>confidence</w:t>
      </w:r>
      <w:r w:rsidR="006A2F22" w:rsidRPr="00B45F23">
        <w:t xml:space="preserve"> merepresentasikan IoU </w:t>
      </w:r>
      <w:r w:rsidR="006A2F22" w:rsidRPr="00B45F23">
        <w:rPr>
          <w:i/>
          <w:iCs/>
        </w:rPr>
        <w:t>bounding boxes</w:t>
      </w:r>
      <w:r w:rsidR="006A2F22" w:rsidRPr="00B45F23">
        <w:t xml:space="preserve"> hasil prediksi dengan </w:t>
      </w:r>
      <w:r w:rsidR="006A2F22" w:rsidRPr="00B45F23">
        <w:rPr>
          <w:i/>
          <w:iCs/>
        </w:rPr>
        <w:t>bounding boxes</w:t>
      </w:r>
      <w:r w:rsidR="006A2F22" w:rsidRPr="00B45F23">
        <w:t xml:space="preserve"> acuan. </w:t>
      </w:r>
    </w:p>
    <w:p w14:paraId="52C91CE2" w14:textId="690B705A" w:rsidR="006202B5" w:rsidRPr="00B45F23" w:rsidRDefault="00C10C86" w:rsidP="006A2F22">
      <w:pPr>
        <w:ind w:firstLine="720"/>
      </w:pPr>
      <w:r w:rsidRPr="00B45F23">
        <w:t>G</w:t>
      </w:r>
      <w:r w:rsidR="006A2F22" w:rsidRPr="00B45F23">
        <w:rPr>
          <w:i/>
          <w:iCs/>
        </w:rPr>
        <w:t>rid cell</w:t>
      </w:r>
      <w:r w:rsidR="006A2F22" w:rsidRPr="00B45F23">
        <w:t xml:space="preserve"> yang </w:t>
      </w:r>
      <w:r w:rsidRPr="00B45F23">
        <w:t>memiliki</w:t>
      </w:r>
      <w:r w:rsidR="006A2F22" w:rsidRPr="00B45F23">
        <w:t xml:space="preserve"> objek</w:t>
      </w:r>
      <w:r w:rsidRPr="00B45F23">
        <w:t xml:space="preserve"> didalamnya</w:t>
      </w:r>
      <w:r w:rsidR="006A2F22" w:rsidRPr="00B45F23">
        <w:t xml:space="preserve"> akan melakukan prediksi </w:t>
      </w:r>
      <w:r w:rsidRPr="00B45F23">
        <w:t xml:space="preserve">untuk menentukan kelas objek tersebut dengan hanya satu kemungkinan kelas yang akan coba diprediksi untuk tiap </w:t>
      </w:r>
      <w:r w:rsidRPr="00B45F23">
        <w:rPr>
          <w:i/>
          <w:iCs/>
        </w:rPr>
        <w:t>grid cell</w:t>
      </w:r>
      <w:r w:rsidRPr="00B45F23">
        <w:t xml:space="preserve"> berapapun jumlah </w:t>
      </w:r>
      <w:r w:rsidRPr="00B45F23">
        <w:rPr>
          <w:i/>
          <w:iCs/>
        </w:rPr>
        <w:t>bounding boxes</w:t>
      </w:r>
      <w:r w:rsidRPr="00B45F23">
        <w:t xml:space="preserve"> yang terbentuk. Prediksi tersebut dapat direpresentasikan dengan Pr(</w:t>
      </w:r>
      <w:r w:rsidRPr="00B45F23">
        <w:rPr>
          <w:i/>
          <w:iCs/>
        </w:rPr>
        <w:t>Class</w:t>
      </w:r>
      <w:r w:rsidRPr="00B45F23">
        <w:rPr>
          <w:vertAlign w:val="subscript"/>
        </w:rPr>
        <w:t>i</w:t>
      </w:r>
      <w:r w:rsidRPr="00B45F23">
        <w:t>|</w:t>
      </w:r>
      <w:r w:rsidRPr="00B45F23">
        <w:rPr>
          <w:i/>
          <w:iCs/>
        </w:rPr>
        <w:t>Object</w:t>
      </w:r>
      <w:r w:rsidRPr="00B45F23">
        <w:t xml:space="preserve">) yang akan dikalikan </w:t>
      </w:r>
      <w:r w:rsidR="00CE79FB" w:rsidRPr="00B45F23">
        <w:t xml:space="preserve">nilai </w:t>
      </w:r>
      <w:r w:rsidR="00CE79FB" w:rsidRPr="00B45F23">
        <w:rPr>
          <w:i/>
          <w:iCs/>
        </w:rPr>
        <w:t>confidence</w:t>
      </w:r>
      <w:r w:rsidR="00CE79FB" w:rsidRPr="00B45F23">
        <w:t xml:space="preserve"> tiap </w:t>
      </w:r>
      <w:r w:rsidR="00CE79FB" w:rsidRPr="00B45F23">
        <w:rPr>
          <w:i/>
          <w:iCs/>
        </w:rPr>
        <w:t>box</w:t>
      </w:r>
      <w:r w:rsidR="00CE79FB" w:rsidRPr="00B45F23">
        <w:t xml:space="preserve"> pada saat pengujian sehingga akan dihasilkan nilai </w:t>
      </w:r>
      <w:r w:rsidR="00CE79FB" w:rsidRPr="00B45F23">
        <w:rPr>
          <w:i/>
          <w:iCs/>
        </w:rPr>
        <w:t>confidence</w:t>
      </w:r>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r w:rsidRPr="00B45F23">
        <w:rPr>
          <w:i/>
          <w:iCs/>
        </w:rPr>
        <w:t>box</w:t>
      </w:r>
      <w:r w:rsidRPr="00B45F23">
        <w:t xml:space="preserve"> dan </w:t>
      </w:r>
      <w:r w:rsidR="00507A79" w:rsidRPr="00B45F23">
        <w:t>b</w:t>
      </w:r>
      <w:r w:rsidRPr="00B45F23">
        <w:t xml:space="preserve">agaimana kualitas dari </w:t>
      </w:r>
      <w:r w:rsidRPr="00B45F23">
        <w:rPr>
          <w:i/>
          <w:iCs/>
        </w:rPr>
        <w:t>box</w:t>
      </w:r>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4CBC7D21" w:rsidR="00CE79FB" w:rsidRPr="00B45F23" w:rsidRDefault="00CE79FB" w:rsidP="00E46750">
      <w:pPr>
        <w:pStyle w:val="Caption"/>
        <w:spacing w:after="240"/>
      </w:pPr>
      <w:bookmarkStart w:id="196" w:name="_Toc13754218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r w:rsidRPr="00B45F23">
        <w:rPr>
          <w:i/>
          <w:iCs/>
        </w:rPr>
        <w:t>convolutional neural networks</w:t>
      </w:r>
      <w:r w:rsidRPr="00B45F23">
        <w:t xml:space="preserve"> sebagai arsitektur utama yang akan mengekstraksi fitur citra dan menampilkan hasil prediksi. </w:t>
      </w:r>
      <w:r w:rsidRPr="00B45F23">
        <w:rPr>
          <w:i/>
          <w:iCs/>
        </w:rPr>
        <w:lastRenderedPageBreak/>
        <w:t>Convolutional neural networks</w:t>
      </w:r>
      <w:r w:rsidRPr="00B45F23">
        <w:t xml:space="preserve"> yang digunakan mengambil referensi dari arsitektur model </w:t>
      </w:r>
      <w:r w:rsidRPr="00B45F23">
        <w:rPr>
          <w:i/>
          <w:iCs/>
        </w:rPr>
        <w:t>GoogLeNet</w:t>
      </w:r>
      <w:r w:rsidRPr="00B45F23">
        <w:t xml:space="preserve"> untuk melakukan </w:t>
      </w:r>
      <w:r w:rsidRPr="00B45F23">
        <w:rPr>
          <w:i/>
          <w:iCs/>
        </w:rPr>
        <w:t>image classification</w:t>
      </w:r>
      <w:r w:rsidR="00BB2E5D" w:rsidRPr="00B45F23">
        <w:t xml:space="preserve"> dengan 24 </w:t>
      </w:r>
      <w:r w:rsidR="00BB2E5D" w:rsidRPr="00B45F23">
        <w:rPr>
          <w:i/>
          <w:iCs/>
        </w:rPr>
        <w:t>convolution layers</w:t>
      </w:r>
      <w:r w:rsidR="00BB2E5D" w:rsidRPr="00B45F23">
        <w:t xml:space="preserve"> dan dua </w:t>
      </w:r>
      <w:r w:rsidR="00BB2E5D" w:rsidRPr="00B45F23">
        <w:rPr>
          <w:i/>
          <w:iCs/>
        </w:rPr>
        <w:t>fully connected layers</w:t>
      </w:r>
      <w:r w:rsidR="00BB2E5D" w:rsidRPr="00B45F23">
        <w:t xml:space="preserve">. YOLO juga mengganti salah satu modul yang digunakan </w:t>
      </w:r>
      <w:r w:rsidR="00BB2E5D" w:rsidRPr="00B45F23">
        <w:rPr>
          <w:i/>
          <w:iCs/>
        </w:rPr>
        <w:t>GoogLeNet</w:t>
      </w:r>
      <w:r w:rsidR="00BB2E5D" w:rsidRPr="00B45F23">
        <w:t xml:space="preserve"> berupa modul </w:t>
      </w:r>
      <w:r w:rsidR="00BB2E5D" w:rsidRPr="00B45F23">
        <w:rPr>
          <w:i/>
          <w:iCs/>
        </w:rPr>
        <w:t>Inception</w:t>
      </w:r>
      <w:r w:rsidR="00BB2E5D" w:rsidRPr="00B45F23">
        <w:t xml:space="preserve"> menjadi 1 X 1 </w:t>
      </w:r>
      <w:r w:rsidR="00BB2E5D" w:rsidRPr="00B45F23">
        <w:rPr>
          <w:i/>
          <w:iCs/>
        </w:rPr>
        <w:t>reduction layers</w:t>
      </w:r>
      <w:r w:rsidR="00BB2E5D" w:rsidRPr="00B45F23">
        <w:t xml:space="preserve"> ditambah 3 X 3 </w:t>
      </w:r>
      <w:r w:rsidR="00BB2E5D" w:rsidRPr="00B45F23">
        <w:rPr>
          <w:i/>
          <w:iCs/>
        </w:rPr>
        <w:t>convolutional layers</w:t>
      </w:r>
      <w:r w:rsidR="00BB2E5D" w:rsidRPr="00B45F23">
        <w:t xml:space="preserve">. Arsitektur tersebut akan menghasilkan sebuah kumpulan prediksi berukuran 7 X 7 X 30 dalam bentuk sebuah </w:t>
      </w:r>
      <w:r w:rsidR="00BB2E5D" w:rsidRPr="00B45F23">
        <w:rPr>
          <w:i/>
          <w:iCs/>
        </w:rPr>
        <w:t>tensor</w:t>
      </w:r>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C0BC914" w:rsidR="00BB2E5D" w:rsidRPr="00B45F23" w:rsidRDefault="00BB2E5D" w:rsidP="00E46750">
      <w:pPr>
        <w:pStyle w:val="Caption"/>
        <w:spacing w:after="240"/>
      </w:pPr>
      <w:bookmarkStart w:id="197" w:name="_Toc13754218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r w:rsidRPr="00B45F23">
        <w:rPr>
          <w:i/>
          <w:iCs/>
        </w:rPr>
        <w:t>grid cell</w:t>
      </w:r>
      <w:r w:rsidRPr="00B45F23">
        <w:t xml:space="preserve"> hanya bisa melakukan pendeteksian untuk satu kelas objek saja sehingga jika terdapat lebih dari satu kelas objek, YOLO tidak bekerja dengan optimal. Kedua, jika </w:t>
      </w:r>
      <w:r w:rsidRPr="00B45F23">
        <w:rPr>
          <w:i/>
          <w:iCs/>
        </w:rPr>
        <w:t>grid cell</w:t>
      </w:r>
      <w:r w:rsidRPr="00B45F23">
        <w:t xml:space="preserve"> mendeteksi kumpulan dari objek-objek kecil seperti sebuah burung, YOLO juga tidak bekerja dengan optimal dikarenakan </w:t>
      </w:r>
      <w:r w:rsidRPr="00B45F23">
        <w:rPr>
          <w:i/>
          <w:iCs/>
        </w:rPr>
        <w:t>bounding boxes</w:t>
      </w:r>
      <w:r w:rsidRPr="00B45F23">
        <w:t xml:space="preserve"> yang terbentuk membutuhkan </w:t>
      </w:r>
      <w:r w:rsidRPr="00B45F23">
        <w:rPr>
          <w:i/>
          <w:iCs/>
        </w:rPr>
        <w:t>spatial constraints</w:t>
      </w:r>
      <w:r w:rsidRPr="00B45F23">
        <w:t xml:space="preserve"> yang kuat sehingga </w:t>
      </w:r>
      <w:r w:rsidR="00C168CC" w:rsidRPr="00B45F23">
        <w:t>terdapat</w:t>
      </w:r>
      <w:r w:rsidRPr="00B45F23">
        <w:t xml:space="preserve"> limitasi dari objek yang dapat didete</w:t>
      </w:r>
      <w:r w:rsidR="00C168CC" w:rsidRPr="00B45F23">
        <w:t xml:space="preserve">ksi pada </w:t>
      </w:r>
      <w:r w:rsidR="00C168CC" w:rsidRPr="00B45F23">
        <w:rPr>
          <w:i/>
          <w:iCs/>
        </w:rPr>
        <w:t>grid cell</w:t>
      </w:r>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542148"/>
      <w:r w:rsidRPr="00B45F23">
        <w:t>YOLOv7</w:t>
      </w:r>
      <w:bookmarkEnd w:id="198"/>
    </w:p>
    <w:p w14:paraId="1D33FD14" w14:textId="3E43BBC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r w:rsidR="0068729F" w:rsidRPr="00387D01">
        <w:rPr>
          <w:i/>
          <w:iCs/>
          <w:color w:val="000000"/>
        </w:rPr>
        <w:t xml:space="preserve">training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r w:rsidR="0068729F" w:rsidRPr="00B45F23">
        <w:rPr>
          <w:i/>
          <w:iCs/>
          <w:color w:val="000000"/>
        </w:rPr>
        <w:t>training cost</w:t>
      </w:r>
      <w:r w:rsidR="0068729F" w:rsidRPr="00B45F23">
        <w:rPr>
          <w:color w:val="000000"/>
        </w:rPr>
        <w:t xml:space="preserve"> untuk meningkatkan akurasi tanpa meningkatkan </w:t>
      </w:r>
      <w:r w:rsidR="0068729F" w:rsidRPr="00B45F23">
        <w:rPr>
          <w:i/>
          <w:iCs/>
          <w:color w:val="000000"/>
        </w:rPr>
        <w:t>inference cost</w:t>
      </w:r>
      <w:r w:rsidR="0068729F" w:rsidRPr="00B45F23">
        <w:rPr>
          <w:color w:val="000000"/>
        </w:rPr>
        <w:t xml:space="preserve"> menggunakan </w:t>
      </w:r>
      <w:r w:rsidR="0068729F" w:rsidRPr="00B45F23">
        <w:rPr>
          <w:i/>
          <w:iCs/>
          <w:color w:val="000000"/>
        </w:rPr>
        <w:t>optimized modules</w:t>
      </w:r>
      <w:r w:rsidR="0068729F" w:rsidRPr="00B45F23">
        <w:rPr>
          <w:color w:val="000000"/>
        </w:rPr>
        <w:t xml:space="preserve"> dan </w:t>
      </w:r>
      <w:r w:rsidR="0068729F" w:rsidRPr="00B45F23">
        <w:rPr>
          <w:i/>
          <w:iCs/>
          <w:color w:val="000000"/>
        </w:rPr>
        <w:t>optimized methods</w:t>
      </w:r>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r w:rsidR="000575B6" w:rsidRPr="00B45F23">
        <w:rPr>
          <w:i/>
          <w:iCs/>
          <w:color w:val="000000"/>
        </w:rPr>
        <w:t>average precision</w:t>
      </w:r>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w:t>
      </w:r>
      <w:r w:rsidR="00CD12AA">
        <w:rPr>
          <w:color w:val="000000"/>
          <w:lang w:val="en-US"/>
        </w:rPr>
        <w:t>,</w:t>
      </w:r>
      <w:r w:rsidR="005F789E" w:rsidRPr="00B45F23">
        <w:rPr>
          <w:color w:val="000000"/>
        </w:rPr>
        <w:t>7% yang diikuti dengan</w:t>
      </w:r>
      <w:r w:rsidR="000575B6" w:rsidRPr="00B45F23">
        <w:rPr>
          <w:color w:val="000000"/>
        </w:rPr>
        <w:t xml:space="preserve"> hasil </w:t>
      </w:r>
      <w:r w:rsidR="000575B6" w:rsidRPr="00B45F23">
        <w:rPr>
          <w:i/>
          <w:iCs/>
          <w:color w:val="000000"/>
        </w:rPr>
        <w:t>inference</w:t>
      </w:r>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r w:rsidRPr="00B45F23">
        <w:rPr>
          <w:i/>
          <w:iCs/>
          <w:color w:val="000000"/>
        </w:rPr>
        <w:t>backbone</w:t>
      </w:r>
      <w:r w:rsidRPr="00B45F23">
        <w:rPr>
          <w:color w:val="000000"/>
        </w:rPr>
        <w:t xml:space="preserve"> dan </w:t>
      </w:r>
      <w:r w:rsidRPr="00B45F23">
        <w:rPr>
          <w:i/>
          <w:iCs/>
          <w:color w:val="000000"/>
        </w:rPr>
        <w:t>head</w:t>
      </w:r>
      <w:r w:rsidRPr="00B45F23">
        <w:rPr>
          <w:color w:val="000000"/>
        </w:rPr>
        <w:t xml:space="preserve">. Bagian </w:t>
      </w:r>
      <w:r w:rsidRPr="00B45F23">
        <w:rPr>
          <w:i/>
          <w:iCs/>
          <w:color w:val="000000"/>
        </w:rPr>
        <w:t>backbone</w:t>
      </w:r>
      <w:r w:rsidRPr="00B45F23">
        <w:rPr>
          <w:color w:val="000000"/>
        </w:rPr>
        <w:t xml:space="preserve"> adalah bagian pada arsitektur yang akan melakukan ekstraksi fitur untuk mendapatkan objek yang akan dideteksi, sedangkan </w:t>
      </w:r>
      <w:r w:rsidRPr="00B45F23">
        <w:rPr>
          <w:i/>
          <w:iCs/>
          <w:color w:val="000000"/>
        </w:rPr>
        <w:t>head</w:t>
      </w:r>
      <w:r w:rsidRPr="00B45F23">
        <w:rPr>
          <w:color w:val="000000"/>
        </w:rPr>
        <w:t xml:space="preserve"> adalah bagian arsitektur yang akan melakukan pendeteksian pada model deteksi objek yang dihubungkan oleh bagian </w:t>
      </w:r>
      <w:r w:rsidRPr="00B45F23">
        <w:rPr>
          <w:i/>
          <w:iCs/>
          <w:color w:val="000000"/>
        </w:rPr>
        <w:t>neck</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r w:rsidR="00A61F48" w:rsidRPr="00B45F23">
        <w:rPr>
          <w:i/>
          <w:iCs/>
          <w:color w:val="000000"/>
        </w:rPr>
        <w:t>consumer</w:t>
      </w:r>
      <w:r w:rsidR="00A61F48" w:rsidRPr="00B45F23">
        <w:rPr>
          <w:color w:val="000000"/>
        </w:rPr>
        <w:t xml:space="preserve"> atau </w:t>
      </w:r>
      <w:r w:rsidR="00A61F48" w:rsidRPr="00B45F23">
        <w:rPr>
          <w:i/>
          <w:iCs/>
          <w:color w:val="000000"/>
        </w:rPr>
        <w:t>edge</w:t>
      </w:r>
      <w:r w:rsidR="00A61F48" w:rsidRPr="00B45F23">
        <w:rPr>
          <w:color w:val="000000"/>
        </w:rPr>
        <w:t xml:space="preserve">, sedangkan YOLOv7-P6 lebih digunakan pada GPU untuk </w:t>
      </w:r>
      <w:r w:rsidR="00A61F48" w:rsidRPr="00B45F23">
        <w:rPr>
          <w:i/>
          <w:iCs/>
          <w:color w:val="000000"/>
        </w:rPr>
        <w:t>Cloud Server</w:t>
      </w:r>
      <w:r w:rsidR="00A61F48" w:rsidRPr="00B45F23">
        <w:rPr>
          <w:color w:val="000000"/>
        </w:rPr>
        <w:t xml:space="preserve">. </w:t>
      </w:r>
      <w:r w:rsidR="003357AE" w:rsidRPr="00B45F23">
        <w:rPr>
          <w:color w:val="000000"/>
        </w:rPr>
        <w:t>Oleh karena itu, penelitian ini akan lebih berfokus pada tipe YOLOv7-P5. YOLOv7-P5 memiliki beberapa varian, diantaranya</w:t>
      </w:r>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r w:rsidRPr="00B45F23">
        <w:rPr>
          <w:i/>
          <w:iCs/>
          <w:color w:val="000000"/>
        </w:rPr>
        <w:t>edge devices</w:t>
      </w:r>
      <w:r w:rsidRPr="00B45F23">
        <w:rPr>
          <w:color w:val="000000"/>
        </w:rPr>
        <w:t xml:space="preserve"> seperti mikrokontroler atau mini-PC. Arsitektur YOLOv7-Tin</w:t>
      </w:r>
      <w:r w:rsidR="001726BA" w:rsidRPr="00B45F23">
        <w:rPr>
          <w:color w:val="000000"/>
        </w:rPr>
        <w:t xml:space="preserve">y terdiri dari bagian </w:t>
      </w:r>
      <w:r w:rsidR="001726BA" w:rsidRPr="00B45F23">
        <w:rPr>
          <w:i/>
          <w:iCs/>
          <w:color w:val="000000"/>
        </w:rPr>
        <w:t>backbone</w:t>
      </w:r>
      <w:r w:rsidR="001726BA" w:rsidRPr="00B45F23">
        <w:rPr>
          <w:color w:val="000000"/>
        </w:rPr>
        <w:t xml:space="preserve"> dan </w:t>
      </w:r>
      <w:r w:rsidR="001726BA" w:rsidRPr="00B45F23">
        <w:rPr>
          <w:i/>
          <w:iCs/>
          <w:color w:val="000000"/>
        </w:rPr>
        <w:t>head</w:t>
      </w:r>
      <w:r w:rsidR="001726BA" w:rsidRPr="00B45F23">
        <w:rPr>
          <w:color w:val="000000"/>
        </w:rPr>
        <w:t xml:space="preserve"> </w:t>
      </w:r>
      <w:r w:rsidR="006863D5">
        <w:rPr>
          <w:color w:val="000000"/>
        </w:rPr>
        <w:t>di mana</w:t>
      </w:r>
      <w:r w:rsidR="001726BA" w:rsidRPr="00B45F23">
        <w:rPr>
          <w:color w:val="000000"/>
        </w:rPr>
        <w:t xml:space="preserve"> </w:t>
      </w:r>
      <w:r w:rsidR="001726BA" w:rsidRPr="00B45F23">
        <w:rPr>
          <w:i/>
          <w:iCs/>
          <w:color w:val="000000"/>
        </w:rPr>
        <w:t>backbone</w:t>
      </w:r>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r w:rsidR="001726BA" w:rsidRPr="00B45F23">
        <w:rPr>
          <w:i/>
          <w:iCs/>
          <w:color w:val="000000"/>
        </w:rPr>
        <w:t>head</w:t>
      </w:r>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6635CF55" w:rsidR="00860629" w:rsidRPr="00FE2643" w:rsidRDefault="00860629" w:rsidP="00E46750">
      <w:pPr>
        <w:pStyle w:val="Caption"/>
        <w:spacing w:after="240"/>
        <w:rPr>
          <w:lang w:val="en-US"/>
        </w:rPr>
      </w:pPr>
      <w:bookmarkStart w:id="199" w:name="_Toc13754218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Arsitektur </w:t>
      </w:r>
      <w:r w:rsidR="00220836">
        <w:rPr>
          <w:lang w:val="en-US"/>
        </w:rPr>
        <w:t>m</w:t>
      </w:r>
      <w:r w:rsidRPr="00B45F23">
        <w:t>odel YOLOv7-Tiny</w:t>
      </w:r>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33C17713" w:rsidR="00860629" w:rsidRPr="006A6B21" w:rsidRDefault="008558B0" w:rsidP="00E46750">
      <w:pPr>
        <w:pStyle w:val="Caption"/>
        <w:spacing w:after="240"/>
        <w:rPr>
          <w:noProof/>
          <w:lang w:val="en-US"/>
        </w:rPr>
      </w:pPr>
      <w:bookmarkStart w:id="200" w:name="_Toc13754218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w:t>
      </w:r>
      <w:r w:rsidRPr="00B45F23">
        <w:rPr>
          <w:i/>
          <w:iCs/>
        </w:rPr>
        <w:t>Layer</w:t>
      </w:r>
      <w:r w:rsidRPr="00B45F23">
        <w:t xml:space="preserve"> </w:t>
      </w:r>
      <w:r w:rsidR="00220836">
        <w:rPr>
          <w:lang w:val="en-US"/>
        </w:rPr>
        <w:t>m</w:t>
      </w:r>
      <w:r w:rsidRPr="00B45F23">
        <w:t xml:space="preserve">odul </w:t>
      </w:r>
      <w:r w:rsidRPr="00B45F23">
        <w:rPr>
          <w:i/>
          <w:iCs/>
        </w:rPr>
        <w:t>Convolutional</w:t>
      </w:r>
      <w:r w:rsidRPr="00B45F23">
        <w:t xml:space="preserve"> YOLOV7-Tiny</w:t>
      </w:r>
      <w:r w:rsidR="006A6B21">
        <w:rPr>
          <w:lang w:val="en-US"/>
        </w:rPr>
        <w:t xml:space="preserve"> </w:t>
      </w:r>
      <w:sdt>
        <w:sdtPr>
          <w:rPr>
            <w:color w:val="000000"/>
            <w:lang w:val="en-US"/>
          </w:rPr>
          <w:tag w:val="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3065483"/>
          <w:placeholder>
            <w:docPart w:val="DefaultPlaceholder_-1854013440"/>
          </w:placeholder>
        </w:sdtPr>
        <w:sdtContent>
          <w:r w:rsidR="009A6FAE" w:rsidRPr="009A6FAE">
            <w:rPr>
              <w:color w:val="000000"/>
              <w:lang w:val="en-US"/>
            </w:rPr>
            <w:t>[8]</w:t>
          </w:r>
        </w:sdtContent>
      </w:sdt>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4EFB6877" w:rsidR="008558B0" w:rsidRPr="00A7415C" w:rsidRDefault="008558B0" w:rsidP="00E46750">
      <w:pPr>
        <w:pStyle w:val="Caption"/>
        <w:spacing w:after="240"/>
        <w:rPr>
          <w:lang w:val="en-US"/>
        </w:rPr>
      </w:pPr>
      <w:bookmarkStart w:id="201" w:name="_Toc13754218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Arsitektur ELAN</w:t>
      </w:r>
      <w:r w:rsidR="004F6AAA" w:rsidRPr="00B45F23">
        <w:t xml:space="preserve"> </w:t>
      </w:r>
      <w:r w:rsidR="00220836">
        <w:rPr>
          <w:lang w:val="en-US"/>
        </w:rPr>
        <w:t>m</w:t>
      </w:r>
      <w:r w:rsidR="004F6AAA" w:rsidRPr="00B45F23">
        <w:t>odel</w:t>
      </w:r>
      <w:r w:rsidRPr="00B45F23">
        <w:t xml:space="preserve"> YOLOv7-Tiny</w:t>
      </w:r>
      <w:r w:rsidR="00A7415C">
        <w:rPr>
          <w:lang w:val="en-US"/>
        </w:rPr>
        <w:t xml:space="preserve"> </w:t>
      </w:r>
      <w:sdt>
        <w:sdtPr>
          <w:rPr>
            <w:color w:val="000000"/>
            <w:lang w:val="en-US"/>
          </w:rPr>
          <w:tag w:val="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20476710"/>
          <w:placeholder>
            <w:docPart w:val="DefaultPlaceholder_-1854013440"/>
          </w:placeholder>
        </w:sdtPr>
        <w:sdtContent>
          <w:r w:rsidR="009A6FAE" w:rsidRPr="009A6FAE">
            <w:rPr>
              <w:color w:val="000000"/>
              <w:lang w:val="en-US"/>
            </w:rPr>
            <w:t>[8]</w:t>
          </w:r>
        </w:sdtContent>
      </w:sdt>
      <w:bookmarkEnd w:id="201"/>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6F3D9FBE" w:rsidR="00036ABD" w:rsidRPr="00A7415C" w:rsidRDefault="008558B0" w:rsidP="00E46750">
      <w:pPr>
        <w:pStyle w:val="Caption"/>
        <w:spacing w:after="240"/>
        <w:rPr>
          <w:lang w:val="en-US"/>
        </w:rPr>
      </w:pPr>
      <w:bookmarkStart w:id="202" w:name="_Toc13754218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w:t>
      </w:r>
      <w:r w:rsidRPr="00B45F23">
        <w:rPr>
          <w:i/>
          <w:iCs/>
        </w:rPr>
        <w:t>Layer</w:t>
      </w:r>
      <w:r w:rsidRPr="00B45F23">
        <w:t xml:space="preserve"> </w:t>
      </w:r>
      <w:r w:rsidR="00220836">
        <w:rPr>
          <w:lang w:val="en-US"/>
        </w:rPr>
        <w:t>m</w:t>
      </w:r>
      <w:r w:rsidRPr="00B45F23">
        <w:t>odul SPPCSPC YOLOv7-Tiny</w:t>
      </w:r>
      <w:r w:rsidR="00A7415C">
        <w:rPr>
          <w:lang w:val="en-US"/>
        </w:rPr>
        <w:t xml:space="preserve"> </w:t>
      </w:r>
      <w:sdt>
        <w:sdtPr>
          <w:rPr>
            <w:color w:val="000000"/>
            <w:lang w:val="en-US"/>
          </w:rPr>
          <w:tag w:val="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077320391"/>
          <w:placeholder>
            <w:docPart w:val="DefaultPlaceholder_-1854013440"/>
          </w:placeholder>
        </w:sdtPr>
        <w:sdtContent>
          <w:r w:rsidR="009A6FAE" w:rsidRPr="009A6FAE">
            <w:rPr>
              <w:color w:val="000000"/>
              <w:lang w:val="en-US"/>
            </w:rPr>
            <w:t>[8]</w:t>
          </w:r>
        </w:sdtContent>
      </w:sdt>
      <w:bookmarkEnd w:id="202"/>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r w:rsidR="003B2EA3" w:rsidRPr="00B45F23">
        <w:rPr>
          <w:i/>
          <w:iCs/>
          <w:color w:val="000000"/>
        </w:rPr>
        <w:t>pooling</w:t>
      </w:r>
      <w:r w:rsidR="003B2EA3" w:rsidRPr="00B45F23">
        <w:rPr>
          <w:color w:val="000000"/>
        </w:rPr>
        <w:t xml:space="preserve"> dengan modul </w:t>
      </w:r>
      <w:r w:rsidR="003B2EA3" w:rsidRPr="00B45F23">
        <w:rPr>
          <w:i/>
          <w:iCs/>
          <w:color w:val="000000"/>
        </w:rPr>
        <w:t>convolutional</w:t>
      </w:r>
      <w:r w:rsidR="00847543" w:rsidRPr="00B45F23">
        <w:rPr>
          <w:color w:val="000000"/>
        </w:rPr>
        <w:t xml:space="preserve">. Selain itu, YOLOv7 memiliki dua arsitektur ELAN pada bagian </w:t>
      </w:r>
      <w:r w:rsidR="00847543" w:rsidRPr="00B45F23">
        <w:rPr>
          <w:i/>
          <w:iCs/>
          <w:color w:val="000000"/>
        </w:rPr>
        <w:t>backbone</w:t>
      </w:r>
      <w:r w:rsidR="00847543" w:rsidRPr="00B45F23">
        <w:rPr>
          <w:color w:val="000000"/>
        </w:rPr>
        <w:t xml:space="preserve"> dan </w:t>
      </w:r>
      <w:r w:rsidR="00847543" w:rsidRPr="00B45F23">
        <w:rPr>
          <w:i/>
          <w:iCs/>
          <w:color w:val="000000"/>
        </w:rPr>
        <w:t>head</w:t>
      </w:r>
      <w:r w:rsidR="00847543" w:rsidRPr="00B45F23">
        <w:rPr>
          <w:color w:val="000000"/>
        </w:rPr>
        <w:t xml:space="preserve">. Bagian </w:t>
      </w:r>
      <w:r w:rsidR="00847543" w:rsidRPr="00B45F23">
        <w:rPr>
          <w:i/>
          <w:iCs/>
          <w:color w:val="000000"/>
        </w:rPr>
        <w:t>backbone</w:t>
      </w:r>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r w:rsidR="00847543" w:rsidRPr="00B45F23">
        <w:rPr>
          <w:i/>
          <w:iCs/>
          <w:color w:val="000000"/>
        </w:rPr>
        <w:t>head</w:t>
      </w:r>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73F1DB1C" w:rsidR="007C48B2" w:rsidRPr="00A7415C" w:rsidRDefault="003B2EA3" w:rsidP="00E46750">
      <w:pPr>
        <w:pStyle w:val="Caption"/>
        <w:spacing w:after="240"/>
        <w:rPr>
          <w:color w:val="000000"/>
          <w:lang w:val="en-US"/>
        </w:rPr>
      </w:pPr>
      <w:bookmarkStart w:id="203" w:name="_Toc13754218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Arsitektur </w:t>
      </w:r>
      <w:r w:rsidR="00220836">
        <w:rPr>
          <w:lang w:val="en-US"/>
        </w:rPr>
        <w:t>m</w:t>
      </w:r>
      <w:r w:rsidRPr="00B45F23">
        <w:t>odel YOLOv7</w:t>
      </w:r>
      <w:r w:rsidR="00A7415C">
        <w:rPr>
          <w:lang w:val="en-US"/>
        </w:rPr>
        <w:t xml:space="preserve"> </w:t>
      </w:r>
      <w:sdt>
        <w:sdtPr>
          <w:rPr>
            <w:color w:val="000000"/>
            <w:lang w:val="en-US"/>
          </w:rPr>
          <w:tag w:val="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21693635"/>
          <w:placeholder>
            <w:docPart w:val="DefaultPlaceholder_-1854013440"/>
          </w:placeholder>
        </w:sdtPr>
        <w:sdtContent>
          <w:r w:rsidR="009A6FAE" w:rsidRPr="009A6FAE">
            <w:rPr>
              <w:color w:val="000000"/>
              <w:lang w:val="en-US"/>
            </w:rPr>
            <w:t>[8]</w:t>
          </w:r>
        </w:sdtContent>
      </w:sdt>
      <w:bookmarkEnd w:id="203"/>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70F3B0A3" w:rsidR="003B2EA3" w:rsidRPr="00A7415C" w:rsidRDefault="003B2EA3" w:rsidP="00E46750">
      <w:pPr>
        <w:pStyle w:val="Caption"/>
        <w:spacing w:after="240"/>
        <w:rPr>
          <w:color w:val="000000"/>
          <w:lang w:val="en-US"/>
        </w:rPr>
      </w:pPr>
      <w:bookmarkStart w:id="204" w:name="_Toc13754219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w:t>
      </w:r>
      <w:r w:rsidRPr="00B45F23">
        <w:rPr>
          <w:i/>
          <w:iCs/>
        </w:rPr>
        <w:t>Layer</w:t>
      </w:r>
      <w:r w:rsidRPr="00B45F23">
        <w:t xml:space="preserve"> </w:t>
      </w:r>
      <w:r w:rsidR="00220836">
        <w:rPr>
          <w:lang w:val="en-US"/>
        </w:rPr>
        <w:t>m</w:t>
      </w:r>
      <w:r w:rsidRPr="00B45F23">
        <w:t xml:space="preserve">odul </w:t>
      </w:r>
      <w:r w:rsidRPr="00B45F23">
        <w:rPr>
          <w:i/>
          <w:iCs/>
        </w:rPr>
        <w:t>Convolutional</w:t>
      </w:r>
      <w:r w:rsidRPr="00B45F23">
        <w:t xml:space="preserve"> YOLOv7</w:t>
      </w:r>
      <w:r w:rsidR="00A7415C">
        <w:rPr>
          <w:lang w:val="en-US"/>
        </w:rPr>
        <w:t xml:space="preserve"> </w:t>
      </w:r>
      <w:sdt>
        <w:sdtPr>
          <w:rPr>
            <w:color w:val="000000"/>
            <w:lang w:val="en-US"/>
          </w:rPr>
          <w:tag w:val="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2531805"/>
          <w:placeholder>
            <w:docPart w:val="DefaultPlaceholder_-1854013440"/>
          </w:placeholder>
        </w:sdtPr>
        <w:sdtContent>
          <w:r w:rsidR="009A6FAE" w:rsidRPr="009A6FAE">
            <w:rPr>
              <w:color w:val="000000"/>
              <w:lang w:val="en-US"/>
            </w:rPr>
            <w:t>[8]</w:t>
          </w:r>
        </w:sdtContent>
      </w:sdt>
      <w:bookmarkEnd w:id="204"/>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22A8F9A1" w:rsidR="003B2EA3" w:rsidRPr="00A7415C" w:rsidRDefault="003B2EA3" w:rsidP="00E46750">
      <w:pPr>
        <w:pStyle w:val="Caption"/>
        <w:spacing w:after="240"/>
        <w:rPr>
          <w:color w:val="000000"/>
          <w:lang w:val="en-US"/>
        </w:rPr>
      </w:pPr>
      <w:bookmarkStart w:id="205" w:name="_Toc13754219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Arsitektur ELAN pada </w:t>
      </w:r>
      <w:r w:rsidR="00220836">
        <w:rPr>
          <w:lang w:val="en-US"/>
        </w:rPr>
        <w:t>b</w:t>
      </w:r>
      <w:r w:rsidR="00DE397E" w:rsidRPr="00B45F23">
        <w:t xml:space="preserve">agian </w:t>
      </w:r>
      <w:r w:rsidR="00220836">
        <w:rPr>
          <w:i/>
          <w:iCs/>
          <w:lang w:val="en-US"/>
        </w:rPr>
        <w:t>b</w:t>
      </w:r>
      <w:r w:rsidRPr="00B45F23">
        <w:rPr>
          <w:i/>
          <w:iCs/>
        </w:rPr>
        <w:t>ackbone</w:t>
      </w:r>
      <w:r w:rsidRPr="00B45F23">
        <w:t xml:space="preserve"> (Atas) dan </w:t>
      </w:r>
      <w:r w:rsidR="00220836">
        <w:rPr>
          <w:i/>
          <w:iCs/>
          <w:lang w:val="en-US"/>
        </w:rPr>
        <w:t>h</w:t>
      </w:r>
      <w:r w:rsidRPr="00B45F23">
        <w:rPr>
          <w:i/>
          <w:iCs/>
        </w:rPr>
        <w:t>ead</w:t>
      </w:r>
      <w:r w:rsidRPr="00B45F23">
        <w:t xml:space="preserve"> (Bawah)</w:t>
      </w:r>
      <w:r w:rsidR="004F6AAA" w:rsidRPr="00B45F23">
        <w:t xml:space="preserve"> </w:t>
      </w:r>
      <w:r w:rsidR="00220836">
        <w:rPr>
          <w:lang w:val="en-US"/>
        </w:rPr>
        <w:t>m</w:t>
      </w:r>
      <w:r w:rsidR="004F6AAA" w:rsidRPr="00B45F23">
        <w:t>odel</w:t>
      </w:r>
      <w:r w:rsidRPr="00B45F23">
        <w:t xml:space="preserve"> YOLOv7</w:t>
      </w:r>
      <w:r w:rsidR="00A7415C">
        <w:rPr>
          <w:lang w:val="en-US"/>
        </w:rPr>
        <w:t xml:space="preserve"> </w:t>
      </w:r>
      <w:sdt>
        <w:sdtPr>
          <w:rPr>
            <w:color w:val="000000"/>
            <w:lang w:val="en-US"/>
          </w:rPr>
          <w:tag w:val="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5440346"/>
          <w:placeholder>
            <w:docPart w:val="DefaultPlaceholder_-1854013440"/>
          </w:placeholder>
        </w:sdtPr>
        <w:sdtContent>
          <w:r w:rsidR="009A6FAE" w:rsidRPr="009A6FAE">
            <w:rPr>
              <w:color w:val="000000"/>
              <w:lang w:val="en-US"/>
            </w:rPr>
            <w:t>[8]</w:t>
          </w:r>
        </w:sdtContent>
      </w:sdt>
      <w:bookmarkEnd w:id="205"/>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C0ADF74" w:rsidR="003B2EA3" w:rsidRPr="00A7415C" w:rsidRDefault="003B2EA3" w:rsidP="00E46750">
      <w:pPr>
        <w:pStyle w:val="Caption"/>
        <w:spacing w:after="240"/>
        <w:rPr>
          <w:color w:val="000000"/>
          <w:lang w:val="en-US"/>
        </w:rPr>
      </w:pPr>
      <w:bookmarkStart w:id="206" w:name="_Toc13754219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w:t>
      </w:r>
      <w:r w:rsidRPr="00B45F23">
        <w:rPr>
          <w:i/>
          <w:iCs/>
        </w:rPr>
        <w:t>Layer</w:t>
      </w:r>
      <w:r w:rsidRPr="00B45F23">
        <w:t xml:space="preserve"> </w:t>
      </w:r>
      <w:r w:rsidR="00220836">
        <w:rPr>
          <w:lang w:val="en-US"/>
        </w:rPr>
        <w:t>m</w:t>
      </w:r>
      <w:r w:rsidRPr="00B45F23">
        <w:t>odul SPPCSPC YOLOv7</w:t>
      </w:r>
      <w:r w:rsidR="00A7415C">
        <w:rPr>
          <w:lang w:val="en-US"/>
        </w:rPr>
        <w:t xml:space="preserve"> </w:t>
      </w:r>
      <w:sdt>
        <w:sdtPr>
          <w:rPr>
            <w:color w:val="000000"/>
            <w:lang w:val="en-US"/>
          </w:rPr>
          <w:tag w:val="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81239"/>
          <w:placeholder>
            <w:docPart w:val="DefaultPlaceholder_-1854013440"/>
          </w:placeholder>
        </w:sdtPr>
        <w:sdtContent>
          <w:r w:rsidR="009A6FAE" w:rsidRPr="009A6FAE">
            <w:rPr>
              <w:color w:val="000000"/>
              <w:lang w:val="en-US"/>
            </w:rPr>
            <w:t>[8]</w:t>
          </w:r>
        </w:sdtContent>
      </w:sdt>
      <w:bookmarkEnd w:id="206"/>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140CD5C2" w:rsidR="00457F47" w:rsidRPr="00A7415C" w:rsidRDefault="003B2EA3" w:rsidP="00E46750">
      <w:pPr>
        <w:pStyle w:val="Caption"/>
        <w:spacing w:after="240"/>
        <w:rPr>
          <w:color w:val="000000"/>
          <w:lang w:val="en-US"/>
        </w:rPr>
      </w:pPr>
      <w:bookmarkStart w:id="207" w:name="_Toc13754219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r w:rsidRPr="00B45F23">
        <w:t>odul MP pada YOLOv7</w:t>
      </w:r>
      <w:r w:rsidR="00A7415C">
        <w:rPr>
          <w:lang w:val="en-US"/>
        </w:rPr>
        <w:t xml:space="preserve"> </w:t>
      </w:r>
      <w:sdt>
        <w:sdtPr>
          <w:rPr>
            <w:color w:val="000000"/>
            <w:lang w:val="en-US"/>
          </w:rPr>
          <w:tag w:val="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5003315"/>
          <w:placeholder>
            <w:docPart w:val="DefaultPlaceholder_-1854013440"/>
          </w:placeholder>
        </w:sdtPr>
        <w:sdtContent>
          <w:r w:rsidR="009A6FAE" w:rsidRPr="009A6FAE">
            <w:rPr>
              <w:color w:val="000000"/>
              <w:lang w:val="en-US"/>
            </w:rPr>
            <w:t>[8]</w:t>
          </w:r>
        </w:sdtContent>
      </w:sdt>
      <w:bookmarkEnd w:id="207"/>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r w:rsidRPr="00B45F23">
        <w:rPr>
          <w:i/>
          <w:iCs/>
          <w:color w:val="000000"/>
        </w:rPr>
        <w:t>neck</w:t>
      </w:r>
      <w:r w:rsidRPr="00B45F23">
        <w:rPr>
          <w:color w:val="000000"/>
        </w:rPr>
        <w:t xml:space="preserve"> dan menambahkan metode </w:t>
      </w:r>
      <w:r w:rsidRPr="00B45F23">
        <w:rPr>
          <w:i/>
          <w:iCs/>
          <w:color w:val="000000"/>
        </w:rPr>
        <w:t>compound scaling</w:t>
      </w:r>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ELAN-nya dan tidak terbagi menjadi ELAN untuk bagian </w:t>
      </w:r>
      <w:r w:rsidR="00F47498" w:rsidRPr="00B45F23">
        <w:rPr>
          <w:i/>
          <w:iCs/>
          <w:color w:val="000000"/>
        </w:rPr>
        <w:t>backbone</w:t>
      </w:r>
      <w:r w:rsidR="00F47498" w:rsidRPr="00B45F23">
        <w:rPr>
          <w:color w:val="000000"/>
        </w:rPr>
        <w:t xml:space="preserve"> dan </w:t>
      </w:r>
      <w:r w:rsidR="00F47498" w:rsidRPr="00B45F23">
        <w:rPr>
          <w:i/>
          <w:iCs/>
          <w:color w:val="000000"/>
        </w:rPr>
        <w:lastRenderedPageBreak/>
        <w:t>head</w:t>
      </w:r>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7E106798" w:rsidR="003B2EA3" w:rsidRPr="00A7415C" w:rsidRDefault="003B2EA3" w:rsidP="00E46750">
      <w:pPr>
        <w:pStyle w:val="Caption"/>
        <w:spacing w:after="240"/>
        <w:rPr>
          <w:color w:val="000000"/>
          <w:lang w:val="en-US"/>
        </w:rPr>
      </w:pPr>
      <w:bookmarkStart w:id="208" w:name="_Toc13754219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sidRPr="00B45F23">
        <w:t xml:space="preserve"> Arsitektur </w:t>
      </w:r>
      <w:r w:rsidR="00220836">
        <w:rPr>
          <w:lang w:val="en-US"/>
        </w:rPr>
        <w:t>m</w:t>
      </w:r>
      <w:r w:rsidRPr="00B45F23">
        <w:t>odel YOLOv7-X</w:t>
      </w:r>
      <w:r w:rsidR="00A7415C">
        <w:rPr>
          <w:lang w:val="en-US"/>
        </w:rPr>
        <w:t xml:space="preserve"> </w:t>
      </w:r>
      <w:sdt>
        <w:sdtPr>
          <w:rPr>
            <w:color w:val="000000"/>
            <w:lang w:val="en-US"/>
          </w:rPr>
          <w:tag w:val="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0649034"/>
          <w:placeholder>
            <w:docPart w:val="DefaultPlaceholder_-1854013440"/>
          </w:placeholder>
        </w:sdtPr>
        <w:sdtContent>
          <w:r w:rsidR="009A6FAE" w:rsidRPr="009A6FAE">
            <w:rPr>
              <w:color w:val="000000"/>
              <w:lang w:val="en-US"/>
            </w:rPr>
            <w:t>[8]</w:t>
          </w:r>
        </w:sdtContent>
      </w:sdt>
      <w:bookmarkEnd w:id="208"/>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76F772A2" w:rsidR="004F6AAA" w:rsidRPr="00A7415C" w:rsidRDefault="004F6AAA" w:rsidP="00E46750">
      <w:pPr>
        <w:pStyle w:val="Caption"/>
        <w:spacing w:after="240"/>
        <w:rPr>
          <w:color w:val="000000"/>
          <w:lang w:val="en-US"/>
        </w:rPr>
      </w:pPr>
      <w:bookmarkStart w:id="209" w:name="_Toc13754219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2</w:t>
      </w:r>
      <w:r w:rsidR="000256AD">
        <w:fldChar w:fldCharType="end"/>
      </w:r>
      <w:r w:rsidRPr="00B45F23">
        <w:t xml:space="preserve"> Arsitektur ELAN </w:t>
      </w:r>
      <w:r w:rsidR="00220836">
        <w:rPr>
          <w:lang w:val="en-US"/>
        </w:rPr>
        <w:t>m</w:t>
      </w:r>
      <w:r w:rsidRPr="00B45F23">
        <w:t>odel YOLOv7-X</w:t>
      </w:r>
      <w:r w:rsidR="00A7415C">
        <w:rPr>
          <w:lang w:val="en-US"/>
        </w:rPr>
        <w:t xml:space="preserve"> </w:t>
      </w:r>
      <w:sdt>
        <w:sdtPr>
          <w:rPr>
            <w:color w:val="000000"/>
            <w:lang w:val="en-US"/>
          </w:rPr>
          <w:tag w:val="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151497"/>
          <w:placeholder>
            <w:docPart w:val="DefaultPlaceholder_-1854013440"/>
          </w:placeholder>
        </w:sdtPr>
        <w:sdtContent>
          <w:r w:rsidR="009A6FAE" w:rsidRPr="009A6FAE">
            <w:rPr>
              <w:color w:val="000000"/>
              <w:lang w:val="en-US"/>
            </w:rPr>
            <w:t>[8]</w:t>
          </w:r>
        </w:sdtContent>
      </w:sdt>
      <w:bookmarkEnd w:id="209"/>
    </w:p>
    <w:p w14:paraId="25898C13" w14:textId="35BD315C" w:rsidR="00957CD8" w:rsidRPr="00B45F23" w:rsidRDefault="00AB3CAC" w:rsidP="00D05F3F">
      <w:pPr>
        <w:pStyle w:val="Heading2"/>
        <w:rPr>
          <w:rFonts w:ascii="Cambria Math" w:hAnsi="Cambria Math"/>
          <w:i/>
        </w:rPr>
      </w:pPr>
      <w:bookmarkStart w:id="210" w:name="_Toc137542149"/>
      <w:r w:rsidRPr="00B45F23">
        <w:t>Fishnet</w:t>
      </w:r>
      <w:bookmarkEnd w:id="210"/>
    </w:p>
    <w:p w14:paraId="361B56C9" w14:textId="43303ACB" w:rsidR="00F53C91" w:rsidRPr="00B45F23" w:rsidRDefault="00161100" w:rsidP="00F53C91">
      <w:pPr>
        <w:ind w:firstLine="720"/>
      </w:pPr>
      <w:r w:rsidRPr="00B45F23">
        <w:t>Fishnet</w:t>
      </w:r>
      <w:r w:rsidR="00325560" w:rsidRPr="00B45F23">
        <w:t xml:space="preserve"> merupakan </w:t>
      </w:r>
      <w:r w:rsidR="00EC41CB" w:rsidRPr="00B45F23">
        <w:rPr>
          <w:i/>
          <w:iCs/>
        </w:rPr>
        <w:t>dataset</w:t>
      </w:r>
      <w:r w:rsidR="00325560" w:rsidRPr="00B45F23">
        <w:t xml:space="preserve"> yang terdiri dari berkas citra kumpulan ikan dari kamera pengawasan pada kapal yang sudah dianotasi dengan </w:t>
      </w:r>
      <w:r w:rsidR="00325560" w:rsidRPr="00B45F23">
        <w:rPr>
          <w:i/>
          <w:iCs/>
        </w:rPr>
        <w:t>bounding boxes</w:t>
      </w:r>
      <w:r w:rsidR="00325560" w:rsidRPr="00B45F23">
        <w:t xml:space="preserve"> untuk tiap objeknya. </w:t>
      </w:r>
      <w:r w:rsidR="00EC41CB" w:rsidRPr="00B45F23">
        <w:rPr>
          <w:i/>
          <w:iCs/>
        </w:rPr>
        <w:t>Dataset</w:t>
      </w:r>
      <w:r w:rsidR="00325560" w:rsidRPr="00B45F23">
        <w:t xml:space="preserve"> ini terdiri dari </w:t>
      </w:r>
      <w:r w:rsidR="005579BD" w:rsidRPr="00B45F23">
        <w:t xml:space="preserve">34 kelas objek yang mencakup spesies-spesies ikan serta manusia yang didapatkan dari beberapa pihak perikanan dan kelautan. Versi terbaru </w:t>
      </w:r>
      <w:r w:rsidR="00EC41CB" w:rsidRPr="00B45F23">
        <w:rPr>
          <w:i/>
          <w:iCs/>
        </w:rPr>
        <w:t>dataset</w:t>
      </w:r>
      <w:r w:rsidR="005579BD" w:rsidRPr="00B45F23">
        <w:rPr>
          <w:i/>
          <w:iCs/>
        </w:rPr>
        <w:t xml:space="preserve"> </w:t>
      </w:r>
      <w:r w:rsidRPr="00B45F23">
        <w:t>fishnet</w:t>
      </w:r>
      <w:r w:rsidR="005579BD" w:rsidRPr="00B45F23">
        <w:t xml:space="preserve"> memiliki 143.818 citra dengan 549.209 </w:t>
      </w:r>
      <w:r w:rsidR="005579BD" w:rsidRPr="00B45F23">
        <w:rPr>
          <w:i/>
          <w:iCs/>
        </w:rPr>
        <w:t>bounding boxes</w:t>
      </w:r>
      <w:r w:rsidR="005579BD" w:rsidRPr="00B45F23">
        <w:t xml:space="preserve"> </w:t>
      </w:r>
      <w:r w:rsidR="003B6B31" w:rsidRPr="00B45F23">
        <w:t>di mana</w:t>
      </w:r>
      <w:r w:rsidR="005579BD" w:rsidRPr="00B45F23">
        <w:t xml:space="preserve"> terdapat 4 </w:t>
      </w:r>
      <w:r w:rsidR="005579BD" w:rsidRPr="00B45F23">
        <w:rPr>
          <w:i/>
          <w:iCs/>
        </w:rPr>
        <w:t>bounding boxes</w:t>
      </w:r>
      <w:r w:rsidR="005579BD" w:rsidRPr="00B45F23">
        <w:t xml:space="preserve"> di setiap citra pada </w:t>
      </w:r>
      <w:r w:rsidR="00EC41CB" w:rsidRPr="00B45F23">
        <w:rPr>
          <w:i/>
          <w:iCs/>
        </w:rPr>
        <w:t>dataset</w:t>
      </w:r>
      <w:r w:rsidR="005579BD" w:rsidRPr="00B45F23">
        <w:t xml:space="preserve">. Berkas </w:t>
      </w:r>
      <w:r w:rsidR="00EC41CB" w:rsidRPr="00B45F23">
        <w:rPr>
          <w:i/>
          <w:iCs/>
        </w:rPr>
        <w:t>dataset</w:t>
      </w:r>
      <w:r w:rsidR="005579BD" w:rsidRPr="00B45F23">
        <w:rPr>
          <w:i/>
          <w:iCs/>
        </w:rPr>
        <w:t xml:space="preserve"> </w:t>
      </w:r>
      <w:r w:rsidRPr="00B45F23">
        <w:t>fishnet</w:t>
      </w:r>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r w:rsidRPr="00B45F23">
        <w:rPr>
          <w:i/>
          <w:iCs/>
        </w:rPr>
        <w:lastRenderedPageBreak/>
        <w:t>Dataset</w:t>
      </w:r>
      <w:r w:rsidR="005579BD" w:rsidRPr="00B45F23">
        <w:rPr>
          <w:i/>
          <w:iCs/>
        </w:rPr>
        <w:t xml:space="preserve"> </w:t>
      </w:r>
      <w:r w:rsidR="00F97C24" w:rsidRPr="00B45F23">
        <w:t>F</w:t>
      </w:r>
      <w:r w:rsidR="00161100" w:rsidRPr="00B45F23">
        <w:t>ishnet</w:t>
      </w:r>
      <w:r w:rsidR="005579BD" w:rsidRPr="00B45F23">
        <w:t xml:space="preserve"> terbagi menjadi tiga bagian, yaitu </w:t>
      </w:r>
      <w:r w:rsidR="00AD3B8C">
        <w:rPr>
          <w:i/>
          <w:iCs/>
        </w:rPr>
        <w:t>training</w:t>
      </w:r>
      <w:r w:rsidR="005579BD" w:rsidRPr="00B45F23">
        <w:rPr>
          <w:i/>
          <w:iCs/>
        </w:rPr>
        <w:t xml:space="preserve">, validation, </w:t>
      </w:r>
      <w:r w:rsidR="00297493">
        <w:rPr>
          <w:i/>
          <w:iCs/>
        </w:rPr>
        <w:t>testing</w:t>
      </w:r>
      <w:r w:rsidR="005579BD" w:rsidRPr="00B45F23">
        <w:t xml:space="preserve">. </w:t>
      </w:r>
      <w:r w:rsidR="00726F5C" w:rsidRPr="00B45F23">
        <w:t xml:space="preserve">Ketiga bagian tersebut disesuaikan untuk proses pelatihan dan pengujian model </w:t>
      </w:r>
      <w:r w:rsidR="00726F5C" w:rsidRPr="00B45F23">
        <w:rPr>
          <w:i/>
          <w:iCs/>
        </w:rPr>
        <w:t>deep learning</w:t>
      </w:r>
      <w:r w:rsidR="00726F5C" w:rsidRPr="00B45F23">
        <w:t xml:space="preserve"> yang ingin dibentuk. Perbandingan jumlah citra untuk </w:t>
      </w:r>
      <w:r w:rsidR="00726F5C" w:rsidRPr="00B45F23">
        <w:rPr>
          <w:i/>
          <w:iCs/>
        </w:rPr>
        <w:t>training</w:t>
      </w:r>
      <w:r w:rsidR="00726F5C" w:rsidRPr="00B45F23">
        <w:t xml:space="preserve"> dan </w:t>
      </w:r>
      <w:r w:rsidR="00726F5C" w:rsidRPr="00B45F23">
        <w:rPr>
          <w:i/>
          <w:iCs/>
        </w:rPr>
        <w:t>validation-testing</w:t>
      </w:r>
      <w:r w:rsidR="00726F5C" w:rsidRPr="00B45F23">
        <w:t xml:space="preserve"> adalah 7:3 </w:t>
      </w:r>
      <w:r w:rsidR="003B6B31" w:rsidRPr="00B45F23">
        <w:t>di mana</w:t>
      </w:r>
      <w:r w:rsidR="004A2FA5" w:rsidRPr="00B45F23">
        <w:t xml:space="preserve"> citra pada bagian</w:t>
      </w:r>
      <w:r w:rsidR="00726F5C" w:rsidRPr="00B45F23">
        <w:t xml:space="preserve"> </w:t>
      </w:r>
      <w:r w:rsidR="00726F5C" w:rsidRPr="00B45F23">
        <w:rPr>
          <w:i/>
          <w:iCs/>
        </w:rPr>
        <w:t>validation</w:t>
      </w:r>
      <w:r w:rsidR="00726F5C" w:rsidRPr="00B45F23">
        <w:t xml:space="preserve"> dan </w:t>
      </w:r>
      <w:r w:rsidR="00726F5C" w:rsidRPr="00B45F23">
        <w:rPr>
          <w:i/>
          <w:iCs/>
        </w:rPr>
        <w:t>testing</w:t>
      </w:r>
      <w:r w:rsidR="00726F5C" w:rsidRPr="00B45F23">
        <w:t xml:space="preserve"> dibagi kembali dengan perbandingan 7:3.</w:t>
      </w:r>
    </w:p>
    <w:p w14:paraId="69D8FE44" w14:textId="5490BB9B" w:rsidR="00161100" w:rsidRPr="00B45F23" w:rsidRDefault="005C6673" w:rsidP="00B20846">
      <w:pPr>
        <w:pStyle w:val="Caption"/>
        <w:spacing w:after="240"/>
        <w:rPr>
          <w:i/>
          <w:iCs/>
        </w:rPr>
      </w:pPr>
      <w:bookmarkStart w:id="211" w:name="_Toc122027480"/>
      <w:bookmarkStart w:id="212" w:name="_Toc13754224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Persebaran bagian </w:t>
      </w:r>
      <w:r w:rsidR="00EC41CB" w:rsidRPr="00B45F23">
        <w:rPr>
          <w:i/>
          <w:iCs/>
        </w:rPr>
        <w:t>dataset</w:t>
      </w:r>
      <w:r w:rsidRPr="00B45F23">
        <w:t xml:space="preserve"> Fishnet</w:t>
      </w:r>
      <w:bookmarkEnd w:id="211"/>
      <w:bookmarkEnd w:id="212"/>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4070A8AE" w:rsidR="005579BD" w:rsidRPr="00B45F23" w:rsidRDefault="00AD3B8C" w:rsidP="005C6673">
            <w:pPr>
              <w:spacing w:after="0" w:line="240" w:lineRule="auto"/>
              <w:jc w:val="center"/>
              <w:rPr>
                <w:i/>
                <w:iCs/>
              </w:rPr>
            </w:pPr>
            <w:r>
              <w:rPr>
                <w:i/>
                <w:iCs/>
              </w:rPr>
              <w:t>Training</w:t>
            </w:r>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r w:rsidRPr="00B45F23">
              <w:rPr>
                <w:i/>
                <w:iCs/>
              </w:rPr>
              <w:t>validation</w:t>
            </w:r>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7961F426" w:rsidR="005579BD" w:rsidRPr="00B45F23" w:rsidRDefault="00297493" w:rsidP="005C6673">
            <w:pPr>
              <w:spacing w:after="0" w:line="240" w:lineRule="auto"/>
              <w:jc w:val="center"/>
              <w:rPr>
                <w:i/>
                <w:iCs/>
              </w:rPr>
            </w:pPr>
            <w:r>
              <w:rPr>
                <w:i/>
                <w:iCs/>
              </w:rPr>
              <w:t>Testing</w:t>
            </w:r>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3" w:name="_Toc137542150"/>
      <w:r w:rsidRPr="00B45F23">
        <w:rPr>
          <w:i/>
          <w:iCs/>
        </w:rPr>
        <w:t>Polygon annotation</w:t>
      </w:r>
      <w:bookmarkEnd w:id="213"/>
    </w:p>
    <w:p w14:paraId="167F9EC7" w14:textId="7BC6C89E" w:rsidR="00BD7291" w:rsidRPr="00B45F23" w:rsidRDefault="006F1BB9" w:rsidP="00BD7291">
      <w:pPr>
        <w:ind w:firstLine="720"/>
      </w:pPr>
      <w:r w:rsidRPr="00B45F23">
        <w:rPr>
          <w:i/>
          <w:iCs/>
        </w:rPr>
        <w:t>Polygon annotation</w:t>
      </w:r>
      <w:r w:rsidR="00BD7291" w:rsidRPr="00B45F23">
        <w:t xml:space="preserve"> adalah cara dalam pemberian label pada sebuah data untuk pembentukan model </w:t>
      </w:r>
      <w:r w:rsidR="00BD7291" w:rsidRPr="00B45F23">
        <w:rPr>
          <w:i/>
          <w:iCs/>
        </w:rPr>
        <w:t>machine learning</w:t>
      </w:r>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r w:rsidR="00E12F5A" w:rsidRPr="00B45F23">
        <w:rPr>
          <w:i/>
          <w:iCs/>
        </w:rPr>
        <w:t>polygon annotation</w:t>
      </w:r>
      <w:r w:rsidR="00E12F5A" w:rsidRPr="00B45F23">
        <w:t xml:space="preserve"> umum digunakan sebagai metode pemberian anotasi pada </w:t>
      </w:r>
      <w:r w:rsidR="00EC41CB" w:rsidRPr="00B45F23">
        <w:rPr>
          <w:i/>
          <w:iCs/>
        </w:rPr>
        <w:t>dataset</w:t>
      </w:r>
      <w:r w:rsidR="00E12F5A" w:rsidRPr="00B45F23">
        <w:t xml:space="preserve"> model </w:t>
      </w:r>
      <w:r w:rsidR="00E12F5A" w:rsidRPr="00B45F23">
        <w:rPr>
          <w:i/>
          <w:iCs/>
        </w:rPr>
        <w:t>object detection</w:t>
      </w:r>
      <w:r w:rsidR="00E12F5A" w:rsidRPr="00B45F23">
        <w:t xml:space="preserve"> atau </w:t>
      </w:r>
      <w:r w:rsidR="00E12F5A" w:rsidRPr="00B45F23">
        <w:rPr>
          <w:i/>
          <w:iCs/>
        </w:rPr>
        <w:t>object recognition</w:t>
      </w:r>
      <w:r w:rsidR="00E12F5A" w:rsidRPr="00B45F23">
        <w:t xml:space="preserve"> di kehidupan nyata seperti pada CT </w:t>
      </w:r>
      <w:r w:rsidR="00E12F5A" w:rsidRPr="00B45F23">
        <w:rPr>
          <w:i/>
          <w:iCs/>
        </w:rPr>
        <w:t>scan</w:t>
      </w:r>
      <w:r w:rsidR="00E12F5A" w:rsidRPr="00B45F23">
        <w:t>, memperhatikan pertumbuhan sebuah tanaman, perhitungan biaya reparasi kerusakan kendaran,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04F20C5" w:rsidR="00E12F5A" w:rsidRPr="00B45F23" w:rsidRDefault="00BD7291" w:rsidP="00E46750">
      <w:pPr>
        <w:pStyle w:val="Caption"/>
        <w:spacing w:after="240"/>
        <w:rPr>
          <w:color w:val="000000"/>
        </w:rPr>
      </w:pPr>
      <w:bookmarkStart w:id="214" w:name="_Toc13754219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data </w:t>
      </w:r>
      <w:r w:rsidR="006F1BB9" w:rsidRPr="00B45F23">
        <w:rPr>
          <w:i/>
          <w:iCs/>
        </w:rPr>
        <w:t xml:space="preserve">Polygon </w:t>
      </w:r>
      <w:r w:rsidR="0090380D">
        <w:rPr>
          <w:i/>
          <w:iCs/>
          <w:lang w:val="en-US"/>
        </w:rPr>
        <w:t>A</w:t>
      </w:r>
      <w:r w:rsidR="006F1BB9" w:rsidRPr="00B45F23">
        <w:rPr>
          <w:i/>
          <w:iCs/>
        </w:rPr>
        <w:t>nnotation</w:t>
      </w:r>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r w:rsidRPr="00B45F23">
        <w:rPr>
          <w:i/>
          <w:iCs/>
        </w:rPr>
        <w:t>Polygon annotation</w:t>
      </w:r>
      <w:r w:rsidRPr="00B45F23">
        <w:t xml:space="preserve"> memiliki beberapa keunggulan seperti fleksibel ketika diterapkan pada sebuah bentuk yang tidak biasa dan membuat piksel yang bukan </w:t>
      </w:r>
      <w:r w:rsidRPr="00B45F23">
        <w:lastRenderedPageBreak/>
        <w:t>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r w:rsidR="00D75E49" w:rsidRPr="00B45F23">
        <w:rPr>
          <w:i/>
          <w:iCs/>
        </w:rPr>
        <w:t>annotator</w:t>
      </w:r>
      <w:r w:rsidR="00D75E49" w:rsidRPr="00B45F23">
        <w:t xml:space="preserve"> memiliki fitur untuk melakukan </w:t>
      </w:r>
      <w:r w:rsidR="00D75E49" w:rsidRPr="00B45F23">
        <w:rPr>
          <w:i/>
          <w:iCs/>
        </w:rPr>
        <w:t>polygon annotation</w:t>
      </w:r>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542151"/>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n Raspberry Pi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r w:rsidR="000478FA" w:rsidRPr="00B45F23">
        <w:rPr>
          <w:i/>
          <w:iCs/>
        </w:rPr>
        <w:t>dwarf gourami</w:t>
      </w:r>
      <w:r w:rsidR="000478FA" w:rsidRPr="00B45F23">
        <w:t xml:space="preserve">, </w:t>
      </w:r>
      <w:r w:rsidR="000478FA" w:rsidRPr="00B45F23">
        <w:rPr>
          <w:i/>
          <w:iCs/>
        </w:rPr>
        <w:t>guppy</w:t>
      </w:r>
      <w:r w:rsidR="000478FA" w:rsidRPr="00B45F23">
        <w:t xml:space="preserve"> dan </w:t>
      </w:r>
      <w:r w:rsidR="000478FA" w:rsidRPr="00B45F23">
        <w:rPr>
          <w:i/>
          <w:iCs/>
        </w:rPr>
        <w:t>zebrafish</w:t>
      </w:r>
      <w:r w:rsidR="000478FA" w:rsidRPr="00B45F23">
        <w:t xml:space="preserve"> menggunakan Raspberry Pi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r w:rsidR="000478FA" w:rsidRPr="00B45F23">
        <w:rPr>
          <w:i/>
          <w:iCs/>
        </w:rPr>
        <w:t>Dataset</w:t>
      </w:r>
      <w:r w:rsidR="000478FA" w:rsidRPr="00B45F23">
        <w:t xml:space="preserve"> yang digunakan untuk pelatihan model didapatkan dari hasil penggabungan data dari beberapa sumber seperti </w:t>
      </w:r>
      <w:r w:rsidR="000478FA" w:rsidRPr="00B45F23">
        <w:rPr>
          <w:i/>
          <w:iCs/>
        </w:rPr>
        <w:t>Kaggle</w:t>
      </w:r>
      <w:r w:rsidR="000478FA" w:rsidRPr="00B45F23">
        <w:t xml:space="preserve"> dan </w:t>
      </w:r>
      <w:r w:rsidR="000478FA" w:rsidRPr="00B45F23">
        <w:rPr>
          <w:i/>
          <w:iCs/>
        </w:rPr>
        <w:t>Fishbase</w:t>
      </w:r>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63BF049C" w:rsidR="00F53C91" w:rsidRPr="00B45F23" w:rsidRDefault="005C6673" w:rsidP="00B20846">
      <w:pPr>
        <w:pStyle w:val="Caption"/>
        <w:spacing w:after="240"/>
      </w:pPr>
      <w:bookmarkStart w:id="216" w:name="_Toc122027481"/>
      <w:bookmarkStart w:id="217" w:name="_Toc13754224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Hasil</w:t>
      </w:r>
      <w:r w:rsidR="00D57BFC" w:rsidRPr="00B45F23">
        <w:t xml:space="preserve"> </w:t>
      </w:r>
      <w:r w:rsidR="00220836">
        <w:rPr>
          <w:i/>
          <w:iCs/>
          <w:lang w:val="en-US"/>
        </w:rPr>
        <w:t>a</w:t>
      </w:r>
      <w:r w:rsidR="00D57BFC" w:rsidRPr="00B45F23">
        <w:rPr>
          <w:i/>
          <w:iCs/>
        </w:rPr>
        <w:t xml:space="preserve">verage </w:t>
      </w:r>
      <w:r w:rsidR="00220836">
        <w:rPr>
          <w:i/>
          <w:iCs/>
          <w:lang w:val="en-US"/>
        </w:rPr>
        <w:t>p</w:t>
      </w:r>
      <w:r w:rsidR="00D57BFC" w:rsidRPr="00B45F23">
        <w:rPr>
          <w:i/>
          <w:iCs/>
        </w:rPr>
        <w:t>recision</w:t>
      </w:r>
      <w:r w:rsidR="00D57BFC" w:rsidRPr="00B45F23">
        <w:t xml:space="preserve"> untuk </w:t>
      </w:r>
      <w:r w:rsidR="00220836">
        <w:rPr>
          <w:lang w:val="en-US"/>
        </w:rPr>
        <w:t>s</w:t>
      </w:r>
      <w:r w:rsidR="00D57BFC" w:rsidRPr="00B45F23">
        <w:t xml:space="preserve">etiap </w:t>
      </w:r>
      <w:r w:rsidR="00220836">
        <w:rPr>
          <w:lang w:val="en-US"/>
        </w:rPr>
        <w:t>k</w:t>
      </w:r>
      <w:r w:rsidR="00D57BFC" w:rsidRPr="00B45F23">
        <w:t xml:space="preserve">elas yang </w:t>
      </w:r>
      <w:r w:rsidR="00220836">
        <w:rPr>
          <w:lang w:val="en-US"/>
        </w:rPr>
        <w:t>d</w:t>
      </w:r>
      <w:r w:rsidR="00D57BFC" w:rsidRPr="00B45F23">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685" w:type="dxa"/>
        <w:jc w:val="center"/>
        <w:tblLook w:val="04A0" w:firstRow="1" w:lastRow="0" w:firstColumn="1" w:lastColumn="0" w:noHBand="0" w:noVBand="1"/>
      </w:tblPr>
      <w:tblGrid>
        <w:gridCol w:w="535"/>
        <w:gridCol w:w="1678"/>
        <w:gridCol w:w="1472"/>
      </w:tblGrid>
      <w:tr w:rsidR="00B423AE" w:rsidRPr="00B423AE" w14:paraId="1987156D" w14:textId="77777777" w:rsidTr="007C6F9B">
        <w:trPr>
          <w:trHeight w:val="960"/>
          <w:jc w:val="center"/>
        </w:trPr>
        <w:tc>
          <w:tcPr>
            <w:tcW w:w="5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B423AE" w:rsidRDefault="00B423AE" w:rsidP="008D31FA">
            <w:pPr>
              <w:spacing w:after="0" w:line="240" w:lineRule="auto"/>
              <w:jc w:val="center"/>
              <w:rPr>
                <w:rFonts w:eastAsia="Times New Roman"/>
                <w:b/>
                <w:bCs/>
                <w:color w:val="000000"/>
                <w:szCs w:val="24"/>
                <w:lang w:eastAsia="id-ID"/>
              </w:rPr>
            </w:pPr>
            <w:r w:rsidRPr="00B423AE">
              <w:rPr>
                <w:rFonts w:eastAsia="Times New Roman"/>
                <w:b/>
                <w:bCs/>
                <w:szCs w:val="24"/>
                <w:lang w:eastAsia="id-ID"/>
              </w:rPr>
              <w:t>No</w:t>
            </w:r>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B423AE" w:rsidRDefault="00B423AE" w:rsidP="00B423AE">
            <w:pPr>
              <w:spacing w:after="0" w:line="240" w:lineRule="auto"/>
              <w:jc w:val="center"/>
              <w:rPr>
                <w:rFonts w:eastAsia="Times New Roman"/>
                <w:b/>
                <w:bCs/>
                <w:color w:val="000000"/>
                <w:szCs w:val="24"/>
                <w:lang w:eastAsia="id-ID"/>
              </w:rPr>
            </w:pPr>
            <w:r w:rsidRPr="00B423AE">
              <w:rPr>
                <w:rFonts w:eastAsia="Times New Roman"/>
                <w:b/>
                <w:bCs/>
                <w:color w:val="000000"/>
                <w:szCs w:val="24"/>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B423AE" w:rsidRDefault="00B423AE" w:rsidP="00B423AE">
            <w:pPr>
              <w:spacing w:after="0" w:line="240" w:lineRule="auto"/>
              <w:jc w:val="center"/>
              <w:rPr>
                <w:rFonts w:eastAsia="Times New Roman"/>
                <w:b/>
                <w:bCs/>
                <w:i/>
                <w:iCs/>
                <w:color w:val="000000"/>
                <w:szCs w:val="24"/>
                <w:lang w:eastAsia="id-ID"/>
              </w:rPr>
            </w:pPr>
            <w:r w:rsidRPr="00B423AE">
              <w:rPr>
                <w:rFonts w:eastAsia="Times New Roman"/>
                <w:b/>
                <w:bCs/>
                <w:i/>
                <w:iCs/>
                <w:color w:val="000000"/>
                <w:szCs w:val="24"/>
                <w:lang w:eastAsia="id-ID"/>
              </w:rPr>
              <w:t>Average Precision</w:t>
            </w:r>
            <w:r w:rsidRPr="00B423AE">
              <w:rPr>
                <w:rFonts w:eastAsia="Times New Roman"/>
                <w:b/>
                <w:bCs/>
                <w:color w:val="000000"/>
                <w:szCs w:val="24"/>
                <w:lang w:eastAsia="id-ID"/>
              </w:rPr>
              <w:t xml:space="preserve"> (%)</w:t>
            </w:r>
          </w:p>
        </w:tc>
      </w:tr>
      <w:tr w:rsidR="00B423AE" w:rsidRPr="00B423AE" w14:paraId="318EC489" w14:textId="77777777" w:rsidTr="007C6F9B">
        <w:trPr>
          <w:trHeight w:val="960"/>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B423AE" w:rsidRDefault="00B423AE" w:rsidP="00B423AE">
            <w:pPr>
              <w:spacing w:after="0" w:line="240" w:lineRule="auto"/>
              <w:jc w:val="center"/>
              <w:rPr>
                <w:rFonts w:eastAsia="Times New Roman"/>
                <w:i/>
                <w:iCs/>
                <w:color w:val="000000"/>
                <w:szCs w:val="24"/>
                <w:lang w:eastAsia="id-ID"/>
              </w:rPr>
            </w:pPr>
            <w:r w:rsidRPr="00B423AE">
              <w:rPr>
                <w:rFonts w:eastAsia="Times New Roman"/>
                <w:i/>
                <w:iCs/>
                <w:color w:val="000000"/>
                <w:szCs w:val="24"/>
                <w:lang w:eastAsia="id-ID"/>
              </w:rPr>
              <w:t>Dwarf Gourami</w:t>
            </w:r>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7</w:t>
            </w:r>
          </w:p>
        </w:tc>
      </w:tr>
      <w:tr w:rsidR="00B423AE" w:rsidRPr="00B423AE" w14:paraId="1466302B" w14:textId="77777777" w:rsidTr="007C6F9B">
        <w:trPr>
          <w:trHeight w:val="49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B423AE" w:rsidRDefault="00B423AE" w:rsidP="00B423AE">
            <w:pPr>
              <w:spacing w:after="0" w:line="240" w:lineRule="auto"/>
              <w:jc w:val="center"/>
              <w:rPr>
                <w:rFonts w:eastAsia="Times New Roman"/>
                <w:i/>
                <w:iCs/>
                <w:color w:val="000000"/>
                <w:szCs w:val="24"/>
                <w:lang w:eastAsia="id-ID"/>
              </w:rPr>
            </w:pPr>
            <w:r w:rsidRPr="00B423AE">
              <w:rPr>
                <w:rFonts w:eastAsia="Times New Roman"/>
                <w:i/>
                <w:iCs/>
                <w:color w:val="000000"/>
                <w:szCs w:val="24"/>
                <w:lang w:eastAsia="id-ID"/>
              </w:rPr>
              <w:t>Guppy</w:t>
            </w:r>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1</w:t>
            </w:r>
          </w:p>
        </w:tc>
      </w:tr>
      <w:tr w:rsidR="00B423AE" w:rsidRPr="00B423AE" w14:paraId="1ECF59A5" w14:textId="77777777" w:rsidTr="007C6F9B">
        <w:trPr>
          <w:trHeight w:val="64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B423AE" w:rsidRDefault="00B423AE" w:rsidP="00B423AE">
            <w:pPr>
              <w:spacing w:after="0" w:line="240" w:lineRule="auto"/>
              <w:jc w:val="center"/>
              <w:rPr>
                <w:rFonts w:eastAsia="Times New Roman"/>
                <w:i/>
                <w:iCs/>
                <w:color w:val="000000"/>
                <w:szCs w:val="24"/>
                <w:lang w:eastAsia="id-ID"/>
              </w:rPr>
            </w:pPr>
            <w:r w:rsidRPr="00B423AE">
              <w:rPr>
                <w:rFonts w:eastAsia="Times New Roman"/>
                <w:i/>
                <w:iCs/>
                <w:color w:val="000000"/>
                <w:szCs w:val="24"/>
                <w:lang w:eastAsia="id-ID"/>
              </w:rPr>
              <w:t>Zebrafish</w:t>
            </w:r>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54</w:t>
            </w:r>
          </w:p>
        </w:tc>
      </w:tr>
      <w:tr w:rsidR="00B423AE" w:rsidRPr="00B423AE" w14:paraId="19A42510" w14:textId="77777777" w:rsidTr="008D31FA">
        <w:trPr>
          <w:trHeight w:val="495"/>
          <w:jc w:val="center"/>
        </w:trPr>
        <w:tc>
          <w:tcPr>
            <w:tcW w:w="221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B423AE" w:rsidRDefault="00B423AE" w:rsidP="00B423AE">
            <w:pPr>
              <w:spacing w:after="0" w:line="240" w:lineRule="auto"/>
              <w:jc w:val="center"/>
              <w:rPr>
                <w:rFonts w:eastAsia="Times New Roman"/>
                <w:b/>
                <w:bCs/>
                <w:i/>
                <w:iCs/>
                <w:color w:val="000000"/>
                <w:szCs w:val="24"/>
                <w:lang w:eastAsia="id-ID"/>
              </w:rPr>
            </w:pPr>
            <w:r w:rsidRPr="00B423AE">
              <w:rPr>
                <w:rFonts w:eastAsia="Times New Roman"/>
                <w:b/>
                <w:bCs/>
                <w:i/>
                <w:iCs/>
                <w:color w:val="000000"/>
                <w:szCs w:val="24"/>
                <w:lang w:eastAsia="id-ID"/>
              </w:rPr>
              <w:t>Mean Average Precision</w:t>
            </w:r>
            <w:r w:rsidRPr="00B423AE">
              <w:rPr>
                <w:rFonts w:eastAsia="Times New Roman"/>
                <w:b/>
                <w:bCs/>
                <w:color w:val="000000"/>
                <w:szCs w:val="24"/>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B423AE" w:rsidRDefault="00B423AE" w:rsidP="008D31FA">
            <w:pPr>
              <w:spacing w:after="0" w:line="240" w:lineRule="auto"/>
              <w:jc w:val="right"/>
              <w:rPr>
                <w:rFonts w:eastAsia="Times New Roman"/>
                <w:b/>
                <w:bCs/>
                <w:color w:val="000000"/>
                <w:szCs w:val="24"/>
                <w:lang w:eastAsia="id-ID"/>
              </w:rPr>
            </w:pPr>
            <w:r w:rsidRPr="00B423AE">
              <w:rPr>
                <w:rFonts w:eastAsia="Times New Roman"/>
                <w:b/>
                <w:bCs/>
                <w:color w:val="000000"/>
                <w:szCs w:val="24"/>
                <w:lang w:eastAsia="id-ID"/>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281D6E66" w:rsidR="001239C6" w:rsidRPr="00B45F23" w:rsidRDefault="00D14C07" w:rsidP="00D14C07">
      <w:pPr>
        <w:pStyle w:val="Caption"/>
        <w:spacing w:after="240"/>
      </w:pPr>
      <w:bookmarkStart w:id="218" w:name="_Toc137542248"/>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w:t>
      </w:r>
      <w:r w:rsidRPr="00B45F23">
        <w:rPr>
          <w:i/>
          <w:iCs/>
        </w:rPr>
        <w:t xml:space="preserve">Confusion </w:t>
      </w:r>
      <w:r w:rsidR="00220836">
        <w:rPr>
          <w:i/>
          <w:iCs/>
          <w:lang w:val="en-US"/>
        </w:rPr>
        <w:t>m</w:t>
      </w:r>
      <w:r w:rsidRPr="00B45F23">
        <w:rPr>
          <w:i/>
          <w:iCs/>
        </w:rPr>
        <w:t>atrix</w:t>
      </w:r>
      <w:r w:rsidRPr="00B45F23">
        <w:t xml:space="preserve"> dari </w:t>
      </w:r>
      <w:r w:rsidR="00220836">
        <w:rPr>
          <w:lang w:val="en-US"/>
        </w:rPr>
        <w:t>h</w:t>
      </w:r>
      <w:r w:rsidRPr="00B45F23">
        <w:t xml:space="preserve">asil </w:t>
      </w:r>
      <w:r w:rsidR="00220836">
        <w:rPr>
          <w:lang w:val="en-US"/>
        </w:rPr>
        <w:t>p</w:t>
      </w:r>
      <w:r w:rsidRPr="00B45F23">
        <w:t>engujian</w:t>
      </w:r>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5930" w:type="dxa"/>
        <w:jc w:val="center"/>
        <w:tblLook w:val="04A0" w:firstRow="1" w:lastRow="0" w:firstColumn="1" w:lastColumn="0" w:noHBand="0" w:noVBand="1"/>
      </w:tblPr>
      <w:tblGrid>
        <w:gridCol w:w="506"/>
        <w:gridCol w:w="1190"/>
        <w:gridCol w:w="1110"/>
        <w:gridCol w:w="870"/>
        <w:gridCol w:w="1176"/>
        <w:gridCol w:w="1243"/>
      </w:tblGrid>
      <w:tr w:rsidR="00666372" w:rsidRPr="00666372" w14:paraId="1ED814C3" w14:textId="77777777" w:rsidTr="007C6F9B">
        <w:trPr>
          <w:trHeight w:val="330"/>
          <w:jc w:val="center"/>
        </w:trPr>
        <w:tc>
          <w:tcPr>
            <w:tcW w:w="169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AE28018"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Total = 48</w:t>
            </w:r>
          </w:p>
        </w:tc>
        <w:tc>
          <w:tcPr>
            <w:tcW w:w="4232" w:type="dxa"/>
            <w:gridSpan w:val="4"/>
            <w:tcBorders>
              <w:top w:val="single" w:sz="8" w:space="0" w:color="auto"/>
              <w:left w:val="nil"/>
              <w:bottom w:val="single" w:sz="8" w:space="0" w:color="auto"/>
              <w:right w:val="single" w:sz="8" w:space="0" w:color="000000"/>
            </w:tcBorders>
            <w:shd w:val="clear" w:color="auto" w:fill="auto"/>
            <w:vAlign w:val="center"/>
            <w:hideMark/>
          </w:tcPr>
          <w:p w14:paraId="2E58C707"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Predicted Species</w:t>
            </w:r>
          </w:p>
        </w:tc>
      </w:tr>
      <w:tr w:rsidR="00666372" w:rsidRPr="00666372" w14:paraId="6E02BFD0" w14:textId="77777777" w:rsidTr="007C6F9B">
        <w:trPr>
          <w:trHeight w:val="1275"/>
          <w:jc w:val="center"/>
        </w:trPr>
        <w:tc>
          <w:tcPr>
            <w:tcW w:w="1698" w:type="dxa"/>
            <w:gridSpan w:val="2"/>
            <w:vMerge/>
            <w:tcBorders>
              <w:top w:val="single" w:sz="8" w:space="0" w:color="auto"/>
              <w:left w:val="single" w:sz="8" w:space="0" w:color="auto"/>
              <w:bottom w:val="single" w:sz="8" w:space="0" w:color="000000"/>
              <w:right w:val="single" w:sz="8" w:space="0" w:color="000000"/>
            </w:tcBorders>
            <w:vAlign w:val="center"/>
            <w:hideMark/>
          </w:tcPr>
          <w:p w14:paraId="62A13FAD" w14:textId="77777777" w:rsidR="00666372" w:rsidRPr="00666372" w:rsidRDefault="00666372" w:rsidP="00666372">
            <w:pPr>
              <w:spacing w:after="0" w:line="240" w:lineRule="auto"/>
              <w:jc w:val="left"/>
              <w:rPr>
                <w:rFonts w:eastAsia="Times New Roman"/>
                <w:b/>
                <w:bCs/>
                <w:color w:val="000000"/>
                <w:szCs w:val="24"/>
                <w:lang w:eastAsia="id-ID"/>
              </w:rPr>
            </w:pPr>
          </w:p>
        </w:tc>
        <w:tc>
          <w:tcPr>
            <w:tcW w:w="1110" w:type="dxa"/>
            <w:tcBorders>
              <w:top w:val="nil"/>
              <w:left w:val="nil"/>
              <w:bottom w:val="single" w:sz="8" w:space="0" w:color="auto"/>
              <w:right w:val="single" w:sz="8" w:space="0" w:color="auto"/>
            </w:tcBorders>
            <w:shd w:val="clear" w:color="auto" w:fill="auto"/>
            <w:vAlign w:val="center"/>
            <w:hideMark/>
          </w:tcPr>
          <w:p w14:paraId="5F14AA96"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Dwarf Gourami</w:t>
            </w:r>
          </w:p>
        </w:tc>
        <w:tc>
          <w:tcPr>
            <w:tcW w:w="872" w:type="dxa"/>
            <w:tcBorders>
              <w:top w:val="nil"/>
              <w:left w:val="nil"/>
              <w:bottom w:val="single" w:sz="8" w:space="0" w:color="auto"/>
              <w:right w:val="single" w:sz="8" w:space="0" w:color="auto"/>
            </w:tcBorders>
            <w:shd w:val="clear" w:color="auto" w:fill="auto"/>
            <w:vAlign w:val="center"/>
            <w:hideMark/>
          </w:tcPr>
          <w:p w14:paraId="36E1150F"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Guppy</w:t>
            </w:r>
          </w:p>
        </w:tc>
        <w:tc>
          <w:tcPr>
            <w:tcW w:w="1176" w:type="dxa"/>
            <w:tcBorders>
              <w:top w:val="nil"/>
              <w:left w:val="nil"/>
              <w:bottom w:val="single" w:sz="8" w:space="0" w:color="auto"/>
              <w:right w:val="single" w:sz="8" w:space="0" w:color="auto"/>
            </w:tcBorders>
            <w:shd w:val="clear" w:color="auto" w:fill="auto"/>
            <w:vAlign w:val="center"/>
            <w:hideMark/>
          </w:tcPr>
          <w:p w14:paraId="73F1AEBF"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Zebrafish</w:t>
            </w:r>
          </w:p>
        </w:tc>
        <w:tc>
          <w:tcPr>
            <w:tcW w:w="1074" w:type="dxa"/>
            <w:tcBorders>
              <w:top w:val="nil"/>
              <w:left w:val="nil"/>
              <w:bottom w:val="single" w:sz="8" w:space="0" w:color="auto"/>
              <w:right w:val="single" w:sz="8" w:space="0" w:color="auto"/>
            </w:tcBorders>
            <w:shd w:val="clear" w:color="auto" w:fill="auto"/>
            <w:vAlign w:val="center"/>
            <w:hideMark/>
          </w:tcPr>
          <w:p w14:paraId="19C9CE79"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Unknown</w:t>
            </w:r>
            <w:r w:rsidRPr="00666372">
              <w:rPr>
                <w:rFonts w:eastAsia="Times New Roman"/>
                <w:b/>
                <w:bCs/>
                <w:color w:val="000000"/>
                <w:szCs w:val="24"/>
                <w:lang w:eastAsia="id-ID"/>
              </w:rPr>
              <w:t xml:space="preserve"> (</w:t>
            </w:r>
            <w:r w:rsidRPr="00666372">
              <w:rPr>
                <w:rFonts w:eastAsia="Times New Roman"/>
                <w:b/>
                <w:bCs/>
                <w:i/>
                <w:iCs/>
                <w:color w:val="000000"/>
                <w:szCs w:val="24"/>
                <w:lang w:eastAsia="id-ID"/>
              </w:rPr>
              <w:t>No Detection)</w:t>
            </w:r>
          </w:p>
        </w:tc>
      </w:tr>
      <w:tr w:rsidR="00666372" w:rsidRPr="00666372" w14:paraId="0CF6A6BA" w14:textId="77777777" w:rsidTr="007C6F9B">
        <w:trPr>
          <w:trHeight w:val="645"/>
          <w:jc w:val="center"/>
        </w:trPr>
        <w:tc>
          <w:tcPr>
            <w:tcW w:w="50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A856FD1"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Actual Species</w:t>
            </w:r>
          </w:p>
        </w:tc>
        <w:tc>
          <w:tcPr>
            <w:tcW w:w="1190" w:type="dxa"/>
            <w:tcBorders>
              <w:top w:val="nil"/>
              <w:left w:val="nil"/>
              <w:bottom w:val="single" w:sz="8" w:space="0" w:color="auto"/>
              <w:right w:val="single" w:sz="8" w:space="0" w:color="auto"/>
            </w:tcBorders>
            <w:shd w:val="clear" w:color="auto" w:fill="auto"/>
            <w:vAlign w:val="center"/>
            <w:hideMark/>
          </w:tcPr>
          <w:p w14:paraId="6C1F9C6F"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Dwarf Gourami</w:t>
            </w:r>
          </w:p>
        </w:tc>
        <w:tc>
          <w:tcPr>
            <w:tcW w:w="1110" w:type="dxa"/>
            <w:tcBorders>
              <w:top w:val="nil"/>
              <w:left w:val="nil"/>
              <w:bottom w:val="single" w:sz="8" w:space="0" w:color="auto"/>
              <w:right w:val="single" w:sz="8" w:space="0" w:color="auto"/>
            </w:tcBorders>
            <w:shd w:val="clear" w:color="auto" w:fill="auto"/>
            <w:vAlign w:val="center"/>
            <w:hideMark/>
          </w:tcPr>
          <w:p w14:paraId="13C143B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2</w:t>
            </w:r>
          </w:p>
        </w:tc>
        <w:tc>
          <w:tcPr>
            <w:tcW w:w="872" w:type="dxa"/>
            <w:tcBorders>
              <w:top w:val="nil"/>
              <w:left w:val="nil"/>
              <w:bottom w:val="single" w:sz="8" w:space="0" w:color="auto"/>
              <w:right w:val="single" w:sz="8" w:space="0" w:color="auto"/>
            </w:tcBorders>
            <w:shd w:val="clear" w:color="auto" w:fill="auto"/>
            <w:vAlign w:val="center"/>
            <w:hideMark/>
          </w:tcPr>
          <w:p w14:paraId="78507569"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41B52F7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5EEB891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r>
      <w:tr w:rsidR="00666372" w:rsidRPr="00666372" w14:paraId="1D8028C8" w14:textId="77777777" w:rsidTr="007C6F9B">
        <w:trPr>
          <w:trHeight w:val="330"/>
          <w:jc w:val="center"/>
        </w:trPr>
        <w:tc>
          <w:tcPr>
            <w:tcW w:w="508" w:type="dxa"/>
            <w:vMerge/>
            <w:tcBorders>
              <w:top w:val="nil"/>
              <w:left w:val="single" w:sz="8" w:space="0" w:color="auto"/>
              <w:bottom w:val="single" w:sz="8" w:space="0" w:color="000000"/>
              <w:right w:val="single" w:sz="8" w:space="0" w:color="auto"/>
            </w:tcBorders>
            <w:vAlign w:val="center"/>
            <w:hideMark/>
          </w:tcPr>
          <w:p w14:paraId="6D66D49B"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1CF73080"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Guppy</w:t>
            </w:r>
          </w:p>
        </w:tc>
        <w:tc>
          <w:tcPr>
            <w:tcW w:w="1110" w:type="dxa"/>
            <w:tcBorders>
              <w:top w:val="nil"/>
              <w:left w:val="nil"/>
              <w:bottom w:val="single" w:sz="8" w:space="0" w:color="auto"/>
              <w:right w:val="single" w:sz="8" w:space="0" w:color="auto"/>
            </w:tcBorders>
            <w:shd w:val="clear" w:color="auto" w:fill="auto"/>
            <w:vAlign w:val="center"/>
            <w:hideMark/>
          </w:tcPr>
          <w:p w14:paraId="520C7172"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4268FF2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176" w:type="dxa"/>
            <w:tcBorders>
              <w:top w:val="nil"/>
              <w:left w:val="nil"/>
              <w:bottom w:val="single" w:sz="8" w:space="0" w:color="auto"/>
              <w:right w:val="single" w:sz="8" w:space="0" w:color="auto"/>
            </w:tcBorders>
            <w:shd w:val="clear" w:color="auto" w:fill="auto"/>
            <w:vAlign w:val="center"/>
            <w:hideMark/>
          </w:tcPr>
          <w:p w14:paraId="5112363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42B7BAA5"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778F03BC"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58A93627"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6E8F6A87"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Zebrafish</w:t>
            </w:r>
          </w:p>
        </w:tc>
        <w:tc>
          <w:tcPr>
            <w:tcW w:w="1110" w:type="dxa"/>
            <w:tcBorders>
              <w:top w:val="nil"/>
              <w:left w:val="nil"/>
              <w:bottom w:val="single" w:sz="8" w:space="0" w:color="auto"/>
              <w:right w:val="single" w:sz="8" w:space="0" w:color="auto"/>
            </w:tcBorders>
            <w:shd w:val="clear" w:color="auto" w:fill="auto"/>
            <w:vAlign w:val="center"/>
            <w:hideMark/>
          </w:tcPr>
          <w:p w14:paraId="0EF6C09F"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B4845B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0EA8436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074" w:type="dxa"/>
            <w:tcBorders>
              <w:top w:val="nil"/>
              <w:left w:val="nil"/>
              <w:bottom w:val="single" w:sz="8" w:space="0" w:color="auto"/>
              <w:right w:val="single" w:sz="8" w:space="0" w:color="auto"/>
            </w:tcBorders>
            <w:shd w:val="clear" w:color="auto" w:fill="auto"/>
            <w:vAlign w:val="center"/>
            <w:hideMark/>
          </w:tcPr>
          <w:p w14:paraId="682F3EF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5882B8A3"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448F2F1E"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440F7A6C" w14:textId="77777777" w:rsidR="00666372" w:rsidRPr="00666372" w:rsidRDefault="00666372" w:rsidP="00666372">
            <w:pPr>
              <w:spacing w:after="0" w:line="240" w:lineRule="auto"/>
              <w:jc w:val="center"/>
              <w:rPr>
                <w:rFonts w:eastAsia="Times New Roman"/>
                <w:b/>
                <w:bCs/>
                <w:i/>
                <w:iCs/>
                <w:color w:val="000000"/>
                <w:szCs w:val="24"/>
                <w:lang w:eastAsia="id-ID"/>
              </w:rPr>
            </w:pPr>
            <w:r w:rsidRPr="00666372">
              <w:rPr>
                <w:rFonts w:eastAsia="Times New Roman"/>
                <w:b/>
                <w:bCs/>
                <w:i/>
                <w:iCs/>
                <w:color w:val="000000"/>
                <w:szCs w:val="24"/>
                <w:lang w:eastAsia="id-ID"/>
              </w:rPr>
              <w:t>Unknown</w:t>
            </w:r>
          </w:p>
        </w:tc>
        <w:tc>
          <w:tcPr>
            <w:tcW w:w="1110" w:type="dxa"/>
            <w:tcBorders>
              <w:top w:val="nil"/>
              <w:left w:val="nil"/>
              <w:bottom w:val="single" w:sz="8" w:space="0" w:color="auto"/>
              <w:right w:val="single" w:sz="8" w:space="0" w:color="auto"/>
            </w:tcBorders>
            <w:shd w:val="clear" w:color="auto" w:fill="auto"/>
            <w:vAlign w:val="center"/>
            <w:hideMark/>
          </w:tcPr>
          <w:p w14:paraId="20D869F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966BFD7"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65DA6608"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2</w:t>
            </w:r>
          </w:p>
        </w:tc>
        <w:tc>
          <w:tcPr>
            <w:tcW w:w="1074" w:type="dxa"/>
            <w:tcBorders>
              <w:top w:val="nil"/>
              <w:left w:val="nil"/>
              <w:bottom w:val="single" w:sz="8" w:space="0" w:color="auto"/>
              <w:right w:val="single" w:sz="8" w:space="0" w:color="auto"/>
            </w:tcBorders>
            <w:shd w:val="clear" w:color="auto" w:fill="auto"/>
            <w:vAlign w:val="center"/>
            <w:hideMark/>
          </w:tcPr>
          <w:p w14:paraId="06893353"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0</w:t>
            </w:r>
          </w:p>
        </w:tc>
      </w:tr>
    </w:tbl>
    <w:p w14:paraId="7D2B18EF" w14:textId="77777777" w:rsidR="00B20846" w:rsidRPr="00B45F23" w:rsidRDefault="00B20846" w:rsidP="00B20846">
      <w:pPr>
        <w:spacing w:line="240" w:lineRule="auto"/>
        <w:jc w:val="center"/>
      </w:pPr>
    </w:p>
    <w:p w14:paraId="5AF0F31D" w14:textId="73038136" w:rsidR="00B20846" w:rsidRPr="00B45F23" w:rsidRDefault="00B20846" w:rsidP="00B20846">
      <w:pPr>
        <w:pStyle w:val="Caption"/>
        <w:spacing w:after="240"/>
      </w:pPr>
      <w:bookmarkStart w:id="219" w:name="_Toc137542249"/>
      <w:r w:rsidRPr="00B45F23">
        <w:t xml:space="preserve">Tabel </w:t>
      </w:r>
      <w:r w:rsidRPr="00B45F23">
        <w:fldChar w:fldCharType="begin"/>
      </w:r>
      <w:r w:rsidRPr="00B45F23">
        <w:instrText xml:space="preserve"> STYLEREF 1 \s </w:instrText>
      </w:r>
      <w:r w:rsidRPr="00B45F23">
        <w:fldChar w:fldCharType="separate"/>
      </w:r>
      <w:r w:rsidR="007E322F">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7E322F">
        <w:rPr>
          <w:noProof/>
        </w:rPr>
        <w:t>4</w:t>
      </w:r>
      <w:r w:rsidRPr="00B45F23">
        <w:fldChar w:fldCharType="end"/>
      </w:r>
      <w:r w:rsidRPr="00B45F23">
        <w:t xml:space="preserve"> Akurasi </w:t>
      </w:r>
      <w:r w:rsidR="00220836">
        <w:rPr>
          <w:lang w:val="en-US"/>
        </w:rPr>
        <w:t>p</w:t>
      </w:r>
      <w:r w:rsidRPr="00B45F23">
        <w:t xml:space="preserve">endeteksian dari </w:t>
      </w:r>
      <w:r w:rsidR="00220836">
        <w:rPr>
          <w:lang w:val="en-US"/>
        </w:rPr>
        <w:t>s</w:t>
      </w:r>
      <w:r w:rsidRPr="00B45F23">
        <w:t xml:space="preserve">ampel </w:t>
      </w:r>
      <w:r w:rsidR="00220836">
        <w:rPr>
          <w:lang w:val="en-US"/>
        </w:rPr>
        <w:t>s</w:t>
      </w:r>
      <w:r w:rsidRPr="00B45F23">
        <w:t xml:space="preserve">ecara </w:t>
      </w:r>
      <w:r w:rsidR="00220836">
        <w:rPr>
          <w:lang w:val="en-US"/>
        </w:rPr>
        <w:t>l</w:t>
      </w:r>
      <w:r w:rsidRPr="00B45F23">
        <w:t>angsung</w:t>
      </w:r>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1974"/>
        <w:gridCol w:w="1150"/>
      </w:tblGrid>
      <w:tr w:rsidR="00962509" w:rsidRPr="00962509" w14:paraId="0EE29F0E" w14:textId="77777777" w:rsidTr="00962509">
        <w:trPr>
          <w:trHeight w:val="1275"/>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962509" w:rsidRDefault="00962509" w:rsidP="00962509">
            <w:pPr>
              <w:spacing w:after="0" w:line="240" w:lineRule="auto"/>
              <w:rPr>
                <w:rFonts w:eastAsia="Times New Roman"/>
                <w:b/>
                <w:bCs/>
                <w:color w:val="000000"/>
                <w:sz w:val="18"/>
                <w:szCs w:val="18"/>
                <w:lang w:eastAsia="id-ID"/>
              </w:rPr>
            </w:pPr>
            <w:r w:rsidRPr="00962509">
              <w:rPr>
                <w:rFonts w:eastAsia="Times New Roman"/>
                <w:b/>
                <w:bCs/>
                <w:sz w:val="18"/>
                <w:szCs w:val="18"/>
                <w:lang w:eastAsia="id-ID"/>
              </w:rPr>
              <w:t>No</w:t>
            </w:r>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962509" w:rsidRDefault="00962509" w:rsidP="00962509">
            <w:pPr>
              <w:spacing w:after="0" w:line="240" w:lineRule="auto"/>
              <w:jc w:val="center"/>
              <w:rPr>
                <w:rFonts w:eastAsia="Times New Roman"/>
                <w:b/>
                <w:bCs/>
                <w:i/>
                <w:iCs/>
                <w:color w:val="000000"/>
                <w:szCs w:val="24"/>
                <w:lang w:eastAsia="id-ID"/>
              </w:rPr>
            </w:pPr>
            <w:r w:rsidRPr="00962509">
              <w:rPr>
                <w:rFonts w:eastAsia="Times New Roman"/>
                <w:b/>
                <w:bCs/>
                <w:i/>
                <w:iCs/>
                <w:color w:val="000000"/>
                <w:szCs w:val="24"/>
                <w:lang w:eastAsia="id-ID"/>
              </w:rPr>
              <w:t>Accuracy</w:t>
            </w:r>
            <w:r w:rsidRPr="00962509">
              <w:rPr>
                <w:rFonts w:eastAsia="Times New Roman"/>
                <w:b/>
                <w:bCs/>
                <w:color w:val="000000"/>
                <w:szCs w:val="24"/>
                <w:lang w:eastAsia="id-ID"/>
              </w:rPr>
              <w:t xml:space="preserve"> (%)</w:t>
            </w:r>
          </w:p>
        </w:tc>
      </w:tr>
      <w:tr w:rsidR="00962509" w:rsidRPr="00962509" w14:paraId="688A7049" w14:textId="77777777" w:rsidTr="00962509">
        <w:trPr>
          <w:trHeight w:val="96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962509" w:rsidRDefault="00962509" w:rsidP="00962509">
            <w:pPr>
              <w:spacing w:after="0" w:line="240" w:lineRule="auto"/>
              <w:jc w:val="center"/>
              <w:rPr>
                <w:rFonts w:eastAsia="Times New Roman"/>
                <w:i/>
                <w:iCs/>
                <w:color w:val="000000"/>
                <w:szCs w:val="24"/>
                <w:lang w:eastAsia="id-ID"/>
              </w:rPr>
            </w:pPr>
            <w:r w:rsidRPr="00962509">
              <w:rPr>
                <w:rFonts w:eastAsia="Times New Roman"/>
                <w:i/>
                <w:iCs/>
                <w:color w:val="000000"/>
                <w:szCs w:val="24"/>
                <w:lang w:eastAsia="id-ID"/>
              </w:rPr>
              <w:t>Dwarf Gourami</w:t>
            </w:r>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100</w:t>
            </w:r>
          </w:p>
        </w:tc>
      </w:tr>
      <w:tr w:rsidR="00962509" w:rsidRPr="00962509" w14:paraId="26804EE2" w14:textId="77777777" w:rsidTr="00962509">
        <w:trPr>
          <w:trHeight w:val="33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962509" w:rsidRDefault="00962509" w:rsidP="00962509">
            <w:pPr>
              <w:spacing w:after="0" w:line="240" w:lineRule="auto"/>
              <w:jc w:val="center"/>
              <w:rPr>
                <w:rFonts w:eastAsia="Times New Roman"/>
                <w:i/>
                <w:iCs/>
                <w:color w:val="000000"/>
                <w:szCs w:val="24"/>
                <w:lang w:eastAsia="id-ID"/>
              </w:rPr>
            </w:pPr>
            <w:r w:rsidRPr="00962509">
              <w:rPr>
                <w:rFonts w:eastAsia="Times New Roman"/>
                <w:i/>
                <w:iCs/>
                <w:color w:val="000000"/>
                <w:szCs w:val="24"/>
                <w:lang w:eastAsia="id-ID"/>
              </w:rPr>
              <w:t>Guppy</w:t>
            </w:r>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7.92</w:t>
            </w:r>
          </w:p>
        </w:tc>
      </w:tr>
      <w:tr w:rsidR="00962509" w:rsidRPr="00962509" w14:paraId="41E764CF"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962509" w:rsidRDefault="00962509" w:rsidP="00962509">
            <w:pPr>
              <w:spacing w:after="0" w:line="240" w:lineRule="auto"/>
              <w:jc w:val="center"/>
              <w:rPr>
                <w:rFonts w:eastAsia="Times New Roman"/>
                <w:i/>
                <w:iCs/>
                <w:color w:val="000000"/>
                <w:szCs w:val="24"/>
                <w:lang w:eastAsia="id-ID"/>
              </w:rPr>
            </w:pPr>
            <w:r w:rsidRPr="00962509">
              <w:rPr>
                <w:rFonts w:eastAsia="Times New Roman"/>
                <w:i/>
                <w:iCs/>
                <w:color w:val="000000"/>
                <w:szCs w:val="24"/>
                <w:lang w:eastAsia="id-ID"/>
              </w:rPr>
              <w:t>Zebrafish</w:t>
            </w:r>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3.75</w:t>
            </w:r>
          </w:p>
        </w:tc>
      </w:tr>
      <w:tr w:rsidR="00962509" w:rsidRPr="00962509" w14:paraId="60841B04"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color w:val="000000"/>
                <w:szCs w:val="24"/>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962509" w:rsidRDefault="00962509" w:rsidP="00962509">
            <w:pPr>
              <w:spacing w:after="0" w:line="240" w:lineRule="auto"/>
              <w:jc w:val="center"/>
              <w:rPr>
                <w:rFonts w:eastAsia="Times New Roman"/>
                <w:i/>
                <w:iCs/>
                <w:color w:val="000000"/>
                <w:szCs w:val="24"/>
                <w:lang w:eastAsia="id-ID"/>
              </w:rPr>
            </w:pPr>
            <w:r w:rsidRPr="00962509">
              <w:rPr>
                <w:rFonts w:eastAsia="Times New Roman"/>
                <w:i/>
                <w:iCs/>
                <w:color w:val="000000"/>
                <w:szCs w:val="24"/>
                <w:lang w:eastAsia="id-ID"/>
              </w:rPr>
              <w:t>Unknown</w:t>
            </w:r>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1.67</w:t>
            </w:r>
          </w:p>
        </w:tc>
      </w:tr>
      <w:tr w:rsidR="00962509" w:rsidRPr="00962509" w14:paraId="16D93095" w14:textId="77777777" w:rsidTr="00962509">
        <w:trPr>
          <w:trHeight w:val="315"/>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962509" w:rsidRDefault="00962509" w:rsidP="00962509">
            <w:pPr>
              <w:spacing w:after="0" w:line="240" w:lineRule="auto"/>
              <w:jc w:val="center"/>
              <w:rPr>
                <w:rFonts w:eastAsia="Times New Roman"/>
                <w:b/>
                <w:bCs/>
                <w:i/>
                <w:iCs/>
                <w:color w:val="000000"/>
                <w:szCs w:val="24"/>
                <w:lang w:eastAsia="id-ID"/>
              </w:rPr>
            </w:pPr>
            <w:r w:rsidRPr="00962509">
              <w:rPr>
                <w:rFonts w:eastAsia="Times New Roman"/>
                <w:b/>
                <w:bCs/>
                <w:i/>
                <w:iCs/>
                <w:color w:val="000000"/>
                <w:szCs w:val="24"/>
                <w:lang w:eastAsia="id-ID"/>
              </w:rPr>
              <w:t>Global Accuracy</w:t>
            </w:r>
            <w:r w:rsidRPr="00962509">
              <w:rPr>
                <w:rFonts w:eastAsia="Times New Roman"/>
                <w:b/>
                <w:bCs/>
                <w:color w:val="000000"/>
                <w:szCs w:val="24"/>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diantaranya adalah menggunakan </w:t>
      </w:r>
      <w:r w:rsidRPr="00B45F23">
        <w:rPr>
          <w:i/>
          <w:iCs/>
        </w:rPr>
        <w:t>dataset</w:t>
      </w:r>
      <w:r w:rsidRPr="00B45F23">
        <w:t xml:space="preserve"> yang lebih besar untuk meningkatkan akurasi model dan mengurangi terlihatnya </w:t>
      </w:r>
      <w:r w:rsidRPr="00B45F23">
        <w:rPr>
          <w:i/>
          <w:iCs/>
        </w:rPr>
        <w:t>false positive</w:t>
      </w:r>
      <w:r w:rsidRPr="00B45F23">
        <w:t xml:space="preserve">. Kelas objek yang dideteksi juga dapat ditambah agar </w:t>
      </w:r>
      <w:r w:rsidR="00D54DB7" w:rsidRPr="00B45F23">
        <w:t>model bisa lebih tergeneralisir.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Toc137542152"/>
      <w:bookmarkStart w:id="221" w:name="_Hlk47131778"/>
      <w:r w:rsidRPr="00B45F23">
        <w:rPr>
          <w:caps w:val="0"/>
        </w:rPr>
        <w:t xml:space="preserve">PERANCANGAN </w:t>
      </w:r>
      <w:r w:rsidR="004F190E" w:rsidRPr="00B45F23">
        <w:rPr>
          <w:caps w:val="0"/>
        </w:rPr>
        <w:t>SISTEM DETEKSI MULTI OBJEK BERBASIS YOLOV7</w:t>
      </w:r>
      <w:bookmarkEnd w:id="220"/>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Toc137542153"/>
      <w:bookmarkStart w:id="243" w:name="_Hlk471318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System requirements</w:t>
      </w:r>
      <w:bookmarkEnd w:id="242"/>
    </w:p>
    <w:p w14:paraId="292A134B" w14:textId="13AF8A55" w:rsidR="000046DC" w:rsidRDefault="000046DC" w:rsidP="00DE3F4B">
      <w:pPr>
        <w:ind w:firstLine="720"/>
        <w:rPr>
          <w:lang w:val="en-US"/>
        </w:rPr>
      </w:pPr>
      <w:r>
        <w:rPr>
          <w:lang w:val="en-US"/>
        </w:rPr>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Default="000046DC" w:rsidP="000046DC">
      <w:pPr>
        <w:pStyle w:val="ListParagraph"/>
        <w:numPr>
          <w:ilvl w:val="0"/>
          <w:numId w:val="25"/>
        </w:numPr>
        <w:ind w:left="360"/>
        <w:rPr>
          <w:lang w:val="en-US"/>
        </w:rPr>
      </w:pPr>
      <w:r>
        <w:rPr>
          <w:lang w:val="en-US"/>
        </w:rPr>
        <w:t>Komputer yang bertujuan untuk memuat model pendeteksian jenis ikan.</w:t>
      </w:r>
    </w:p>
    <w:p w14:paraId="4AE97276" w14:textId="059B81F2" w:rsidR="000046DC" w:rsidRPr="000046DC" w:rsidRDefault="000046DC" w:rsidP="000046DC">
      <w:pPr>
        <w:pStyle w:val="ListParagraph"/>
        <w:numPr>
          <w:ilvl w:val="0"/>
          <w:numId w:val="25"/>
        </w:numPr>
        <w:ind w:left="360"/>
        <w:rPr>
          <w:lang w:val="en-US"/>
        </w:rPr>
      </w:pPr>
      <w:r>
        <w:rPr>
          <w:lang w:val="en-US"/>
        </w:rPr>
        <w:t>Kamera yang berfungsi sebagai alat pendeteksi sekaligus pengambilan data untuk pelatihan dan pengujian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27348360">
            <wp:extent cx="3591763" cy="658445"/>
            <wp:effectExtent l="0" t="0" r="0" b="889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2960" cy="676996"/>
                    </a:xfrm>
                    <a:prstGeom prst="rect">
                      <a:avLst/>
                    </a:prstGeom>
                    <a:noFill/>
                    <a:ln>
                      <a:noFill/>
                    </a:ln>
                  </pic:spPr>
                </pic:pic>
              </a:graphicData>
            </a:graphic>
          </wp:inline>
        </w:drawing>
      </w:r>
    </w:p>
    <w:p w14:paraId="0CFB4F00" w14:textId="65616E1F" w:rsidR="00F34EBB" w:rsidRPr="00B45F23" w:rsidRDefault="00F34EBB" w:rsidP="00CB316B">
      <w:pPr>
        <w:pStyle w:val="Caption"/>
        <w:spacing w:after="240"/>
      </w:pPr>
      <w:bookmarkStart w:id="244" w:name="_Toc122027482"/>
      <w:bookmarkStart w:id="245" w:name="_Toc13754219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Rancangan </w:t>
      </w:r>
      <w:r w:rsidR="00A5004E">
        <w:rPr>
          <w:lang w:val="en-US"/>
        </w:rPr>
        <w:t>s</w:t>
      </w:r>
      <w:r w:rsidRPr="00B45F23">
        <w:t xml:space="preserve">istem </w:t>
      </w:r>
      <w:r w:rsidR="00A5004E">
        <w:rPr>
          <w:lang w:val="en-US"/>
        </w:rPr>
        <w:t>p</w:t>
      </w:r>
      <w:r w:rsidRPr="00B45F23">
        <w:t>endeteksian jenis ikan</w:t>
      </w:r>
      <w:bookmarkEnd w:id="244"/>
      <w:bookmarkEnd w:id="245"/>
    </w:p>
    <w:p w14:paraId="12457D00" w14:textId="25151F1E" w:rsidR="000046DC" w:rsidRDefault="000046DC" w:rsidP="00F34EBB">
      <w:pPr>
        <w:rPr>
          <w:lang w:val="en-US"/>
        </w:rPr>
      </w:pPr>
      <w:r>
        <w:rPr>
          <w:lang w:val="en-US"/>
        </w:rPr>
        <w:t xml:space="preserve">Dari segi perangkat lunak, terdapat beberapa </w:t>
      </w:r>
      <w:r>
        <w:rPr>
          <w:i/>
          <w:iCs/>
          <w:lang w:val="en-US"/>
        </w:rPr>
        <w:t>library</w:t>
      </w:r>
      <w:r>
        <w:rPr>
          <w:lang w:val="en-US"/>
        </w:rPr>
        <w:t xml:space="preserve"> yang dibutuhkan </w:t>
      </w:r>
      <w:r w:rsidR="00F34EBB">
        <w:rPr>
          <w:lang w:val="en-US"/>
        </w:rPr>
        <w:t>sebagai bagian utama eksekusi model</w:t>
      </w:r>
      <w:r>
        <w:rPr>
          <w:lang w:val="en-US"/>
        </w:rPr>
        <w:t>, diantaranya:</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versi 4.1.1</w:t>
      </w:r>
    </w:p>
    <w:p w14:paraId="4A3DCDEF" w14:textId="77777777" w:rsidR="000046DC" w:rsidRDefault="000046DC" w:rsidP="000046DC">
      <w:pPr>
        <w:pStyle w:val="ListParagraph"/>
        <w:numPr>
          <w:ilvl w:val="0"/>
          <w:numId w:val="26"/>
        </w:numPr>
        <w:ind w:left="360"/>
        <w:rPr>
          <w:lang w:val="en-US"/>
        </w:rPr>
      </w:pPr>
      <w:r>
        <w:rPr>
          <w:i/>
          <w:iCs/>
          <w:lang w:val="en-US"/>
        </w:rPr>
        <w:t xml:space="preserve">PyTorch </w:t>
      </w:r>
      <w:r>
        <w:rPr>
          <w:lang w:val="en-US"/>
        </w:rPr>
        <w:t>versi 1.7.0</w:t>
      </w:r>
    </w:p>
    <w:p w14:paraId="44064C4E" w14:textId="77777777" w:rsidR="000046DC" w:rsidRDefault="000046DC" w:rsidP="000046DC">
      <w:pPr>
        <w:pStyle w:val="ListParagraph"/>
        <w:numPr>
          <w:ilvl w:val="0"/>
          <w:numId w:val="26"/>
        </w:numPr>
        <w:ind w:left="360"/>
        <w:rPr>
          <w:lang w:val="en-US"/>
        </w:rPr>
      </w:pPr>
      <w:r>
        <w:rPr>
          <w:i/>
          <w:iCs/>
          <w:lang w:val="en-US"/>
        </w:rPr>
        <w:t>Torchvision</w:t>
      </w:r>
      <w:r>
        <w:rPr>
          <w:lang w:val="en-US"/>
        </w:rPr>
        <w:t xml:space="preserve"> versi 0.8.1</w:t>
      </w:r>
    </w:p>
    <w:p w14:paraId="7A72BCD9" w14:textId="77777777" w:rsidR="000046DC" w:rsidRDefault="000046DC" w:rsidP="000046DC">
      <w:pPr>
        <w:pStyle w:val="ListParagraph"/>
        <w:numPr>
          <w:ilvl w:val="0"/>
          <w:numId w:val="26"/>
        </w:numPr>
        <w:ind w:left="360"/>
        <w:rPr>
          <w:lang w:val="en-US"/>
        </w:rPr>
      </w:pPr>
      <w:r>
        <w:rPr>
          <w:i/>
          <w:iCs/>
          <w:lang w:val="en-US"/>
        </w:rPr>
        <w:t>Numpy</w:t>
      </w:r>
      <w:r>
        <w:rPr>
          <w:lang w:val="en-US"/>
        </w:rPr>
        <w:t xml:space="preserve"> versi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versi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versi 7.1.2</w:t>
      </w:r>
    </w:p>
    <w:p w14:paraId="3E09B4F9" w14:textId="686DE46D" w:rsidR="000046DC" w:rsidRDefault="00F34EBB" w:rsidP="000046DC">
      <w:pPr>
        <w:pStyle w:val="ListParagraph"/>
        <w:numPr>
          <w:ilvl w:val="0"/>
          <w:numId w:val="26"/>
        </w:numPr>
        <w:ind w:left="360"/>
        <w:rPr>
          <w:lang w:val="en-US"/>
        </w:rPr>
      </w:pPr>
      <w:r>
        <w:rPr>
          <w:i/>
          <w:iCs/>
          <w:lang w:val="en-US"/>
        </w:rPr>
        <w:t>PyYAML</w:t>
      </w:r>
      <w:r>
        <w:rPr>
          <w:lang w:val="en-US"/>
        </w:rPr>
        <w:t xml:space="preserve"> versi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versi 2.23.0</w:t>
      </w:r>
    </w:p>
    <w:p w14:paraId="53F4CF27" w14:textId="29106E38" w:rsidR="00F34EBB" w:rsidRDefault="00F34EBB" w:rsidP="000046DC">
      <w:pPr>
        <w:pStyle w:val="ListParagraph"/>
        <w:numPr>
          <w:ilvl w:val="0"/>
          <w:numId w:val="26"/>
        </w:numPr>
        <w:ind w:left="360"/>
        <w:rPr>
          <w:lang w:val="en-US"/>
        </w:rPr>
      </w:pPr>
      <w:r>
        <w:rPr>
          <w:i/>
          <w:iCs/>
          <w:lang w:val="en-US"/>
        </w:rPr>
        <w:t>Scipy</w:t>
      </w:r>
      <w:r>
        <w:rPr>
          <w:lang w:val="en-US"/>
        </w:rPr>
        <w:t xml:space="preserve"> versi 1.4.1</w:t>
      </w:r>
    </w:p>
    <w:p w14:paraId="06B4C7F0" w14:textId="388B5F78" w:rsidR="00F34EBB" w:rsidRDefault="00F34EBB" w:rsidP="000046DC">
      <w:pPr>
        <w:pStyle w:val="ListParagraph"/>
        <w:numPr>
          <w:ilvl w:val="0"/>
          <w:numId w:val="26"/>
        </w:numPr>
        <w:ind w:left="360"/>
        <w:rPr>
          <w:lang w:val="en-US"/>
        </w:rPr>
      </w:pPr>
      <w:r>
        <w:rPr>
          <w:i/>
          <w:iCs/>
          <w:lang w:val="en-US"/>
        </w:rPr>
        <w:t>Tqdm</w:t>
      </w:r>
      <w:r>
        <w:rPr>
          <w:lang w:val="en-US"/>
        </w:rPr>
        <w:t xml:space="preserve"> versi 4.64.0</w:t>
      </w:r>
    </w:p>
    <w:p w14:paraId="3570E122" w14:textId="041E77CE" w:rsidR="00F34EBB" w:rsidRDefault="00F34EBB" w:rsidP="000046DC">
      <w:pPr>
        <w:pStyle w:val="ListParagraph"/>
        <w:numPr>
          <w:ilvl w:val="0"/>
          <w:numId w:val="26"/>
        </w:numPr>
        <w:ind w:left="360"/>
        <w:rPr>
          <w:lang w:val="en-US"/>
        </w:rPr>
      </w:pPr>
      <w:r>
        <w:rPr>
          <w:i/>
          <w:iCs/>
          <w:lang w:val="en-US"/>
        </w:rPr>
        <w:lastRenderedPageBreak/>
        <w:t>Protobuf</w:t>
      </w:r>
      <w:r>
        <w:rPr>
          <w:lang w:val="en-US"/>
        </w:rPr>
        <w:t xml:space="preserve"> versi 3.20.1</w:t>
      </w:r>
    </w:p>
    <w:p w14:paraId="646ECD0D" w14:textId="26004E34" w:rsidR="003B527B" w:rsidRPr="00B45F23" w:rsidRDefault="003B527B" w:rsidP="00CB316B">
      <w:r w:rsidRPr="00B45F23">
        <w:t>Model kecerdasan buatan yang dilatih</w:t>
      </w:r>
      <w:r w:rsidR="00CB316B">
        <w:rPr>
          <w:lang w:val="en-US"/>
        </w:rPr>
        <w:t xml:space="preserve"> dam </w:t>
      </w:r>
      <w:r w:rsidRPr="00B45F23">
        <w:t xml:space="preserve">diuji </w:t>
      </w:r>
      <w:r w:rsidR="00CB316B">
        <w:rPr>
          <w:lang w:val="en-US"/>
        </w:rPr>
        <w:t>akan</w:t>
      </w:r>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42891F78" w:rsidR="003C36CB" w:rsidRPr="00B45F23" w:rsidRDefault="00BB7C5C" w:rsidP="00471AC4">
      <w:pPr>
        <w:pStyle w:val="Caption"/>
        <w:spacing w:after="120"/>
      </w:pPr>
      <w:bookmarkStart w:id="246" w:name="_Toc122027483"/>
      <w:bookmarkStart w:id="247" w:name="_Toc13754225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r w:rsidR="00A5004E">
        <w:rPr>
          <w:lang w:val="en-US"/>
        </w:rPr>
        <w:t>k</w:t>
      </w:r>
      <w:r w:rsidRPr="00B45F23">
        <w:t>omputer</w:t>
      </w:r>
      <w:bookmarkEnd w:id="246"/>
      <w:bookmarkEnd w:id="247"/>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r w:rsidR="00393ADD" w:rsidRPr="00B45F23">
              <w:rPr>
                <w:i/>
                <w:iCs/>
              </w:rPr>
              <w:t>Central Processor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CPUs)</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r w:rsidRPr="00B45F23">
              <w:rPr>
                <w:i/>
                <w:iCs/>
              </w:rPr>
              <w:t>Graphics Processing Unit</w:t>
            </w:r>
          </w:p>
        </w:tc>
        <w:tc>
          <w:tcPr>
            <w:tcW w:w="4063" w:type="dxa"/>
          </w:tcPr>
          <w:p w14:paraId="3FFE7E79" w14:textId="37EFF51E" w:rsidR="00393ADD" w:rsidRPr="00B45F23" w:rsidRDefault="00393ADD" w:rsidP="00EA3465">
            <w:pPr>
              <w:spacing w:after="0" w:line="240" w:lineRule="auto"/>
            </w:pPr>
            <w:r w:rsidRPr="00B45F23">
              <w:t xml:space="preserve">NVIDIA GeForc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r w:rsidRPr="00B45F23">
              <w:rPr>
                <w:i/>
                <w:iCs/>
              </w:rPr>
              <w:t>Memory</w:t>
            </w:r>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r w:rsidRPr="00B45F23">
              <w:rPr>
                <w:i/>
                <w:iCs/>
              </w:rPr>
              <w:t>Operating System</w:t>
            </w:r>
          </w:p>
        </w:tc>
        <w:tc>
          <w:tcPr>
            <w:tcW w:w="4063" w:type="dxa"/>
          </w:tcPr>
          <w:p w14:paraId="7C79EF09" w14:textId="1DC21C8F" w:rsidR="00393ADD" w:rsidRPr="00B45F23" w:rsidRDefault="00795DBA" w:rsidP="00EA3465">
            <w:pPr>
              <w:spacing w:after="0" w:line="240" w:lineRule="auto"/>
            </w:pPr>
            <w:r w:rsidRPr="00B45F23">
              <w:t xml:space="preserve">EndeavourOS </w:t>
            </w:r>
            <w:r w:rsidR="00911552" w:rsidRPr="00B45F23">
              <w:t xml:space="preserve">Arch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r w:rsidRPr="00B45F23">
              <w:rPr>
                <w:i/>
                <w:iCs/>
              </w:rPr>
              <w:t>Python Version</w:t>
            </w:r>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8" w:name="_Toc137542154"/>
      <w:bookmarkStart w:id="249" w:name="_Hlk47133843"/>
      <w:bookmarkEnd w:id="243"/>
      <w:r w:rsidRPr="00B45F23">
        <w:t>Pengumpulan Data</w:t>
      </w:r>
      <w:bookmarkEnd w:id="248"/>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r w:rsidR="00EC41CB" w:rsidRPr="00B45F23">
        <w:rPr>
          <w:i/>
          <w:iCs/>
        </w:rPr>
        <w:t>dataset</w:t>
      </w:r>
      <w:r w:rsidRPr="00B45F23">
        <w:t xml:space="preserve"> Fishnet</w:t>
      </w:r>
      <w:r w:rsidR="00236E72" w:rsidRPr="00B45F23">
        <w:t xml:space="preserve"> yang bertujuan untuk membuat rasio data antar kelas pada </w:t>
      </w:r>
      <w:r w:rsidR="00236E72" w:rsidRPr="00B45F23">
        <w:rPr>
          <w:i/>
          <w:iCs/>
        </w:rPr>
        <w:t>dataset</w:t>
      </w:r>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r w:rsidR="00236E72" w:rsidRPr="00B45F23">
        <w:rPr>
          <w:i/>
          <w:iCs/>
        </w:rPr>
        <w:t xml:space="preserve">dataset </w:t>
      </w:r>
      <w:r w:rsidR="00236E72" w:rsidRPr="00B45F23">
        <w:t>Fishnet sudah dilabeli sesuai dengan kelas objeknya sehingga data yang ambil hanya data yang sesuai dengan data pada kelas yang ingin dideteksi oleh model.</w:t>
      </w:r>
      <w:r w:rsidR="00B20846" w:rsidRPr="00B45F23">
        <w:t xml:space="preserve"> Contoh citra yang terdapat pada </w:t>
      </w:r>
      <w:r w:rsidR="00B20846" w:rsidRPr="00B45F23">
        <w:rPr>
          <w:i/>
          <w:iCs/>
        </w:rPr>
        <w:t>dataset</w:t>
      </w:r>
      <w:r w:rsidR="00B20846" w:rsidRPr="00B45F23">
        <w:t xml:space="preserve"> Fishnet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010ED1BB">
            <wp:extent cx="2706624" cy="1586547"/>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6624" cy="1586547"/>
                    </a:xfrm>
                    <a:prstGeom prst="rect">
                      <a:avLst/>
                    </a:prstGeom>
                    <a:noFill/>
                    <a:ln>
                      <a:noFill/>
                    </a:ln>
                  </pic:spPr>
                </pic:pic>
              </a:graphicData>
            </a:graphic>
          </wp:inline>
        </w:drawing>
      </w:r>
    </w:p>
    <w:p w14:paraId="5F372CFC" w14:textId="4C295D09" w:rsidR="00715BE1" w:rsidRPr="00A7415C" w:rsidRDefault="00715BE1" w:rsidP="00E46750">
      <w:pPr>
        <w:pStyle w:val="Caption"/>
        <w:spacing w:after="240"/>
        <w:rPr>
          <w:lang w:val="en-US"/>
        </w:rPr>
      </w:pPr>
      <w:bookmarkStart w:id="250" w:name="_Toc13754219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r w:rsidR="00A5004E">
        <w:rPr>
          <w:lang w:val="en-US"/>
        </w:rPr>
        <w:t>c</w:t>
      </w:r>
      <w:r w:rsidRPr="00B45F23">
        <w:t xml:space="preserve">itra dari </w:t>
      </w:r>
      <w:r w:rsidRPr="00B45F23">
        <w:rPr>
          <w:i/>
          <w:iCs/>
        </w:rPr>
        <w:t>dataset</w:t>
      </w:r>
      <w:r w:rsidRPr="00B45F23">
        <w:t xml:space="preserve"> Fishnet</w:t>
      </w:r>
      <w:r w:rsidR="00A7415C">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efaultPlaceholder_-1854013440"/>
          </w:placeholder>
        </w:sdtPr>
        <w:sdtContent>
          <w:r w:rsidR="009A6FAE" w:rsidRPr="009A6FAE">
            <w:rPr>
              <w:color w:val="000000"/>
              <w:lang w:val="en-US"/>
            </w:rPr>
            <w:t>[17]</w:t>
          </w:r>
        </w:sdtContent>
      </w:sdt>
      <w:bookmarkEnd w:id="250"/>
    </w:p>
    <w:p w14:paraId="2DD3F068" w14:textId="289C581A" w:rsidR="00236E72" w:rsidRPr="00B45F23" w:rsidRDefault="00B20846" w:rsidP="00EA1A4D">
      <w:pPr>
        <w:ind w:firstLine="720"/>
      </w:pPr>
      <w:r w:rsidRPr="00B45F23">
        <w:lastRenderedPageBreak/>
        <w:t xml:space="preserve">Nantinya, data tersebut akan digabungkan dengan data yang berasal dari berkas video hasil rekaman. </w:t>
      </w:r>
      <w:r w:rsidR="00236E72" w:rsidRPr="00B45F23">
        <w:t xml:space="preserve">Setelah digabungkan, data akan diteruskan menuju tahap </w:t>
      </w:r>
      <w:r w:rsidR="00236E72" w:rsidRPr="00B45F23">
        <w:rPr>
          <w:i/>
          <w:iCs/>
        </w:rPr>
        <w:t>preprocessing</w:t>
      </w:r>
      <w:r w:rsidR="0056348D" w:rsidRPr="00B45F23">
        <w:t xml:space="preserve">. Data yang berbentuk video akan diekstrak terlebih dahulu tiap </w:t>
      </w:r>
      <w:r w:rsidR="0056348D" w:rsidRPr="00B45F23">
        <w:rPr>
          <w:i/>
          <w:iCs/>
        </w:rPr>
        <w:t>frame</w:t>
      </w:r>
      <w:r w:rsidR="0056348D" w:rsidRPr="00B45F23">
        <w:t xml:space="preserve">-nya untuk dilihat objek yang terdapat pada </w:t>
      </w:r>
      <w:r w:rsidR="0056348D" w:rsidRPr="00B45F23">
        <w:rPr>
          <w:i/>
          <w:iCs/>
        </w:rPr>
        <w:t>frame</w:t>
      </w:r>
      <w:r w:rsidR="0056348D" w:rsidRPr="00B45F23">
        <w:t xml:space="preserve"> tersebut dan akan dilabeli dengan </w:t>
      </w:r>
      <w:r w:rsidR="0056348D" w:rsidRPr="00B45F23">
        <w:rPr>
          <w:i/>
          <w:iCs/>
        </w:rPr>
        <w:t>polygon annotation</w:t>
      </w:r>
      <w:r w:rsidR="00843649" w:rsidRPr="00B45F23">
        <w:t xml:space="preserve"> dan disimpan dengan ekstensi ‘.jpg’</w:t>
      </w:r>
      <w:r w:rsidR="0056348D" w:rsidRPr="00B45F23">
        <w:t xml:space="preserve">, sedangkan data dari </w:t>
      </w:r>
      <w:r w:rsidR="0056348D" w:rsidRPr="00B45F23">
        <w:rPr>
          <w:i/>
          <w:iCs/>
        </w:rPr>
        <w:t>dataset</w:t>
      </w:r>
      <w:r w:rsidR="0056348D" w:rsidRPr="00B45F23">
        <w:t xml:space="preserve"> Fishnet akan dilabeli ulang menggunakan </w:t>
      </w:r>
      <w:r w:rsidR="0056348D" w:rsidRPr="00B45F23">
        <w:rPr>
          <w:i/>
          <w:iCs/>
        </w:rPr>
        <w:t>polygon annotation</w:t>
      </w:r>
      <w:r w:rsidR="0056348D" w:rsidRPr="00B45F23">
        <w:t>.</w:t>
      </w:r>
    </w:p>
    <w:p w14:paraId="3F7F6685" w14:textId="506F6311" w:rsidR="00B83469" w:rsidRPr="00B45F23" w:rsidRDefault="00B83469" w:rsidP="000E2B63">
      <w:pPr>
        <w:pStyle w:val="Heading2"/>
      </w:pPr>
      <w:bookmarkStart w:id="251" w:name="_Toc137542155"/>
      <w:r w:rsidRPr="00B45F23">
        <w:rPr>
          <w:i/>
          <w:iCs/>
        </w:rPr>
        <w:t xml:space="preserve">Preprocessing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r w:rsidRPr="00B45F23">
        <w:rPr>
          <w:i/>
          <w:iCs/>
        </w:rPr>
        <w:t>preprocessing</w:t>
      </w:r>
      <w:r w:rsidRPr="00B45F23">
        <w:t xml:space="preserve">. Terdapat beberapa proses yang dilakukan pada tahap </w:t>
      </w:r>
      <w:r w:rsidRPr="00B45F23">
        <w:rPr>
          <w:i/>
          <w:iCs/>
        </w:rPr>
        <w:t>preprocessing</w:t>
      </w:r>
      <w:r w:rsidRPr="00B45F23">
        <w:t xml:space="preserve">. </w:t>
      </w:r>
      <w:r w:rsidR="00B85A30" w:rsidRPr="00B45F23">
        <w:t xml:space="preserve">Jika data berbentuk sebuah berkas video, berkas tersebut akan diperiksa apakah mengalami </w:t>
      </w:r>
      <w:r w:rsidR="00B85A30" w:rsidRPr="00B45F23">
        <w:rPr>
          <w:i/>
          <w:iCs/>
        </w:rPr>
        <w:t>corrupt</w:t>
      </w:r>
      <w:r w:rsidR="00B85A30" w:rsidRPr="00B45F23">
        <w:t xml:space="preserve"> atau tidak serta apakah pada berkas tersebut terdapat objek yang ingin dideteksi atau tidak. Jika melewati tahapan ini, berkas video tersebut akan diekstrak tiap </w:t>
      </w:r>
      <w:r w:rsidR="00B85A30" w:rsidRPr="00B45F23">
        <w:rPr>
          <w:i/>
          <w:iCs/>
        </w:rPr>
        <w:t>frame</w:t>
      </w:r>
      <w:r w:rsidR="00B85A30" w:rsidRPr="00B45F23">
        <w:rPr>
          <w:i/>
          <w:iCs/>
        </w:rPr>
        <w:softHyphen/>
      </w:r>
      <w:r w:rsidR="00B85A30" w:rsidRPr="00B45F23">
        <w:t xml:space="preserve">-nya untuk </w:t>
      </w:r>
      <w:r w:rsidR="00EC3DC0" w:rsidRPr="00B45F23">
        <w:t>mencari</w:t>
      </w:r>
      <w:r w:rsidR="00B85A30" w:rsidRPr="00B45F23">
        <w:t xml:space="preserve"> </w:t>
      </w:r>
      <w:r w:rsidR="00B85A30" w:rsidRPr="00B45F23">
        <w:rPr>
          <w:i/>
          <w:iCs/>
        </w:rPr>
        <w:t>frame</w:t>
      </w:r>
      <w:r w:rsidR="00B85A30" w:rsidRPr="00B45F23">
        <w:t xml:space="preserve"> yang terdiri dari objek yang ingin dideteksi </w:t>
      </w:r>
      <w:r w:rsidR="00EC3DC0" w:rsidRPr="00B45F23">
        <w:t xml:space="preserve">dan menghilangkan yang tidak terdiri dari objek yang ingin dideteksi. Kemudian, </w:t>
      </w:r>
      <w:r w:rsidR="00EC3DC0" w:rsidRPr="00B45F23">
        <w:rPr>
          <w:i/>
          <w:iCs/>
        </w:rPr>
        <w:t>frame</w:t>
      </w:r>
      <w:r w:rsidR="00EC3DC0" w:rsidRPr="00B45F23">
        <w:t xml:space="preserve"> tersebut akan digabungkan dengan data dari </w:t>
      </w:r>
      <w:r w:rsidR="00EC3DC0" w:rsidRPr="00B45F23">
        <w:rPr>
          <w:i/>
          <w:iCs/>
        </w:rPr>
        <w:t>dataset</w:t>
      </w:r>
      <w:r w:rsidR="00EC3DC0" w:rsidRPr="00B45F23">
        <w:t xml:space="preserve"> Fishnet untuk nantinya diberikan label menggunakan </w:t>
      </w:r>
      <w:r w:rsidR="00EC3DC0" w:rsidRPr="00B45F23">
        <w:rPr>
          <w:i/>
          <w:iCs/>
        </w:rPr>
        <w:t>polygon annotation</w:t>
      </w:r>
      <w:r w:rsidR="00EC3DC0" w:rsidRPr="00B45F23">
        <w:t xml:space="preserve">. Jenis anotasi tersebut digunakan agar </w:t>
      </w:r>
      <w:r w:rsidR="00EC3DC0" w:rsidRPr="00B45F23">
        <w:rPr>
          <w:i/>
          <w:iCs/>
        </w:rPr>
        <w:t>dataset</w:t>
      </w:r>
      <w:r w:rsidR="00EC3DC0" w:rsidRPr="00B45F23">
        <w:t xml:space="preserve"> dapat dilatih menggunakan metode </w:t>
      </w:r>
      <w:r w:rsidR="00297493">
        <w:rPr>
          <w:i/>
          <w:iCs/>
        </w:rPr>
        <w:t>semantic segmentation</w:t>
      </w:r>
      <w:r w:rsidR="00EC3DC0" w:rsidRPr="00B45F23">
        <w:t xml:space="preserve"> sebagai salah satu skenario pengujian model yang akan dilakukan. Setelah selesai dilabeli, data tersebut akan dibagi menjadi 3 bagian, yaitu bagian </w:t>
      </w:r>
      <w:r w:rsidR="00EC3DC0" w:rsidRPr="00B45F23">
        <w:rPr>
          <w:i/>
          <w:iCs/>
        </w:rPr>
        <w:t>training</w:t>
      </w:r>
      <w:r w:rsidR="008D5256" w:rsidRPr="00B45F23">
        <w:t xml:space="preserve">, </w:t>
      </w:r>
      <w:r w:rsidR="008D5256" w:rsidRPr="00B45F23">
        <w:rPr>
          <w:i/>
          <w:iCs/>
        </w:rPr>
        <w:t>validation</w:t>
      </w:r>
      <w:r w:rsidR="008D5256" w:rsidRPr="00B45F23">
        <w:t xml:space="preserve"> dan </w:t>
      </w:r>
      <w:r w:rsidR="008D5256" w:rsidRPr="00B45F23">
        <w:rPr>
          <w:i/>
          <w:iCs/>
        </w:rPr>
        <w:t>testing</w:t>
      </w:r>
      <w:r w:rsidR="00EC3DC0" w:rsidRPr="00B45F23">
        <w:t xml:space="preserve">. Tahap </w:t>
      </w:r>
      <w:r w:rsidR="00EC3DC0" w:rsidRPr="00B45F23">
        <w:rPr>
          <w:i/>
          <w:iCs/>
        </w:rPr>
        <w:t>preprocessing</w:t>
      </w:r>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drawing>
          <wp:inline distT="0" distB="0" distL="0" distR="0" wp14:anchorId="642124F2" wp14:editId="511CC56D">
            <wp:extent cx="3701491" cy="1793827"/>
            <wp:effectExtent l="0" t="0" r="0" b="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8926" cy="1841046"/>
                    </a:xfrm>
                    <a:prstGeom prst="rect">
                      <a:avLst/>
                    </a:prstGeom>
                    <a:noFill/>
                    <a:ln>
                      <a:noFill/>
                    </a:ln>
                  </pic:spPr>
                </pic:pic>
              </a:graphicData>
            </a:graphic>
          </wp:inline>
        </w:drawing>
      </w:r>
    </w:p>
    <w:p w14:paraId="46564F91" w14:textId="4FD283DF" w:rsidR="00B85A30" w:rsidRPr="00B45F23" w:rsidRDefault="00B85A30" w:rsidP="00B85A30">
      <w:pPr>
        <w:pStyle w:val="Caption"/>
      </w:pPr>
      <w:bookmarkStart w:id="252" w:name="_Toc13754219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Tahapan </w:t>
      </w:r>
      <w:r w:rsidRPr="00B45F23">
        <w:rPr>
          <w:i/>
          <w:iCs/>
        </w:rPr>
        <w:t>pre-processing</w:t>
      </w:r>
      <w:r w:rsidRPr="00B45F23">
        <w:t xml:space="preserve"> data</w:t>
      </w:r>
      <w:bookmarkEnd w:id="252"/>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r w:rsidRPr="00B45F23">
        <w:rPr>
          <w:i/>
          <w:iCs/>
        </w:rPr>
        <w:t>frame</w:t>
      </w:r>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r w:rsidR="008F31B4" w:rsidRPr="00B45F23">
        <w:rPr>
          <w:i/>
          <w:iCs/>
        </w:rPr>
        <w:t>frame</w:t>
      </w:r>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r w:rsidR="008F31B4" w:rsidRPr="00B45F23">
        <w:rPr>
          <w:i/>
          <w:iCs/>
        </w:rPr>
        <w:t>frame</w:t>
      </w:r>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load the video clip</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video_clip = VideoFileClip(video_file)</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make a folder by the name of the video file</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filename, _ = os.path.splitext(video_file)</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filename += </w:t>
      </w:r>
      <w:r w:rsidRPr="00B45F23">
        <w:rPr>
          <w:rFonts w:ascii="Consolas" w:hAnsi="Consolas"/>
          <w:color w:val="A31515"/>
          <w:sz w:val="17"/>
          <w:szCs w:val="17"/>
          <w:shd w:val="clear" w:color="auto" w:fill="FFFFFF"/>
        </w:rPr>
        <w:t>"-moviepy"</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FF"/>
          <w:sz w:val="17"/>
          <w:szCs w:val="17"/>
          <w:shd w:val="clear" w:color="auto" w:fill="FFFFFF"/>
        </w:rPr>
        <w:t>if</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os.path.isdir(filename):</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os.mkdir(filename)</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if the SAVING_FRAMES_PER_SECOND is above video FPS, then set it to FPS (as maximum)</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saving_frames_per_second = min(video_clip.fps,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if SAVING_FRAMES_PER_SECOND is set to 0, step is 1/fps, els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video_clip.fps </w:t>
      </w:r>
      <w:r w:rsidRPr="00B45F23">
        <w:rPr>
          <w:rFonts w:ascii="Consolas" w:hAnsi="Consolas"/>
          <w:color w:val="0000FF"/>
          <w:sz w:val="17"/>
          <w:szCs w:val="17"/>
          <w:shd w:val="clear" w:color="auto" w:fill="FFFFFF"/>
        </w:rPr>
        <w:t>if</w:t>
      </w:r>
      <w:r w:rsidRPr="00B45F23">
        <w:rPr>
          <w:rFonts w:ascii="Consolas" w:hAnsi="Consolas"/>
          <w:color w:val="000000"/>
          <w:sz w:val="17"/>
          <w:szCs w:val="17"/>
          <w:shd w:val="clear" w:color="auto" w:fill="FFFFFF"/>
        </w:rPr>
        <w:t xml:space="preserve"> saving_frames_per_second == 0 </w:t>
      </w:r>
      <w:r w:rsidRPr="00B45F23">
        <w:rPr>
          <w:rFonts w:ascii="Consolas" w:hAnsi="Consolas"/>
          <w:color w:val="0000FF"/>
          <w:sz w:val="17"/>
          <w:szCs w:val="17"/>
          <w:shd w:val="clear" w:color="auto" w:fill="FFFFFF"/>
        </w:rPr>
        <w:t>else</w:t>
      </w:r>
      <w:r w:rsidRPr="00B45F23">
        <w:rPr>
          <w:rFonts w:ascii="Consolas" w:hAnsi="Consolas"/>
          <w:color w:val="000000"/>
          <w:sz w:val="17"/>
          <w:szCs w:val="17"/>
          <w:shd w:val="clear" w:color="auto" w:fill="FFFFFF"/>
        </w:rPr>
        <w:t xml:space="preserve"> 1 /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iterate over each possible frame</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FF"/>
          <w:sz w:val="17"/>
          <w:szCs w:val="17"/>
          <w:shd w:val="clear" w:color="auto" w:fill="FFFFFF"/>
        </w:rPr>
        <w:t>for</w:t>
      </w:r>
      <w:r w:rsidRPr="00B45F23">
        <w:rPr>
          <w:rFonts w:ascii="Consolas" w:hAnsi="Consolas"/>
          <w:color w:val="000000"/>
          <w:sz w:val="17"/>
          <w:szCs w:val="17"/>
          <w:shd w:val="clear" w:color="auto" w:fill="FFFFFF"/>
        </w:rPr>
        <w:t xml:space="preserve"> current_duration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np.arange(0, video_clip.duration,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format the file name and save i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frame_duration_formatted = format_timedelta(timedelta(seconds=current_duration))</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frame_filename = os.path.join(filename, f"frame{frame_duration_formatted}.jpg")</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frame_filename = os.path.join(filename, </w:t>
      </w:r>
      <w:r w:rsidRPr="00B45F23">
        <w:rPr>
          <w:rFonts w:ascii="Consolas" w:hAnsi="Consolas"/>
          <w:color w:val="A31515"/>
          <w:sz w:val="17"/>
          <w:szCs w:val="17"/>
          <w:shd w:val="clear" w:color="auto" w:fill="FFFFFF"/>
        </w:rPr>
        <w:t>f"{os.path.splitext(video_file)}{frame_duration_formatted}.jpg"</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save the frame with the current duration</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video_clip.save_frame(frame_filename, current_duration)</w:t>
      </w:r>
    </w:p>
    <w:p w14:paraId="0C1D45F2" w14:textId="54900287" w:rsidR="00A81E26" w:rsidRPr="00B45F23" w:rsidRDefault="007B4112" w:rsidP="00E46750">
      <w:pPr>
        <w:pStyle w:val="Caption"/>
        <w:spacing w:after="240"/>
      </w:pPr>
      <w:bookmarkStart w:id="253" w:name="_Toc13754220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Kode untuk </w:t>
      </w:r>
      <w:r w:rsidR="005316D9">
        <w:rPr>
          <w:lang w:val="en-US"/>
        </w:rPr>
        <w:t>m</w:t>
      </w:r>
      <w:r w:rsidRPr="00B45F23">
        <w:t xml:space="preserve">engekstrak </w:t>
      </w:r>
      <w:r w:rsidRPr="00B45F23">
        <w:rPr>
          <w:i/>
          <w:iCs/>
        </w:rPr>
        <w:t>frame</w:t>
      </w:r>
      <w:r w:rsidRPr="00B45F23">
        <w:t xml:space="preserve"> pada </w:t>
      </w:r>
      <w:r w:rsidR="005316D9">
        <w:rPr>
          <w:lang w:val="en-US"/>
        </w:rPr>
        <w:t>b</w:t>
      </w:r>
      <w:r w:rsidRPr="00B45F23">
        <w:t xml:space="preserve">erkas </w:t>
      </w:r>
      <w:r w:rsidR="005316D9">
        <w:rPr>
          <w:lang w:val="en-US"/>
        </w:rPr>
        <w:t>v</w:t>
      </w:r>
      <w:r w:rsidRPr="00B45F23">
        <w:t>ideo</w:t>
      </w:r>
      <w:bookmarkEnd w:id="253"/>
    </w:p>
    <w:p w14:paraId="5EFADEF7" w14:textId="42F18136" w:rsidR="00A81E26" w:rsidRPr="00B45F23" w:rsidRDefault="00A81E26" w:rsidP="00A81E26">
      <w:pPr>
        <w:ind w:firstLine="720"/>
      </w:pPr>
      <w:r w:rsidRPr="00B45F23">
        <w:t xml:space="preserve">Setelah seluruh </w:t>
      </w:r>
      <w:r w:rsidRPr="00B45F23">
        <w:rPr>
          <w:i/>
          <w:iCs/>
        </w:rPr>
        <w:t>frame</w:t>
      </w:r>
      <w:r w:rsidRPr="00B45F23">
        <w:t xml:space="preserve"> terekstraksi, data akan berubah menjadi sebuah citra dan perlu dilabeli terlebih dahulu agar dapat </w:t>
      </w:r>
      <w:r w:rsidR="001D31C8" w:rsidRPr="00B45F23">
        <w:t>dilatih</w:t>
      </w:r>
      <w:r w:rsidRPr="00B45F23">
        <w:t xml:space="preserve"> untuk membentuk sebuah model </w:t>
      </w:r>
      <w:r w:rsidRPr="00B45F23">
        <w:rPr>
          <w:i/>
          <w:iCs/>
        </w:rPr>
        <w:t>machine learning</w:t>
      </w:r>
      <w:r w:rsidRPr="00B45F23">
        <w:t xml:space="preserve">. Proses pelabelan data dilakukan menggunakan Label Studio. Label studio merupakan salah satu </w:t>
      </w:r>
      <w:r w:rsidRPr="00B45F23">
        <w:rPr>
          <w:i/>
          <w:iCs/>
        </w:rPr>
        <w:t>tools</w:t>
      </w:r>
      <w:r w:rsidRPr="00B45F23">
        <w:t xml:space="preserve"> bersifat </w:t>
      </w:r>
      <w:r w:rsidRPr="00B45F23">
        <w:rPr>
          <w:i/>
          <w:iCs/>
        </w:rPr>
        <w:t>open-source</w:t>
      </w:r>
      <w:r w:rsidRPr="00B45F23">
        <w:t xml:space="preserve"> yang dapat digunakan untuk melakukan anotasi data. Label studio dapat digunakan untuk melakukan anotasi data baik dengan label berbentuk </w:t>
      </w:r>
      <w:r w:rsidRPr="00B45F23">
        <w:rPr>
          <w:i/>
          <w:iCs/>
        </w:rPr>
        <w:t>bounding box</w:t>
      </w:r>
      <w:r w:rsidRPr="00B45F23">
        <w:t xml:space="preserve"> maupun berbentuk sebuah </w:t>
      </w:r>
      <w:r w:rsidRPr="00B45F23">
        <w:rPr>
          <w:i/>
          <w:iCs/>
        </w:rPr>
        <w:t>masks</w:t>
      </w:r>
      <w:r w:rsidRPr="00B45F23">
        <w:t xml:space="preserve">. Pemasangan </w:t>
      </w:r>
      <w:r w:rsidR="00001EA8">
        <w:t>Label Studio</w:t>
      </w:r>
      <w:r w:rsidRPr="00B45F23">
        <w:t xml:space="preserve"> sendiri dapat dilakukan menggunakan </w:t>
      </w:r>
      <w:r w:rsidRPr="00B45F23">
        <w:rPr>
          <w:i/>
          <w:iCs/>
        </w:rPr>
        <w:t>localhost</w:t>
      </w:r>
      <w:r w:rsidRPr="00B45F23">
        <w:t xml:space="preserve">. </w:t>
      </w:r>
      <w:r w:rsidRPr="00B45F23">
        <w:lastRenderedPageBreak/>
        <w:t xml:space="preserve">Untuk memasang </w:t>
      </w:r>
      <w:r w:rsidR="00001EA8">
        <w:t>Label Studio</w:t>
      </w:r>
      <w:r w:rsidRPr="00B45F23">
        <w:t xml:space="preserve">, diperlukan </w:t>
      </w:r>
      <w:r w:rsidR="00B23BBE" w:rsidRPr="00B45F23">
        <w:t xml:space="preserve">aplikasi </w:t>
      </w:r>
      <w:r w:rsidR="00B23BBE" w:rsidRPr="00B45F23">
        <w:rPr>
          <w:i/>
          <w:iCs/>
        </w:rPr>
        <w:t>Anaconda</w:t>
      </w:r>
      <w:r w:rsidR="00B23BBE" w:rsidRPr="00B45F23">
        <w:t xml:space="preserve"> untuk membentuk </w:t>
      </w:r>
      <w:r w:rsidR="00B23BBE" w:rsidRPr="00B45F23">
        <w:rPr>
          <w:i/>
          <w:iCs/>
        </w:rPr>
        <w:t>virtual environment</w:t>
      </w:r>
      <w:r w:rsidR="00B23BBE" w:rsidRPr="00B45F23">
        <w:t xml:space="preserve"> pada komputer. Setelah memasang </w:t>
      </w:r>
      <w:r w:rsidR="00B23BBE" w:rsidRPr="00B45F23">
        <w:rPr>
          <w:i/>
          <w:iCs/>
        </w:rPr>
        <w:t>anaconda</w:t>
      </w:r>
      <w:r w:rsidR="00B23BBE" w:rsidRPr="00B45F23">
        <w:t xml:space="preserve">, kita perlu membentuk </w:t>
      </w:r>
      <w:r w:rsidR="00B23BBE" w:rsidRPr="00B45F23">
        <w:rPr>
          <w:i/>
          <w:iCs/>
        </w:rPr>
        <w:t>virtual environment</w:t>
      </w:r>
      <w:r w:rsidR="00B23BBE" w:rsidRPr="00B45F23">
        <w:t xml:space="preserve"> untuk </w:t>
      </w:r>
      <w:r w:rsidR="00001EA8">
        <w:t>Label Studio</w:t>
      </w:r>
      <w:r w:rsidR="00B23BBE" w:rsidRPr="00B45F23">
        <w:t xml:space="preserve"> dan mengaktifkan </w:t>
      </w:r>
      <w:r w:rsidR="00B23BBE" w:rsidRPr="00B45F23">
        <w:rPr>
          <w:i/>
          <w:iCs/>
        </w:rPr>
        <w:t>environment</w:t>
      </w:r>
      <w:r w:rsidR="00B23BBE" w:rsidRPr="00B45F23">
        <w:t xml:space="preserve"> tersebut. Perintah yang dapat digunakan untuk membuat </w:t>
      </w:r>
      <w:r w:rsidR="00B23BBE" w:rsidRPr="00B45F23">
        <w:rPr>
          <w:i/>
          <w:iCs/>
        </w:rPr>
        <w:t>virtual environment</w:t>
      </w:r>
      <w:r w:rsidR="00B23BBE" w:rsidRPr="00B45F23">
        <w:t xml:space="preserve"> pada </w:t>
      </w:r>
      <w:r w:rsidR="00001EA8">
        <w:t>Label Studio</w:t>
      </w:r>
      <w:r w:rsidR="00B23BBE" w:rsidRPr="00B45F23">
        <w:t xml:space="preserve">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r w:rsidRPr="00B45F23">
        <w:t>c</w:t>
      </w:r>
      <w:r w:rsidR="00B23BBE" w:rsidRPr="00B45F23">
        <w:t>onda create –</w:t>
      </w:r>
      <w:r w:rsidRPr="00B45F23">
        <w:t>-</w:t>
      </w:r>
      <w:r w:rsidR="00B23BBE" w:rsidRPr="00B45F23">
        <w:t>name/-n &lt;environment-name&gt;</w:t>
      </w:r>
    </w:p>
    <w:p w14:paraId="598E9F0A" w14:textId="66CAACDB" w:rsidR="00B23BBE" w:rsidRPr="00B45F23" w:rsidRDefault="006A1DBF" w:rsidP="006A1DBF">
      <w:pPr>
        <w:pStyle w:val="SourceCode"/>
        <w:pBdr>
          <w:left w:val="single" w:sz="4" w:space="0" w:color="auto"/>
        </w:pBdr>
      </w:pPr>
      <w:r w:rsidRPr="00B45F23">
        <w:t>c</w:t>
      </w:r>
      <w:r w:rsidR="00B23BBE" w:rsidRPr="00B45F23">
        <w:t>onda activate &lt;environment-name&gt;</w:t>
      </w:r>
    </w:p>
    <w:p w14:paraId="55E203C9" w14:textId="709234EC" w:rsidR="006A1DBF" w:rsidRPr="00B45F23" w:rsidRDefault="006A1DBF" w:rsidP="00E46750">
      <w:pPr>
        <w:pStyle w:val="Caption"/>
        <w:spacing w:after="240"/>
      </w:pPr>
      <w:bookmarkStart w:id="254" w:name="_Toc13754220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Perintah untuk </w:t>
      </w:r>
      <w:r w:rsidR="00A5004E">
        <w:rPr>
          <w:lang w:val="en-US"/>
        </w:rPr>
        <w:t>m</w:t>
      </w:r>
      <w:r w:rsidRPr="00B45F23">
        <w:t xml:space="preserve">embuat dan </w:t>
      </w:r>
      <w:r w:rsidR="00A5004E">
        <w:rPr>
          <w:lang w:val="en-US"/>
        </w:rPr>
        <w:t>m</w:t>
      </w:r>
      <w:r w:rsidRPr="00B45F23">
        <w:t xml:space="preserve">engaktifkan </w:t>
      </w:r>
      <w:r w:rsidR="00A5004E">
        <w:rPr>
          <w:i/>
          <w:iCs/>
          <w:lang w:val="en-US"/>
        </w:rPr>
        <w:t>v</w:t>
      </w:r>
      <w:r w:rsidRPr="00B45F23">
        <w:rPr>
          <w:i/>
          <w:iCs/>
        </w:rPr>
        <w:t xml:space="preserve">irtual </w:t>
      </w:r>
      <w:r w:rsidR="00A5004E">
        <w:rPr>
          <w:i/>
          <w:iCs/>
          <w:lang w:val="en-US"/>
        </w:rPr>
        <w:t>e</w:t>
      </w:r>
      <w:r w:rsidRPr="00B45F23">
        <w:rPr>
          <w:i/>
          <w:iCs/>
        </w:rPr>
        <w:t>nvironment</w:t>
      </w:r>
      <w:r w:rsidRPr="00B45F23">
        <w:t xml:space="preserve"> pada </w:t>
      </w:r>
      <w:r w:rsidR="00A5004E">
        <w:rPr>
          <w:i/>
          <w:iCs/>
          <w:lang w:val="en-US"/>
        </w:rPr>
        <w:t>a</w:t>
      </w:r>
      <w:r w:rsidRPr="00B45F23">
        <w:rPr>
          <w:i/>
          <w:iCs/>
        </w:rPr>
        <w:t>naconda</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r w:rsidR="006A1DBF" w:rsidRPr="00B45F23">
        <w:t>erintah pertama</w:t>
      </w:r>
      <w:r w:rsidR="001D31C8" w:rsidRPr="00B45F23">
        <w:t xml:space="preserve"> yang</w:t>
      </w:r>
      <w:r w:rsidR="006A1DBF" w:rsidRPr="00B45F23">
        <w:t xml:space="preserve"> bertujuan untuk membentuk </w:t>
      </w:r>
      <w:r w:rsidR="006A1DBF" w:rsidRPr="00B45F23">
        <w:rPr>
          <w:i/>
          <w:iCs/>
        </w:rPr>
        <w:t>virtual environment</w:t>
      </w:r>
      <w:r w:rsidR="006A1DBF" w:rsidRPr="00B45F23">
        <w:t xml:space="preserve"> </w:t>
      </w:r>
      <w:r w:rsidR="001D31C8" w:rsidRPr="00B45F23">
        <w:t>juga dapat menentukan</w:t>
      </w:r>
      <w:r w:rsidR="006A1DBF" w:rsidRPr="00B45F23">
        <w:t xml:space="preserve"> versi </w:t>
      </w:r>
      <w:r w:rsidR="006A1DBF" w:rsidRPr="00B45F23">
        <w:rPr>
          <w:i/>
          <w:iCs/>
        </w:rPr>
        <w:t>python</w:t>
      </w:r>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virtual environment</w:t>
      </w:r>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r w:rsidRPr="00B45F23">
        <w:t>pip -u install label-studio</w:t>
      </w:r>
    </w:p>
    <w:p w14:paraId="5D1444F7" w14:textId="68E10375" w:rsidR="002C1495" w:rsidRPr="00B45F23" w:rsidRDefault="002C1495" w:rsidP="002C1495">
      <w:pPr>
        <w:pStyle w:val="SourceCode"/>
      </w:pPr>
      <w:r w:rsidRPr="00B45F23">
        <w:t>label-studio</w:t>
      </w:r>
    </w:p>
    <w:p w14:paraId="30634AAC" w14:textId="67DA7B87" w:rsidR="002C1495" w:rsidRPr="00B45F23" w:rsidRDefault="002C1495" w:rsidP="00E46750">
      <w:pPr>
        <w:pStyle w:val="Caption"/>
        <w:spacing w:after="240"/>
      </w:pPr>
      <w:bookmarkStart w:id="255" w:name="_Toc13754220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erintah untuk </w:t>
      </w:r>
      <w:r w:rsidR="00A5004E">
        <w:rPr>
          <w:lang w:val="en-US"/>
        </w:rPr>
        <w:t>m</w:t>
      </w:r>
      <w:r w:rsidRPr="00B45F23">
        <w:t>emasang</w:t>
      </w:r>
      <w:r w:rsidR="00B30829" w:rsidRPr="00B45F23">
        <w:t xml:space="preserve"> dan </w:t>
      </w:r>
      <w:r w:rsidR="00A5004E">
        <w:rPr>
          <w:lang w:val="en-US"/>
        </w:rPr>
        <w:t>m</w:t>
      </w:r>
      <w:r w:rsidR="00B30829" w:rsidRPr="00B45F23">
        <w:t>engaktifkan</w:t>
      </w:r>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r w:rsidRPr="00B45F23">
        <w:t xml:space="preserve">abel </w:t>
      </w:r>
      <w:r w:rsidR="00001EA8">
        <w:rPr>
          <w:lang w:val="en-US"/>
        </w:rPr>
        <w:t>S</w:t>
      </w:r>
      <w:r w:rsidRPr="00B45F23">
        <w:t xml:space="preserve">tudio. Setelah membuat akun dan </w:t>
      </w:r>
      <w:r w:rsidRPr="00B45F23">
        <w:rPr>
          <w:i/>
          <w:iCs/>
        </w:rPr>
        <w:t>login</w:t>
      </w:r>
      <w:r w:rsidRPr="00B45F23">
        <w:t xml:space="preserve">, </w:t>
      </w:r>
      <w:r w:rsidR="00001EA8">
        <w:rPr>
          <w:lang w:val="en-US"/>
        </w:rPr>
        <w:t>L</w:t>
      </w:r>
      <w:r w:rsidRPr="00B45F23">
        <w:t>abel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0B72E732">
            <wp:extent cx="3323463" cy="2613804"/>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4"/>
                    <a:stretch>
                      <a:fillRect/>
                    </a:stretch>
                  </pic:blipFill>
                  <pic:spPr>
                    <a:xfrm>
                      <a:off x="0" y="0"/>
                      <a:ext cx="3580397" cy="2815875"/>
                    </a:xfrm>
                    <a:prstGeom prst="rect">
                      <a:avLst/>
                    </a:prstGeom>
                  </pic:spPr>
                </pic:pic>
              </a:graphicData>
            </a:graphic>
          </wp:inline>
        </w:drawing>
      </w:r>
    </w:p>
    <w:p w14:paraId="39602962" w14:textId="2DA32845" w:rsidR="004140E9" w:rsidRPr="00B45F23" w:rsidRDefault="004140E9" w:rsidP="004140E9">
      <w:pPr>
        <w:pStyle w:val="Caption"/>
      </w:pPr>
      <w:bookmarkStart w:id="256" w:name="_Toc13754220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Halaman </w:t>
      </w:r>
      <w:r w:rsidR="00A5004E">
        <w:rPr>
          <w:lang w:val="en-US"/>
        </w:rPr>
        <w:t>u</w:t>
      </w:r>
      <w:r w:rsidRPr="00B45F23">
        <w:t>tama Label Studio</w:t>
      </w:r>
      <w:bookmarkEnd w:id="256"/>
    </w:p>
    <w:p w14:paraId="1C2162B6" w14:textId="0AC073B9" w:rsidR="004140E9" w:rsidRPr="00B45F23" w:rsidRDefault="004140E9" w:rsidP="008A616E">
      <w:r w:rsidRPr="00B45F23">
        <w:lastRenderedPageBreak/>
        <w:t xml:space="preserve">Untuk melakukan anotasi data, diperlukan sebuah </w:t>
      </w:r>
      <w:r w:rsidRPr="00B45F23">
        <w:rPr>
          <w:i/>
          <w:iCs/>
        </w:rPr>
        <w:t>projects</w:t>
      </w:r>
      <w:r w:rsidRPr="00B45F23">
        <w:t xml:space="preserve"> untuk bisa menyimpan data-data yang akan dianotasi. Pembuatan </w:t>
      </w:r>
      <w:r w:rsidRPr="00B45F23">
        <w:rPr>
          <w:i/>
          <w:iCs/>
        </w:rPr>
        <w:t>projects</w:t>
      </w:r>
      <w:r w:rsidRPr="00B45F23">
        <w:t xml:space="preserve"> dapat dilakukan dengan menekan tombol </w:t>
      </w:r>
      <w:r w:rsidRPr="00B45F23">
        <w:rPr>
          <w:i/>
          <w:iCs/>
        </w:rPr>
        <w:t>create</w:t>
      </w:r>
      <w:r w:rsidRPr="00B45F23">
        <w:t xml:space="preserve"> pada halaman utama. Kemudian, kita perlu memberikan nama </w:t>
      </w:r>
      <w:r w:rsidRPr="00B45F23">
        <w:rPr>
          <w:i/>
          <w:iCs/>
        </w:rPr>
        <w:t>project</w:t>
      </w:r>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1683DEEF" w:rsidR="008A616E" w:rsidRPr="00B45F23" w:rsidRDefault="008A616E" w:rsidP="00A5004E">
      <w:pPr>
        <w:pStyle w:val="Caption"/>
        <w:spacing w:after="240"/>
      </w:pPr>
      <w:bookmarkStart w:id="257" w:name="_Toc13754220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Tampilan UI untuk </w:t>
      </w:r>
      <w:r w:rsidR="00A5004E">
        <w:rPr>
          <w:lang w:val="en-US"/>
        </w:rPr>
        <w:t>m</w:t>
      </w:r>
      <w:r w:rsidRPr="00B45F23">
        <w:t xml:space="preserve">etode </w:t>
      </w:r>
      <w:r w:rsidR="00A5004E">
        <w:rPr>
          <w:lang w:val="en-US"/>
        </w:rPr>
        <w:t>a</w:t>
      </w:r>
      <w:r w:rsidRPr="00B45F23">
        <w:t xml:space="preserve">notasi yang </w:t>
      </w:r>
      <w:r w:rsidR="00A5004E">
        <w:rPr>
          <w:lang w:val="en-US"/>
        </w:rPr>
        <w:t>d</w:t>
      </w:r>
      <w:r w:rsidRPr="00B45F23">
        <w:t xml:space="preserve">apat </w:t>
      </w:r>
      <w:r w:rsidR="00A5004E">
        <w:rPr>
          <w:lang w:val="en-US"/>
        </w:rPr>
        <w:t>d</w:t>
      </w:r>
      <w:r w:rsidRPr="00B45F23">
        <w:t>igunakan</w:t>
      </w:r>
      <w:bookmarkEnd w:id="257"/>
    </w:p>
    <w:p w14:paraId="688A0BF6" w14:textId="08F95C6B" w:rsidR="008A616E" w:rsidRPr="00B45F23" w:rsidRDefault="008A616E" w:rsidP="008A616E">
      <w:pPr>
        <w:ind w:firstLine="720"/>
      </w:pPr>
      <w:r w:rsidRPr="00B45F23">
        <w:t xml:space="preserve">Setelah selesai membuat </w:t>
      </w:r>
      <w:r w:rsidRPr="00B45F23">
        <w:rPr>
          <w:i/>
          <w:iCs/>
        </w:rPr>
        <w:t>projects</w:t>
      </w:r>
      <w:r w:rsidRPr="00B45F23">
        <w:t xml:space="preserve">, anotasi data sudah dapat dilakukan. Karena data akan dianotasi agar dapat dilatih menggunakan </w:t>
      </w:r>
      <w:r w:rsidR="00297493">
        <w:rPr>
          <w:i/>
          <w:iCs/>
        </w:rPr>
        <w:t>semantic segmentation</w:t>
      </w:r>
      <w:r w:rsidRPr="00B45F23">
        <w:t xml:space="preserve">, maka metode anotasi yang akan dipilih adalah </w:t>
      </w:r>
      <w:r w:rsidRPr="00B45F23">
        <w:rPr>
          <w:i/>
          <w:iCs/>
        </w:rPr>
        <w:t>semantic segmentation with polygons</w:t>
      </w:r>
      <w:r w:rsidRPr="00B45F23">
        <w:t xml:space="preserve"> untuk membuat anotasi data berbentuk sebuah </w:t>
      </w:r>
      <w:r w:rsidRPr="00B45F23">
        <w:rPr>
          <w:i/>
          <w:iCs/>
        </w:rPr>
        <w:t>polygon</w:t>
      </w:r>
      <w:r w:rsidRPr="00B45F23">
        <w:t xml:space="preserve">. </w:t>
      </w:r>
      <w:r w:rsidRPr="00B45F23">
        <w:rPr>
          <w:i/>
          <w:iCs/>
        </w:rPr>
        <w:t>Polygon annotation</w:t>
      </w:r>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r w:rsidR="00046AE4" w:rsidRPr="00B45F23">
        <w:rPr>
          <w:i/>
          <w:iCs/>
        </w:rPr>
        <w:t>polygon annotation</w:t>
      </w:r>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lastRenderedPageBreak/>
        <w:drawing>
          <wp:inline distT="0" distB="0" distL="0" distR="0" wp14:anchorId="784CEFDA" wp14:editId="60236220">
            <wp:extent cx="3803904" cy="2338504"/>
            <wp:effectExtent l="0" t="0" r="5715" b="889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3803904" cy="2338504"/>
                    </a:xfrm>
                    <a:prstGeom prst="rect">
                      <a:avLst/>
                    </a:prstGeom>
                  </pic:spPr>
                </pic:pic>
              </a:graphicData>
            </a:graphic>
          </wp:inline>
        </w:drawing>
      </w:r>
    </w:p>
    <w:p w14:paraId="6D1D13AA" w14:textId="121CF76F" w:rsidR="00686EF1" w:rsidRPr="00B45F23" w:rsidRDefault="00686EF1" w:rsidP="00686EF1">
      <w:pPr>
        <w:pStyle w:val="Caption"/>
      </w:pPr>
      <w:bookmarkStart w:id="258" w:name="_Toc137542205"/>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Contoh </w:t>
      </w:r>
      <w:r w:rsidR="00A5004E">
        <w:rPr>
          <w:lang w:val="en-US"/>
        </w:rPr>
        <w:t>c</w:t>
      </w:r>
      <w:r w:rsidRPr="00B45F23">
        <w:t xml:space="preserve">itra yang </w:t>
      </w:r>
      <w:r w:rsidR="00A5004E">
        <w:rPr>
          <w:lang w:val="en-US"/>
        </w:rPr>
        <w:t>b</w:t>
      </w:r>
      <w:r w:rsidRPr="00B45F23">
        <w:t xml:space="preserve">elum </w:t>
      </w:r>
      <w:r w:rsidR="00A5004E">
        <w:rPr>
          <w:lang w:val="en-US"/>
        </w:rPr>
        <w:t>d</w:t>
      </w:r>
      <w:r w:rsidRPr="00B45F23">
        <w:t xml:space="preserve">iberikan </w:t>
      </w:r>
      <w:r w:rsidR="00A5004E">
        <w:rPr>
          <w:lang w:val="en-US"/>
        </w:rPr>
        <w:t>l</w:t>
      </w:r>
      <w:r w:rsidRPr="00B45F23">
        <w:t>abel</w:t>
      </w:r>
      <w:bookmarkEnd w:id="258"/>
    </w:p>
    <w:p w14:paraId="5B28B171" w14:textId="79F9EABB" w:rsidR="00686EF1" w:rsidRPr="00B45F23" w:rsidRDefault="00686EF1" w:rsidP="00686EF1">
      <w:pPr>
        <w:jc w:val="center"/>
      </w:pPr>
      <w:r w:rsidRPr="00B45F23">
        <w:rPr>
          <w:noProof/>
        </w:rPr>
        <w:drawing>
          <wp:inline distT="0" distB="0" distL="0" distR="0" wp14:anchorId="03AF1255" wp14:editId="2B92E40D">
            <wp:extent cx="3174797" cy="1882961"/>
            <wp:effectExtent l="0" t="0" r="6985" b="3175"/>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3303191" cy="1959111"/>
                    </a:xfrm>
                    <a:prstGeom prst="rect">
                      <a:avLst/>
                    </a:prstGeom>
                  </pic:spPr>
                </pic:pic>
              </a:graphicData>
            </a:graphic>
          </wp:inline>
        </w:drawing>
      </w:r>
    </w:p>
    <w:p w14:paraId="7BCC0841" w14:textId="4DD0B504" w:rsidR="00686EF1" w:rsidRPr="00B45F23" w:rsidRDefault="00686EF1" w:rsidP="00686EF1">
      <w:pPr>
        <w:pStyle w:val="Caption"/>
      </w:pPr>
      <w:bookmarkStart w:id="259" w:name="_Toc137542206"/>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Pemberian </w:t>
      </w:r>
      <w:r w:rsidRPr="00B45F23">
        <w:rPr>
          <w:i/>
          <w:iCs/>
        </w:rPr>
        <w:t xml:space="preserve">Polygon </w:t>
      </w:r>
      <w:r w:rsidR="00A5004E">
        <w:rPr>
          <w:i/>
          <w:iCs/>
          <w:lang w:val="en-US"/>
        </w:rPr>
        <w:t>A</w:t>
      </w:r>
      <w:r w:rsidRPr="00B45F23">
        <w:rPr>
          <w:i/>
          <w:iCs/>
        </w:rPr>
        <w:t>nnotation</w:t>
      </w:r>
      <w:r w:rsidRPr="00B45F23">
        <w:t xml:space="preserve"> pada </w:t>
      </w:r>
      <w:r w:rsidR="00A5004E">
        <w:rPr>
          <w:lang w:val="en-US"/>
        </w:rPr>
        <w:t>c</w:t>
      </w:r>
      <w:r w:rsidRPr="00B45F23">
        <w:t>itra</w:t>
      </w:r>
      <w:bookmarkEnd w:id="259"/>
    </w:p>
    <w:p w14:paraId="1DA99FAD" w14:textId="4ECE55D7" w:rsidR="00686EF1" w:rsidRPr="00B45F23" w:rsidRDefault="00686EF1" w:rsidP="00686EF1">
      <w:pPr>
        <w:jc w:val="center"/>
      </w:pPr>
      <w:r w:rsidRPr="00B45F23">
        <w:rPr>
          <w:noProof/>
        </w:rPr>
        <w:drawing>
          <wp:inline distT="0" distB="0" distL="0" distR="0" wp14:anchorId="5CBFE5AE" wp14:editId="4B1153AE">
            <wp:extent cx="3236943" cy="1923898"/>
            <wp:effectExtent l="0" t="0" r="1905" b="635"/>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296096" cy="1959056"/>
                    </a:xfrm>
                    <a:prstGeom prst="rect">
                      <a:avLst/>
                    </a:prstGeom>
                  </pic:spPr>
                </pic:pic>
              </a:graphicData>
            </a:graphic>
          </wp:inline>
        </w:drawing>
      </w:r>
    </w:p>
    <w:p w14:paraId="1F383904" w14:textId="17A83186" w:rsidR="00686EF1" w:rsidRPr="00B45F23" w:rsidRDefault="00686EF1" w:rsidP="00686EF1">
      <w:pPr>
        <w:pStyle w:val="Caption"/>
      </w:pPr>
      <w:bookmarkStart w:id="260" w:name="_Toc13754220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A5004E">
        <w:rPr>
          <w:lang w:val="en-US"/>
        </w:rPr>
        <w:t>a</w:t>
      </w:r>
      <w:r w:rsidRPr="00B45F23">
        <w:t xml:space="preserve">khir </w:t>
      </w:r>
      <w:r w:rsidR="00A5004E">
        <w:rPr>
          <w:lang w:val="en-US"/>
        </w:rPr>
        <w:t>l</w:t>
      </w:r>
      <w:r w:rsidRPr="00B45F23">
        <w:t xml:space="preserve">abel </w:t>
      </w:r>
      <w:r w:rsidRPr="00B45F23">
        <w:rPr>
          <w:i/>
          <w:iCs/>
        </w:rPr>
        <w:t>Polygon Annotation</w:t>
      </w:r>
      <w:r w:rsidRPr="00B45F23">
        <w:t xml:space="preserve"> pada </w:t>
      </w:r>
      <w:r w:rsidR="00A5004E">
        <w:rPr>
          <w:lang w:val="en-US"/>
        </w:rPr>
        <w:t>c</w:t>
      </w:r>
      <w:r w:rsidRPr="00B45F23">
        <w:t>itra</w:t>
      </w:r>
      <w:bookmarkEnd w:id="260"/>
    </w:p>
    <w:p w14:paraId="3815F553" w14:textId="5A65EF24" w:rsidR="00F911FF" w:rsidRPr="00B45F23" w:rsidRDefault="00F911FF" w:rsidP="00F911FF">
      <w:r w:rsidRPr="00B45F23">
        <w:lastRenderedPageBreak/>
        <w:t>Pada Gambar 3.</w:t>
      </w:r>
      <w:r w:rsidR="00AB2AF7">
        <w:rPr>
          <w:lang w:val="en-US"/>
        </w:rPr>
        <w:t>9</w:t>
      </w:r>
      <w:r w:rsidRPr="00B45F23">
        <w:t xml:space="preserve">, terlihat bahwa pada </w:t>
      </w:r>
      <w:r w:rsidRPr="00B45F23">
        <w:rPr>
          <w:i/>
          <w:iCs/>
        </w:rPr>
        <w:t>frame</w:t>
      </w:r>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Pemberian titik tepi perlu dilakukan secara perlahan agar hasil yang didapatkan memiliki bentuk yang mirip dengan objek yang ingin dideteksi tanpa memasukkan piksel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r w:rsidR="00F911FF" w:rsidRPr="00B45F23">
        <w:rPr>
          <w:i/>
          <w:iCs/>
        </w:rPr>
        <w:t>projects</w:t>
      </w:r>
      <w:r w:rsidR="00F911FF" w:rsidRPr="00B45F23">
        <w:t xml:space="preserve"> tersebut akan diekspor untuk mendapatkan label hasil dari anotasi yang dilakukan pada citra sesuai dengan format </w:t>
      </w:r>
      <w:r w:rsidR="00F911FF" w:rsidRPr="00B45F23">
        <w:rPr>
          <w:i/>
          <w:iCs/>
        </w:rPr>
        <w:t>dataset</w:t>
      </w:r>
      <w:r w:rsidR="00F911FF" w:rsidRPr="00B45F23">
        <w:t xml:space="preserve"> yang dibutuhkan</w:t>
      </w:r>
      <w:r w:rsidR="008427CD" w:rsidRPr="00B45F23">
        <w:t xml:space="preserve">. </w:t>
      </w:r>
      <w:r w:rsidR="00F911FF" w:rsidRPr="00B45F23">
        <w:t xml:space="preserve">YOLO sendiri memiliki format </w:t>
      </w:r>
      <w:r w:rsidR="00F911FF" w:rsidRPr="00B45F23">
        <w:rPr>
          <w:i/>
          <w:iCs/>
        </w:rPr>
        <w:t>dataset</w:t>
      </w:r>
      <w:r w:rsidR="00F911FF" w:rsidRPr="00B45F23">
        <w:t xml:space="preserve"> berupa berkas dengan ekstensi ‘.txt’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r w:rsidR="00F911FF" w:rsidRPr="00B45F23">
        <w:rPr>
          <w:i/>
          <w:iCs/>
        </w:rPr>
        <w:t>width</w:t>
      </w:r>
      <w:r w:rsidR="00F911FF" w:rsidRPr="00B45F23">
        <w:t>&gt;</w:t>
      </w:r>
      <w:r w:rsidR="00731130" w:rsidRPr="00B45F23">
        <w:t xml:space="preserve"> </w:t>
      </w:r>
      <w:r w:rsidR="00F911FF" w:rsidRPr="00B45F23">
        <w:t>&lt;</w:t>
      </w:r>
      <w:r w:rsidR="00F911FF" w:rsidRPr="00B45F23">
        <w:rPr>
          <w:i/>
          <w:iCs/>
        </w:rPr>
        <w:t>height</w:t>
      </w:r>
      <w:r w:rsidR="00F911FF" w:rsidRPr="00B45F23">
        <w:t>&gt; untuk setiap label pada citra. &lt;x&gt; dan &lt;y&gt; merupakan koordinat titik tengah dari label, sedangkan &lt;</w:t>
      </w:r>
      <w:r w:rsidR="00F911FF" w:rsidRPr="00B45F23">
        <w:rPr>
          <w:i/>
          <w:iCs/>
        </w:rPr>
        <w:t>width</w:t>
      </w:r>
      <w:r w:rsidR="00F911FF" w:rsidRPr="00B45F23">
        <w:t>&gt; dan &lt;</w:t>
      </w:r>
      <w:r w:rsidR="00F911FF" w:rsidRPr="00B45F23">
        <w:rPr>
          <w:i/>
          <w:iCs/>
        </w:rPr>
        <w:t>height</w:t>
      </w:r>
      <w:r w:rsidR="00F911FF" w:rsidRPr="00B45F23">
        <w:t xml:space="preserve">&gt; merupakan ukuran dari label. Namun, karena </w:t>
      </w:r>
      <w:r w:rsidR="00EE60C1" w:rsidRPr="00B45F23">
        <w:t xml:space="preserve">menggunakan metode </w:t>
      </w:r>
      <w:r w:rsidR="00EE60C1" w:rsidRPr="00B45F23">
        <w:rPr>
          <w:i/>
          <w:iCs/>
        </w:rPr>
        <w:t>polygon annotation</w:t>
      </w:r>
      <w:r w:rsidR="00EE60C1" w:rsidRPr="00B45F23">
        <w:t xml:space="preserve">, format label akan menjadi &lt;kelas-objek&gt; &lt;x0&gt; &lt;y0&gt; &lt;x1&gt; &lt;y1&gt; …. &lt;xn&gt; &lt;yn&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didalamnya sudah dinormalisasi. Data-data tersebut akan dibagi menjadi 3 bagian, yaitu </w:t>
      </w:r>
      <w:r w:rsidR="008D5256" w:rsidRPr="00B45F23">
        <w:rPr>
          <w:i/>
          <w:iCs/>
        </w:rPr>
        <w:t>trainin</w:t>
      </w:r>
      <w:r w:rsidR="0035049B" w:rsidRPr="00B45F23">
        <w:rPr>
          <w:i/>
          <w:iCs/>
        </w:rPr>
        <w:t>g</w:t>
      </w:r>
      <w:r w:rsidR="0035049B" w:rsidRPr="00B45F23">
        <w:t xml:space="preserve"> yang akan digunakan sebagai data untuk melatih model, </w:t>
      </w:r>
      <w:r w:rsidR="0035049B" w:rsidRPr="00B45F23">
        <w:rPr>
          <w:i/>
          <w:iCs/>
        </w:rPr>
        <w:t>validation</w:t>
      </w:r>
      <w:r w:rsidR="0035049B" w:rsidRPr="00B45F23">
        <w:t xml:space="preserve"> yang akan digunakan sebagai data untuk mendapatkan performa model dari data </w:t>
      </w:r>
      <w:r w:rsidR="0035049B" w:rsidRPr="00B45F23">
        <w:rPr>
          <w:i/>
          <w:iCs/>
        </w:rPr>
        <w:t>training</w:t>
      </w:r>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542156"/>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r w:rsidRPr="00B45F23">
        <w:rPr>
          <w:i/>
          <w:iCs/>
        </w:rPr>
        <w:t>preprocessing</w:t>
      </w:r>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r w:rsidR="00EE55A9" w:rsidRPr="00B45F23">
        <w:rPr>
          <w:i/>
          <w:iCs/>
        </w:rPr>
        <w:t>batch</w:t>
      </w:r>
      <w:r w:rsidR="00EE55A9" w:rsidRPr="00B45F23">
        <w:t xml:space="preserve"> yang kemudian </w:t>
      </w:r>
      <w:r w:rsidR="00EE55A9" w:rsidRPr="00B45F23">
        <w:lastRenderedPageBreak/>
        <w:t xml:space="preserve">akan diekstrak fiturnya dan dihitung nilai </w:t>
      </w:r>
      <w:r w:rsidR="00EE55A9" w:rsidRPr="00B45F23">
        <w:rPr>
          <w:i/>
          <w:iCs/>
        </w:rPr>
        <w:t>loss</w:t>
      </w:r>
      <w:r w:rsidR="00EE55A9" w:rsidRPr="00B45F23">
        <w:t xml:space="preserve"> dari model tersebut yang merepresentasikan perbedaan antara hasil prediksi dengan </w:t>
      </w:r>
      <w:r w:rsidR="00EE55A9" w:rsidRPr="00B45F23">
        <w:rPr>
          <w:i/>
          <w:iCs/>
        </w:rPr>
        <w:t>ground truth</w:t>
      </w:r>
      <w:r w:rsidR="00EE55A9" w:rsidRPr="00B45F23">
        <w:t xml:space="preserve">. Kemudian, model tersebut akan divalidasi dengan </w:t>
      </w:r>
      <w:r w:rsidR="00EE55A9" w:rsidRPr="00B45F23">
        <w:rPr>
          <w:i/>
          <w:iCs/>
        </w:rPr>
        <w:t>dataset</w:t>
      </w:r>
      <w:r w:rsidR="00EE55A9" w:rsidRPr="00B45F23">
        <w:t xml:space="preserve"> bagian </w:t>
      </w:r>
      <w:r w:rsidR="00EE55A9" w:rsidRPr="00B45F23">
        <w:rPr>
          <w:i/>
          <w:iCs/>
        </w:rPr>
        <w:t>validation</w:t>
      </w:r>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47E31218" w:rsidR="0093738A" w:rsidRPr="00B45F23" w:rsidRDefault="0093738A" w:rsidP="0093738A">
      <w:pPr>
        <w:pStyle w:val="Caption"/>
      </w:pPr>
      <w:bookmarkStart w:id="262" w:name="_Toc13754220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Skema </w:t>
      </w:r>
      <w:r w:rsidR="00A5004E">
        <w:rPr>
          <w:lang w:val="en-US"/>
        </w:rPr>
        <w:t>p</w:t>
      </w:r>
      <w:r w:rsidRPr="00B45F23">
        <w:t xml:space="preserve">elatihan </w:t>
      </w:r>
      <w:r w:rsidR="00A5004E">
        <w:rPr>
          <w:lang w:val="en-US"/>
        </w:rPr>
        <w:t>m</w:t>
      </w:r>
      <w:r w:rsidRPr="00B45F23">
        <w:t>odel YOLOv7</w:t>
      </w:r>
      <w:bookmarkEnd w:id="262"/>
    </w:p>
    <w:p w14:paraId="68071A96" w14:textId="448C1B18" w:rsidR="00132C42" w:rsidRPr="00B45F23" w:rsidRDefault="00132C42" w:rsidP="00BF44FA">
      <w:pPr>
        <w:ind w:firstLine="720"/>
      </w:pPr>
      <w:r w:rsidRPr="00B45F23">
        <w:t xml:space="preserve">Skema pelatihan model sistem pendeteksian jenis ikan dilakukan menggunakan data pada </w:t>
      </w:r>
      <w:r w:rsidRPr="00B45F23">
        <w:rPr>
          <w:i/>
          <w:iCs/>
        </w:rPr>
        <w:t>dataset</w:t>
      </w:r>
      <w:r w:rsidRPr="00B45F23">
        <w:t xml:space="preserve"> bagian </w:t>
      </w:r>
      <w:r w:rsidRPr="00B45F23">
        <w:rPr>
          <w:i/>
          <w:iCs/>
        </w:rPr>
        <w:t>training</w:t>
      </w:r>
      <w:r w:rsidRPr="00B45F23">
        <w:t xml:space="preserve">. Sebelum melakukan pelatihan model, terdapat beberapa parameter yang </w:t>
      </w:r>
      <w:r w:rsidR="00587F72" w:rsidRPr="00B45F23">
        <w:t xml:space="preserve">dapat dikonfigurasi untuk mengoptimalkan model yang disebut sebagai </w:t>
      </w:r>
      <w:r w:rsidR="00587F72" w:rsidRPr="00B45F23">
        <w:rPr>
          <w:i/>
          <w:iCs/>
        </w:rPr>
        <w:t>hyperparameter</w:t>
      </w:r>
      <w:r w:rsidR="00587F72" w:rsidRPr="00B45F23">
        <w:t xml:space="preserve">. Beberapa </w:t>
      </w:r>
      <w:r w:rsidR="00587F72" w:rsidRPr="00B45F23">
        <w:rPr>
          <w:i/>
          <w:iCs/>
        </w:rPr>
        <w:t>hyperparameter</w:t>
      </w:r>
      <w:r w:rsidR="00587F72" w:rsidRPr="00B45F23">
        <w:t xml:space="preserve"> yang umum disesuaikan seperti </w:t>
      </w:r>
      <w:r w:rsidR="00587F72" w:rsidRPr="00B45F23">
        <w:rPr>
          <w:i/>
          <w:iCs/>
        </w:rPr>
        <w:t>learning rate</w:t>
      </w:r>
      <w:r w:rsidR="00587F72" w:rsidRPr="00B45F23">
        <w:t xml:space="preserve">, </w:t>
      </w:r>
      <w:r w:rsidR="00587F72" w:rsidRPr="00B45F23">
        <w:rPr>
          <w:i/>
          <w:iCs/>
        </w:rPr>
        <w:t>momentum</w:t>
      </w:r>
      <w:r w:rsidR="00587F72" w:rsidRPr="00B45F23">
        <w:t xml:space="preserve"> dan parameter augmentasi seperti </w:t>
      </w:r>
      <w:r w:rsidR="00587F72" w:rsidRPr="00B45F23">
        <w:rPr>
          <w:i/>
          <w:iCs/>
        </w:rPr>
        <w:t>translate</w:t>
      </w:r>
      <w:r w:rsidR="00587F72" w:rsidRPr="00B45F23">
        <w:t xml:space="preserve">, </w:t>
      </w:r>
      <w:r w:rsidR="00587F72" w:rsidRPr="00B45F23">
        <w:rPr>
          <w:i/>
          <w:iCs/>
        </w:rPr>
        <w:t>degrees</w:t>
      </w:r>
      <w:r w:rsidR="00587F72" w:rsidRPr="00B45F23">
        <w:t xml:space="preserve">, </w:t>
      </w:r>
      <w:r w:rsidR="00587F72" w:rsidRPr="00B45F23">
        <w:rPr>
          <w:i/>
          <w:iCs/>
        </w:rPr>
        <w:t>shear</w:t>
      </w:r>
      <w:r w:rsidR="00587F72" w:rsidRPr="00B45F23">
        <w:t>, dan lain-lain. Setelah konfigurasi, citra yang digunakan akan di</w:t>
      </w:r>
      <w:r w:rsidR="00587F72" w:rsidRPr="00B45F23">
        <w:rPr>
          <w:i/>
          <w:iCs/>
        </w:rPr>
        <w:t>resize</w:t>
      </w:r>
      <w:r w:rsidR="00587F72" w:rsidRPr="00B45F23">
        <w:t xml:space="preserve"> menyesuaikan dengan parameter ukuran citra yang digunakan untuk pelatihan model. </w:t>
      </w:r>
      <w:r w:rsidR="00E504D3" w:rsidRPr="00B45F23">
        <w:t>Setelah di</w:t>
      </w:r>
      <w:r w:rsidR="00E504D3" w:rsidRPr="00B45F23">
        <w:rPr>
          <w:i/>
          <w:iCs/>
        </w:rPr>
        <w:t>resize</w:t>
      </w:r>
      <w:r w:rsidR="00E504D3" w:rsidRPr="00B45F23">
        <w:t xml:space="preserve">, data akan dibagi menjadi beberapa </w:t>
      </w:r>
      <w:r w:rsidR="00E504D3" w:rsidRPr="00B45F23">
        <w:rPr>
          <w:i/>
          <w:iCs/>
        </w:rPr>
        <w:t>batch</w:t>
      </w:r>
      <w:r w:rsidR="00E504D3" w:rsidRPr="00B45F23">
        <w:t xml:space="preserve"> yang akan disesuaikan dengan varian model yang akan dilatih untuk menyesuaikan kapabilitas dari komputer pelatihan. Hal tersebut </w:t>
      </w:r>
      <w:r w:rsidR="00E504D3" w:rsidRPr="00B45F23">
        <w:lastRenderedPageBreak/>
        <w:t xml:space="preserve">dikarenakan ukuran </w:t>
      </w:r>
      <w:r w:rsidR="00E504D3" w:rsidRPr="00B45F23">
        <w:rPr>
          <w:i/>
          <w:iCs/>
        </w:rPr>
        <w:t>batch</w:t>
      </w:r>
      <w:r w:rsidR="00E504D3" w:rsidRPr="00B45F23">
        <w:t xml:space="preserve"> yang lebih besar dapat mempercepat proses pelatihan, tetapi membutuhkan memori GPU yang lebih besar untuk </w:t>
      </w:r>
      <w:r w:rsidR="0022284C">
        <w:t>memproses</w:t>
      </w:r>
      <w:r w:rsidR="00E504D3" w:rsidRPr="00B45F23">
        <w:t xml:space="preserve"> </w:t>
      </w:r>
      <w:r w:rsidR="00E504D3" w:rsidRPr="00B45F23">
        <w:rPr>
          <w:i/>
          <w:iCs/>
        </w:rPr>
        <w:t>batch</w:t>
      </w:r>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r w:rsidRPr="00B45F23">
        <w:rPr>
          <w:i/>
          <w:iCs/>
        </w:rPr>
        <w:t>batch</w:t>
      </w:r>
      <w:r w:rsidRPr="00B45F23">
        <w:t xml:space="preserve"> data yang telah terbagi akan dilatih menggunakan varian model YOLOv7. Secara umum, model YOLOv7 memiliki bagian </w:t>
      </w:r>
      <w:r w:rsidRPr="00B45F23">
        <w:rPr>
          <w:i/>
          <w:iCs/>
        </w:rPr>
        <w:t>backbone</w:t>
      </w:r>
      <w:r w:rsidRPr="00B45F23">
        <w:t xml:space="preserve"> dan </w:t>
      </w:r>
      <w:r w:rsidRPr="00B45F23">
        <w:rPr>
          <w:i/>
          <w:iCs/>
        </w:rPr>
        <w:t>head</w:t>
      </w:r>
      <w:r w:rsidRPr="00B45F23">
        <w:t xml:space="preserve"> yang sama </w:t>
      </w:r>
      <w:r w:rsidR="006863D5">
        <w:t>di mana</w:t>
      </w:r>
      <w:r w:rsidRPr="00B45F23">
        <w:t xml:space="preserve"> </w:t>
      </w:r>
      <w:r w:rsidRPr="00B45F23">
        <w:rPr>
          <w:i/>
          <w:iCs/>
        </w:rPr>
        <w:t>backbone</w:t>
      </w:r>
      <w:r w:rsidRPr="00B45F23">
        <w:t xml:space="preserve"> model YOLOv7 menggunakan ELAN (</w:t>
      </w:r>
      <w:r w:rsidRPr="00B45F23">
        <w:rPr>
          <w:i/>
          <w:iCs/>
        </w:rPr>
        <w:t>efficient layer aggregation networks</w:t>
      </w:r>
      <w:r w:rsidRPr="00B45F23">
        <w:t>) untuk mengekstraksi fitur dari citra</w:t>
      </w:r>
      <w:r w:rsidR="00EA51E6" w:rsidRPr="00B45F23">
        <w:t xml:space="preserve">. </w:t>
      </w:r>
      <w:r w:rsidR="00EA51E6" w:rsidRPr="00B45F23">
        <w:rPr>
          <w:i/>
          <w:iCs/>
        </w:rPr>
        <w:t>Backbone</w:t>
      </w:r>
      <w:r w:rsidR="00EA51E6" w:rsidRPr="00B45F23">
        <w:t xml:space="preserve"> tersebut dihubungkan dengan </w:t>
      </w:r>
      <w:r w:rsidR="00EA51E6" w:rsidRPr="00B45F23">
        <w:rPr>
          <w:i/>
          <w:iCs/>
        </w:rPr>
        <w:t>cross stage partial networks</w:t>
      </w:r>
      <w:r w:rsidR="00EA51E6" w:rsidRPr="00B45F23">
        <w:t xml:space="preserve"> sebagai </w:t>
      </w:r>
      <w:r w:rsidR="00EA51E6" w:rsidRPr="00B45F23">
        <w:rPr>
          <w:i/>
          <w:iCs/>
        </w:rPr>
        <w:t>neck</w:t>
      </w:r>
      <w:r w:rsidR="00EA51E6" w:rsidRPr="00B45F23">
        <w:t xml:space="preserve"> untuk dihubungkan dengan bagian </w:t>
      </w:r>
      <w:r w:rsidR="00EA51E6" w:rsidRPr="00B45F23">
        <w:rPr>
          <w:i/>
          <w:iCs/>
        </w:rPr>
        <w:t>head</w:t>
      </w:r>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r w:rsidR="00EA51E6" w:rsidRPr="00B45F23">
        <w:rPr>
          <w:i/>
          <w:iCs/>
        </w:rPr>
        <w:t>loss</w:t>
      </w:r>
      <w:r w:rsidR="00EA51E6" w:rsidRPr="00B45F23">
        <w:t xml:space="preserve"> dari model pada </w:t>
      </w:r>
      <w:r w:rsidR="00EA51E6" w:rsidRPr="00B45F23">
        <w:rPr>
          <w:i/>
          <w:iCs/>
        </w:rPr>
        <w:t>batch</w:t>
      </w:r>
      <w:r w:rsidR="00EA51E6" w:rsidRPr="00B45F23">
        <w:t xml:space="preserve"> data tersebut untuk melihat perbandingan hasil pendeteksian dengan </w:t>
      </w:r>
      <w:r w:rsidR="00EA51E6" w:rsidRPr="00B45F23">
        <w:rPr>
          <w:i/>
          <w:iCs/>
        </w:rPr>
        <w:t>ground truth</w:t>
      </w:r>
      <w:r w:rsidR="00EA51E6" w:rsidRPr="00B45F23">
        <w:t xml:space="preserve">. Selama belum mencapai </w:t>
      </w:r>
      <w:r w:rsidR="00EA51E6" w:rsidRPr="00B45F23">
        <w:rPr>
          <w:i/>
          <w:iCs/>
        </w:rPr>
        <w:t>batch</w:t>
      </w:r>
      <w:r w:rsidR="00EA51E6" w:rsidRPr="00B45F23">
        <w:t xml:space="preserve"> terakhir dari data bagian </w:t>
      </w:r>
      <w:r w:rsidR="00EA51E6" w:rsidRPr="00B45F23">
        <w:rPr>
          <w:i/>
          <w:iCs/>
        </w:rPr>
        <w:t>training</w:t>
      </w:r>
      <w:r w:rsidR="00EA51E6" w:rsidRPr="00B45F23">
        <w:t xml:space="preserve">, proses tersebut akan terus dilakukan hingga </w:t>
      </w:r>
      <w:r w:rsidR="00EA51E6" w:rsidRPr="00B45F23">
        <w:rPr>
          <w:i/>
          <w:iCs/>
        </w:rPr>
        <w:t xml:space="preserve">batch </w:t>
      </w:r>
      <w:r w:rsidR="00EA51E6" w:rsidRPr="00B45F23">
        <w:t>terakhir</w:t>
      </w:r>
      <w:r w:rsidR="007F415E" w:rsidRPr="00B45F23">
        <w:t xml:space="preserve"> data </w:t>
      </w:r>
      <w:r w:rsidR="007F415E" w:rsidRPr="00B45F23">
        <w:rPr>
          <w:i/>
          <w:iCs/>
        </w:rPr>
        <w:t>training</w:t>
      </w:r>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r w:rsidRPr="00B45F23">
        <w:rPr>
          <w:i/>
          <w:iCs/>
        </w:rPr>
        <w:t>dataset</w:t>
      </w:r>
      <w:r w:rsidRPr="00B45F23">
        <w:t xml:space="preserve"> bagian </w:t>
      </w:r>
      <w:r w:rsidRPr="00B45F23">
        <w:rPr>
          <w:i/>
          <w:iCs/>
        </w:rPr>
        <w:t>validation</w:t>
      </w:r>
      <w:r w:rsidRPr="00B45F23">
        <w:t xml:space="preserve">. Data tersebut akan digunakan untuk </w:t>
      </w:r>
      <w:r w:rsidR="007F112A" w:rsidRPr="00B45F23">
        <w:t>mengalkulasi</w:t>
      </w:r>
      <w:r w:rsidRPr="00B45F23">
        <w:t xml:space="preserve"> performa model dalam melakukan pendeteksian seperti nilai </w:t>
      </w:r>
      <w:r w:rsidRPr="00B45F23">
        <w:rPr>
          <w:i/>
          <w:iCs/>
        </w:rPr>
        <w:t>precision, recall</w:t>
      </w:r>
      <w:r w:rsidRPr="00B45F23">
        <w:t xml:space="preserve"> dan mAP. Data yang divalidasi juga dibagi menjadi beberapa </w:t>
      </w:r>
      <w:r w:rsidRPr="00B45F23">
        <w:rPr>
          <w:i/>
          <w:iCs/>
        </w:rPr>
        <w:t>batch</w:t>
      </w:r>
      <w:r w:rsidRPr="00B45F23">
        <w:t xml:space="preserve"> sesuai dengan ukuran </w:t>
      </w:r>
      <w:r w:rsidRPr="00B45F23">
        <w:rPr>
          <w:i/>
          <w:iCs/>
        </w:rPr>
        <w:t>batch</w:t>
      </w:r>
      <w:r w:rsidRPr="00B45F23">
        <w:t xml:space="preserve"> yang digunakan ketika pelatihan model. Proses validasi akan terus dilakukan hingga </w:t>
      </w:r>
      <w:r w:rsidRPr="00B45F23">
        <w:rPr>
          <w:i/>
          <w:iCs/>
        </w:rPr>
        <w:t>batch</w:t>
      </w:r>
      <w:r w:rsidRPr="00B45F23">
        <w:t xml:space="preserve"> data </w:t>
      </w:r>
      <w:r w:rsidRPr="00B45F23">
        <w:rPr>
          <w:i/>
          <w:iCs/>
        </w:rPr>
        <w:t>validation</w:t>
      </w:r>
      <w:r w:rsidRPr="00B45F23">
        <w:t xml:space="preserve"> terakhir. Setelah mendapatkan nilai performa model, </w:t>
      </w:r>
      <w:r w:rsidRPr="00B45F23">
        <w:rPr>
          <w:i/>
          <w:iCs/>
        </w:rPr>
        <w:t>weights</w:t>
      </w:r>
      <w:r w:rsidRPr="00B45F23">
        <w:t xml:space="preserve"> dari model akan diperbaharui </w:t>
      </w:r>
      <w:r w:rsidR="00A2668C" w:rsidRPr="00B45F23">
        <w:t xml:space="preserve">dan akan dibandingkan. Jika </w:t>
      </w:r>
      <w:r w:rsidR="00A2668C" w:rsidRPr="00B45F23">
        <w:rPr>
          <w:i/>
          <w:iCs/>
        </w:rPr>
        <w:t>weights</w:t>
      </w:r>
      <w:r w:rsidR="00A2668C" w:rsidRPr="00B45F23">
        <w:t xml:space="preserve"> tersebut merupakan yang terbaik, </w:t>
      </w:r>
      <w:r w:rsidR="00A2668C" w:rsidRPr="00B45F23">
        <w:rPr>
          <w:i/>
          <w:iCs/>
        </w:rPr>
        <w:t>weights</w:t>
      </w:r>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r w:rsidR="00A2668C" w:rsidRPr="00B45F23">
        <w:rPr>
          <w:i/>
          <w:iCs/>
        </w:rPr>
        <w:t>epochs</w:t>
      </w:r>
      <w:r w:rsidR="00A2668C" w:rsidRPr="00B45F23">
        <w:t xml:space="preserve"> terakhir atau pelatihan model sudah memenuhi kriteria </w:t>
      </w:r>
      <w:r w:rsidR="00A2668C" w:rsidRPr="00B45F23">
        <w:rPr>
          <w:i/>
          <w:iCs/>
        </w:rPr>
        <w:t>early stopping</w:t>
      </w:r>
      <w:r w:rsidR="00A2668C" w:rsidRPr="00B45F23">
        <w:t xml:space="preserve"> </w:t>
      </w:r>
      <w:r w:rsidR="006863D5">
        <w:t>di mana</w:t>
      </w:r>
      <w:r w:rsidR="00A2668C" w:rsidRPr="00B45F23">
        <w:t xml:space="preserve"> </w:t>
      </w:r>
      <w:r w:rsidR="00A2668C" w:rsidRPr="00B45F23">
        <w:rPr>
          <w:i/>
          <w:iCs/>
        </w:rPr>
        <w:t>early stopping</w:t>
      </w:r>
      <w:r w:rsidR="00A2668C" w:rsidRPr="00B45F23">
        <w:t xml:space="preserve"> dapat dipicu ketika tidak ada perkembangan dari </w:t>
      </w:r>
      <w:r w:rsidR="00A2668C" w:rsidRPr="00B45F23">
        <w:rPr>
          <w:i/>
          <w:iCs/>
        </w:rPr>
        <w:t>weights</w:t>
      </w:r>
      <w:r w:rsidR="00A2668C" w:rsidRPr="00B45F23">
        <w:t xml:space="preserve"> model sebanyak jumlah </w:t>
      </w:r>
      <w:r w:rsidR="00A2668C" w:rsidRPr="00B45F23">
        <w:rPr>
          <w:i/>
          <w:iCs/>
        </w:rPr>
        <w:t>patience</w:t>
      </w:r>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r w:rsidR="00D74670" w:rsidRPr="00B45F23">
        <w:rPr>
          <w:i/>
          <w:iCs/>
        </w:rPr>
        <w:t>polygon annotation</w:t>
      </w:r>
      <w:r w:rsidR="00D74670" w:rsidRPr="00B45F23">
        <w:t xml:space="preserve"> dan </w:t>
      </w:r>
      <w:r w:rsidR="00D74670" w:rsidRPr="00B45F23">
        <w:rPr>
          <w:i/>
          <w:iCs/>
        </w:rPr>
        <w:t>bounding box</w:t>
      </w:r>
      <w:r w:rsidR="00D74670" w:rsidRPr="00B45F23">
        <w:t>. H</w:t>
      </w:r>
      <w:r w:rsidR="00C04D99" w:rsidRPr="00B45F23">
        <w:t xml:space="preserve">al tersebut dilakukan untuk </w:t>
      </w:r>
      <w:r w:rsidR="00C04D99" w:rsidRPr="00B45F23">
        <w:lastRenderedPageBreak/>
        <w:t xml:space="preserve">membandingkan performa pendeteksian ketika dilatih menggunakan </w:t>
      </w:r>
      <w:r w:rsidR="00F61BAC" w:rsidRPr="00B45F23">
        <w:t>masing-masing bentuk label.</w:t>
      </w:r>
      <w:r w:rsidR="00C04D99" w:rsidRPr="00B45F23">
        <w:t xml:space="preserve"> Karena data sudah dianotasi menggunakan </w:t>
      </w:r>
      <w:r w:rsidR="00C04D99" w:rsidRPr="00B45F23">
        <w:rPr>
          <w:i/>
          <w:iCs/>
        </w:rPr>
        <w:t>polygon annotation</w:t>
      </w:r>
      <w:r w:rsidR="00C04D99" w:rsidRPr="00B45F23">
        <w:t xml:space="preserve">, label data tersebut perlu dikonversi agar bisa menjadi label berbentuk </w:t>
      </w:r>
      <w:r w:rsidR="00C04D99" w:rsidRPr="00B45F23">
        <w:rPr>
          <w:i/>
          <w:iCs/>
        </w:rPr>
        <w:t>bounding box</w:t>
      </w:r>
      <w:r w:rsidR="00C04D99" w:rsidRPr="00B45F23">
        <w:t xml:space="preserve">. Data berbentuk </w:t>
      </w:r>
      <w:r w:rsidR="00C04D99" w:rsidRPr="00B45F23">
        <w:rPr>
          <w:i/>
          <w:iCs/>
        </w:rPr>
        <w:t>bounding box</w:t>
      </w:r>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r w:rsidR="00E16D45" w:rsidRPr="00B45F23">
        <w:rPr>
          <w:i/>
          <w:iCs/>
        </w:rPr>
        <w:t>polygon annotation</w:t>
      </w:r>
      <w:r w:rsidR="00C04D99" w:rsidRPr="00B45F23">
        <w:t xml:space="preserve"> tertera pada Gambar 3.1</w:t>
      </w:r>
      <w:r w:rsidR="009D3FA0">
        <w:rPr>
          <w:lang w:val="en-US"/>
        </w:rPr>
        <w:t>3</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new_labels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FF"/>
          <w:sz w:val="17"/>
          <w:szCs w:val="17"/>
          <w:shd w:val="clear" w:color="auto" w:fill="FFFFFF"/>
        </w:rPr>
        <w:t>for</w:t>
      </w:r>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labels:</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label = label.strip().spli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object_class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vertices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x_values = [float(vertices[i]) </w:t>
      </w:r>
      <w:r w:rsidRPr="00B45F23">
        <w:rPr>
          <w:rFonts w:ascii="Consolas" w:hAnsi="Consolas"/>
          <w:color w:val="0000FF"/>
          <w:sz w:val="17"/>
          <w:szCs w:val="17"/>
          <w:shd w:val="clear" w:color="auto" w:fill="FFFFFF"/>
        </w:rPr>
        <w:t>for</w:t>
      </w:r>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range(0, len(vertices),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y_values = [float(vertices[i+1]) </w:t>
      </w:r>
      <w:r w:rsidRPr="00B45F23">
        <w:rPr>
          <w:rFonts w:ascii="Consolas" w:hAnsi="Consolas"/>
          <w:color w:val="0000FF"/>
          <w:sz w:val="17"/>
          <w:szCs w:val="17"/>
          <w:shd w:val="clear" w:color="auto" w:fill="FFFFFF"/>
        </w:rPr>
        <w:t>for</w:t>
      </w:r>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range(0, len(vertices),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Calculate the minimum bounding box that encompasses the polygon vertices</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min = min(x_values)</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max = max(x_values)</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ymin = min(y_values)</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ymax = max(y_values)</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xmin + xmax) / 2.0, (ymin + ymax) / 2.0, xmax - xmin, ymax - ymin</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new_labels.append(</w:t>
      </w:r>
      <w:r w:rsidRPr="00B45F23">
        <w:rPr>
          <w:rFonts w:ascii="Consolas" w:hAnsi="Consolas"/>
          <w:color w:val="A31515"/>
          <w:sz w:val="17"/>
          <w:szCs w:val="17"/>
          <w:shd w:val="clear" w:color="auto" w:fill="FFFFFF"/>
        </w:rPr>
        <w:t>f"{object_class}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ave_dir = os.path.join(data_dir, </w:t>
      </w:r>
      <w:r w:rsidRPr="00B45F23">
        <w:rPr>
          <w:rFonts w:ascii="Consolas" w:hAnsi="Consolas"/>
          <w:color w:val="A31515"/>
          <w:sz w:val="17"/>
          <w:szCs w:val="17"/>
          <w:shd w:val="clear" w:color="auto" w:fill="FFFFFF"/>
        </w:rPr>
        <w:t>"resul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FF"/>
          <w:sz w:val="17"/>
          <w:szCs w:val="17"/>
          <w:shd w:val="clear" w:color="auto" w:fill="FFFFFF"/>
        </w:rPr>
        <w:t>with</w:t>
      </w:r>
      <w:r w:rsidRPr="00B45F23">
        <w:rPr>
          <w:rFonts w:ascii="Consolas" w:hAnsi="Consolas"/>
          <w:color w:val="000000"/>
          <w:sz w:val="17"/>
          <w:szCs w:val="17"/>
          <w:shd w:val="clear" w:color="auto" w:fill="FFFFFF"/>
        </w:rPr>
        <w:t xml:space="preserve"> open(os.path.join(save_dir, img_file_id + </w:t>
      </w:r>
      <w:r w:rsidRPr="00B45F23">
        <w:rPr>
          <w:rFonts w:ascii="Consolas" w:hAnsi="Consolas"/>
          <w:color w:val="A31515"/>
          <w:sz w:val="17"/>
          <w:szCs w:val="17"/>
          <w:shd w:val="clear" w:color="auto" w:fill="FFFFFF"/>
        </w:rPr>
        <w:t>".tx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f.write(</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join(new_labels))</w:t>
      </w:r>
    </w:p>
    <w:p w14:paraId="6D274C51" w14:textId="74A83332" w:rsidR="00E16D45" w:rsidRPr="00B45F23" w:rsidRDefault="00E16D45" w:rsidP="00B011D8">
      <w:pPr>
        <w:pStyle w:val="Caption"/>
        <w:spacing w:after="240"/>
        <w:rPr>
          <w:i/>
          <w:iCs/>
        </w:rPr>
      </w:pPr>
      <w:bookmarkStart w:id="263" w:name="_Toc13754220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Kode untuk </w:t>
      </w:r>
      <w:r w:rsidR="00A5004E">
        <w:rPr>
          <w:lang w:val="en-US"/>
        </w:rPr>
        <w:t>m</w:t>
      </w:r>
      <w:r w:rsidRPr="00B45F23">
        <w:t xml:space="preserve">engonversi </w:t>
      </w:r>
      <w:r w:rsidR="00A5004E" w:rsidRPr="00A5004E">
        <w:rPr>
          <w:i/>
          <w:iCs/>
          <w:lang w:val="en-US"/>
        </w:rPr>
        <w:t>d</w:t>
      </w:r>
      <w:r w:rsidRPr="00A5004E">
        <w:rPr>
          <w:i/>
          <w:iCs/>
        </w:rPr>
        <w:t>ataset</w:t>
      </w:r>
      <w:r w:rsidRPr="00B45F23">
        <w:t xml:space="preserve"> dari </w:t>
      </w:r>
      <w:r w:rsidRPr="00B45F23">
        <w:rPr>
          <w:i/>
          <w:iCs/>
        </w:rPr>
        <w:t>Polygon Annotation</w:t>
      </w:r>
      <w:r w:rsidRPr="00B45F23">
        <w:t xml:space="preserve"> menjadi </w:t>
      </w:r>
      <w:r w:rsidRPr="00B45F23">
        <w:rPr>
          <w:i/>
          <w:iCs/>
        </w:rPr>
        <w:t>Bounding Box</w:t>
      </w:r>
      <w:bookmarkEnd w:id="263"/>
    </w:p>
    <w:p w14:paraId="76937D87" w14:textId="7FC12C43" w:rsidR="00C521AC" w:rsidRPr="00B45F23" w:rsidRDefault="00B011D8" w:rsidP="00C521AC">
      <w:r w:rsidRPr="00B45F23">
        <w:t xml:space="preserve">Konversi dilakukan dengan membaca isi dari label yang terdiri dari rincian dari label yang terdapat pada citra seperti kelas objek dan koordinat sumbu x dan y titik tepi anotasi. Data koordinat akan diproses untuk dicari nilai maksimum dan minimumnya yang akan digunakan untuk membentuk data </w:t>
      </w:r>
      <w:r w:rsidRPr="00B45F23">
        <w:rPr>
          <w:i/>
          <w:iCs/>
        </w:rPr>
        <w:t>bounding box</w:t>
      </w:r>
      <w:r w:rsidRPr="00B45F23">
        <w:t xml:space="preserve">. Kemudian, data </w:t>
      </w:r>
      <w:r w:rsidRPr="00B45F23">
        <w:rPr>
          <w:i/>
          <w:iCs/>
        </w:rPr>
        <w:t>bounding box</w:t>
      </w:r>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542157"/>
      <w:r w:rsidRPr="00B45F23">
        <w:lastRenderedPageBreak/>
        <w:t xml:space="preserve">Rancangan Proses </w:t>
      </w:r>
      <w:r w:rsidR="00522D83" w:rsidRPr="00B45F23">
        <w:t>Pengujian</w:t>
      </w:r>
      <w:r w:rsidR="00C24027" w:rsidRPr="00B45F23">
        <w:t xml:space="preserve"> Model</w:t>
      </w:r>
      <w:bookmarkEnd w:id="264"/>
    </w:p>
    <w:bookmarkEnd w:id="249"/>
    <w:p w14:paraId="28D9678C" w14:textId="23B2181F" w:rsidR="0034535A" w:rsidRPr="00A56EA6" w:rsidRDefault="00A56EA6" w:rsidP="00050EF5">
      <w:pPr>
        <w:ind w:firstLine="720"/>
        <w:rPr>
          <w:lang w:val="en-US"/>
        </w:rPr>
      </w:pPr>
      <w:r>
        <w:rPr>
          <w:lang w:val="en-US"/>
        </w:rPr>
        <w:t xml:space="preserve">Setelah melakukan pelatihan model, model yang terbentuk akan diteruskan ke tahap pengujian model dengan melakukan prediksi data pada </w:t>
      </w:r>
      <w:r>
        <w:rPr>
          <w:i/>
          <w:iCs/>
          <w:lang w:val="en-US"/>
        </w:rPr>
        <w:t>dataset</w:t>
      </w:r>
      <w:r>
        <w:rPr>
          <w:lang w:val="en-US"/>
        </w:rPr>
        <w:t xml:space="preserve"> bagian </w:t>
      </w:r>
      <w:r>
        <w:rPr>
          <w:i/>
          <w:iCs/>
          <w:lang w:val="en-US"/>
        </w:rPr>
        <w:t>testing</w:t>
      </w:r>
      <w:r>
        <w:rPr>
          <w:lang w:val="en-US"/>
        </w:rPr>
        <w:t xml:space="preserve"> yang tidak termasuk dalam data pada bagian </w:t>
      </w:r>
      <w:r>
        <w:rPr>
          <w:i/>
          <w:iCs/>
          <w:lang w:val="en-US"/>
        </w:rPr>
        <w:t>training</w:t>
      </w:r>
      <w:r>
        <w:rPr>
          <w:lang w:val="en-US"/>
        </w:rPr>
        <w:t xml:space="preserve"> dan </w:t>
      </w:r>
      <w:r>
        <w:rPr>
          <w:i/>
          <w:iCs/>
          <w:lang w:val="en-US"/>
        </w:rPr>
        <w:t>validation</w:t>
      </w:r>
      <w:r>
        <w:rPr>
          <w:lang w:val="en-US"/>
        </w:rPr>
        <w:t xml:space="preserve">.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5858E481" w:rsidR="005A2B27" w:rsidRPr="00B45F23" w:rsidRDefault="005A2B27" w:rsidP="005A2B27">
      <w:pPr>
        <w:pStyle w:val="Caption"/>
        <w:spacing w:after="240"/>
      </w:pPr>
      <w:bookmarkStart w:id="265" w:name="_Toc13754221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w:t>
      </w:r>
      <w:r w:rsidR="005F04D0" w:rsidRPr="00B45F23">
        <w:t>Diagram</w:t>
      </w:r>
      <w:r w:rsidRPr="00B45F23">
        <w:t xml:space="preserve"> </w:t>
      </w:r>
      <w:r w:rsidR="00125FE0">
        <w:rPr>
          <w:lang w:val="en-US"/>
        </w:rPr>
        <w:t>p</w:t>
      </w:r>
      <w:r w:rsidRPr="00B45F23">
        <w:t xml:space="preserve">engujian </w:t>
      </w:r>
      <w:r w:rsidR="00125FE0">
        <w:rPr>
          <w:lang w:val="en-US"/>
        </w:rPr>
        <w:t>m</w:t>
      </w:r>
      <w:r w:rsidRPr="00B45F23">
        <w:t xml:space="preserve">odel </w:t>
      </w:r>
      <w:r w:rsidR="006A37A5" w:rsidRPr="00B45F23">
        <w:t>YOLOv7</w:t>
      </w:r>
      <w:bookmarkEnd w:id="265"/>
    </w:p>
    <w:p w14:paraId="46D8362A" w14:textId="34B763C8" w:rsidR="00094BD1" w:rsidRPr="00D06A9E" w:rsidRDefault="00094BD1" w:rsidP="00AB5015">
      <w:pPr>
        <w:ind w:firstLine="720"/>
        <w:rPr>
          <w:lang w:val="en-US"/>
        </w:rPr>
      </w:pPr>
      <w:r>
        <w:rPr>
          <w:lang w:val="en-US"/>
        </w:rPr>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Pr>
          <w:lang w:val="en-US"/>
        </w:rPr>
        <w:t xml:space="preserve"> Ukuran citra dengan performa terbaik serta varian model YOLOv7 dengan performa terbaik </w:t>
      </w:r>
      <w:r w:rsidR="00D06A9E">
        <w:rPr>
          <w:lang w:val="en-US"/>
        </w:rPr>
        <w:lastRenderedPageBreak/>
        <w:t xml:space="preserve">akan digunakan pada pengujian berikutnya, yaitu pengujian jumlah </w:t>
      </w:r>
      <w:r w:rsidR="00D06A9E">
        <w:rPr>
          <w:i/>
          <w:iCs/>
          <w:lang w:val="en-US"/>
        </w:rPr>
        <w:t>epochs</w:t>
      </w:r>
      <w:r w:rsidR="00D06A9E">
        <w:rPr>
          <w:lang w:val="en-US"/>
        </w:rPr>
        <w:t xml:space="preserve"> dan </w:t>
      </w:r>
      <w:r w:rsidR="00D06A9E">
        <w:rPr>
          <w:i/>
          <w:iCs/>
          <w:lang w:val="en-US"/>
        </w:rPr>
        <w:t>patience</w:t>
      </w:r>
      <w:r w:rsidR="00D06A9E">
        <w:rPr>
          <w:lang w:val="en-US"/>
        </w:rPr>
        <w:t xml:space="preserve">. Pengujian bertujuan untuk apakah dengan menggunakan jumlah </w:t>
      </w:r>
      <w:r w:rsidR="00D06A9E">
        <w:rPr>
          <w:i/>
          <w:iCs/>
          <w:lang w:val="en-US"/>
        </w:rPr>
        <w:t>epochs</w:t>
      </w:r>
      <w:r w:rsidR="00D06A9E">
        <w:rPr>
          <w:lang w:val="en-US"/>
        </w:rPr>
        <w:t xml:space="preserve"> yang lebih tinggi serta </w:t>
      </w:r>
      <w:r w:rsidR="00D06A9E">
        <w:rPr>
          <w:i/>
          <w:iCs/>
          <w:lang w:val="en-US"/>
        </w:rPr>
        <w:t>patience</w:t>
      </w:r>
      <w:r w:rsidR="00D06A9E">
        <w:rPr>
          <w:lang w:val="en-US"/>
        </w:rPr>
        <w:t xml:space="preserve"> sebagai variabel kontrol untuk </w:t>
      </w:r>
      <w:r w:rsidR="00D06A9E">
        <w:rPr>
          <w:i/>
          <w:iCs/>
          <w:lang w:val="en-US"/>
        </w:rPr>
        <w:t>early stopping</w:t>
      </w:r>
      <w:r w:rsidR="00D06A9E">
        <w:rPr>
          <w:lang w:val="en-US"/>
        </w:rPr>
        <w:t xml:space="preserve"> bisa meningkatkan performa model secara keseluruhan. Model dengan performa terbaik </w:t>
      </w:r>
      <w:r w:rsidR="006C211E">
        <w:rPr>
          <w:lang w:val="en-US"/>
        </w:rPr>
        <w:t>akan diuji pada Jetson Nano sebagai salah satu contoh perangkat yang dapat digunakan ketika diterapkan pada dunia nyata.</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mAP,</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mAP menggambarkan bagaimana model tersebut melakukan pendeteksian pada berkas citra atau video</w:t>
      </w:r>
      <w:r w:rsidR="00A71808" w:rsidRPr="00B45F23">
        <w:t xml:space="preserve"> </w:t>
      </w:r>
      <w:r w:rsidR="006863D5">
        <w:t>di mana</w:t>
      </w:r>
      <w:r w:rsidR="00A71808" w:rsidRPr="00B45F23">
        <w:t xml:space="preserve"> semakin tinggi nilai mAP,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r w:rsidR="00A71808" w:rsidRPr="00B45F23">
        <w:rPr>
          <w:i/>
          <w:iCs/>
        </w:rPr>
        <w:t>frame</w:t>
      </w:r>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time</w:t>
      </w:r>
      <w:r w:rsidR="00A71808" w:rsidRPr="00B45F23">
        <w:t xml:space="preserve"> meskipun memilki nilai mAP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r w:rsidR="000D33D9" w:rsidRPr="00B45F23">
        <w:rPr>
          <w:i/>
          <w:iCs/>
        </w:rPr>
        <w:t>precision</w:t>
      </w:r>
      <w:r w:rsidR="000D33D9" w:rsidRPr="00B45F23">
        <w:t xml:space="preserve"> dan </w:t>
      </w:r>
      <w:r w:rsidR="000D33D9" w:rsidRPr="00B45F23">
        <w:rPr>
          <w:i/>
          <w:iCs/>
        </w:rPr>
        <w:t>recall</w:t>
      </w:r>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r w:rsidR="00A71808" w:rsidRPr="00B45F23">
        <w:rPr>
          <w:i/>
          <w:iCs/>
        </w:rPr>
        <w:t>precision</w:t>
      </w:r>
      <w:r w:rsidR="00A71808" w:rsidRPr="00B45F23">
        <w:t xml:space="preserve"> dan </w:t>
      </w:r>
      <w:r w:rsidR="00A71808" w:rsidRPr="00B45F23">
        <w:rPr>
          <w:i/>
          <w:iCs/>
        </w:rPr>
        <w:t>recall</w:t>
      </w:r>
      <w:r w:rsidR="00A71808" w:rsidRPr="00B45F23">
        <w:t xml:space="preserve"> nya yang seimbang</w:t>
      </w:r>
      <w:r w:rsidR="0073597F" w:rsidRPr="00B45F23">
        <w:t>.</w:t>
      </w:r>
    </w:p>
    <w:p w14:paraId="4C4F8E48" w14:textId="0CB14A24" w:rsidR="00AB5015" w:rsidRPr="00B45F23" w:rsidRDefault="00AB5015" w:rsidP="00AB5015">
      <w:pPr>
        <w:pStyle w:val="Heading2"/>
      </w:pPr>
      <w:bookmarkStart w:id="266" w:name="_Toc137542158"/>
      <w:r w:rsidRPr="00B45F23">
        <w:t>Rancangan Proses Implementasi Model pada Jetson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Jetson Nano untuk mendapatkan gambaran performa dari model ketika diterapkan pada </w:t>
      </w:r>
      <w:r w:rsidRPr="00B45F23">
        <w:rPr>
          <w:i/>
          <w:iCs/>
        </w:rPr>
        <w:t>edge devices</w:t>
      </w:r>
      <w:r w:rsidRPr="00B45F23">
        <w:t xml:space="preserve"> sebagai perangkat yang akan digunakan pada kehidupan nyata. Latar belakang digunakannya Jetson Nano sebagai perangkat pengujian adalah Jetson Nano merupakan produk buatan Nvidia </w:t>
      </w:r>
      <w:r w:rsidR="006863D5">
        <w:t>di mana</w:t>
      </w:r>
      <w:r w:rsidRPr="00B45F23">
        <w:t xml:space="preserve"> Nvidia memiliki CUDA dan CUDNN, yaitu platform yang digunakan untuk mengaktifkan GPU sebagai perangkat utama untuk mengeksekusi dan membentuk model </w:t>
      </w:r>
      <w:r w:rsidRPr="00B45F23">
        <w:rPr>
          <w:i/>
          <w:iCs/>
        </w:rPr>
        <w:t>machine learning</w:t>
      </w:r>
      <w:r w:rsidRPr="00B45F23">
        <w:t xml:space="preserve">. </w:t>
      </w:r>
      <w:r w:rsidR="001F2CB2" w:rsidRPr="00B45F23">
        <w:t xml:space="preserve">Secara </w:t>
      </w:r>
      <w:r w:rsidR="008B3EBF" w:rsidRPr="008B3EBF">
        <w:rPr>
          <w:i/>
          <w:iCs/>
        </w:rPr>
        <w:t>default</w:t>
      </w:r>
      <w:r w:rsidR="001F2CB2" w:rsidRPr="00B45F23">
        <w:t>, Jetson Nano sudah terpasang CUDA dan CUDNN didalamnya sehingga tidak perlu melakukan konfigurasi khusus untuk memasang platform tersebut.</w:t>
      </w:r>
    </w:p>
    <w:p w14:paraId="02CA3FB6" w14:textId="35A59C4F" w:rsidR="00A36443" w:rsidRPr="00B45F23" w:rsidRDefault="001F2CB2" w:rsidP="00A36443">
      <w:pPr>
        <w:ind w:firstLine="720"/>
      </w:pPr>
      <w:r w:rsidRPr="00B45F23">
        <w:t>Implementasi model YOLOv7 pada Jetson Nano dilakukan dengan me</w:t>
      </w:r>
      <w:r w:rsidR="003D5846" w:rsidRPr="00B45F23">
        <w:t>masang</w:t>
      </w:r>
      <w:r w:rsidRPr="00B45F23">
        <w:t xml:space="preserve"> </w:t>
      </w:r>
      <w:r w:rsidRPr="00B45F23">
        <w:rPr>
          <w:i/>
          <w:iCs/>
        </w:rPr>
        <w:t>library</w:t>
      </w:r>
      <w:r w:rsidRPr="00B45F23">
        <w:t xml:space="preserve"> utama yang digunakan untuk mengeksekusi model </w:t>
      </w:r>
      <w:r w:rsidR="007C011D" w:rsidRPr="00B45F23">
        <w:t>YOLOv7</w:t>
      </w:r>
      <w:r w:rsidRPr="00B45F23">
        <w:t xml:space="preserve"> </w:t>
      </w:r>
      <w:r w:rsidRPr="00B45F23">
        <w:lastRenderedPageBreak/>
        <w:t xml:space="preserve">seperti </w:t>
      </w:r>
      <w:r w:rsidRPr="00B45F23">
        <w:rPr>
          <w:i/>
          <w:iCs/>
        </w:rPr>
        <w:t>PyTorch</w:t>
      </w:r>
      <w:r w:rsidRPr="00B45F23">
        <w:t xml:space="preserve">, </w:t>
      </w:r>
      <w:r w:rsidRPr="00B45F23">
        <w:rPr>
          <w:i/>
          <w:iCs/>
        </w:rPr>
        <w:t>Torchvision</w:t>
      </w:r>
      <w:r w:rsidRPr="00B45F23">
        <w:t xml:space="preserve">, </w:t>
      </w:r>
      <w:r w:rsidRPr="00B45F23">
        <w:rPr>
          <w:i/>
          <w:iCs/>
        </w:rPr>
        <w:t>Matplotlib</w:t>
      </w:r>
      <w:r w:rsidRPr="00B45F23">
        <w:t xml:space="preserve">, </w:t>
      </w:r>
      <w:r w:rsidRPr="00B45F23">
        <w:rPr>
          <w:i/>
          <w:iCs/>
        </w:rPr>
        <w:t>Numpy</w:t>
      </w:r>
      <w:r w:rsidRPr="00B45F23">
        <w:t xml:space="preserve">, </w:t>
      </w:r>
      <w:r w:rsidRPr="00B45F23">
        <w:rPr>
          <w:i/>
          <w:iCs/>
        </w:rPr>
        <w:t>Pillow</w:t>
      </w:r>
      <w:r w:rsidRPr="00B45F23">
        <w:t xml:space="preserve">, dan lain-lain. </w:t>
      </w:r>
      <w:r w:rsidR="00A36443" w:rsidRPr="00B45F23">
        <w:t xml:space="preserve">Jetson Nano sendiri memiliki RAM yang kecil dan tidak cukup untuk mengeksekusi model YOLOv7 sehingga dibutuhkan RAM tambahan agar model tersebut dapat dieksekusi. Karena Jetson Nano menggunakan sistem operasi ubuntu, hal tersebut dapat dilakukan menggunakan </w:t>
      </w:r>
      <w:r w:rsidR="00A36443" w:rsidRPr="00B45F23">
        <w:rPr>
          <w:i/>
          <w:iCs/>
        </w:rPr>
        <w:t>Swap</w:t>
      </w:r>
      <w:r w:rsidR="00A36443" w:rsidRPr="00B45F23">
        <w:t xml:space="preserve"> </w:t>
      </w:r>
      <w:r w:rsidR="00A36443" w:rsidRPr="00B45F23">
        <w:rPr>
          <w:i/>
          <w:iCs/>
        </w:rPr>
        <w:t>memory</w:t>
      </w:r>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r w:rsidRPr="00B45F23">
        <w:rPr>
          <w:i/>
          <w:iCs/>
        </w:rPr>
        <w:t>memory</w:t>
      </w:r>
      <w:r w:rsidRPr="00B45F23">
        <w:t xml:space="preserve"> adalah fitur pada sistem operasi </w:t>
      </w:r>
      <w:r w:rsidRPr="00B45F23">
        <w:rPr>
          <w:i/>
          <w:iCs/>
        </w:rPr>
        <w:t>linux</w:t>
      </w:r>
      <w:r w:rsidRPr="00B45F23">
        <w:t xml:space="preserve"> yang digunakan ketika perangkat membutuhkan sumber daya untuk mengeksekusi </w:t>
      </w:r>
      <w:r w:rsidRPr="00B45F23">
        <w:rPr>
          <w:i/>
          <w:iCs/>
        </w:rPr>
        <w:t>process</w:t>
      </w:r>
      <w:r w:rsidRPr="00B45F23">
        <w:t xml:space="preserve"> pada perangkat, tetapi RAM pada perangkat tidak memiliki ruang yang tersisa. Linux akan mengambil ruang yang tidak digunakan pada memori penyimpanan untuk digunakan sebagai RAM tambahan sehingga </w:t>
      </w:r>
      <w:r w:rsidRPr="00B45F23">
        <w:rPr>
          <w:i/>
          <w:iCs/>
        </w:rPr>
        <w:t>process</w:t>
      </w:r>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Swap memory</w:t>
      </w:r>
      <w:r w:rsidRPr="00B45F23">
        <w:rPr>
          <w:color w:val="000000"/>
        </w:rPr>
        <w:t xml:space="preserve"> dapat dibentuk menggunakan berbagai cara seperti </w:t>
      </w:r>
      <w:r w:rsidRPr="00B45F23">
        <w:rPr>
          <w:i/>
          <w:iCs/>
          <w:color w:val="000000"/>
        </w:rPr>
        <w:t>Swap partition</w:t>
      </w:r>
      <w:r w:rsidRPr="00B45F23">
        <w:rPr>
          <w:color w:val="000000"/>
        </w:rPr>
        <w:t xml:space="preserve"> dan </w:t>
      </w:r>
      <w:r w:rsidRPr="00B45F23">
        <w:rPr>
          <w:i/>
          <w:iCs/>
          <w:color w:val="000000"/>
        </w:rPr>
        <w:t>Swap file</w:t>
      </w:r>
      <w:r w:rsidRPr="00B45F23">
        <w:rPr>
          <w:color w:val="000000"/>
        </w:rPr>
        <w:t xml:space="preserve">. Karena tidak akan digunakan secara permanen, </w:t>
      </w:r>
      <w:r w:rsidRPr="00B45F23">
        <w:rPr>
          <w:i/>
          <w:iCs/>
          <w:color w:val="000000"/>
        </w:rPr>
        <w:t>Swap memory</w:t>
      </w:r>
      <w:r w:rsidRPr="00B45F23">
        <w:rPr>
          <w:color w:val="000000"/>
        </w:rPr>
        <w:t xml:space="preserve"> akan dibentuk menggunakan </w:t>
      </w:r>
      <w:r w:rsidRPr="00B45F23">
        <w:rPr>
          <w:i/>
          <w:iCs/>
          <w:color w:val="000000"/>
        </w:rPr>
        <w:t>Swap file</w:t>
      </w:r>
      <w:r w:rsidRPr="00B45F23">
        <w:rPr>
          <w:color w:val="000000"/>
        </w:rPr>
        <w:t xml:space="preserve">. Terdapat beberapa langkah yang diperlukan untuk membuat sebuah </w:t>
      </w:r>
      <w:r w:rsidRPr="00B45F23">
        <w:rPr>
          <w:i/>
          <w:iCs/>
          <w:color w:val="000000"/>
        </w:rPr>
        <w:t>Swap file</w:t>
      </w:r>
      <w:r w:rsidRPr="00B45F23">
        <w:rPr>
          <w:color w:val="000000"/>
        </w:rPr>
        <w:t xml:space="preserve">. Sebelum membuat </w:t>
      </w:r>
      <w:r w:rsidRPr="00B45F23">
        <w:rPr>
          <w:i/>
          <w:iCs/>
          <w:color w:val="000000"/>
        </w:rPr>
        <w:t>Swap file</w:t>
      </w:r>
      <w:r w:rsidRPr="00B45F23">
        <w:rPr>
          <w:color w:val="000000"/>
        </w:rPr>
        <w:t xml:space="preserve">, perlu dipastikan bahwa di perangkat tersebut masih belum memiliki ruang khusus untuk </w:t>
      </w:r>
      <w:r w:rsidRPr="00B45F23">
        <w:rPr>
          <w:i/>
          <w:iCs/>
          <w:color w:val="000000"/>
        </w:rPr>
        <w:t>Swap memory</w:t>
      </w:r>
      <w:r w:rsidRPr="00B45F23">
        <w:rPr>
          <w:color w:val="000000"/>
        </w:rPr>
        <w:t xml:space="preserve">. Berikut adalah perintah yang dapat digunakan untuk mengetahui perangkat belum memiliki ruang khusus untuk </w:t>
      </w:r>
      <w:r w:rsidRPr="00B45F23">
        <w:rPr>
          <w:i/>
          <w:iCs/>
          <w:color w:val="000000"/>
        </w:rPr>
        <w:t>Swap memory</w:t>
      </w:r>
      <w:r w:rsidRPr="00B45F23">
        <w:rPr>
          <w:color w:val="000000"/>
        </w:rPr>
        <w:t>.</w:t>
      </w:r>
    </w:p>
    <w:p w14:paraId="6B3AF5E4" w14:textId="77777777" w:rsidR="00A36443" w:rsidRPr="00B45F23" w:rsidRDefault="00A36443" w:rsidP="00A36443">
      <w:pPr>
        <w:pStyle w:val="SourceCode"/>
        <w:pBdr>
          <w:left w:val="single" w:sz="4" w:space="0" w:color="auto"/>
        </w:pBdr>
      </w:pPr>
      <w:r w:rsidRPr="00B45F23">
        <w:t>sudo swapon --show</w:t>
      </w:r>
    </w:p>
    <w:p w14:paraId="4FF80A89" w14:textId="77777777" w:rsidR="00A36443" w:rsidRPr="00B45F23" w:rsidRDefault="00A36443" w:rsidP="00A36443">
      <w:pPr>
        <w:pStyle w:val="SourceCode"/>
        <w:pBdr>
          <w:left w:val="single" w:sz="4" w:space="0" w:color="auto"/>
        </w:pBdr>
      </w:pPr>
      <w:r w:rsidRPr="00B45F23">
        <w:t>free -h</w:t>
      </w:r>
    </w:p>
    <w:p w14:paraId="79B91A62" w14:textId="185C73F9" w:rsidR="00A36443" w:rsidRPr="00B45F23" w:rsidRDefault="00A36443" w:rsidP="00A36443">
      <w:pPr>
        <w:pStyle w:val="Caption"/>
        <w:spacing w:after="240"/>
      </w:pPr>
      <w:bookmarkStart w:id="267" w:name="_Toc13754221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intah untuk </w:t>
      </w:r>
      <w:r w:rsidR="00125FE0">
        <w:rPr>
          <w:lang w:val="en-US"/>
        </w:rPr>
        <w:t>m</w:t>
      </w:r>
      <w:r w:rsidRPr="00B45F23">
        <w:t xml:space="preserve">encari </w:t>
      </w:r>
      <w:r w:rsidRPr="00B45F23">
        <w:rPr>
          <w:i/>
          <w:iCs/>
        </w:rPr>
        <w:t>Swap Memory</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Swap memory</w:t>
      </w:r>
      <w:r w:rsidRPr="00B45F23">
        <w:t xml:space="preserve"> yang terpasang pada perangkat, sedangkan perintah kedua berfungsi untuk memastikan tidak ada </w:t>
      </w:r>
      <w:r w:rsidRPr="00B45F23">
        <w:rPr>
          <w:i/>
          <w:iCs/>
        </w:rPr>
        <w:t>Swap memory</w:t>
      </w:r>
      <w:r w:rsidRPr="00B45F23">
        <w:t xml:space="preserve"> yang sedang aktif pada perangkat. Kemudian, setelah memastikan tidak ada </w:t>
      </w:r>
      <w:r w:rsidRPr="00B45F23">
        <w:rPr>
          <w:i/>
          <w:iCs/>
        </w:rPr>
        <w:t>swap memory</w:t>
      </w:r>
      <w:r w:rsidRPr="00B45F23">
        <w:t xml:space="preserve"> yang terpasang ataupun aktif pada perangkat, kita bisa memeriksa apakah terdapat ruang yang dapat digunakan sebagai </w:t>
      </w:r>
      <w:r w:rsidRPr="00B45F23">
        <w:rPr>
          <w:i/>
          <w:iCs/>
        </w:rPr>
        <w:t>swap memory</w:t>
      </w:r>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df -h</w:t>
      </w:r>
    </w:p>
    <w:p w14:paraId="75D52B07" w14:textId="5B5CB537" w:rsidR="00A36443" w:rsidRPr="00B45F23" w:rsidRDefault="00A36443" w:rsidP="00A36443">
      <w:pPr>
        <w:pStyle w:val="Caption"/>
        <w:spacing w:after="240"/>
      </w:pPr>
      <w:bookmarkStart w:id="268" w:name="_Toc13754221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intah untuk </w:t>
      </w:r>
      <w:r w:rsidR="00125FE0">
        <w:rPr>
          <w:lang w:val="en-US"/>
        </w:rPr>
        <w:t>m</w:t>
      </w:r>
      <w:r w:rsidRPr="00B45F23">
        <w:t xml:space="preserve">encari </w:t>
      </w:r>
      <w:r w:rsidR="00125FE0">
        <w:rPr>
          <w:lang w:val="en-US"/>
        </w:rPr>
        <w:t>r</w:t>
      </w:r>
      <w:r w:rsidRPr="00B45F23">
        <w:t xml:space="preserve">uang </w:t>
      </w:r>
      <w:r w:rsidR="00125FE0">
        <w:rPr>
          <w:lang w:val="en-US"/>
        </w:rPr>
        <w:t>p</w:t>
      </w:r>
      <w:r w:rsidRPr="00B45F23">
        <w:t xml:space="preserve">ada </w:t>
      </w:r>
      <w:r w:rsidR="00125FE0">
        <w:rPr>
          <w:lang w:val="en-US"/>
        </w:rPr>
        <w:t>m</w:t>
      </w:r>
      <w:r w:rsidRPr="00B45F23">
        <w:t xml:space="preserve">emori </w:t>
      </w:r>
      <w:r w:rsidR="00125FE0">
        <w:rPr>
          <w:lang w:val="en-US"/>
        </w:rPr>
        <w:t>p</w:t>
      </w:r>
      <w:r w:rsidRPr="00B45F23">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lastRenderedPageBreak/>
        <w:t xml:space="preserve">Setelah memastikan terdapat ruang pada memori penyimpanan yang dapat digunakan sebagai </w:t>
      </w:r>
      <w:r w:rsidRPr="00B45F23">
        <w:rPr>
          <w:i/>
          <w:iCs/>
        </w:rPr>
        <w:t>Swap memory</w:t>
      </w:r>
      <w:r w:rsidRPr="00B45F23">
        <w:t xml:space="preserve">, kita dapat membuat </w:t>
      </w:r>
      <w:r w:rsidRPr="00B45F23">
        <w:rPr>
          <w:i/>
          <w:iCs/>
        </w:rPr>
        <w:t>Swap file</w:t>
      </w:r>
      <w:r w:rsidRPr="00B45F23">
        <w:t xml:space="preserve">. Berikut adalah perintah yang dapat digunakan untuk membuat </w:t>
      </w:r>
      <w:r w:rsidRPr="00B45F23">
        <w:rPr>
          <w:i/>
          <w:iCs/>
        </w:rPr>
        <w:t>Swap file</w:t>
      </w:r>
      <w:r w:rsidRPr="00B45F23">
        <w:t xml:space="preserve"> pada </w:t>
      </w:r>
      <w:r w:rsidRPr="00B45F23">
        <w:rPr>
          <w:i/>
          <w:iCs/>
        </w:rPr>
        <w:t>ubuntu</w:t>
      </w:r>
      <w:r w:rsidRPr="00B45F23">
        <w:t>.</w:t>
      </w:r>
    </w:p>
    <w:p w14:paraId="7C5AF076" w14:textId="77777777" w:rsidR="00A36443" w:rsidRPr="00B45F23" w:rsidRDefault="00A36443" w:rsidP="00A5004E">
      <w:pPr>
        <w:pStyle w:val="SourceCode"/>
        <w:pBdr>
          <w:left w:val="single" w:sz="4" w:space="1" w:color="auto"/>
          <w:bottom w:val="single" w:sz="4" w:space="0" w:color="auto"/>
        </w:pBdr>
      </w:pPr>
      <w:r w:rsidRPr="00B45F23">
        <w:t>sudo fallocate -l size directory</w:t>
      </w:r>
    </w:p>
    <w:p w14:paraId="47C7E00B" w14:textId="77777777" w:rsidR="00A36443" w:rsidRPr="00B45F23" w:rsidRDefault="00A36443" w:rsidP="00A5004E">
      <w:pPr>
        <w:pStyle w:val="SourceCode"/>
        <w:pBdr>
          <w:left w:val="single" w:sz="4" w:space="1" w:color="auto"/>
          <w:bottom w:val="single" w:sz="4" w:space="0" w:color="auto"/>
        </w:pBdr>
      </w:pPr>
      <w:r w:rsidRPr="00B45F23">
        <w:t>ls -lh directory</w:t>
      </w:r>
    </w:p>
    <w:p w14:paraId="59EAE587" w14:textId="3C2D6423" w:rsidR="00A36443" w:rsidRPr="00B45F23" w:rsidRDefault="00A36443" w:rsidP="00A36443">
      <w:pPr>
        <w:pStyle w:val="Caption"/>
        <w:spacing w:after="240"/>
      </w:pPr>
      <w:bookmarkStart w:id="269" w:name="_Toc13754221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Perintah untuk </w:t>
      </w:r>
      <w:r w:rsidR="00125FE0">
        <w:rPr>
          <w:lang w:val="en-US"/>
        </w:rPr>
        <w:t>m</w:t>
      </w:r>
      <w:r w:rsidRPr="00B45F23">
        <w:t xml:space="preserve">embuat </w:t>
      </w:r>
      <w:r w:rsidRPr="00B45F23">
        <w:rPr>
          <w:i/>
          <w:iCs/>
        </w:rPr>
        <w:t>Swap File</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swap file</w:t>
      </w:r>
      <w:r w:rsidRPr="00B45F23">
        <w:t xml:space="preserve"> pada perangkat. Kita perlu memasukkan ukuran dari </w:t>
      </w:r>
      <w:r w:rsidRPr="00B45F23">
        <w:rPr>
          <w:i/>
          <w:iCs/>
        </w:rPr>
        <w:t>swap file</w:t>
      </w:r>
      <w:r w:rsidRPr="00B45F23">
        <w:t xml:space="preserve"> yang akan digunakan dan direktori </w:t>
      </w:r>
      <w:r w:rsidRPr="00B45F23">
        <w:rPr>
          <w:i/>
          <w:iCs/>
        </w:rPr>
        <w:t>swap file</w:t>
      </w:r>
      <w:r w:rsidRPr="00B45F23">
        <w:t xml:space="preserve"> tersimpan pada perangkat. Kemudian, perintah kedua berfungsi untuk memastikan apakah </w:t>
      </w:r>
      <w:r w:rsidRPr="00B45F23">
        <w:rPr>
          <w:i/>
          <w:iCs/>
        </w:rPr>
        <w:t>swap file</w:t>
      </w:r>
      <w:r w:rsidRPr="00B45F23">
        <w:t xml:space="preserve"> memiliki ukuran yang sesuai dengan perintah pertama. Kemudian, </w:t>
      </w:r>
      <w:r w:rsidRPr="00B45F23">
        <w:rPr>
          <w:i/>
          <w:iCs/>
        </w:rPr>
        <w:t>swap file</w:t>
      </w:r>
      <w:r w:rsidRPr="00B45F23">
        <w:t xml:space="preserve"> perlu kita aktifkan sebagai sebuah </w:t>
      </w:r>
      <w:r w:rsidRPr="00B45F23">
        <w:rPr>
          <w:i/>
          <w:iCs/>
        </w:rPr>
        <w:t>swap space</w:t>
      </w:r>
      <w:r w:rsidRPr="00B45F23">
        <w:t xml:space="preserve"> agar dapat digunakan sebagai </w:t>
      </w:r>
      <w:r w:rsidRPr="00B45F23">
        <w:rPr>
          <w:i/>
          <w:iCs/>
        </w:rPr>
        <w:t>swap memory</w:t>
      </w:r>
      <w:r w:rsidRPr="00B45F23">
        <w:t xml:space="preserve">. Berikut adalah perintah untuk mengaktifkan </w:t>
      </w:r>
      <w:r w:rsidRPr="00B45F23">
        <w:rPr>
          <w:i/>
          <w:iCs/>
        </w:rPr>
        <w:t>swap file</w:t>
      </w:r>
      <w:r w:rsidRPr="00B45F23">
        <w:t xml:space="preserve"> menjadi sebuah </w:t>
      </w:r>
      <w:r w:rsidRPr="00B45F23">
        <w:rPr>
          <w:i/>
          <w:iCs/>
        </w:rPr>
        <w:t>swap memory</w:t>
      </w:r>
      <w:r w:rsidRPr="00B45F23">
        <w:t>.</w:t>
      </w:r>
    </w:p>
    <w:p w14:paraId="4210B996" w14:textId="77777777" w:rsidR="00A36443" w:rsidRPr="00B45F23" w:rsidRDefault="00A36443" w:rsidP="00A36443">
      <w:pPr>
        <w:pStyle w:val="SourceCode"/>
      </w:pPr>
      <w:r w:rsidRPr="00B45F23">
        <w:t>sudo chmod 600 directory</w:t>
      </w:r>
    </w:p>
    <w:p w14:paraId="16AC9A31" w14:textId="77777777" w:rsidR="00A36443" w:rsidRPr="00B45F23" w:rsidRDefault="00A36443" w:rsidP="00A36443">
      <w:pPr>
        <w:pStyle w:val="SourceCode"/>
      </w:pPr>
      <w:r w:rsidRPr="00B45F23">
        <w:t>ls -lh directory</w:t>
      </w:r>
    </w:p>
    <w:p w14:paraId="76A41673" w14:textId="77777777" w:rsidR="00A36443" w:rsidRPr="00B45F23" w:rsidRDefault="00A36443" w:rsidP="00A36443">
      <w:pPr>
        <w:pStyle w:val="SourceCode"/>
      </w:pPr>
      <w:r w:rsidRPr="00B45F23">
        <w:t>sudo mkswap directory</w:t>
      </w:r>
    </w:p>
    <w:p w14:paraId="0FFE3304" w14:textId="77777777" w:rsidR="00A36443" w:rsidRPr="00B45F23" w:rsidRDefault="00A36443" w:rsidP="00A36443">
      <w:pPr>
        <w:pStyle w:val="SourceCode"/>
      </w:pPr>
      <w:r w:rsidRPr="00B45F23">
        <w:t>sudo swapon directory</w:t>
      </w:r>
    </w:p>
    <w:p w14:paraId="25F7D009" w14:textId="5A0B4A27" w:rsidR="00A36443" w:rsidRPr="00B45F23" w:rsidRDefault="00A36443" w:rsidP="00A36443">
      <w:pPr>
        <w:pStyle w:val="Caption"/>
        <w:spacing w:after="240"/>
      </w:pPr>
      <w:bookmarkStart w:id="270" w:name="_Toc13754221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Perintah untuk </w:t>
      </w:r>
      <w:r w:rsidR="00125FE0">
        <w:rPr>
          <w:lang w:val="en-US"/>
        </w:rPr>
        <w:t>m</w:t>
      </w:r>
      <w:r w:rsidRPr="00B45F23">
        <w:t xml:space="preserve">engaktifkan </w:t>
      </w:r>
      <w:r w:rsidRPr="00B45F23">
        <w:rPr>
          <w:i/>
          <w:iCs/>
        </w:rPr>
        <w:t>Swap File</w:t>
      </w:r>
      <w:r w:rsidRPr="00B45F23">
        <w:t xml:space="preserve"> menjadi </w:t>
      </w:r>
      <w:r w:rsidRPr="00B45F23">
        <w:rPr>
          <w:i/>
          <w:iCs/>
        </w:rPr>
        <w:t>Swap Memory</w:t>
      </w:r>
      <w:bookmarkEnd w:id="270"/>
    </w:p>
    <w:p w14:paraId="275305B5" w14:textId="3F1357D5" w:rsidR="001F2CB2" w:rsidRPr="00B45F23" w:rsidRDefault="00A36443" w:rsidP="00A36443">
      <w:pPr>
        <w:ind w:firstLine="720"/>
      </w:pPr>
      <w:r w:rsidRPr="00B45F23">
        <w:t xml:space="preserve">Perintah pertama digunakan untuk mengubah </w:t>
      </w:r>
      <w:r w:rsidRPr="00B45F23">
        <w:rPr>
          <w:i/>
          <w:iCs/>
        </w:rPr>
        <w:t>permission</w:t>
      </w:r>
      <w:r w:rsidRPr="00B45F23">
        <w:t xml:space="preserve"> dari direktori </w:t>
      </w:r>
      <w:r w:rsidRPr="00B45F23">
        <w:rPr>
          <w:i/>
          <w:iCs/>
        </w:rPr>
        <w:t>swap file</w:t>
      </w:r>
      <w:r w:rsidRPr="00B45F23">
        <w:t xml:space="preserve"> yang dibuat agar hanya bisa diakses user dengan </w:t>
      </w:r>
      <w:r w:rsidRPr="00B45F23">
        <w:rPr>
          <w:i/>
          <w:iCs/>
        </w:rPr>
        <w:t>permission</w:t>
      </w:r>
      <w:r w:rsidRPr="00B45F23">
        <w:t xml:space="preserve"> administrator atau </w:t>
      </w:r>
      <w:r w:rsidRPr="00B45F23">
        <w:rPr>
          <w:i/>
          <w:iCs/>
        </w:rPr>
        <w:t>root</w:t>
      </w:r>
      <w:r w:rsidRPr="00B45F23">
        <w:t xml:space="preserve"> pada perangkat sehingga </w:t>
      </w:r>
      <w:r w:rsidRPr="00B45F23">
        <w:rPr>
          <w:i/>
          <w:iCs/>
        </w:rPr>
        <w:t>swap file</w:t>
      </w:r>
      <w:r w:rsidRPr="00B45F23">
        <w:t xml:space="preserve"> tersebut tidak dapat dieksploitasi oleh user tanpa </w:t>
      </w:r>
      <w:r w:rsidRPr="00B45F23">
        <w:rPr>
          <w:i/>
          <w:iCs/>
        </w:rPr>
        <w:t>permission</w:t>
      </w:r>
      <w:r w:rsidRPr="00B45F23">
        <w:t xml:space="preserve"> administrator. Perintah kedua digunakan untuk memastikan apakah direktori sudah dalam </w:t>
      </w:r>
      <w:r w:rsidRPr="00B45F23">
        <w:rPr>
          <w:i/>
          <w:iCs/>
        </w:rPr>
        <w:t>permission</w:t>
      </w:r>
      <w:r w:rsidRPr="00B45F23">
        <w:t xml:space="preserve"> administrator. Kemudian, perintah ketiga berfungsi untuk membuat direktori </w:t>
      </w:r>
      <w:r w:rsidRPr="00B45F23">
        <w:rPr>
          <w:i/>
          <w:iCs/>
        </w:rPr>
        <w:t>swap file</w:t>
      </w:r>
      <w:r w:rsidRPr="00B45F23">
        <w:t xml:space="preserve"> menjadi </w:t>
      </w:r>
      <w:r w:rsidRPr="00B45F23">
        <w:rPr>
          <w:i/>
          <w:iCs/>
        </w:rPr>
        <w:t>swap space</w:t>
      </w:r>
      <w:r w:rsidRPr="00B45F23">
        <w:t xml:space="preserve"> sehingga dapat digunakan sebagai </w:t>
      </w:r>
      <w:r w:rsidRPr="00B45F23">
        <w:rPr>
          <w:i/>
          <w:iCs/>
        </w:rPr>
        <w:t>swap memory</w:t>
      </w:r>
      <w:r w:rsidRPr="00B45F23">
        <w:t xml:space="preserve">. Lalu, perintah keempat berfungsi untuk mengaktifkan </w:t>
      </w:r>
      <w:r w:rsidRPr="00B45F23">
        <w:rPr>
          <w:i/>
          <w:iCs/>
        </w:rPr>
        <w:t>swap file</w:t>
      </w:r>
      <w:r w:rsidRPr="00B45F23">
        <w:t xml:space="preserve"> menjadi </w:t>
      </w:r>
      <w:r w:rsidRPr="00B45F23">
        <w:rPr>
          <w:i/>
          <w:iCs/>
        </w:rPr>
        <w:t>swap memory</w:t>
      </w:r>
      <w:r w:rsidRPr="00B45F23">
        <w:t xml:space="preserve"> pada perangkat.</w:t>
      </w:r>
      <w:r w:rsidR="00B159D5" w:rsidRPr="00B45F23">
        <w:t xml:space="preserve"> Setelah </w:t>
      </w:r>
      <w:r w:rsidR="00B159D5" w:rsidRPr="00B45F23">
        <w:rPr>
          <w:i/>
          <w:iCs/>
        </w:rPr>
        <w:t>swap memory</w:t>
      </w:r>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swap memory</w:t>
      </w:r>
      <w:r w:rsidRPr="00B45F23">
        <w:t xml:space="preserve"> diaktifkan, model akan dimuat pada </w:t>
      </w:r>
      <w:r w:rsidR="004123EA" w:rsidRPr="00B45F23">
        <w:t>Jetson Nano</w:t>
      </w:r>
      <w:r w:rsidRPr="00B45F23">
        <w:t xml:space="preserve"> untuk melakukan proses </w:t>
      </w:r>
      <w:r w:rsidRPr="00B45F23">
        <w:rPr>
          <w:i/>
          <w:iCs/>
        </w:rPr>
        <w:t>inference</w:t>
      </w:r>
      <w:r w:rsidRPr="00B45F23">
        <w:t xml:space="preserve"> pada berkas video. Terdapat beberapa berkas video yang akan di</w:t>
      </w:r>
      <w:r w:rsidRPr="00B45F23">
        <w:rPr>
          <w:i/>
          <w:iCs/>
        </w:rPr>
        <w:t>inference</w:t>
      </w:r>
      <w:r w:rsidRPr="00B45F23">
        <w:t xml:space="preserve"> oleh model. Berkas video yang akan di</w:t>
      </w:r>
      <w:r w:rsidRPr="00B45F23">
        <w:rPr>
          <w:i/>
          <w:iCs/>
        </w:rPr>
        <w:t>inference</w:t>
      </w:r>
      <w:r w:rsidRPr="00B45F23">
        <w:t xml:space="preserve"> tidak </w:t>
      </w:r>
      <w:r w:rsidRPr="00B45F23">
        <w:lastRenderedPageBreak/>
        <w:t xml:space="preserve">termasuk dalam berkas video yang </w:t>
      </w:r>
      <w:r w:rsidRPr="00B45F23">
        <w:rPr>
          <w:i/>
          <w:iCs/>
        </w:rPr>
        <w:t>frame</w:t>
      </w:r>
      <w:r w:rsidRPr="00B45F23">
        <w:t xml:space="preserve">-nya diekstrak untuk dijadikan sebagai </w:t>
      </w:r>
      <w:r w:rsidRPr="00B45F23">
        <w:rPr>
          <w:i/>
          <w:iCs/>
        </w:rPr>
        <w:t>dataset</w:t>
      </w:r>
      <w:r w:rsidRPr="00B45F23">
        <w:t xml:space="preserve"> pembentukan model. Proses </w:t>
      </w:r>
      <w:r w:rsidRPr="00B45F23">
        <w:rPr>
          <w:i/>
          <w:iCs/>
        </w:rPr>
        <w:t>inference</w:t>
      </w:r>
      <w:r w:rsidRPr="00B45F23">
        <w:t xml:space="preserve"> dilakukan pada tiap </w:t>
      </w:r>
      <w:r w:rsidRPr="00B45F23">
        <w:rPr>
          <w:i/>
          <w:iCs/>
        </w:rPr>
        <w:t>frame</w:t>
      </w:r>
      <w:r w:rsidRPr="00B45F23">
        <w:t xml:space="preserve"> yang dimiliki oleh berkas video tersebut yang </w:t>
      </w:r>
      <w:r w:rsidR="009D0364" w:rsidRPr="00B45F23">
        <w:t>hasilnya berupa nilai kecepatan pendeteksian model.</w:t>
      </w:r>
      <w:r w:rsidRPr="00B45F23">
        <w:t xml:space="preserve"> Setelah proses </w:t>
      </w:r>
      <w:r w:rsidRPr="00B45F23">
        <w:rPr>
          <w:i/>
          <w:iCs/>
        </w:rPr>
        <w:t>inference</w:t>
      </w:r>
      <w:r w:rsidRPr="00B45F23">
        <w:t xml:space="preserve"> selesai, berkas video yang digunakan</w:t>
      </w:r>
      <w:r w:rsidR="009D0364" w:rsidRPr="00B45F23">
        <w:t xml:space="preserve"> </w:t>
      </w:r>
      <w:r w:rsidRPr="00B45F23">
        <w:t xml:space="preserve">akan diekstrak tiap </w:t>
      </w:r>
      <w:r w:rsidRPr="00B45F23">
        <w:rPr>
          <w:i/>
          <w:iCs/>
        </w:rPr>
        <w:t>frame</w:t>
      </w:r>
      <w:r w:rsidRPr="00B45F23">
        <w:t xml:space="preserve">-nya </w:t>
      </w:r>
      <w:r w:rsidR="009D0364" w:rsidRPr="00B45F23">
        <w:t xml:space="preserve">dan beberapa </w:t>
      </w:r>
      <w:r w:rsidR="009D0364" w:rsidRPr="00B45F23">
        <w:rPr>
          <w:i/>
          <w:iCs/>
        </w:rPr>
        <w:t>frame</w:t>
      </w:r>
      <w:r w:rsidR="009D0364" w:rsidRPr="00B45F23">
        <w:t>-nya</w:t>
      </w:r>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r w:rsidR="004123EA" w:rsidRPr="00B45F23">
        <w:t>Jetson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r w:rsidRPr="00B45F23">
        <w:rPr>
          <w:i/>
          <w:iCs/>
        </w:rPr>
        <w:t>dataset</w:t>
      </w:r>
      <w:r w:rsidRPr="00B45F23">
        <w:t xml:space="preserve"> pembentukan model</w:t>
      </w:r>
      <w:r w:rsidR="009D0364" w:rsidRPr="00B45F23">
        <w:t xml:space="preserve">, yaitu </w:t>
      </w:r>
      <w:r w:rsidR="009D0364" w:rsidRPr="00B45F23">
        <w:rPr>
          <w:i/>
          <w:iCs/>
        </w:rPr>
        <w:t>polygon annotation</w:t>
      </w:r>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542159"/>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542160"/>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r w:rsidR="00A2460B" w:rsidRPr="00B45F23">
        <w:rPr>
          <w:i/>
          <w:iCs/>
        </w:rPr>
        <w:t>machine learning</w:t>
      </w:r>
      <w:r w:rsidR="00A2460B" w:rsidRPr="00B45F23">
        <w:t xml:space="preserve">. Model </w:t>
      </w:r>
      <w:r w:rsidR="00A2460B" w:rsidRPr="00B45F23">
        <w:rPr>
          <w:i/>
          <w:iCs/>
        </w:rPr>
        <w:t>machine learning</w:t>
      </w:r>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r w:rsidR="00A2460B" w:rsidRPr="00B45F23">
        <w:rPr>
          <w:i/>
          <w:iCs/>
        </w:rPr>
        <w:t>library</w:t>
      </w:r>
      <w:r w:rsidR="00A2460B" w:rsidRPr="00B45F23">
        <w:t xml:space="preserve"> dari Nvidia yang berfungsi untuk mengaktivasi GPU </w:t>
      </w:r>
      <w:r w:rsidR="00A62A62" w:rsidRPr="00B45F23">
        <w:t>dalam</w:t>
      </w:r>
      <w:r w:rsidR="00A2460B" w:rsidRPr="00B45F23">
        <w:t xml:space="preserve"> pembentukan model </w:t>
      </w:r>
      <w:r w:rsidR="00A2460B" w:rsidRPr="00B45F23">
        <w:rPr>
          <w:i/>
          <w:iCs/>
        </w:rPr>
        <w:t>machine learning</w:t>
      </w:r>
      <w:r w:rsidR="00A2460B" w:rsidRPr="00B45F23">
        <w:t xml:space="preserve"> sehingga proses pembentukan model dapat berjalan lebih cepat dengan memanfaatkan </w:t>
      </w:r>
      <w:r w:rsidR="00A2460B" w:rsidRPr="00B45F23">
        <w:rPr>
          <w:i/>
          <w:iCs/>
        </w:rPr>
        <w:t>core</w:t>
      </w:r>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r w:rsidRPr="00B45F23">
        <w:rPr>
          <w:i/>
          <w:iCs/>
        </w:rPr>
        <w:t>machine learning</w:t>
      </w:r>
      <w:r w:rsidRPr="00B45F23">
        <w:t xml:space="preserve"> akan dilakukan menggunakan </w:t>
      </w:r>
      <w:r w:rsidRPr="00B45F23">
        <w:rPr>
          <w:i/>
          <w:iCs/>
        </w:rPr>
        <w:t>framework</w:t>
      </w:r>
      <w:r w:rsidRPr="00B45F23">
        <w:t xml:space="preserve"> </w:t>
      </w:r>
      <w:r w:rsidRPr="00B45F23">
        <w:rPr>
          <w:i/>
          <w:iCs/>
        </w:rPr>
        <w:t>PyTorch</w:t>
      </w:r>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r w:rsidRPr="00B45F23">
        <w:rPr>
          <w:i/>
          <w:iCs/>
        </w:rPr>
        <w:t>machine learning</w:t>
      </w:r>
      <w:r w:rsidRPr="00B45F23">
        <w:t xml:space="preserve"> akan dilakukan pada dua perangkat, yaitu </w:t>
      </w:r>
      <w:r w:rsidR="00261316" w:rsidRPr="00B45F23">
        <w:t>komputer dengan spesifikasi yang tertera pada Tabel 3.1</w:t>
      </w:r>
      <w:r w:rsidRPr="00B45F23">
        <w:t xml:space="preserve"> dan Jetson Nano. </w:t>
      </w:r>
      <w:r w:rsidR="00C94369" w:rsidRPr="00B45F23">
        <w:t>Pengujian pada Jetson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r w:rsidR="0070619F" w:rsidRPr="00B45F23">
        <w:t>Rincian spesifikasi Jetson Nano untuk pengujian tertera pada Tabel 4.1.</w:t>
      </w:r>
      <w:r w:rsidRPr="00B45F23">
        <w:t xml:space="preserve"> </w:t>
      </w:r>
    </w:p>
    <w:p w14:paraId="498C771F" w14:textId="299FB6E2" w:rsidR="002A618A" w:rsidRPr="00B45F23" w:rsidRDefault="002A618A" w:rsidP="00AE3BEA">
      <w:pPr>
        <w:pStyle w:val="Caption"/>
        <w:spacing w:after="120"/>
      </w:pPr>
      <w:bookmarkStart w:id="273" w:name="_Toc13754225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r w:rsidR="00A62A62" w:rsidRPr="00B45F23">
        <w:t>Jetson Nano</w:t>
      </w:r>
      <w:r w:rsidRPr="00B45F23">
        <w:t xml:space="preserve"> untuk </w:t>
      </w:r>
      <w:r w:rsidR="003F1E09">
        <w:rPr>
          <w:lang w:val="en-US"/>
        </w:rPr>
        <w:t>p</w:t>
      </w:r>
      <w:r w:rsidRPr="00B45F23">
        <w:t xml:space="preserve">engujian </w:t>
      </w:r>
      <w:r w:rsidR="003F1E09">
        <w:rPr>
          <w:lang w:val="en-US"/>
        </w:rPr>
        <w:t>m</w:t>
      </w:r>
      <w:r w:rsidRPr="00B45F23">
        <w:t>odel</w:t>
      </w:r>
      <w:bookmarkEnd w:id="273"/>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r w:rsidRPr="00B45F23">
              <w:rPr>
                <w:i/>
                <w:iCs/>
              </w:rPr>
              <w:t>Central Processor Unit</w:t>
            </w:r>
          </w:p>
        </w:tc>
        <w:tc>
          <w:tcPr>
            <w:tcW w:w="4063" w:type="dxa"/>
          </w:tcPr>
          <w:p w14:paraId="1FEE40E5" w14:textId="012406B8" w:rsidR="002A618A" w:rsidRPr="00B45F23" w:rsidRDefault="002A618A" w:rsidP="003035AB">
            <w:pPr>
              <w:spacing w:after="0" w:line="240" w:lineRule="auto"/>
            </w:pPr>
            <w:r w:rsidRPr="00B45F23">
              <w:t>Quad-Core ARM</w:t>
            </w:r>
            <w:r w:rsidRPr="00B45F23">
              <w:rPr>
                <w:vertAlign w:val="superscript"/>
              </w:rPr>
              <w:t>®</w:t>
            </w:r>
            <w:r w:rsidRPr="00B45F23">
              <w:t xml:space="preserve"> Cortex</w:t>
            </w:r>
            <w:r w:rsidRPr="00B45F23">
              <w:rPr>
                <w:vertAlign w:val="superscript"/>
              </w:rPr>
              <w:t>®</w:t>
            </w:r>
            <w:r w:rsidRPr="00B45F23">
              <w:t>-A57 MPCore processor</w:t>
            </w:r>
            <w:r w:rsidR="00146F3D" w:rsidRPr="00B45F23">
              <w:t xml:space="preserve"> (4 CPUs)</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r w:rsidRPr="00B45F23">
              <w:rPr>
                <w:i/>
                <w:iCs/>
              </w:rPr>
              <w:t>Graphics Processing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architecture</w:t>
            </w:r>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r w:rsidRPr="00B45F23">
              <w:rPr>
                <w:i/>
                <w:iCs/>
              </w:rPr>
              <w:t>Memory</w:t>
            </w:r>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r w:rsidRPr="00B45F23">
              <w:rPr>
                <w:i/>
                <w:iCs/>
              </w:rPr>
              <w:t>Operating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r w:rsidRPr="00B45F23">
              <w:rPr>
                <w:i/>
                <w:iCs/>
              </w:rPr>
              <w:t>Python Version</w:t>
            </w:r>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4" w:name="_Toc137542161"/>
      <w:r w:rsidRPr="00B45F23">
        <w:rPr>
          <w:i/>
          <w:iCs/>
        </w:rPr>
        <w:lastRenderedPageBreak/>
        <w:t>Dataset</w:t>
      </w:r>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r w:rsidR="00EC41CB" w:rsidRPr="00B45F23">
        <w:rPr>
          <w:i/>
          <w:iCs/>
        </w:rPr>
        <w:t>dataset</w:t>
      </w:r>
      <w:r w:rsidRPr="00B45F23">
        <w:t xml:space="preserve"> berupa citra yang telah melewati proses pengambilan data dan </w:t>
      </w:r>
      <w:r w:rsidRPr="00B45F23">
        <w:rPr>
          <w:i/>
          <w:iCs/>
        </w:rPr>
        <w:t>labelling</w:t>
      </w:r>
      <w:r w:rsidRPr="00B45F23">
        <w:t xml:space="preserve">. Pengambilan data dilakukan menggunakan dua metode, yaitu pengambilan data dengan mengekstrak </w:t>
      </w:r>
      <w:r w:rsidRPr="00B45F23">
        <w:rPr>
          <w:i/>
          <w:iCs/>
        </w:rPr>
        <w:t>frame</w:t>
      </w:r>
      <w:r w:rsidRPr="00B45F23">
        <w:t xml:space="preserve"> video hasil tangkapan kamera </w:t>
      </w:r>
      <w:r w:rsidR="007E3620" w:rsidRPr="00B45F23">
        <w:t>dengan</w:t>
      </w:r>
      <w:r w:rsidRPr="00B45F23">
        <w:t xml:space="preserve"> objek yang ingin dideteksi serta mengambil dari </w:t>
      </w:r>
      <w:r w:rsidR="00EC41CB" w:rsidRPr="00B45F23">
        <w:rPr>
          <w:i/>
          <w:iCs/>
        </w:rPr>
        <w:t>dataset</w:t>
      </w:r>
      <w:r w:rsidRPr="00B45F23">
        <w:t xml:space="preserve"> </w:t>
      </w:r>
      <w:r w:rsidR="0073139C" w:rsidRPr="00B45F23">
        <w:t>F</w:t>
      </w:r>
      <w:r w:rsidRPr="00B45F23">
        <w:t xml:space="preserve">ishnet.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didalamnya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r w:rsidRPr="00B45F23">
        <w:rPr>
          <w:i/>
          <w:iCs/>
        </w:rPr>
        <w:t>labelling</w:t>
      </w:r>
      <w:r w:rsidRPr="00B45F23">
        <w:t>, citra tersebut akan dibagi menja</w:t>
      </w:r>
      <w:r w:rsidR="00E4189C" w:rsidRPr="00B45F23">
        <w:t>di tiga bagian untuk proses pelatihan dan pengujian model</w:t>
      </w:r>
      <w:r w:rsidR="00147A1E" w:rsidRPr="00B45F23">
        <w:t xml:space="preserve">, yaitu bagian </w:t>
      </w:r>
      <w:r w:rsidR="00147A1E" w:rsidRPr="00B45F23">
        <w:rPr>
          <w:i/>
          <w:iCs/>
        </w:rPr>
        <w:t>training, validation</w:t>
      </w:r>
      <w:r w:rsidR="00147A1E" w:rsidRPr="00B45F23">
        <w:t xml:space="preserve"> dan </w:t>
      </w:r>
      <w:r w:rsidR="00147A1E" w:rsidRPr="00B45F23">
        <w:rPr>
          <w:i/>
          <w:iCs/>
        </w:rPr>
        <w:t>testing</w:t>
      </w:r>
      <w:r w:rsidR="00147A1E" w:rsidRPr="00B45F23">
        <w:t xml:space="preserve">. Hal ini bertujuan untuk memastikan model yang sudah terbentuk tidak mengalami </w:t>
      </w:r>
      <w:r w:rsidR="00147A1E" w:rsidRPr="00B45F23">
        <w:rPr>
          <w:i/>
          <w:iCs/>
        </w:rPr>
        <w:t>overfitting</w:t>
      </w:r>
      <w:r w:rsidR="00147A1E" w:rsidRPr="00B45F23">
        <w:t xml:space="preserve"> pada </w:t>
      </w:r>
      <w:r w:rsidR="00EC41CB" w:rsidRPr="00B45F23">
        <w:rPr>
          <w:i/>
          <w:iCs/>
        </w:rPr>
        <w:t>dataset</w:t>
      </w:r>
      <w:r w:rsidR="00147A1E" w:rsidRPr="00B45F23">
        <w:t xml:space="preserve"> </w:t>
      </w:r>
      <w:r w:rsidR="00147A1E" w:rsidRPr="00B45F23">
        <w:rPr>
          <w:i/>
          <w:iCs/>
        </w:rPr>
        <w:t>training</w:t>
      </w:r>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r w:rsidR="00EC41CB" w:rsidRPr="00B45F23">
        <w:rPr>
          <w:i/>
          <w:iCs/>
        </w:rPr>
        <w:t>dataset</w:t>
      </w:r>
      <w:r w:rsidR="002A77B6" w:rsidRPr="00B45F23">
        <w:t xml:space="preserve"> pelatihan dan pengujian model adalah 4280 citra yang terdiri dari 6 jenis obje</w:t>
      </w:r>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dibagi dengan rasio 7:3 untuk pelatihan dan pengujian model dengan data untuk pengujian model dibagi kembali dengan rasio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r>
        <w:rPr>
          <w:lang w:val="en-US"/>
        </w:rPr>
        <w:t>Rasio yang digunakan merupakan salah satu rasio yang umum dalam pembentukan model di</w:t>
      </w:r>
      <w:r w:rsidR="006863D5">
        <w:rPr>
          <w:lang w:val="en-US"/>
        </w:rPr>
        <w:t xml:space="preserve"> </w:t>
      </w:r>
      <w:r>
        <w:rPr>
          <w:lang w:val="en-US"/>
        </w:rPr>
        <w:t xml:space="preserve">mana </w:t>
      </w:r>
      <w:r w:rsidR="006863D5">
        <w:rPr>
          <w:lang w:val="en-US"/>
        </w:rPr>
        <w:t xml:space="preserve">jumlah data untuk </w:t>
      </w:r>
      <w:r w:rsidR="006863D5">
        <w:rPr>
          <w:i/>
          <w:iCs/>
          <w:lang w:val="en-US"/>
        </w:rPr>
        <w:t>training</w:t>
      </w:r>
      <w:r w:rsidR="006863D5">
        <w:rPr>
          <w:lang w:val="en-US"/>
        </w:rPr>
        <w:t xml:space="preserve"> membutuhkan data yang banyak untuk mempelajari data yang akan dideteksi</w:t>
      </w:r>
      <w:r>
        <w:rPr>
          <w:lang w:val="en-US"/>
        </w:rPr>
        <w:t xml:space="preserve">. </w:t>
      </w:r>
      <w:r w:rsidR="006863D5">
        <w:rPr>
          <w:lang w:val="en-US"/>
        </w:rPr>
        <w:t xml:space="preserve">Namun, meskipun sebagian besar jumlah data akan digunakan untuk pelatihan, jumlah data untuk pengujian juga tidak boleh terlalu sedikit agar dapat mencari konfigurasi paling optimal untuk model yang akan terbentuk. </w:t>
      </w:r>
      <w:r w:rsidR="00D30B24" w:rsidRPr="009A6FAE">
        <w:t>Rincian</w:t>
      </w:r>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8DFD6AB" w:rsidR="002A77B6" w:rsidRPr="00B45F23" w:rsidRDefault="002A77B6" w:rsidP="005D5FC6">
      <w:pPr>
        <w:pStyle w:val="Caption"/>
        <w:spacing w:after="120"/>
      </w:pPr>
      <w:bookmarkStart w:id="275" w:name="_Toc13754225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Persebaran </w:t>
      </w:r>
      <w:r w:rsidR="003F1E09">
        <w:rPr>
          <w:lang w:val="en-US"/>
        </w:rPr>
        <w:t>c</w:t>
      </w:r>
      <w:r w:rsidR="0063724E" w:rsidRPr="00B45F23">
        <w:t>itra</w:t>
      </w:r>
      <w:r w:rsidRPr="00B45F23">
        <w:t xml:space="preserve"> pada </w:t>
      </w:r>
      <w:r w:rsidR="00EC41CB" w:rsidRPr="00B45F23">
        <w:rPr>
          <w:i/>
          <w:iCs/>
        </w:rPr>
        <w:t>dataset</w:t>
      </w:r>
      <w:r w:rsidR="00591976" w:rsidRPr="00B45F23">
        <w:t xml:space="preserve"> yang </w:t>
      </w:r>
      <w:r w:rsidR="003F1E09">
        <w:rPr>
          <w:lang w:val="en-US"/>
        </w:rPr>
        <w:t>d</w:t>
      </w:r>
      <w:r w:rsidR="00591976" w:rsidRPr="00B45F23">
        <w:t>ikembangkan</w:t>
      </w:r>
      <w:bookmarkEnd w:id="275"/>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5DD6AEA2" w:rsidR="002A77B6" w:rsidRPr="00B45F23" w:rsidRDefault="00AD3B8C" w:rsidP="00D30B24">
            <w:pPr>
              <w:spacing w:after="0" w:line="240" w:lineRule="auto"/>
              <w:jc w:val="center"/>
              <w:rPr>
                <w:i/>
                <w:iCs/>
              </w:rPr>
            </w:pPr>
            <w:r>
              <w:rPr>
                <w:i/>
                <w:iCs/>
              </w:rPr>
              <w:t>Training</w:t>
            </w:r>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r w:rsidRPr="00B45F23">
              <w:rPr>
                <w:i/>
                <w:iCs/>
              </w:rPr>
              <w:t>V</w:t>
            </w:r>
            <w:r w:rsidR="002A77B6" w:rsidRPr="00B45F23">
              <w:rPr>
                <w:i/>
                <w:iCs/>
              </w:rPr>
              <w:t>alidation</w:t>
            </w:r>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82247F3" w:rsidR="002A77B6" w:rsidRPr="00B45F23" w:rsidRDefault="00297493" w:rsidP="00D30B24">
            <w:pPr>
              <w:spacing w:after="0" w:line="240" w:lineRule="auto"/>
              <w:jc w:val="center"/>
              <w:rPr>
                <w:i/>
                <w:iCs/>
              </w:rPr>
            </w:pPr>
            <w:r>
              <w:rPr>
                <w:i/>
                <w:iCs/>
              </w:rPr>
              <w:t>Testing</w:t>
            </w:r>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30AB79D6" w:rsidR="00D30B24" w:rsidRPr="00B45F23" w:rsidRDefault="000A372A" w:rsidP="000D29D9">
      <w:pPr>
        <w:pStyle w:val="Caption"/>
        <w:spacing w:after="120"/>
      </w:pPr>
      <w:bookmarkStart w:id="276" w:name="_Toc13754225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Jumlah </w:t>
      </w:r>
      <w:r w:rsidR="003F1E09">
        <w:rPr>
          <w:lang w:val="en-US"/>
        </w:rPr>
        <w:t>d</w:t>
      </w:r>
      <w:r w:rsidR="0063724E" w:rsidRPr="00B45F23">
        <w:t xml:space="preserve">ata </w:t>
      </w:r>
      <w:r w:rsidR="003F1E09">
        <w:rPr>
          <w:lang w:val="en-US"/>
        </w:rPr>
        <w:t>t</w:t>
      </w:r>
      <w:r w:rsidR="0063724E" w:rsidRPr="00B45F23">
        <w:t xml:space="preserve">iap </w:t>
      </w:r>
      <w:r w:rsidR="003F1E09">
        <w:rPr>
          <w:lang w:val="en-US"/>
        </w:rPr>
        <w:t>k</w:t>
      </w:r>
      <w:r w:rsidR="0063724E" w:rsidRPr="00B45F23">
        <w:t>elas</w:t>
      </w:r>
      <w:r w:rsidRPr="00B45F23">
        <w:t xml:space="preserve"> pada </w:t>
      </w:r>
      <w:r w:rsidR="003F1E09">
        <w:rPr>
          <w:i/>
          <w:iCs/>
          <w:lang w:val="en-US"/>
        </w:rPr>
        <w:t>d</w:t>
      </w:r>
      <w:r w:rsidR="00EC41CB" w:rsidRPr="00B45F23">
        <w:rPr>
          <w:i/>
          <w:iCs/>
        </w:rPr>
        <w:t>ataset</w:t>
      </w:r>
      <w:r w:rsidR="00591976" w:rsidRPr="00B45F23">
        <w:t xml:space="preserve"> yang </w:t>
      </w:r>
      <w:r w:rsidR="003F1E09">
        <w:rPr>
          <w:lang w:val="en-US"/>
        </w:rPr>
        <w:t>d</w:t>
      </w:r>
      <w:r w:rsidR="00591976" w:rsidRPr="00B45F23">
        <w:t>ikembangkan</w:t>
      </w:r>
      <w:bookmarkEnd w:id="276"/>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r w:rsidRPr="00B45F23">
              <w:rPr>
                <w:b/>
                <w:bCs/>
              </w:rPr>
              <w:t>Training</w:t>
            </w:r>
          </w:p>
        </w:tc>
        <w:tc>
          <w:tcPr>
            <w:tcW w:w="1959" w:type="dxa"/>
          </w:tcPr>
          <w:p w14:paraId="2C902467" w14:textId="018F7683" w:rsidR="007900B6" w:rsidRPr="00B45F23" w:rsidRDefault="007900B6" w:rsidP="008F4EB8">
            <w:pPr>
              <w:spacing w:after="0" w:line="240" w:lineRule="auto"/>
              <w:jc w:val="center"/>
              <w:rPr>
                <w:b/>
                <w:bCs/>
              </w:rPr>
            </w:pPr>
            <w:r w:rsidRPr="00B45F23">
              <w:rPr>
                <w:b/>
                <w:bCs/>
              </w:rPr>
              <w:t>Validation</w:t>
            </w:r>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r w:rsidRPr="00B45F23">
              <w:rPr>
                <w:i/>
                <w:iCs/>
              </w:rPr>
              <w:t>Skipjack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r w:rsidRPr="00B45F23">
              <w:rPr>
                <w:i/>
                <w:iCs/>
              </w:rPr>
              <w:t>Squid</w:t>
            </w:r>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r w:rsidRPr="00B45F23">
              <w:rPr>
                <w:i/>
                <w:iCs/>
              </w:rPr>
              <w:t>unknown</w:t>
            </w:r>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7" w:name="_Toc137542162"/>
      <w:r w:rsidRPr="00B45F23">
        <w:t>Skenario Pengujian</w:t>
      </w:r>
      <w:bookmarkEnd w:id="277"/>
    </w:p>
    <w:p w14:paraId="65156569" w14:textId="600DBCFD"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r w:rsidR="00EC41CB" w:rsidRPr="00B45F23">
        <w:rPr>
          <w:i/>
          <w:iCs/>
        </w:rPr>
        <w:t>dataset</w:t>
      </w:r>
      <w:r w:rsidR="00774E41" w:rsidRPr="00B45F23">
        <w:t xml:space="preserve"> yang tertera pada </w:t>
      </w:r>
      <w:r w:rsidR="00D97BEA">
        <w:rPr>
          <w:lang w:val="en-US"/>
        </w:rPr>
        <w:t>S</w:t>
      </w:r>
      <w:r w:rsidR="00774E41" w:rsidRPr="00B45F23">
        <w:t>ub</w:t>
      </w:r>
      <w:r w:rsidR="00D97BEA">
        <w:rPr>
          <w:lang w:val="en-US"/>
        </w:rPr>
        <w:t>-</w:t>
      </w:r>
      <w:r w:rsidR="00774E41" w:rsidRPr="00B45F23">
        <w:t>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r w:rsidR="00EC41CB" w:rsidRPr="00B45F23">
        <w:rPr>
          <w:i/>
          <w:iCs/>
        </w:rPr>
        <w:t>Dataset</w:t>
      </w:r>
      <w:r w:rsidR="007A36CB" w:rsidRPr="00B45F23">
        <w:t xml:space="preserve"> yang akan digunakan dalam pengujian adalah </w:t>
      </w:r>
      <w:r w:rsidR="00EC41CB" w:rsidRPr="00B45F23">
        <w:rPr>
          <w:i/>
          <w:iCs/>
        </w:rPr>
        <w:t>dataset</w:t>
      </w:r>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r w:rsidR="00B540B6" w:rsidRPr="00B45F23">
        <w:t>Jetson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r w:rsidR="00137096" w:rsidRPr="00B45F23">
        <w:rPr>
          <w:i/>
          <w:iCs/>
        </w:rPr>
        <w:t xml:space="preserve">batch </w:t>
      </w:r>
      <w:r w:rsidR="00137096" w:rsidRPr="00B45F23">
        <w:t xml:space="preserve">siz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diantaranya adalah bentuk </w:t>
      </w:r>
      <w:r w:rsidR="00EC41CB" w:rsidRPr="00B45F23">
        <w:rPr>
          <w:i/>
          <w:iCs/>
        </w:rPr>
        <w:t>dataset</w:t>
      </w:r>
      <w:r w:rsidRPr="00B45F23">
        <w:t xml:space="preserve">, teknik pelatihan model serta parameter yang digunakan dalam pelatihan seperti ukuran gambar dan jumlah </w:t>
      </w:r>
      <w:r w:rsidRPr="00B45F23">
        <w:rPr>
          <w:i/>
          <w:iCs/>
        </w:rPr>
        <w:t>epochs</w:t>
      </w:r>
      <w:r w:rsidRPr="00B45F23">
        <w:t xml:space="preserve">. </w:t>
      </w:r>
      <w:r w:rsidR="005E21BD">
        <w:rPr>
          <w:lang w:val="en-US"/>
        </w:rPr>
        <w:t>Skenario pengujian dapat digambarkan secara visual seperti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7652A702" w:rsidR="005E21BD" w:rsidRPr="005E21BD" w:rsidRDefault="005E21BD" w:rsidP="005E21BD">
      <w:pPr>
        <w:pStyle w:val="Caption"/>
        <w:spacing w:after="240"/>
        <w:rPr>
          <w:lang w:val="en-US"/>
        </w:rPr>
      </w:pPr>
      <w:bookmarkStart w:id="278" w:name="_Toc13754221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Pr>
          <w:lang w:val="en-US"/>
        </w:rPr>
        <w:t xml:space="preserve"> Rincian skenario pengujian</w:t>
      </w:r>
      <w:bookmarkEnd w:id="278"/>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mAP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r w:rsidR="00BC4006" w:rsidRPr="00B45F23">
        <w:rPr>
          <w:i/>
          <w:iCs/>
        </w:rPr>
        <w:t>true positive</w:t>
      </w:r>
      <w:r w:rsidR="00BC4006" w:rsidRPr="00B45F23">
        <w:t xml:space="preserve"> saja, tetapi juga mencakup nilai </w:t>
      </w:r>
      <w:r w:rsidR="00BC4006" w:rsidRPr="00B45F23">
        <w:rPr>
          <w:i/>
          <w:iCs/>
        </w:rPr>
        <w:t>false positive</w:t>
      </w:r>
      <w:r w:rsidR="00BC4006" w:rsidRPr="00B45F23">
        <w:t xml:space="preserve"> dan </w:t>
      </w:r>
      <w:r w:rsidR="00BC4006" w:rsidRPr="00B45F23">
        <w:rPr>
          <w:i/>
          <w:iCs/>
        </w:rPr>
        <w:t>false negative</w:t>
      </w:r>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r w:rsidR="00C059E8">
        <w:rPr>
          <w:lang w:val="en-US"/>
        </w:rPr>
        <w:t xml:space="preserve">kecepatan pendeteksian </w:t>
      </w:r>
      <w:r w:rsidR="00BC4006" w:rsidRPr="00B45F23">
        <w:t xml:space="preserve">dilakukan menggunakan </w:t>
      </w:r>
      <w:r w:rsidR="002664D7" w:rsidRPr="00B45F23">
        <w:rPr>
          <w:i/>
          <w:iCs/>
        </w:rPr>
        <w:t>inference time</w:t>
      </w:r>
      <w:r w:rsidR="002664D7" w:rsidRPr="00B45F23">
        <w:t xml:space="preserve">. </w:t>
      </w:r>
      <w:r w:rsidR="002664D7" w:rsidRPr="00B45F23">
        <w:rPr>
          <w:i/>
          <w:iCs/>
        </w:rPr>
        <w:t>Inference time</w:t>
      </w:r>
      <w:r w:rsidR="002664D7" w:rsidRPr="00B45F23">
        <w:t xml:space="preserve"> adalah satuan untuk menghitung waktu yang dibutuhkan model deteksi objek dalam melakukan pendeteksian. </w:t>
      </w:r>
      <w:r w:rsidR="002664D7" w:rsidRPr="00B45F23">
        <w:rPr>
          <w:i/>
          <w:iCs/>
        </w:rPr>
        <w:t>Inference time</w:t>
      </w:r>
      <w:r w:rsidR="002664D7" w:rsidRPr="00B45F23">
        <w:t xml:space="preserve"> berkaitan dengan jumlah FPS yang model tersebut dapat hasilkan sehingga semakin kecil </w:t>
      </w:r>
      <w:r w:rsidR="002664D7" w:rsidRPr="00B45F23">
        <w:rPr>
          <w:i/>
          <w:iCs/>
        </w:rPr>
        <w:t>inference time</w:t>
      </w:r>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r w:rsidR="000821AF" w:rsidRPr="00B45F23">
        <w:t>Jetson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542163"/>
      <w:r w:rsidRPr="00B45F23">
        <w:t>Pengujian Model</w:t>
      </w:r>
      <w:bookmarkEnd w:id="279"/>
    </w:p>
    <w:p w14:paraId="7AB1F530" w14:textId="77038384" w:rsidR="00AB3137" w:rsidRPr="00B45F23" w:rsidRDefault="00AB3137" w:rsidP="00AB3137">
      <w:pPr>
        <w:ind w:firstLine="720"/>
      </w:pPr>
      <w:r w:rsidRPr="00B45F23">
        <w:t xml:space="preserve">Berdasarkan </w:t>
      </w:r>
      <w:r w:rsidR="00B7717B" w:rsidRPr="00B45F23">
        <w:t xml:space="preserve">skenario pengujian yang telah dijelaskan pada </w:t>
      </w:r>
      <w:r w:rsidR="00D97BEA">
        <w:rPr>
          <w:lang w:val="en-US"/>
        </w:rPr>
        <w:t>S</w:t>
      </w:r>
      <w:r w:rsidR="00B7717B" w:rsidRPr="00B45F23">
        <w:t>ub</w:t>
      </w:r>
      <w:r w:rsidR="00D97BEA">
        <w:rPr>
          <w:lang w:val="en-US"/>
        </w:rPr>
        <w:t>-</w:t>
      </w:r>
      <w:r w:rsidR="00B7717B" w:rsidRPr="00B45F23">
        <w:t>bab 4.3, berikut adalah hasil dari tiap pengujian yang dilakukan:</w:t>
      </w:r>
    </w:p>
    <w:p w14:paraId="1D2A9B44" w14:textId="53EEFDD4" w:rsidR="000D356F" w:rsidRPr="00B45F23" w:rsidRDefault="000D356F" w:rsidP="000D356F">
      <w:pPr>
        <w:pStyle w:val="Heading3"/>
      </w:pPr>
      <w:bookmarkStart w:id="280" w:name="_Toc137542164"/>
      <w:r w:rsidRPr="00B45F23">
        <w:lastRenderedPageBreak/>
        <w:t xml:space="preserve">Pengujian </w:t>
      </w:r>
      <w:r w:rsidR="00EB2805" w:rsidRPr="00B45F23">
        <w:t xml:space="preserve">Pengaruh </w:t>
      </w:r>
      <w:r w:rsidR="00B731F5" w:rsidRPr="00B45F23">
        <w:t>Data</w:t>
      </w:r>
      <w:r w:rsidR="00EB2805" w:rsidRPr="00B45F23">
        <w:t xml:space="preserve"> Berbentuk </w:t>
      </w:r>
      <w:r w:rsidR="006F1BB9" w:rsidRPr="00B45F23">
        <w:rPr>
          <w:i/>
          <w:iCs/>
        </w:rPr>
        <w:t>Polygon annotation</w:t>
      </w:r>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r w:rsidR="00EC41CB" w:rsidRPr="00B45F23">
        <w:rPr>
          <w:i/>
          <w:iCs/>
        </w:rPr>
        <w:t>dataset</w:t>
      </w:r>
      <w:r w:rsidRPr="00B45F23">
        <w:t xml:space="preserve"> dapat memiliki pengaruh yang signifikan terhadap </w:t>
      </w:r>
      <w:r w:rsidR="00AE2A58" w:rsidRPr="00B45F23">
        <w:t xml:space="preserve">nilai akurasi yang dimiliki oleh model. Bentuk data yang akan dibandingkan adalah data yang berbentuk </w:t>
      </w:r>
      <w:r w:rsidR="006F1BB9" w:rsidRPr="00B45F23">
        <w:rPr>
          <w:i/>
          <w:iCs/>
        </w:rPr>
        <w:t>polygon annotation</w:t>
      </w:r>
      <w:r w:rsidR="00227C44" w:rsidRPr="00B45F23">
        <w:t xml:space="preserve"> dengan data yang berbentuk </w:t>
      </w:r>
      <w:r w:rsidR="00227C44" w:rsidRPr="00B45F23">
        <w:rPr>
          <w:i/>
          <w:iCs/>
        </w:rPr>
        <w:t>bounding box</w:t>
      </w:r>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r w:rsidR="00EC41CB" w:rsidRPr="00B45F23">
        <w:rPr>
          <w:i/>
          <w:iCs/>
        </w:rPr>
        <w:t>dataset</w:t>
      </w:r>
      <w:r w:rsidR="00F94BA9" w:rsidRPr="00B45F23">
        <w:t xml:space="preserve"> bagian </w:t>
      </w:r>
      <w:r w:rsidR="00AD3B8C">
        <w:rPr>
          <w:i/>
          <w:iCs/>
        </w:rPr>
        <w:t>training</w:t>
      </w:r>
      <w:r w:rsidRPr="00B45F23">
        <w:t xml:space="preserve"> dengan </w:t>
      </w:r>
      <w:r w:rsidRPr="00B45F23">
        <w:rPr>
          <w:i/>
          <w:iCs/>
        </w:rPr>
        <w:t>learning rate</w:t>
      </w:r>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r w:rsidR="001E2675" w:rsidRPr="00B45F23">
        <w:rPr>
          <w:i/>
          <w:iCs/>
        </w:rPr>
        <w:t>optimizers</w:t>
      </w:r>
      <w:r w:rsidR="001E2675" w:rsidRPr="00B45F23">
        <w:t xml:space="preserve"> SGD </w:t>
      </w:r>
      <w:r w:rsidR="001616F4">
        <w:rPr>
          <w:i/>
          <w:iCs/>
          <w:lang w:val="en-US"/>
        </w:rPr>
        <w:t>with momentum</w:t>
      </w:r>
      <w:r w:rsidR="001616F4">
        <w:rPr>
          <w:lang w:val="en-US"/>
        </w:rPr>
        <w:t xml:space="preserve"> dikarenakan SGD menjadi </w:t>
      </w:r>
      <w:r w:rsidR="001616F4">
        <w:rPr>
          <w:i/>
          <w:iCs/>
          <w:lang w:val="en-US"/>
        </w:rPr>
        <w:t>optimizers</w:t>
      </w:r>
      <w:r w:rsidR="001616F4">
        <w:rPr>
          <w:lang w:val="en-US"/>
        </w:rPr>
        <w:t xml:space="preserve"> yang paling optimal untuk membentuk model </w:t>
      </w:r>
      <w:r w:rsidR="001616F4">
        <w:rPr>
          <w:i/>
          <w:iCs/>
          <w:lang w:val="en-US"/>
        </w:rPr>
        <w:t>computer vision</w:t>
      </w:r>
      <w:r w:rsidR="001616F4">
        <w:rPr>
          <w:lang w:val="en-US"/>
        </w:rPr>
        <w:t xml:space="preserve"> disebabkan </w:t>
      </w:r>
      <w:r w:rsidR="00124C6E">
        <w:rPr>
          <w:lang w:val="en-US"/>
        </w:rPr>
        <w:t xml:space="preserve">oleh hasil </w:t>
      </w:r>
      <w:r w:rsidR="001616F4">
        <w:rPr>
          <w:lang w:val="en-US"/>
        </w:rPr>
        <w:t xml:space="preserve">yang lebih tergeneralisasi dibandingkan jenis </w:t>
      </w:r>
      <w:r w:rsidR="001616F4">
        <w:rPr>
          <w:i/>
          <w:iCs/>
          <w:lang w:val="en-US"/>
        </w:rPr>
        <w:t>optimizers</w:t>
      </w:r>
      <w:r w:rsidR="001616F4">
        <w:rPr>
          <w:lang w:val="en-US"/>
        </w:rPr>
        <w:t xml:space="preserve"> lain ditambah dengan adanya momentum yang membuat proses konvergensi dapat terbentuk lebih cepat</w:t>
      </w:r>
      <w:r w:rsidR="005E7FC5" w:rsidRPr="00B45F23">
        <w:t xml:space="preserve">. </w:t>
      </w:r>
      <w:r w:rsidR="005E7FC5" w:rsidRPr="00B45F23">
        <w:rPr>
          <w:i/>
          <w:iCs/>
        </w:rPr>
        <w:t>Batch size</w:t>
      </w:r>
      <w:r w:rsidR="005E7FC5" w:rsidRPr="00B45F23">
        <w:t xml:space="preserve"> yang digunakan akan menyesuaikan dengan kapabilitas dari perangkat pelatihan untuk setiap varian model. </w:t>
      </w:r>
      <w:r w:rsidR="00F94BA9" w:rsidRPr="00B45F23">
        <w:t xml:space="preserve">Kemudian, model yang terbentuk akan diuji menggunakan </w:t>
      </w:r>
      <w:r w:rsidR="00EC41CB" w:rsidRPr="00B45F23">
        <w:rPr>
          <w:i/>
          <w:iCs/>
        </w:rPr>
        <w:t>dataset</w:t>
      </w:r>
      <w:r w:rsidR="00F94BA9" w:rsidRPr="00B45F23">
        <w:t xml:space="preserve"> bagian </w:t>
      </w:r>
      <w:r w:rsidR="00297493">
        <w:rPr>
          <w:i/>
          <w:iCs/>
        </w:rPr>
        <w:t>testing</w:t>
      </w:r>
      <w:r w:rsidR="00F94BA9" w:rsidRPr="00B45F23">
        <w:t xml:space="preserve"> dengan </w:t>
      </w:r>
      <w:r w:rsidR="00F94BA9" w:rsidRPr="00B45F23">
        <w:rPr>
          <w:i/>
          <w:iCs/>
        </w:rPr>
        <w:t>batch size</w:t>
      </w:r>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IoU</w:t>
      </w:r>
      <w:r w:rsidR="00F94BA9" w:rsidRPr="00B45F23">
        <w:rPr>
          <w:i/>
          <w:iCs/>
        </w:rPr>
        <w:t xml:space="preserve"> Threshold</w:t>
      </w:r>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r w:rsidR="00F94BA9" w:rsidRPr="00B45F23">
        <w:rPr>
          <w:i/>
          <w:iCs/>
        </w:rPr>
        <w:t>onfidence Threshold</w:t>
      </w:r>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IoU dan </w:t>
      </w:r>
      <w:r w:rsidR="008B3BC7">
        <w:rPr>
          <w:i/>
          <w:iCs/>
          <w:lang w:val="en-US"/>
        </w:rPr>
        <w:t>confidence threshold</w:t>
      </w:r>
      <w:r w:rsidR="008B3BC7">
        <w:rPr>
          <w:lang w:val="en-US"/>
        </w:rPr>
        <w:t xml:space="preserve"> yang digunakan merupakan nilai </w:t>
      </w:r>
      <w:r w:rsidR="008B3EBF" w:rsidRPr="008B3EBF">
        <w:rPr>
          <w:i/>
          <w:iCs/>
          <w:lang w:val="en-US"/>
        </w:rPr>
        <w:t>default</w:t>
      </w:r>
      <w:r w:rsidR="008B3BC7">
        <w:rPr>
          <w:lang w:val="en-US"/>
        </w:rPr>
        <w:t xml:space="preserve"> </w:t>
      </w:r>
      <w:r w:rsidR="003F262B">
        <w:rPr>
          <w:lang w:val="en-US"/>
        </w:rPr>
        <w:t>konfigurasi pengujian model pada YOLOv7.</w:t>
      </w:r>
    </w:p>
    <w:p w14:paraId="16ED1D41" w14:textId="22AA2FF7" w:rsidR="001A1C37" w:rsidRPr="00B45F23" w:rsidRDefault="001A1C37" w:rsidP="00F86D08">
      <w:pPr>
        <w:pStyle w:val="Caption"/>
        <w:spacing w:after="120"/>
      </w:pPr>
      <w:bookmarkStart w:id="281" w:name="_Toc13754225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4</w:t>
      </w:r>
      <w:r w:rsidR="00B20846" w:rsidRPr="00B45F23">
        <w:fldChar w:fldCharType="end"/>
      </w:r>
      <w:r w:rsidRPr="00B45F23">
        <w:t xml:space="preserve"> Hasil </w:t>
      </w:r>
      <w:r w:rsidR="0005297A">
        <w:rPr>
          <w:lang w:val="en-US"/>
        </w:rPr>
        <w:t>p</w:t>
      </w:r>
      <w:r w:rsidRPr="00B45F23">
        <w:t xml:space="preserve">engujian </w:t>
      </w:r>
      <w:r w:rsidR="0005297A">
        <w:rPr>
          <w:lang w:val="en-US"/>
        </w:rPr>
        <w:t>m</w:t>
      </w:r>
      <w:r w:rsidRPr="00B45F23">
        <w:t xml:space="preserve">odel dengan </w:t>
      </w:r>
      <w:r w:rsidR="0005297A">
        <w:rPr>
          <w:i/>
          <w:iCs/>
          <w:lang w:val="en-US"/>
        </w:rPr>
        <w:t>d</w:t>
      </w:r>
      <w:r w:rsidR="00EC41CB" w:rsidRPr="00B45F23">
        <w:rPr>
          <w:i/>
          <w:iCs/>
        </w:rPr>
        <w:t>ataset</w:t>
      </w:r>
      <w:r w:rsidRPr="00B45F23">
        <w:t xml:space="preserve"> </w:t>
      </w:r>
      <w:r w:rsidR="0005297A">
        <w:rPr>
          <w:lang w:val="en-US"/>
        </w:rPr>
        <w:t>b</w:t>
      </w:r>
      <w:r w:rsidRPr="00B45F23">
        <w:t>erbentuk</w:t>
      </w:r>
      <w:r w:rsidR="00110EF1" w:rsidRPr="00B45F23">
        <w:t xml:space="preserve"> </w:t>
      </w:r>
      <w:r w:rsidR="006F1BB9" w:rsidRPr="00B45F23">
        <w:rPr>
          <w:i/>
          <w:iCs/>
        </w:rPr>
        <w:t>Polygon annotation</w:t>
      </w:r>
      <w:r w:rsidRPr="00B45F23">
        <w:t xml:space="preserve"> dan </w:t>
      </w:r>
      <w:r w:rsidR="00110EF1" w:rsidRPr="00B45F23">
        <w:rPr>
          <w:i/>
          <w:iCs/>
        </w:rPr>
        <w:t>B</w:t>
      </w:r>
      <w:r w:rsidRPr="00B45F23">
        <w:rPr>
          <w:i/>
          <w:iCs/>
        </w:rPr>
        <w:t xml:space="preserve">ounding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No</w:t>
            </w:r>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color w:val="000000"/>
                <w:sz w:val="18"/>
                <w:szCs w:val="18"/>
                <w:lang w:eastAsia="id-ID"/>
              </w:rPr>
              <w:t>Batch Size</w:t>
            </w:r>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Inference Time</w:t>
            </w:r>
            <w:r w:rsidRPr="0015606C">
              <w:rPr>
                <w:rFonts w:eastAsia="Times New Roman"/>
                <w:color w:val="000000"/>
                <w:sz w:val="18"/>
                <w:szCs w:val="18"/>
                <w:lang w:eastAsia="id-ID"/>
              </w:rPr>
              <w:t xml:space="preserve"> (ms)</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Polygon annotation</w:t>
            </w:r>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Bounding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Polygon annotation</w:t>
            </w:r>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Bounding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Polygon annotation</w:t>
            </w:r>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Bounding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18FF8E42" w:rsidR="00DB1F04" w:rsidRDefault="00DB1F04" w:rsidP="00DB1F04">
      <w:pPr>
        <w:pStyle w:val="Caption"/>
        <w:spacing w:after="240"/>
        <w:rPr>
          <w:lang w:val="en-US"/>
        </w:rPr>
      </w:pPr>
      <w:bookmarkStart w:id="282" w:name="_Toc13754221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Pr>
          <w:lang w:val="en-US"/>
        </w:rPr>
        <w:t xml:space="preserve"> Grafik </w:t>
      </w:r>
      <w:r w:rsidR="00452174">
        <w:rPr>
          <w:lang w:val="en-US"/>
        </w:rPr>
        <w:t>mAP0.5</w:t>
      </w:r>
      <w:r>
        <w:rPr>
          <w:lang w:val="en-US"/>
        </w:rPr>
        <w:t xml:space="preserve"> pengujian </w:t>
      </w:r>
      <w:r w:rsidR="00452174">
        <w:rPr>
          <w:lang w:val="en-US"/>
        </w:rPr>
        <w:t xml:space="preserve">bentuk data </w:t>
      </w:r>
      <w:r>
        <w:rPr>
          <w:lang w:val="en-US"/>
        </w:rPr>
        <w:t>pada varian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1CD70781" w:rsidR="00452174" w:rsidRDefault="00452174" w:rsidP="00452174">
      <w:pPr>
        <w:pStyle w:val="Caption"/>
        <w:spacing w:after="240"/>
        <w:rPr>
          <w:lang w:val="en-US"/>
        </w:rPr>
      </w:pPr>
      <w:bookmarkStart w:id="283" w:name="_Toc13754221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Pr>
          <w:lang w:val="en-US"/>
        </w:rPr>
        <w:t xml:space="preserve"> Grafik </w:t>
      </w:r>
      <w:r>
        <w:rPr>
          <w:i/>
          <w:iCs/>
          <w:lang w:val="en-US"/>
        </w:rPr>
        <w:t>inference time</w:t>
      </w:r>
      <w:r>
        <w:rPr>
          <w:lang w:val="en-US"/>
        </w:rPr>
        <w:t xml:space="preserve"> pengujian bentuk data pada varian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1C6623E1" w:rsidR="00F65884" w:rsidRPr="005B628D" w:rsidRDefault="00F65884" w:rsidP="00AB1D61">
      <w:pPr>
        <w:pStyle w:val="Caption"/>
        <w:spacing w:after="240"/>
        <w:rPr>
          <w:lang w:val="en-US"/>
        </w:rPr>
      </w:pPr>
      <w:bookmarkStart w:id="284" w:name="_Toc137542218"/>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Pr>
          <w:lang w:val="en-US"/>
        </w:rPr>
        <w:t xml:space="preserve"> </w:t>
      </w:r>
      <w:r w:rsidRPr="001F0824">
        <w:rPr>
          <w:lang w:val="en-US"/>
        </w:rPr>
        <w:t xml:space="preserve">Grafik </w:t>
      </w:r>
      <w:r>
        <w:rPr>
          <w:i/>
          <w:iCs/>
          <w:lang w:val="en-US"/>
        </w:rPr>
        <w:t xml:space="preserve">F1-score </w:t>
      </w:r>
      <w:r w:rsidRPr="001F0824">
        <w:rPr>
          <w:lang w:val="en-US"/>
        </w:rPr>
        <w:t>pengujian bentuk data pada varian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r w:rsidR="006F1BB9" w:rsidRPr="00B45F23">
        <w:rPr>
          <w:i/>
          <w:iCs/>
        </w:rPr>
        <w:t>polygon annotation</w:t>
      </w:r>
      <w:r w:rsidR="005D005E" w:rsidRPr="00B45F23">
        <w:t xml:space="preserve"> maupun </w:t>
      </w:r>
      <w:r w:rsidR="005D005E" w:rsidRPr="00B45F23">
        <w:rPr>
          <w:i/>
          <w:iCs/>
        </w:rPr>
        <w:t>bounding box</w:t>
      </w:r>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r w:rsidR="006F1BB9" w:rsidRPr="00B45F23">
        <w:rPr>
          <w:i/>
          <w:iCs/>
        </w:rPr>
        <w:t>polygon annotation</w:t>
      </w:r>
      <w:r w:rsidR="005D005E" w:rsidRPr="00B45F23">
        <w:t xml:space="preserve"> dengan </w:t>
      </w:r>
      <w:r w:rsidR="005D005E" w:rsidRPr="00B45F23">
        <w:rPr>
          <w:i/>
          <w:iCs/>
        </w:rPr>
        <w:t>bounding box</w:t>
      </w:r>
      <w:r w:rsidR="005D005E" w:rsidRPr="00B45F23">
        <w:t>.</w:t>
      </w:r>
      <w:r w:rsidR="00C80AF2" w:rsidRPr="00B45F23">
        <w:t xml:space="preserve"> Selisih dari nilai mAP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dilihat pada Gambar 4.2, terlihat </w:t>
      </w:r>
      <w:r w:rsidR="00452174">
        <w:rPr>
          <w:lang w:val="en-US"/>
        </w:rPr>
        <w:lastRenderedPageBreak/>
        <w:t>bahwa semakin kompleks arsitektur yang digunakan varian model, semakin tinggi nilai mAP yang didapatkan</w:t>
      </w:r>
      <w:r w:rsidR="005B628D">
        <w:rPr>
          <w:lang w:val="en-US"/>
        </w:rPr>
        <w:t xml:space="preserve"> dan hal tersebut juga berlaku pada nilai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perbedaaan hasil pendeteksian antara </w:t>
      </w:r>
      <w:r w:rsidR="009D60F4" w:rsidRPr="00B45F23">
        <w:t xml:space="preserve">model yang dilatih dengan data </w:t>
      </w:r>
      <w:r w:rsidR="006F1BB9" w:rsidRPr="00B45F23">
        <w:rPr>
          <w:i/>
          <w:iCs/>
        </w:rPr>
        <w:t>polygon annotation</w:t>
      </w:r>
      <w:r w:rsidR="009D60F4" w:rsidRPr="00B45F23">
        <w:t xml:space="preserve"> dengan data </w:t>
      </w:r>
      <w:r w:rsidR="009D60F4" w:rsidRPr="00B45F23">
        <w:rPr>
          <w:i/>
          <w:iCs/>
        </w:rPr>
        <w:t>bounding box</w:t>
      </w:r>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3EC0E669" w:rsidR="005B73B5" w:rsidRPr="00B45F23" w:rsidRDefault="005B73B5" w:rsidP="00452174">
      <w:pPr>
        <w:pStyle w:val="Caption"/>
        <w:spacing w:after="240"/>
      </w:pPr>
      <w:bookmarkStart w:id="285" w:name="_Toc13754221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r w:rsidR="00100549">
        <w:rPr>
          <w:lang w:val="en-US"/>
        </w:rPr>
        <w:t>c</w:t>
      </w:r>
      <w:r w:rsidRPr="00B45F23">
        <w:t xml:space="preserve">itra </w:t>
      </w:r>
      <w:r w:rsidR="00100549">
        <w:rPr>
          <w:lang w:val="en-US"/>
        </w:rPr>
        <w:t>p</w:t>
      </w:r>
      <w:r w:rsidRPr="00B45F23">
        <w:t xml:space="preserve">engujian dengan </w:t>
      </w:r>
      <w:r w:rsidR="00100549">
        <w:rPr>
          <w:lang w:val="en-US"/>
        </w:rPr>
        <w:t>l</w:t>
      </w:r>
      <w:r w:rsidRPr="00B45F23">
        <w:t xml:space="preserve">abel yang </w:t>
      </w:r>
      <w:r w:rsidR="00100549">
        <w:rPr>
          <w:lang w:val="en-US"/>
        </w:rPr>
        <w:t>b</w:t>
      </w:r>
      <w:r w:rsidRPr="00B45F23">
        <w:t>enar</w:t>
      </w:r>
      <w:bookmarkEnd w:id="285"/>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4B36C990" w:rsidR="009D60F4" w:rsidRPr="00B45F23" w:rsidRDefault="005B73B5" w:rsidP="00F65884">
      <w:pPr>
        <w:pStyle w:val="Caption"/>
        <w:spacing w:after="240"/>
        <w:rPr>
          <w:i/>
          <w:iCs/>
        </w:rPr>
      </w:pPr>
      <w:bookmarkStart w:id="286" w:name="_Toc13754222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r w:rsidRPr="00B45F23">
        <w:t xml:space="preserve">ilatih dengan </w:t>
      </w:r>
      <w:r w:rsidR="00721FA4">
        <w:rPr>
          <w:lang w:val="en-US"/>
        </w:rPr>
        <w:t>d</w:t>
      </w:r>
      <w:r w:rsidRPr="00B45F23">
        <w:t xml:space="preserve">ata a) </w:t>
      </w:r>
      <w:r w:rsidRPr="00B45F23">
        <w:rPr>
          <w:i/>
          <w:iCs/>
        </w:rPr>
        <w:t xml:space="preserve">Bounding </w:t>
      </w:r>
      <w:r w:rsidR="00721FA4">
        <w:rPr>
          <w:i/>
          <w:iCs/>
          <w:lang w:val="en-US"/>
        </w:rPr>
        <w:t>b</w:t>
      </w:r>
      <w:r w:rsidRPr="00B45F23">
        <w:rPr>
          <w:i/>
          <w:iCs/>
        </w:rPr>
        <w:t>ox</w:t>
      </w:r>
      <w:r w:rsidRPr="00B45F23">
        <w:t xml:space="preserve"> dan b) </w:t>
      </w:r>
      <w:r w:rsidRPr="00B45F23">
        <w:rPr>
          <w:i/>
          <w:iCs/>
        </w:rPr>
        <w:t xml:space="preserve">Polygon </w:t>
      </w:r>
      <w:r w:rsidR="00721FA4">
        <w:rPr>
          <w:i/>
          <w:iCs/>
          <w:lang w:val="en-US"/>
        </w:rPr>
        <w:t>a</w:t>
      </w:r>
      <w:r w:rsidRPr="00B45F23">
        <w:rPr>
          <w:i/>
          <w:iCs/>
        </w:rPr>
        <w:t>nnotation</w:t>
      </w:r>
      <w:bookmarkEnd w:id="286"/>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r w:rsidR="008D0CC4" w:rsidRPr="00B45F23">
        <w:rPr>
          <w:i/>
          <w:iCs/>
        </w:rPr>
        <w:t>bounding box</w:t>
      </w:r>
      <w:r w:rsidR="008D0CC4" w:rsidRPr="00B45F23">
        <w:t xml:space="preserve"> mengidentifikasi kelas ‘tuna’ sebagai kelas ‘human’</w:t>
      </w:r>
      <w:r w:rsidR="007F1E2B" w:rsidRPr="00B45F23">
        <w:t xml:space="preserve"> yang termasuk dalam </w:t>
      </w:r>
      <w:r w:rsidR="007F1E2B" w:rsidRPr="00B45F23">
        <w:rPr>
          <w:i/>
          <w:iCs/>
        </w:rPr>
        <w:t>false negative</w:t>
      </w:r>
      <w:r w:rsidR="008D0CC4" w:rsidRPr="00B45F23">
        <w:t xml:space="preserve">, sedangkan model yang dilatih dengan </w:t>
      </w:r>
      <w:r w:rsidR="008D0CC4" w:rsidRPr="00B45F23">
        <w:lastRenderedPageBreak/>
        <w:t xml:space="preserve">data </w:t>
      </w:r>
      <w:r w:rsidR="006F1BB9" w:rsidRPr="00B45F23">
        <w:rPr>
          <w:i/>
          <w:iCs/>
        </w:rPr>
        <w:t>polygon annotation</w:t>
      </w:r>
      <w:r w:rsidR="008D0CC4" w:rsidRPr="00B45F23">
        <w:t xml:space="preserve"> dapat memprediksi dengan tepat</w:t>
      </w:r>
      <w:r w:rsidR="007F1E2B" w:rsidRPr="00B45F23">
        <w:t xml:space="preserve"> ‘tuna’ tersebut, tetapi memiliki satu nilai </w:t>
      </w:r>
      <w:r w:rsidR="007F1E2B" w:rsidRPr="00B45F23">
        <w:rPr>
          <w:i/>
          <w:iCs/>
        </w:rPr>
        <w:t>false positive</w:t>
      </w:r>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r w:rsidR="006F1BB9" w:rsidRPr="00B45F23">
        <w:rPr>
          <w:i/>
          <w:iCs/>
        </w:rPr>
        <w:t>polygon annotation</w:t>
      </w:r>
      <w:r w:rsidR="007F1E2B" w:rsidRPr="00B45F23">
        <w:t xml:space="preserve"> masih dapat mengidentifikasi seluruh objek yang seharusnya terdeteksi pada citra, sedangkan model yang dilatih dengan data </w:t>
      </w:r>
      <w:r w:rsidR="007F1E2B" w:rsidRPr="00B45F23">
        <w:rPr>
          <w:i/>
          <w:iCs/>
        </w:rPr>
        <w:t>bounding box</w:t>
      </w:r>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r w:rsidR="006F1BB9" w:rsidRPr="00B45F23">
        <w:rPr>
          <w:i/>
          <w:iCs/>
        </w:rPr>
        <w:t>polygon annotation</w:t>
      </w:r>
      <w:r w:rsidRPr="00B45F23">
        <w:t xml:space="preserve"> mendeteksi lebih cepat dibandingkan dengan model yang dilatih dengan data </w:t>
      </w:r>
      <w:r w:rsidRPr="00B45F23">
        <w:rPr>
          <w:i/>
          <w:iCs/>
        </w:rPr>
        <w:t>bounding box</w:t>
      </w:r>
      <w:r w:rsidRPr="00B45F23">
        <w:t xml:space="preserve">. </w:t>
      </w:r>
      <w:r w:rsidR="000F3F19" w:rsidRPr="00B45F23">
        <w:t xml:space="preserve">Nilai </w:t>
      </w:r>
      <w:r w:rsidR="000F3F19" w:rsidRPr="00B45F23">
        <w:rPr>
          <w:i/>
          <w:iCs/>
        </w:rPr>
        <w:t xml:space="preserve">inference time </w:t>
      </w:r>
      <w:r w:rsidR="000F3F19" w:rsidRPr="00B45F23">
        <w:t xml:space="preserve">model yang dilatih dengan data </w:t>
      </w:r>
      <w:r w:rsidR="000F3F19" w:rsidRPr="00B45F23">
        <w:rPr>
          <w:i/>
          <w:iCs/>
        </w:rPr>
        <w:t>polygon annotation</w:t>
      </w:r>
      <w:r w:rsidR="000F3F19" w:rsidRPr="00B45F23">
        <w:t xml:space="preserve"> dapat meningkat hingga 1 ms sehingga terdapat peningkatan juga pada jumlah FPS hingga 16 FPS.</w:t>
      </w:r>
      <w:r w:rsidR="00826039" w:rsidRPr="00B45F23">
        <w:t xml:space="preserve"> </w:t>
      </w:r>
      <w:r w:rsidR="00044A05">
        <w:rPr>
          <w:lang w:val="en-US"/>
        </w:rPr>
        <w:t xml:space="preserve">Jika dilihat pada Gambar 4.3, semakin kompleks arsitektur yang digunakan oleh varian model, semakin lambat kecepatan pendeteksian yang didapatkan. </w:t>
      </w:r>
      <w:r w:rsidR="00826039" w:rsidRPr="00B45F23">
        <w:t xml:space="preserve">Faktor yang mungkin menyebabkan hal tersebut berkaitan dengan bagaimana anotasi data yang terbentuk </w:t>
      </w:r>
      <w:r w:rsidR="006863D5">
        <w:t>di mana</w:t>
      </w:r>
      <w:r w:rsidR="00826039" w:rsidRPr="00B45F23">
        <w:t xml:space="preserve"> anotasi data </w:t>
      </w:r>
      <w:r w:rsidR="00826039" w:rsidRPr="00B45F23">
        <w:rPr>
          <w:i/>
          <w:iCs/>
        </w:rPr>
        <w:t>polygon annotation</w:t>
      </w:r>
      <w:r w:rsidR="00826039" w:rsidRPr="00B45F23">
        <w:t xml:space="preserve"> dilakukan secara manual, sedangkan anotasi data </w:t>
      </w:r>
      <w:r w:rsidR="00826039" w:rsidRPr="00B45F23">
        <w:rPr>
          <w:i/>
          <w:iCs/>
        </w:rPr>
        <w:t>bounding box</w:t>
      </w:r>
      <w:r w:rsidR="00826039" w:rsidRPr="00B45F23">
        <w:t xml:space="preserve"> adalah hasil konversi anotasi data </w:t>
      </w:r>
      <w:r w:rsidR="00826039" w:rsidRPr="00B45F23">
        <w:rPr>
          <w:i/>
          <w:iCs/>
        </w:rPr>
        <w:t>polygon annotation</w:t>
      </w:r>
      <w:r w:rsidR="001A1218">
        <w:rPr>
          <w:lang w:val="en-US"/>
        </w:rPr>
        <w:t xml:space="preserve"> menggunakan sebuah program seperti yang tertera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digunakan terbentuk dari hasil konversi, ditambah dengan secara bentuk</w:t>
      </w:r>
      <w:r w:rsidR="007D09E8">
        <w:rPr>
          <w:lang w:val="en-US"/>
        </w:rPr>
        <w:t xml:space="preserve"> label</w:t>
      </w:r>
      <w:r w:rsidR="00D17FEF">
        <w:rPr>
          <w:lang w:val="en-US"/>
        </w:rPr>
        <w:t xml:space="preserve"> tersebut tidak lebih presisi</w:t>
      </w:r>
      <w:r w:rsidR="007D09E8">
        <w:rPr>
          <w:lang w:val="en-US"/>
        </w:rPr>
        <w:t xml:space="preserve"> dibandingkan </w:t>
      </w:r>
      <w:r w:rsidR="007D09E8">
        <w:rPr>
          <w:i/>
          <w:iCs/>
          <w:lang w:val="en-US"/>
        </w:rPr>
        <w:t>polygon annotation</w:t>
      </w:r>
      <w:r w:rsidR="00D17FEF">
        <w:rPr>
          <w:lang w:val="en-US"/>
        </w:rPr>
        <w:t>, kecepatan pendeteksian mengalami penurunan.</w:t>
      </w:r>
    </w:p>
    <w:p w14:paraId="76B03062" w14:textId="266EA64C" w:rsidR="000D356F" w:rsidRPr="00B45F23" w:rsidRDefault="000D356F" w:rsidP="000D356F">
      <w:pPr>
        <w:pStyle w:val="Heading3"/>
      </w:pPr>
      <w:bookmarkStart w:id="287" w:name="_Toc137542165"/>
      <w:r w:rsidRPr="00B45F23">
        <w:t xml:space="preserve">Pengujian </w:t>
      </w:r>
      <w:r w:rsidR="00EB2805" w:rsidRPr="00B45F23">
        <w:t xml:space="preserve">Perbandingan Metode </w:t>
      </w:r>
      <w:r w:rsidR="00EB2805" w:rsidRPr="00B45F23">
        <w:rPr>
          <w:i/>
          <w:iCs/>
        </w:rPr>
        <w:t>Object Detection</w:t>
      </w:r>
      <w:r w:rsidR="00EB2805" w:rsidRPr="00B45F23">
        <w:t xml:space="preserve"> dengan </w:t>
      </w:r>
      <w:r w:rsidR="00297493">
        <w:rPr>
          <w:i/>
          <w:iCs/>
        </w:rPr>
        <w:t>Semantic Segmentation</w:t>
      </w:r>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r w:rsidR="00865C10" w:rsidRPr="00B45F23">
        <w:rPr>
          <w:i/>
          <w:iCs/>
        </w:rPr>
        <w:t xml:space="preserve">object detection </w:t>
      </w:r>
      <w:r w:rsidR="00865C10" w:rsidRPr="00B45F23">
        <w:t xml:space="preserve">dan </w:t>
      </w:r>
      <w:r w:rsidR="00297493">
        <w:rPr>
          <w:i/>
          <w:iCs/>
        </w:rPr>
        <w:t>semantic segmentation</w:t>
      </w:r>
      <w:r w:rsidRPr="00B45F23">
        <w:t xml:space="preserve"> yang digunakan dalam pelatihan model. Berdasarkan hasil pengujian sebelumnya, data berbentuk </w:t>
      </w:r>
      <w:r w:rsidR="006F1BB9" w:rsidRPr="00B45F23">
        <w:rPr>
          <w:i/>
          <w:iCs/>
        </w:rPr>
        <w:t>polygon annotation</w:t>
      </w:r>
      <w:r w:rsidRPr="00B45F23">
        <w:t xml:space="preserve"> memiliki beberapa keunggulan dibandingkan dengan data berbentuk </w:t>
      </w:r>
      <w:r w:rsidRPr="00B45F23">
        <w:rPr>
          <w:i/>
          <w:iCs/>
        </w:rPr>
        <w:t>bounding box</w:t>
      </w:r>
      <w:r w:rsidRPr="00B45F23">
        <w:t>. Oleh karena itu, pengujian ini bertujuan untuk membandingkan performa pendeteksian model yang dilatih dengan dua metode yang berbeda</w:t>
      </w:r>
      <w:r w:rsidR="00B349C2" w:rsidRPr="00B45F23">
        <w:t xml:space="preserve"> menggunakan data berbentuk </w:t>
      </w:r>
      <w:r w:rsidR="006F1BB9" w:rsidRPr="00B45F23">
        <w:rPr>
          <w:i/>
          <w:iCs/>
        </w:rPr>
        <w:t>polygon annotation</w:t>
      </w:r>
      <w:r w:rsidR="00B349C2" w:rsidRPr="00B45F23">
        <w:t xml:space="preserve">. </w:t>
      </w:r>
      <w:r w:rsidR="00297493">
        <w:rPr>
          <w:i/>
          <w:iCs/>
        </w:rPr>
        <w:t>Semantic segmentation</w:t>
      </w:r>
      <w:r w:rsidR="00B349C2" w:rsidRPr="00B45F23">
        <w:t xml:space="preserve"> merupakan </w:t>
      </w:r>
      <w:r w:rsidR="00B349C2" w:rsidRPr="00B45F23">
        <w:lastRenderedPageBreak/>
        <w:t xml:space="preserve">pengembangan dari metode </w:t>
      </w:r>
      <w:r w:rsidR="00B349C2" w:rsidRPr="00B45F23">
        <w:rPr>
          <w:i/>
          <w:iCs/>
        </w:rPr>
        <w:t>object detection</w:t>
      </w:r>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r w:rsidR="00297493">
        <w:rPr>
          <w:i/>
          <w:iCs/>
        </w:rPr>
        <w:t>semantic segmentation</w:t>
      </w:r>
      <w:r w:rsidR="00AB5BEF" w:rsidRPr="00B45F23">
        <w:t xml:space="preserve"> umum digunakan pada model yang membutuhkan tingkat presisi pendeteksian yang tinggi seperti pada sebuah</w:t>
      </w:r>
      <w:r w:rsidR="00255732" w:rsidRPr="00B45F23">
        <w:t xml:space="preserve"> kendaraan dengan fitur </w:t>
      </w:r>
      <w:r w:rsidR="00255732" w:rsidRPr="00B45F23">
        <w:rPr>
          <w:i/>
          <w:iCs/>
        </w:rPr>
        <w:t>autonomous driving</w:t>
      </w:r>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r w:rsidR="00EC41CB" w:rsidRPr="00B45F23">
        <w:rPr>
          <w:i/>
          <w:iCs/>
        </w:rPr>
        <w:t>dataset</w:t>
      </w:r>
      <w:r w:rsidRPr="00B45F23">
        <w:t xml:space="preserve"> </w:t>
      </w:r>
      <w:r w:rsidR="006F1BB9" w:rsidRPr="00B45F23">
        <w:rPr>
          <w:i/>
          <w:iCs/>
        </w:rPr>
        <w:t>polygon annotation</w:t>
      </w:r>
      <w:r w:rsidR="00295B9D" w:rsidRPr="00B45F23">
        <w:t xml:space="preserve"> bagian </w:t>
      </w:r>
      <w:r w:rsidR="00AD3B8C">
        <w:rPr>
          <w:i/>
          <w:iCs/>
        </w:rPr>
        <w:t>training</w:t>
      </w:r>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r w:rsidR="00724D45" w:rsidRPr="00B45F23">
        <w:rPr>
          <w:i/>
          <w:iCs/>
        </w:rPr>
        <w:t>batch size</w:t>
      </w:r>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r w:rsidR="00EC41CB" w:rsidRPr="00B45F23">
        <w:rPr>
          <w:i/>
          <w:iCs/>
        </w:rPr>
        <w:t>dataset</w:t>
      </w:r>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49DD2B35" w:rsidR="00724D45" w:rsidRPr="00B45F23" w:rsidRDefault="00724D45" w:rsidP="003A2D3C">
      <w:pPr>
        <w:pStyle w:val="Caption"/>
        <w:spacing w:after="120"/>
      </w:pPr>
      <w:bookmarkStart w:id="288" w:name="_Toc13754225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5</w:t>
      </w:r>
      <w:r w:rsidR="00B20846" w:rsidRPr="00B45F23">
        <w:fldChar w:fldCharType="end"/>
      </w:r>
      <w:r w:rsidRPr="00B45F23">
        <w:t xml:space="preserve"> Hasil </w:t>
      </w:r>
      <w:r w:rsidR="00FE4934">
        <w:rPr>
          <w:lang w:val="en-US"/>
        </w:rPr>
        <w:t>p</w:t>
      </w:r>
      <w:r w:rsidRPr="00B45F23">
        <w:t xml:space="preserve">engujian </w:t>
      </w:r>
      <w:r w:rsidR="00FE4934">
        <w:rPr>
          <w:lang w:val="en-US"/>
        </w:rPr>
        <w:t>m</w:t>
      </w:r>
      <w:r w:rsidRPr="00B45F23">
        <w:t xml:space="preserve">odel dengan </w:t>
      </w:r>
      <w:r w:rsidR="00FE4934">
        <w:rPr>
          <w:lang w:val="en-US"/>
        </w:rPr>
        <w:t>m</w:t>
      </w:r>
      <w:r w:rsidRPr="00B45F23">
        <w:t xml:space="preserve">etode </w:t>
      </w:r>
      <w:r w:rsidR="00EE7033" w:rsidRPr="00B45F23">
        <w:rPr>
          <w:i/>
          <w:iCs/>
        </w:rPr>
        <w:t>O</w:t>
      </w:r>
      <w:r w:rsidRPr="00B45F23">
        <w:rPr>
          <w:i/>
          <w:iCs/>
        </w:rPr>
        <w:t xml:space="preserve">bject </w:t>
      </w:r>
      <w:r w:rsidR="00A00DF4">
        <w:rPr>
          <w:i/>
          <w:iCs/>
          <w:lang w:val="en-US"/>
        </w:rPr>
        <w:t>D</w:t>
      </w:r>
      <w:r w:rsidRPr="00B45F23">
        <w:rPr>
          <w:i/>
          <w:iCs/>
        </w:rPr>
        <w:t xml:space="preserve">etection </w:t>
      </w:r>
      <w:r w:rsidRPr="00B45F23">
        <w:t>dan</w:t>
      </w:r>
      <w:r w:rsidRPr="00B45F23">
        <w:rPr>
          <w:i/>
          <w:iCs/>
        </w:rPr>
        <w:t xml:space="preserve"> </w:t>
      </w:r>
      <w:r w:rsidR="00297493">
        <w:rPr>
          <w:i/>
          <w:iCs/>
        </w:rPr>
        <w:t xml:space="preserve">Semantic </w:t>
      </w:r>
      <w:r w:rsidR="00A00DF4">
        <w:rPr>
          <w:i/>
          <w:iCs/>
          <w:lang w:val="en-US"/>
        </w:rPr>
        <w:t>S</w:t>
      </w:r>
      <w:r w:rsidR="00297493">
        <w:rPr>
          <w:i/>
          <w:iCs/>
        </w:rPr>
        <w:t>egmentation</w:t>
      </w:r>
      <w:bookmarkEnd w:id="288"/>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080B2E">
        <w:trPr>
          <w:trHeight w:val="720"/>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No</w:t>
            </w:r>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Batch Size</w:t>
            </w:r>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Inference Time</w:t>
            </w:r>
            <w:r w:rsidRPr="00871C37">
              <w:rPr>
                <w:rFonts w:eastAsia="Times New Roman"/>
                <w:color w:val="000000"/>
                <w:sz w:val="18"/>
                <w:szCs w:val="18"/>
                <w:lang w:eastAsia="id-ID"/>
              </w:rPr>
              <w:t xml:space="preserve"> (ms)</w:t>
            </w:r>
          </w:p>
        </w:tc>
      </w:tr>
      <w:tr w:rsidR="00871C37" w:rsidRPr="00871C37" w14:paraId="372D575C"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Object Detection</w:t>
            </w:r>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60C6E5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1A9DCDA2"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5036346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21FC335D"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594753F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195D5A62"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r>
              <w:rPr>
                <w:rFonts w:eastAsia="Times New Roman"/>
                <w:i/>
                <w:iCs/>
                <w:color w:val="000000"/>
                <w:sz w:val="18"/>
                <w:szCs w:val="18"/>
                <w:lang w:eastAsia="id-ID"/>
              </w:rPr>
              <w:t>Semantic Segmentation</w:t>
            </w:r>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140553A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F079F7A"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07B7F6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Object Detection</w:t>
            </w:r>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3C80A9A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3ADD02D5"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B2E8366"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13793E4E"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28C438CF"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50C28CFA"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r>
              <w:rPr>
                <w:rFonts w:eastAsia="Times New Roman"/>
                <w:i/>
                <w:iCs/>
                <w:color w:val="000000"/>
                <w:sz w:val="18"/>
                <w:szCs w:val="18"/>
                <w:lang w:eastAsia="id-ID"/>
              </w:rPr>
              <w:t>Semantic Segmentation</w:t>
            </w:r>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01ABA48E"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641114D5"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41B6260"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6F798B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w:t>
            </w:r>
            <w:r w:rsidR="00BA17D4">
              <w:rPr>
                <w:rFonts w:eastAsia="Times New Roman"/>
                <w:color w:val="000000"/>
                <w:sz w:val="18"/>
                <w:szCs w:val="18"/>
                <w:lang w:val="en-US" w:eastAsia="id-ID"/>
              </w:rPr>
              <w:t>,</w:t>
            </w:r>
            <w:r w:rsidRPr="00871C37">
              <w:rPr>
                <w:rFonts w:eastAsia="Times New Roman"/>
                <w:color w:val="000000"/>
                <w:sz w:val="18"/>
                <w:szCs w:val="18"/>
                <w:lang w:eastAsia="id-ID"/>
              </w:rPr>
              <w:t>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Object Detection</w:t>
            </w:r>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66C03C2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5ED31AC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0374DB4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4947880C"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235839A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6</w:t>
            </w:r>
          </w:p>
        </w:tc>
      </w:tr>
      <w:tr w:rsidR="00871C37" w:rsidRPr="00871C37" w14:paraId="2A020758"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r>
              <w:rPr>
                <w:rFonts w:eastAsia="Times New Roman"/>
                <w:i/>
                <w:iCs/>
                <w:color w:val="000000"/>
                <w:sz w:val="18"/>
                <w:szCs w:val="18"/>
                <w:lang w:eastAsia="id-ID"/>
              </w:rPr>
              <w:t>Semantic Segmentation</w:t>
            </w:r>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5D1C5B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50F5177F"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2A40CEF3"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0007451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w:t>
            </w:r>
            <w:r w:rsidR="00BA17D4">
              <w:rPr>
                <w:rFonts w:eastAsia="Times New Roman"/>
                <w:color w:val="000000"/>
                <w:sz w:val="18"/>
                <w:szCs w:val="18"/>
                <w:lang w:val="en-US" w:eastAsia="id-ID"/>
              </w:rPr>
              <w:t>,</w:t>
            </w:r>
            <w:r w:rsidRPr="00871C37">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588BD9E9"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w:t>
            </w:r>
            <w:r w:rsidR="00BA17D4">
              <w:rPr>
                <w:rFonts w:eastAsia="Times New Roman"/>
                <w:color w:val="000000"/>
                <w:sz w:val="18"/>
                <w:szCs w:val="18"/>
                <w:lang w:val="en-US" w:eastAsia="id-ID"/>
              </w:rPr>
              <w:t>,</w:t>
            </w:r>
            <w:r w:rsidRPr="00871C37">
              <w:rPr>
                <w:rFonts w:eastAsia="Times New Roman"/>
                <w:color w:val="000000"/>
                <w:sz w:val="18"/>
                <w:szCs w:val="18"/>
                <w:lang w:eastAsia="id-ID"/>
              </w:rPr>
              <w:t>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167D1E8E">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122DDA63" w:rsidR="00C97532" w:rsidRDefault="00C97532" w:rsidP="00C97532">
      <w:pPr>
        <w:pStyle w:val="Caption"/>
        <w:spacing w:after="240"/>
        <w:rPr>
          <w:lang w:val="en-US"/>
        </w:rPr>
      </w:pPr>
      <w:bookmarkStart w:id="289" w:name="_Toc13754222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Pr>
          <w:lang w:val="en-US"/>
        </w:rPr>
        <w:t xml:space="preserve"> Grafik mAP pengujian metode pelatihan pada varian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77A81F8E" w:rsidR="00E64C78" w:rsidRDefault="00E64C78" w:rsidP="00E64C78">
      <w:pPr>
        <w:pStyle w:val="Caption"/>
        <w:spacing w:after="240"/>
        <w:rPr>
          <w:lang w:val="en-US"/>
        </w:rPr>
      </w:pPr>
      <w:bookmarkStart w:id="290" w:name="_Toc13754222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Pr>
          <w:lang w:val="en-US"/>
        </w:rPr>
        <w:t xml:space="preserve"> </w:t>
      </w:r>
      <w:r w:rsidRPr="007F3A76">
        <w:rPr>
          <w:lang w:val="en-US"/>
        </w:rPr>
        <w:t xml:space="preserve">Grafik </w:t>
      </w:r>
      <w:r>
        <w:rPr>
          <w:i/>
          <w:iCs/>
          <w:lang w:val="en-US"/>
        </w:rPr>
        <w:t>inference time</w:t>
      </w:r>
      <w:r w:rsidRPr="007F3A76">
        <w:rPr>
          <w:lang w:val="en-US"/>
        </w:rPr>
        <w:t xml:space="preserve"> pengujian metode pelatihan pada varian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58718C16" w:rsidR="00F65884" w:rsidRPr="00F65884" w:rsidRDefault="00F65884" w:rsidP="00F65884">
      <w:pPr>
        <w:pStyle w:val="Caption"/>
        <w:spacing w:after="240"/>
        <w:rPr>
          <w:lang w:val="en-US"/>
        </w:rPr>
      </w:pPr>
      <w:bookmarkStart w:id="291" w:name="_Toc137542223"/>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Pr>
          <w:lang w:val="en-US"/>
        </w:rPr>
        <w:t xml:space="preserve"> </w:t>
      </w:r>
      <w:r w:rsidRPr="000C7458">
        <w:rPr>
          <w:lang w:val="en-US"/>
        </w:rPr>
        <w:t xml:space="preserve">Grafik </w:t>
      </w:r>
      <w:r>
        <w:rPr>
          <w:i/>
          <w:iCs/>
          <w:lang w:val="en-US"/>
        </w:rPr>
        <w:t>F1-score</w:t>
      </w:r>
      <w:r w:rsidRPr="000C7458">
        <w:rPr>
          <w:lang w:val="en-US"/>
        </w:rPr>
        <w:t xml:space="preserve"> pengujian metode pelatihan pada varian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r w:rsidR="00970840" w:rsidRPr="00B45F23">
        <w:rPr>
          <w:i/>
          <w:iCs/>
        </w:rPr>
        <w:t>object detection</w:t>
      </w:r>
      <w:r w:rsidR="00970840" w:rsidRPr="00B45F23">
        <w:t xml:space="preserve"> mengalami peningkatan nilai mAP0.5 sebesar 7 – 15% dan nilai mAP0.5:0.95 sebesar 45 – 55%. Selain itu, model dengan metode </w:t>
      </w:r>
      <w:r w:rsidR="00970840" w:rsidRPr="00B45F23">
        <w:rPr>
          <w:i/>
          <w:iCs/>
        </w:rPr>
        <w:t>object detection</w:t>
      </w:r>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seperti pengujian sebelumnya, jika dilihat pada Gambar 4.7 dan 4.9, semakin kompleks arsitektur yang digunakan varian model, semakin tinggi nilai mAP dan </w:t>
      </w:r>
      <w:r w:rsidR="00F65884">
        <w:rPr>
          <w:i/>
          <w:iCs/>
          <w:lang w:val="en-US"/>
        </w:rPr>
        <w:t xml:space="preserve">F1-score </w:t>
      </w:r>
      <w:r w:rsidR="00F65884">
        <w:rPr>
          <w:lang w:val="en-US"/>
        </w:rPr>
        <w:lastRenderedPageBreak/>
        <w:t xml:space="preserve">yang diperoleh oleh model. </w:t>
      </w:r>
      <w:r w:rsidR="00AF30B5" w:rsidRPr="00F65884">
        <w:t>Faktor</w:t>
      </w:r>
      <w:r w:rsidR="00AF30B5" w:rsidRPr="00B45F23">
        <w:t xml:space="preserve"> yang paling berpengaruh dalam perbedaan tersebut adalah bagaimana </w:t>
      </w:r>
      <w:r w:rsidR="00EC41CB" w:rsidRPr="00B45F23">
        <w:rPr>
          <w:i/>
          <w:iCs/>
        </w:rPr>
        <w:t>dataset</w:t>
      </w:r>
      <w:r w:rsidR="00AF30B5" w:rsidRPr="00B45F23">
        <w:t xml:space="preserve"> yang digunakan diproses oleh kedua metode tersebut. </w:t>
      </w:r>
      <w:r w:rsidR="008F1CB7">
        <w:rPr>
          <w:i/>
          <w:iCs/>
          <w:lang w:val="en-US"/>
        </w:rPr>
        <w:t xml:space="preserve">Dataset </w:t>
      </w:r>
      <w:r w:rsidR="008F1CB7">
        <w:rPr>
          <w:lang w:val="en-US"/>
        </w:rPr>
        <w:t xml:space="preserve">yang digunakan pada pelatihan model dengan metode </w:t>
      </w:r>
      <w:r w:rsidR="008F1CB7">
        <w:rPr>
          <w:i/>
          <w:iCs/>
          <w:lang w:val="en-US"/>
        </w:rPr>
        <w:t xml:space="preserve">object detection </w:t>
      </w:r>
      <w:r w:rsidR="008F1CB7">
        <w:rPr>
          <w:lang w:val="en-US"/>
        </w:rPr>
        <w:t xml:space="preserve">dan </w:t>
      </w:r>
      <w:r w:rsidR="008F1CB7">
        <w:rPr>
          <w:i/>
          <w:iCs/>
          <w:lang w:val="en-US"/>
        </w:rPr>
        <w:t xml:space="preserve">semantic segmentation </w:t>
      </w:r>
      <w:r w:rsidR="008F1CB7">
        <w:rPr>
          <w:lang w:val="en-US"/>
        </w:rPr>
        <w:t xml:space="preserve">memiliki bentuk data berupa </w:t>
      </w:r>
      <w:r w:rsidR="008F1CB7">
        <w:rPr>
          <w:i/>
          <w:iCs/>
          <w:lang w:val="en-US"/>
        </w:rPr>
        <w:t>polygon annotation</w:t>
      </w:r>
      <w:r w:rsidR="008F1CB7">
        <w:rPr>
          <w:lang w:val="en-US"/>
        </w:rPr>
        <w:t xml:space="preserve">, tetapi metode </w:t>
      </w:r>
      <w:r w:rsidR="008F1CB7">
        <w:rPr>
          <w:i/>
          <w:iCs/>
          <w:lang w:val="en-US"/>
        </w:rPr>
        <w:t>object detection</w:t>
      </w:r>
      <w:r w:rsidR="008F1CB7">
        <w:rPr>
          <w:lang w:val="en-US"/>
        </w:rPr>
        <w:t xml:space="preserve"> hanya akan menampilkan </w:t>
      </w:r>
      <w:r w:rsidR="008F1CB7">
        <w:rPr>
          <w:i/>
          <w:iCs/>
          <w:lang w:val="en-US"/>
        </w:rPr>
        <w:t>bounding box</w:t>
      </w:r>
      <w:r w:rsidR="008F1CB7">
        <w:rPr>
          <w:lang w:val="en-US"/>
        </w:rPr>
        <w:t xml:space="preserve"> hasil pendeteksian, sedangkan metode </w:t>
      </w:r>
      <w:r w:rsidR="008F1CB7">
        <w:rPr>
          <w:i/>
          <w:iCs/>
          <w:lang w:val="en-US"/>
        </w:rPr>
        <w:t>semantic segmentation</w:t>
      </w:r>
      <w:r w:rsidR="008F1CB7">
        <w:rPr>
          <w:lang w:val="en-US"/>
        </w:rPr>
        <w:t xml:space="preserve"> akan menampilkan </w:t>
      </w:r>
      <w:r w:rsidR="008F1CB7">
        <w:rPr>
          <w:i/>
          <w:iCs/>
          <w:lang w:val="en-US"/>
        </w:rPr>
        <w:t>bounding box</w:t>
      </w:r>
      <w:r w:rsidR="008F1CB7">
        <w:rPr>
          <w:lang w:val="en-US"/>
        </w:rPr>
        <w:t xml:space="preserve"> dan hasil segmentasi yang dilakukan model pada data sehingga pemrosesan yang dilakukan model yang dilatih dengan metode </w:t>
      </w:r>
      <w:r w:rsidR="008F1CB7">
        <w:rPr>
          <w:i/>
          <w:iCs/>
          <w:lang w:val="en-US"/>
        </w:rPr>
        <w:t>semantic segmentation</w:t>
      </w:r>
      <w:r w:rsidR="008F1CB7">
        <w:rPr>
          <w:lang w:val="en-US"/>
        </w:rPr>
        <w:t xml:space="preserve"> akan lebih kompleks dibandingkan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6724EA2" w:rsidR="00551654" w:rsidRPr="00B45F23" w:rsidRDefault="00551654" w:rsidP="00345712">
      <w:pPr>
        <w:pStyle w:val="Caption"/>
        <w:spacing w:after="240"/>
      </w:pPr>
      <w:bookmarkStart w:id="292" w:name="_Toc13754222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Hasil </w:t>
      </w:r>
      <w:r w:rsidR="00345712">
        <w:rPr>
          <w:lang w:val="en-US"/>
        </w:rPr>
        <w:t>p</w:t>
      </w:r>
      <w:r w:rsidRPr="00B45F23">
        <w:t xml:space="preserve">engujian </w:t>
      </w:r>
      <w:r w:rsidR="00345712">
        <w:rPr>
          <w:lang w:val="en-US"/>
        </w:rPr>
        <w:t>m</w:t>
      </w:r>
      <w:r w:rsidRPr="00B45F23">
        <w:t xml:space="preserve">odel YOLOv7-X menggunakan metode </w:t>
      </w:r>
      <w:r w:rsidR="00297493">
        <w:rPr>
          <w:i/>
          <w:iCs/>
        </w:rPr>
        <w:t>semantic segmentation</w:t>
      </w:r>
      <w:r w:rsidRPr="00B45F23">
        <w:t xml:space="preserve"> dengan a) </w:t>
      </w:r>
      <w:r w:rsidR="00345712">
        <w:rPr>
          <w:lang w:val="en-US"/>
        </w:rPr>
        <w:t>c</w:t>
      </w:r>
      <w:r w:rsidRPr="00B45F23">
        <w:t xml:space="preserve">itra </w:t>
      </w:r>
      <w:r w:rsidR="00345712">
        <w:rPr>
          <w:lang w:val="en-US"/>
        </w:rPr>
        <w:t>p</w:t>
      </w:r>
      <w:r w:rsidRPr="00B45F23">
        <w:t xml:space="preserve">engujian metode </w:t>
      </w:r>
      <w:r w:rsidR="00297493">
        <w:rPr>
          <w:i/>
          <w:iCs/>
        </w:rPr>
        <w:t>semantic segmentation</w:t>
      </w:r>
      <w:r w:rsidRPr="00B45F23">
        <w:t xml:space="preserve"> dengan Label yang Benar b) </w:t>
      </w:r>
      <w:r w:rsidR="00345712">
        <w:rPr>
          <w:lang w:val="en-US"/>
        </w:rPr>
        <w:t>h</w:t>
      </w:r>
      <w:r w:rsidRPr="00B45F23">
        <w:t xml:space="preserve">asil </w:t>
      </w:r>
      <w:r w:rsidR="00345712">
        <w:rPr>
          <w:lang w:val="en-US"/>
        </w:rPr>
        <w:t>p</w:t>
      </w:r>
      <w:r w:rsidRPr="00B45F23">
        <w:t>endeteksian</w:t>
      </w:r>
      <w:bookmarkEnd w:id="292"/>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2248CB0D" w:rsidR="00E679C7" w:rsidRPr="00B45F23" w:rsidRDefault="00551654" w:rsidP="00345712">
      <w:pPr>
        <w:pStyle w:val="Caption"/>
        <w:spacing w:after="240"/>
      </w:pPr>
      <w:bookmarkStart w:id="293" w:name="_Toc13754222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345712">
        <w:rPr>
          <w:lang w:val="en-US"/>
        </w:rPr>
        <w:t>p</w:t>
      </w:r>
      <w:r w:rsidRPr="00B45F23">
        <w:t xml:space="preserve">engujian </w:t>
      </w:r>
      <w:r w:rsidR="00345712">
        <w:rPr>
          <w:lang w:val="en-US"/>
        </w:rPr>
        <w:t>m</w:t>
      </w:r>
      <w:r w:rsidRPr="00B45F23">
        <w:t xml:space="preserve">odel YOLOv7-X menggunakan metode </w:t>
      </w:r>
      <w:r w:rsidRPr="00B45F23">
        <w:rPr>
          <w:i/>
          <w:iCs/>
        </w:rPr>
        <w:t>object detection</w:t>
      </w:r>
      <w:r w:rsidRPr="00B45F23">
        <w:t xml:space="preserve"> dengan a) </w:t>
      </w:r>
      <w:r w:rsidR="00345712">
        <w:rPr>
          <w:lang w:val="en-US"/>
        </w:rPr>
        <w:t>C</w:t>
      </w:r>
      <w:r w:rsidRPr="00B45F23">
        <w:t xml:space="preserve">itra </w:t>
      </w:r>
      <w:r w:rsidR="00345712">
        <w:rPr>
          <w:lang w:val="en-US"/>
        </w:rPr>
        <w:t>p</w:t>
      </w:r>
      <w:r w:rsidRPr="00B45F23">
        <w:t xml:space="preserve">engujian metode </w:t>
      </w:r>
      <w:r w:rsidRPr="00B45F23">
        <w:rPr>
          <w:i/>
          <w:iCs/>
        </w:rPr>
        <w:t>object detection</w:t>
      </w:r>
      <w:r w:rsidRPr="00B45F23">
        <w:t xml:space="preserve"> dengan </w:t>
      </w:r>
      <w:r w:rsidR="00345712">
        <w:rPr>
          <w:lang w:val="en-US"/>
        </w:rPr>
        <w:t>l</w:t>
      </w:r>
      <w:r w:rsidRPr="00B45F23">
        <w:t xml:space="preserve">abel yang </w:t>
      </w:r>
      <w:r w:rsidR="00345712">
        <w:rPr>
          <w:lang w:val="en-US"/>
        </w:rPr>
        <w:t>b</w:t>
      </w:r>
      <w:r w:rsidRPr="00B45F23">
        <w:t xml:space="preserve">enar b) </w:t>
      </w:r>
      <w:r w:rsidR="00345712">
        <w:rPr>
          <w:lang w:val="en-US"/>
        </w:rPr>
        <w:t>H</w:t>
      </w:r>
      <w:r w:rsidRPr="00B45F23">
        <w:t xml:space="preserve">asil </w:t>
      </w:r>
      <w:r w:rsidR="00345712">
        <w:rPr>
          <w:lang w:val="en-US"/>
        </w:rPr>
        <w:t>p</w:t>
      </w:r>
      <w:r w:rsidRPr="00B45F23">
        <w:t>endeteksian</w:t>
      </w:r>
      <w:bookmarkEnd w:id="293"/>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r w:rsidR="00682AE5" w:rsidRPr="00B45F23">
        <w:rPr>
          <w:i/>
          <w:iCs/>
        </w:rPr>
        <w:t>object detection</w:t>
      </w:r>
      <w:r w:rsidR="00682AE5" w:rsidRPr="00B45F23">
        <w:t xml:space="preserve"> tidak melakukan kesalahan dalam melakukan pendeteksian, sedangkan model </w:t>
      </w:r>
      <w:r w:rsidR="00297493">
        <w:rPr>
          <w:i/>
          <w:iCs/>
        </w:rPr>
        <w:t>semantic segmentation</w:t>
      </w:r>
      <w:r w:rsidR="00682AE5" w:rsidRPr="00B45F23">
        <w:t xml:space="preserve"> mengalami </w:t>
      </w:r>
      <w:r w:rsidR="001E1EA1" w:rsidRPr="00B45F23">
        <w:t xml:space="preserve">kesalahan </w:t>
      </w:r>
      <w:r w:rsidR="001E1EA1" w:rsidRPr="00B45F23">
        <w:rPr>
          <w:i/>
          <w:iCs/>
        </w:rPr>
        <w:t>false positive</w:t>
      </w:r>
      <w:r w:rsidR="001E1EA1" w:rsidRPr="00B45F23">
        <w:t xml:space="preserve"> dengan mendeteksi kelas ‘unknown’. Hal tersebut mungkin terjadi dikarenakan bentuk pada citra yang terdeteksi sebagai ‘unknown’ memiliki pola yang sama dengan salah satu pola ‘unknown’ pada </w:t>
      </w:r>
      <w:r w:rsidR="00EC41CB" w:rsidRPr="00B45F23">
        <w:rPr>
          <w:i/>
          <w:iCs/>
        </w:rPr>
        <w:t>dataset</w:t>
      </w:r>
      <w:r w:rsidR="001E1EA1" w:rsidRPr="00B45F23">
        <w:t xml:space="preserve"> bagian </w:t>
      </w:r>
      <w:r w:rsidR="00AD3B8C">
        <w:rPr>
          <w:i/>
          <w:iCs/>
        </w:rPr>
        <w:t>training</w:t>
      </w:r>
      <w:r w:rsidR="001E1EA1" w:rsidRPr="00B45F23">
        <w:t xml:space="preserve"> sehingga</w:t>
      </w:r>
      <w:r w:rsidR="00A75702" w:rsidRPr="00B45F23">
        <w:t xml:space="preserve"> pola tersebut</w:t>
      </w:r>
      <w:r w:rsidR="001E1EA1" w:rsidRPr="00B45F23">
        <w:t xml:space="preserve"> dapat terdeteksi sebagai </w:t>
      </w:r>
      <w:r w:rsidR="006A6189" w:rsidRPr="00B45F23">
        <w:t>‘</w:t>
      </w:r>
      <w:r w:rsidR="001E1EA1" w:rsidRPr="00B45F23">
        <w:t>unknown</w:t>
      </w:r>
      <w:r w:rsidR="006A6189" w:rsidRPr="00B45F23">
        <w:t>’</w:t>
      </w:r>
      <w:r w:rsidR="001E1EA1" w:rsidRPr="00B45F23">
        <w:t>.</w:t>
      </w:r>
    </w:p>
    <w:p w14:paraId="13AABE0C" w14:textId="0F1F60C0"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r w:rsidR="00EE7033" w:rsidRPr="00B45F23">
        <w:rPr>
          <w:i/>
          <w:iCs/>
        </w:rPr>
        <w:t>object detection</w:t>
      </w:r>
      <w:r w:rsidR="00EE7033" w:rsidRPr="00B45F23">
        <w:t xml:space="preserve"> bisa memiliki nilai </w:t>
      </w:r>
      <w:r w:rsidR="00EE7033" w:rsidRPr="00B45F23">
        <w:rPr>
          <w:i/>
          <w:iCs/>
        </w:rPr>
        <w:t>inference time</w:t>
      </w:r>
      <w:r w:rsidR="00497DA9" w:rsidRPr="00B45F23">
        <w:t xml:space="preserve"> yang lebih tinggi 1.6 – 2.6 ms sehingga meningkatkan jumlah FPS hingga 166 FPS </w:t>
      </w:r>
      <w:r w:rsidR="00EE7033" w:rsidRPr="00B45F23">
        <w:t xml:space="preserve">dibandingkan model </w:t>
      </w:r>
      <w:r w:rsidR="00297493">
        <w:rPr>
          <w:i/>
          <w:iCs/>
        </w:rPr>
        <w:t>semantic segmentation</w:t>
      </w:r>
      <w:r w:rsidR="00EE7033" w:rsidRPr="00B45F23">
        <w:t>.</w:t>
      </w:r>
      <w:r w:rsidR="00A86E26">
        <w:rPr>
          <w:lang w:val="en-US"/>
        </w:rPr>
        <w:t xml:space="preserve"> Sama seperti pengujian sebelumnya, jika dilihat pada Gambar 4.8, kecepatan pendeteksian akan semakin melambat dengan semakin kompleks arsitektur yang digunakan varian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r w:rsidR="00EC41CB" w:rsidRPr="00B45F23">
        <w:rPr>
          <w:i/>
          <w:iCs/>
        </w:rPr>
        <w:t>dataset</w:t>
      </w:r>
      <w:r w:rsidR="002F7070" w:rsidRPr="00B45F23">
        <w:t xml:space="preserve"> yang digunakan.</w:t>
      </w:r>
      <w:r w:rsidR="00785FB8" w:rsidRPr="00B45F23">
        <w:t xml:space="preserve"> Dikarenakan </w:t>
      </w:r>
      <w:r w:rsidR="00297493">
        <w:rPr>
          <w:i/>
          <w:iCs/>
        </w:rPr>
        <w:t>semantic segmentation</w:t>
      </w:r>
      <w:r w:rsidR="00785FB8" w:rsidRPr="00B45F23">
        <w:t xml:space="preserve"> membutuhkan tingkat presisi yang tinggi dalam melakukan pendeteksian, dibutuhkan waktu yang lebih lama untuk mencari pola yang mirip dengan objek pada </w:t>
      </w:r>
      <w:r w:rsidR="00EC41CB" w:rsidRPr="00B45F23">
        <w:rPr>
          <w:i/>
          <w:iCs/>
        </w:rPr>
        <w:t>dataset</w:t>
      </w:r>
      <w:r w:rsidR="00785FB8" w:rsidRPr="00B45F23">
        <w:t xml:space="preserve"> dan memastikan bahwa pola tersebut merupakan objek yang ingin dideteksi dibandingkan dengan </w:t>
      </w:r>
      <w:r w:rsidR="00785FB8" w:rsidRPr="00B45F23">
        <w:rPr>
          <w:i/>
          <w:iCs/>
        </w:rPr>
        <w:t>object detection</w:t>
      </w:r>
      <w:r w:rsidR="00785FB8" w:rsidRPr="00B45F23">
        <w:t xml:space="preserve"> yang hanya perlu menyesuaikan </w:t>
      </w:r>
      <w:r w:rsidR="00785FB8" w:rsidRPr="00B45F23">
        <w:rPr>
          <w:i/>
          <w:iCs/>
        </w:rPr>
        <w:t>bounding box</w:t>
      </w:r>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542166"/>
      <w:r w:rsidRPr="00B45F23">
        <w:t xml:space="preserve">Pengujian Pengaruh Ukuran </w:t>
      </w:r>
      <w:r w:rsidR="00DC76DF">
        <w:rPr>
          <w:lang w:val="en-US"/>
        </w:rPr>
        <w:t>Citra Pelatihan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Pengujian dilakukan dengan melakukan pelatihan model menggunakan ukuran citra yang berbeda, yaitu ukuran 640 piksel dan 800 piksel untuk setiap varian model</w:t>
      </w:r>
      <w:r w:rsidR="003F262B">
        <w:rPr>
          <w:lang w:val="en-US"/>
        </w:rPr>
        <w:t xml:space="preserve">. Ukuran citra 800 piksel dipilih karena </w:t>
      </w:r>
      <w:r w:rsidR="005E7727">
        <w:rPr>
          <w:lang w:val="en-US"/>
        </w:rPr>
        <w:t>perangkat yang digunakan untuk pelatihan model akan gagal membentuk model akibat kekurangan sumber daya yang dibutuhkan untuk melatih model menggunakan ukuran citra yang lebih besar dari 800 piksel. B</w:t>
      </w:r>
      <w:r w:rsidR="00921662" w:rsidRPr="00B45F23">
        <w:t xml:space="preserve">agian </w:t>
      </w:r>
      <w:r w:rsidR="00EC41CB" w:rsidRPr="00B45F23">
        <w:rPr>
          <w:i/>
          <w:iCs/>
        </w:rPr>
        <w:t>dataset</w:t>
      </w:r>
      <w:r w:rsidR="00921662" w:rsidRPr="00B45F23">
        <w:t xml:space="preserve"> dan parameter yang</w:t>
      </w:r>
      <w:r w:rsidR="005E7727">
        <w:rPr>
          <w:lang w:val="en-US"/>
        </w:rPr>
        <w:t xml:space="preserve"> </w:t>
      </w:r>
      <w:r w:rsidR="005E7727">
        <w:rPr>
          <w:lang w:val="en-US"/>
        </w:rPr>
        <w:lastRenderedPageBreak/>
        <w:t>digunakan</w:t>
      </w:r>
      <w:r w:rsidR="00921662" w:rsidRPr="00B45F23">
        <w:t xml:space="preserve"> sama seperti pengujian sebelumnya terkecuali pada </w:t>
      </w:r>
      <w:r w:rsidR="00921662" w:rsidRPr="00B45F23">
        <w:rPr>
          <w:i/>
          <w:iCs/>
        </w:rPr>
        <w:t>batch size</w:t>
      </w:r>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2B287A55" w:rsidR="00711AA9" w:rsidRPr="00B45F23" w:rsidRDefault="00F238DE" w:rsidP="00B17ACA">
      <w:pPr>
        <w:pStyle w:val="Caption"/>
        <w:spacing w:after="120"/>
      </w:pPr>
      <w:bookmarkStart w:id="295" w:name="_Toc13754225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6</w:t>
      </w:r>
      <w:r w:rsidR="00B20846" w:rsidRPr="00B45F23">
        <w:fldChar w:fldCharType="end"/>
      </w:r>
      <w:r w:rsidRPr="00B45F23">
        <w:t xml:space="preserve"> Hasil </w:t>
      </w:r>
      <w:r w:rsidR="00052E74">
        <w:rPr>
          <w:lang w:val="en-US"/>
        </w:rPr>
        <w:t>p</w:t>
      </w:r>
      <w:r w:rsidRPr="00B45F23">
        <w:t xml:space="preserve">engujian </w:t>
      </w:r>
      <w:r w:rsidR="00052E74">
        <w:rPr>
          <w:lang w:val="en-US"/>
        </w:rPr>
        <w:t>m</w:t>
      </w:r>
      <w:r w:rsidRPr="00B45F23">
        <w:t xml:space="preserve">odel </w:t>
      </w:r>
      <w:r w:rsidR="0015794D" w:rsidRPr="00B45F23">
        <w:t xml:space="preserve">dengan </w:t>
      </w:r>
      <w:r w:rsidR="00052E74">
        <w:rPr>
          <w:lang w:val="en-US"/>
        </w:rPr>
        <w:t>u</w:t>
      </w:r>
      <w:r w:rsidRPr="00B45F23">
        <w:t xml:space="preserve">kuran </w:t>
      </w:r>
      <w:r w:rsidR="00052E74">
        <w:rPr>
          <w:lang w:val="en-US"/>
        </w:rPr>
        <w:t>c</w:t>
      </w:r>
      <w:r w:rsidRPr="00B45F23">
        <w:t xml:space="preserve">itra 640 </w:t>
      </w:r>
      <w:r w:rsidR="00052E74">
        <w:rPr>
          <w:lang w:val="en-US"/>
        </w:rPr>
        <w:t>p</w:t>
      </w:r>
      <w:r w:rsidRPr="00B45F23">
        <w:t xml:space="preserve">iksel dan 800 </w:t>
      </w:r>
      <w:r w:rsidR="00052E74">
        <w:rPr>
          <w:lang w:val="en-US"/>
        </w:rPr>
        <w:t>p</w:t>
      </w:r>
      <w:r w:rsidRPr="00B45F23">
        <w:t>iksel</w:t>
      </w:r>
      <w:bookmarkEnd w:id="295"/>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No</w:t>
            </w:r>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Batch Size</w:t>
            </w:r>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Inference Time</w:t>
            </w:r>
            <w:r w:rsidRPr="00910D70">
              <w:rPr>
                <w:rFonts w:eastAsia="Times New Roman"/>
                <w:color w:val="000000"/>
                <w:sz w:val="18"/>
                <w:szCs w:val="18"/>
                <w:lang w:eastAsia="id-ID"/>
              </w:rPr>
              <w:t xml:space="preserve"> (ms)</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3CC61CD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9CE584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1C34BB11"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0623EAE1"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487E430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5D80D716"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0B06B970"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4C9381ED"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30563F72"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29D56C5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w:t>
            </w:r>
            <w:r w:rsidR="0090183E">
              <w:rPr>
                <w:rFonts w:eastAsia="Times New Roman"/>
                <w:color w:val="000000"/>
                <w:sz w:val="18"/>
                <w:szCs w:val="18"/>
                <w:lang w:val="en-US" w:eastAsia="id-ID"/>
              </w:rPr>
              <w:t>,</w:t>
            </w:r>
            <w:r w:rsidRPr="00910D70">
              <w:rPr>
                <w:rFonts w:eastAsia="Times New Roman"/>
                <w:color w:val="000000"/>
                <w:sz w:val="18"/>
                <w:szCs w:val="18"/>
                <w:lang w:eastAsia="id-ID"/>
              </w:rPr>
              <w:t>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47A85A56"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466D33E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6CC0B053"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2FBFF152"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1C982403"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8E7C0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2F182D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2E29E0B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05E30F5A"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0685E33C"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419D83F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2B6DCC9D"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16E0D32C"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4658FFF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00286945"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27533AAB"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3AF7C93A"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5853C51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02DAFA65"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6FD96393" w:rsidR="00AB1D61" w:rsidRDefault="00AB1D61" w:rsidP="00AB1D61">
      <w:pPr>
        <w:pStyle w:val="Caption"/>
        <w:spacing w:after="240"/>
        <w:rPr>
          <w:lang w:val="en-US"/>
        </w:rPr>
      </w:pPr>
      <w:bookmarkStart w:id="296" w:name="_Toc13754222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Pr>
          <w:lang w:val="en-US"/>
        </w:rPr>
        <w:t xml:space="preserve"> Grafik </w:t>
      </w:r>
      <w:r>
        <w:rPr>
          <w:i/>
          <w:iCs/>
          <w:lang w:val="en-US"/>
        </w:rPr>
        <w:t>inference time</w:t>
      </w:r>
      <w:r>
        <w:rPr>
          <w:lang w:val="en-US"/>
        </w:rPr>
        <w:t xml:space="preserve"> pengujian ukuran citra pelatihan model pada varian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103006CD" w:rsidR="008A7974" w:rsidRPr="00AB1D61" w:rsidRDefault="008A7974" w:rsidP="008A7974">
      <w:pPr>
        <w:pStyle w:val="Caption"/>
        <w:spacing w:after="240"/>
        <w:rPr>
          <w:lang w:val="en-US"/>
        </w:rPr>
      </w:pPr>
      <w:bookmarkStart w:id="297" w:name="_Toc13754222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Pr>
          <w:lang w:val="en-US"/>
        </w:rPr>
        <w:t xml:space="preserve"> </w:t>
      </w:r>
      <w:r w:rsidRPr="00F12E32">
        <w:rPr>
          <w:lang w:val="en-US"/>
        </w:rPr>
        <w:t xml:space="preserve">Grafik </w:t>
      </w:r>
      <w:r>
        <w:rPr>
          <w:i/>
          <w:iCs/>
          <w:lang w:val="en-US"/>
        </w:rPr>
        <w:t>F1-score</w:t>
      </w:r>
      <w:r w:rsidRPr="00F12E32">
        <w:rPr>
          <w:lang w:val="en-US"/>
        </w:rPr>
        <w:t xml:space="preserve"> pengujian ukuran citra pelatihan model pada varian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piksel pada pelatihan model, nilai mAP dan </w:t>
      </w:r>
      <w:r w:rsidR="00697867" w:rsidRPr="00B45F23">
        <w:rPr>
          <w:i/>
          <w:iCs/>
        </w:rPr>
        <w:t>F1-Score</w:t>
      </w:r>
      <w:r w:rsidRPr="00B45F23">
        <w:t xml:space="preserve"> dari model dapat meningkat walaupun tidak secara signifikan. Hal tersebut terjadi pada ketiga varian model yang mengalami peningkatan mAP dan </w:t>
      </w:r>
      <w:r w:rsidR="00697867" w:rsidRPr="00B45F23">
        <w:rPr>
          <w:i/>
          <w:iCs/>
        </w:rPr>
        <w:t>F1-Score</w:t>
      </w:r>
      <w:r w:rsidRPr="00B45F23">
        <w:t xml:space="preserve"> dalam rentang 2 – 8%.</w:t>
      </w:r>
      <w:r w:rsidR="00360DF5">
        <w:rPr>
          <w:lang w:val="en-US"/>
        </w:rPr>
        <w:t xml:space="preserve"> Pada Gambar 4.13, terlihat bahwa model yang dilatih dengan ukuran citra 800 piksel akan memiliki akurasi yang lebih baik dibandingkan ukuran 640 piksel.</w:t>
      </w:r>
      <w:r w:rsidRPr="00B45F23">
        <w:t xml:space="preserve"> </w:t>
      </w:r>
      <w:r w:rsidR="006473F3" w:rsidRPr="00B45F23">
        <w:t>Jika di</w:t>
      </w:r>
      <w:r w:rsidR="000B2837" w:rsidRPr="00B45F23">
        <w:t xml:space="preserve">lihat </w:t>
      </w:r>
      <w:r w:rsidR="006473F3" w:rsidRPr="00B45F23">
        <w:t>pada tren peningkatan mAP,</w:t>
      </w:r>
      <w:r w:rsidR="00EE0406" w:rsidRPr="00B45F23">
        <w:t xml:space="preserve"> model dengan ukuran citra 800 piksel selalu memiliki nilai mAP yang lebih baik dibandingkan model dengan ukuran citra 640 piksel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5A1A3A85" w:rsidR="00EE0406" w:rsidRPr="00B45F23" w:rsidRDefault="00E02632" w:rsidP="00825AEC">
      <w:pPr>
        <w:pStyle w:val="Caption"/>
        <w:spacing w:after="240"/>
      </w:pPr>
      <w:bookmarkStart w:id="298" w:name="_Toc13754222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Perbandingan </w:t>
      </w:r>
      <w:r w:rsidR="007B1D5A">
        <w:rPr>
          <w:lang w:val="en-US"/>
        </w:rPr>
        <w:t>t</w:t>
      </w:r>
      <w:r w:rsidRPr="00B45F23">
        <w:t xml:space="preserve">ren </w:t>
      </w:r>
      <w:r w:rsidR="007B1D5A">
        <w:rPr>
          <w:lang w:val="en-US"/>
        </w:rPr>
        <w:t>p</w:t>
      </w:r>
      <w:r w:rsidRPr="00B45F23">
        <w:t xml:space="preserve">eningkatan </w:t>
      </w:r>
      <w:r w:rsidR="007B1D5A">
        <w:rPr>
          <w:lang w:val="en-US"/>
        </w:rPr>
        <w:t>n</w:t>
      </w:r>
      <w:r w:rsidRPr="00B45F23">
        <w:t xml:space="preserve">ilai a) mAP0.5 dan b) mAP0.5:0.95 YOLOv7-Tiny dengan </w:t>
      </w:r>
      <w:r w:rsidR="007B1D5A">
        <w:rPr>
          <w:lang w:val="en-US"/>
        </w:rPr>
        <w:t>u</w:t>
      </w:r>
      <w:r w:rsidRPr="00B45F23">
        <w:t xml:space="preserve">kuran </w:t>
      </w:r>
      <w:r w:rsidR="007B1D5A">
        <w:rPr>
          <w:lang w:val="en-US"/>
        </w:rPr>
        <w:t>c</w:t>
      </w:r>
      <w:r w:rsidRPr="00B45F23">
        <w:t xml:space="preserve">itra 640 </w:t>
      </w:r>
      <w:r w:rsidR="007B1D5A">
        <w:rPr>
          <w:lang w:val="en-US"/>
        </w:rPr>
        <w:t>p</w:t>
      </w:r>
      <w:r w:rsidRPr="00B45F23">
        <w:t xml:space="preserve">iksel (Merah) dan 800 </w:t>
      </w:r>
      <w:r w:rsidR="007B1D5A">
        <w:rPr>
          <w:lang w:val="en-US"/>
        </w:rPr>
        <w:t>p</w:t>
      </w:r>
      <w:r w:rsidRPr="00B45F23">
        <w:t>iksel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15783087" w:rsidR="00EE0406" w:rsidRPr="00B45F23" w:rsidRDefault="00E02632" w:rsidP="00825AEC">
      <w:pPr>
        <w:pStyle w:val="Caption"/>
        <w:spacing w:after="240"/>
      </w:pPr>
      <w:bookmarkStart w:id="299" w:name="_Toc13754222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bandingan </w:t>
      </w:r>
      <w:r w:rsidR="007B1D5A">
        <w:rPr>
          <w:lang w:val="en-US"/>
        </w:rPr>
        <w:t>t</w:t>
      </w:r>
      <w:r w:rsidRPr="00B45F23">
        <w:t xml:space="preserve">ren </w:t>
      </w:r>
      <w:r w:rsidR="007B1D5A">
        <w:rPr>
          <w:lang w:val="en-US"/>
        </w:rPr>
        <w:t>p</w:t>
      </w:r>
      <w:r w:rsidRPr="00B45F23">
        <w:t xml:space="preserve">eningkatan </w:t>
      </w:r>
      <w:r w:rsidR="007B1D5A">
        <w:rPr>
          <w:lang w:val="en-US"/>
        </w:rPr>
        <w:t>n</w:t>
      </w:r>
      <w:r w:rsidRPr="00B45F23">
        <w:t xml:space="preserve">ilai a) mAP0.5 dan b) mAP0.5:0.95 YOLOv7 dengan </w:t>
      </w:r>
      <w:r w:rsidR="007B1D5A">
        <w:rPr>
          <w:lang w:val="en-US"/>
        </w:rPr>
        <w:t>u</w:t>
      </w:r>
      <w:r w:rsidRPr="00B45F23">
        <w:t xml:space="preserve">kuran </w:t>
      </w:r>
      <w:r w:rsidR="007B1D5A">
        <w:rPr>
          <w:lang w:val="en-US"/>
        </w:rPr>
        <w:t>c</w:t>
      </w:r>
      <w:r w:rsidRPr="00B45F23">
        <w:t xml:space="preserve">itra 640 </w:t>
      </w:r>
      <w:r w:rsidR="007B1D5A">
        <w:rPr>
          <w:lang w:val="en-US"/>
        </w:rPr>
        <w:t>p</w:t>
      </w:r>
      <w:r w:rsidRPr="00B45F23">
        <w:t xml:space="preserve">iksel (Biru Muda) dan 800 </w:t>
      </w:r>
      <w:r w:rsidR="007B1D5A">
        <w:rPr>
          <w:lang w:val="en-US"/>
        </w:rPr>
        <w:t>p</w:t>
      </w:r>
      <w:r w:rsidRPr="00B45F23">
        <w:t>iksel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6CE984D2" w:rsidR="00AF5994" w:rsidRPr="00B45F23" w:rsidRDefault="00E02632" w:rsidP="00825AEC">
      <w:pPr>
        <w:pStyle w:val="Caption"/>
        <w:spacing w:after="240"/>
      </w:pPr>
      <w:bookmarkStart w:id="300" w:name="_Toc13754223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bandingan </w:t>
      </w:r>
      <w:r w:rsidR="00825AEC">
        <w:rPr>
          <w:lang w:val="en-US"/>
        </w:rPr>
        <w:t>t</w:t>
      </w:r>
      <w:r w:rsidRPr="00B45F23">
        <w:t xml:space="preserve">ren </w:t>
      </w:r>
      <w:r w:rsidR="00825AEC">
        <w:rPr>
          <w:lang w:val="en-US"/>
        </w:rPr>
        <w:t>p</w:t>
      </w:r>
      <w:r w:rsidRPr="00B45F23">
        <w:t xml:space="preserve">eningkatan </w:t>
      </w:r>
      <w:r w:rsidR="00825AEC">
        <w:rPr>
          <w:lang w:val="en-US"/>
        </w:rPr>
        <w:t>n</w:t>
      </w:r>
      <w:r w:rsidRPr="00B45F23">
        <w:t xml:space="preserve">ilai a) mAP0.5 dan b) mAP0.5:0.95 YOLOv7-X dengan </w:t>
      </w:r>
      <w:r w:rsidR="00825AEC">
        <w:rPr>
          <w:lang w:val="en-US"/>
        </w:rPr>
        <w:t>u</w:t>
      </w:r>
      <w:r w:rsidRPr="00B45F23">
        <w:t xml:space="preserve">kuran </w:t>
      </w:r>
      <w:r w:rsidR="00825AEC">
        <w:rPr>
          <w:lang w:val="en-US"/>
        </w:rPr>
        <w:t>c</w:t>
      </w:r>
      <w:r w:rsidRPr="00B45F23">
        <w:t xml:space="preserve">itra 640 </w:t>
      </w:r>
      <w:r w:rsidR="00825AEC">
        <w:rPr>
          <w:lang w:val="en-US"/>
        </w:rPr>
        <w:t>p</w:t>
      </w:r>
      <w:r w:rsidRPr="00B45F23">
        <w:t xml:space="preserve">iksel (Hijau) dan 800 </w:t>
      </w:r>
      <w:r w:rsidR="00825AEC">
        <w:rPr>
          <w:lang w:val="en-US"/>
        </w:rPr>
        <w:t>p</w:t>
      </w:r>
      <w:r w:rsidRPr="00B45F23">
        <w:t>iksel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mAP untuk setiap iterasi</w:t>
      </w:r>
      <w:r w:rsidRPr="00B45F23">
        <w:t>, ketiga varian model yang dilatih menggunakan ukuran citra berukuran 800 piksel selalu memiliki nilai mAP yang lebih baik dibandingkan dengan menggunakan ukuran citra 640 piksel</w:t>
      </w:r>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17C55CE1" w:rsidR="000B2837" w:rsidRPr="00B45F23" w:rsidRDefault="00E02632" w:rsidP="007343D7">
      <w:pPr>
        <w:pStyle w:val="Caption"/>
        <w:spacing w:after="240"/>
      </w:pPr>
      <w:bookmarkStart w:id="301" w:name="_Toc137542231"/>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Hasil </w:t>
      </w:r>
      <w:r w:rsidR="00825AEC">
        <w:rPr>
          <w:lang w:val="en-US"/>
        </w:rPr>
        <w:t>p</w:t>
      </w:r>
      <w:r w:rsidRPr="00B45F23">
        <w:t xml:space="preserve">engujian </w:t>
      </w:r>
      <w:r w:rsidR="00825AEC">
        <w:rPr>
          <w:lang w:val="en-US"/>
        </w:rPr>
        <w:t>mo</w:t>
      </w:r>
      <w:r w:rsidRPr="00B45F23">
        <w:t xml:space="preserve">del YOLOv7-Tiny dengan </w:t>
      </w:r>
      <w:r w:rsidR="00825AEC">
        <w:rPr>
          <w:lang w:val="en-US"/>
        </w:rPr>
        <w:t>u</w:t>
      </w:r>
      <w:r w:rsidRPr="00B45F23">
        <w:t xml:space="preserve">kuran </w:t>
      </w:r>
      <w:r w:rsidR="00825AEC">
        <w:rPr>
          <w:lang w:val="en-US"/>
        </w:rPr>
        <w:t>c</w:t>
      </w:r>
      <w:r w:rsidRPr="00B45F23">
        <w:t xml:space="preserve">itra a) 640 </w:t>
      </w:r>
      <w:r w:rsidR="00825AEC">
        <w:rPr>
          <w:lang w:val="en-US"/>
        </w:rPr>
        <w:t>p</w:t>
      </w:r>
      <w:r w:rsidRPr="00B45F23">
        <w:t xml:space="preserve">iksel dan b) 800 </w:t>
      </w:r>
      <w:r w:rsidR="00825AEC">
        <w:rPr>
          <w:lang w:val="en-US"/>
        </w:rPr>
        <w:t>p</w:t>
      </w:r>
      <w:r w:rsidRPr="00B45F23">
        <w:t>iksel</w:t>
      </w:r>
      <w:bookmarkEnd w:id="301"/>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10DDCD41" w:rsidR="001F3D51" w:rsidRPr="00B45F23" w:rsidRDefault="00E02632" w:rsidP="007343D7">
      <w:pPr>
        <w:pStyle w:val="Caption"/>
        <w:spacing w:after="240"/>
      </w:pPr>
      <w:bookmarkStart w:id="302" w:name="_Toc137542232"/>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Hasil </w:t>
      </w:r>
      <w:r w:rsidR="001F5517">
        <w:rPr>
          <w:lang w:val="en-US"/>
        </w:rPr>
        <w:t>p</w:t>
      </w:r>
      <w:r w:rsidRPr="00B45F23">
        <w:t>en</w:t>
      </w:r>
      <w:r w:rsidR="001F5517">
        <w:rPr>
          <w:lang w:val="en-US"/>
        </w:rPr>
        <w:t>deteksian</w:t>
      </w:r>
      <w:r w:rsidRPr="00B45F23">
        <w:t xml:space="preserve"> </w:t>
      </w:r>
      <w:r w:rsidR="001F5517">
        <w:rPr>
          <w:lang w:val="en-US"/>
        </w:rPr>
        <w:t>m</w:t>
      </w:r>
      <w:r w:rsidRPr="00B45F23">
        <w:t xml:space="preserve">odel YOLOv7 dengan </w:t>
      </w:r>
      <w:r w:rsidR="001F5517">
        <w:rPr>
          <w:lang w:val="en-US"/>
        </w:rPr>
        <w:t>u</w:t>
      </w:r>
      <w:r w:rsidRPr="00B45F23">
        <w:t xml:space="preserve">kuran </w:t>
      </w:r>
      <w:r w:rsidR="001F5517">
        <w:rPr>
          <w:lang w:val="en-US"/>
        </w:rPr>
        <w:t>c</w:t>
      </w:r>
      <w:r w:rsidRPr="00B45F23">
        <w:t xml:space="preserve">itra a) 640 </w:t>
      </w:r>
      <w:r w:rsidR="001F5517">
        <w:rPr>
          <w:lang w:val="en-US"/>
        </w:rPr>
        <w:t>p</w:t>
      </w:r>
      <w:r w:rsidRPr="00B45F23">
        <w:t xml:space="preserve">iksel dan b) 800 </w:t>
      </w:r>
      <w:r w:rsidR="001F5517">
        <w:rPr>
          <w:lang w:val="en-US"/>
        </w:rPr>
        <w:t>p</w:t>
      </w:r>
      <w:r w:rsidRPr="00B45F23">
        <w:t>iksel</w:t>
      </w:r>
      <w:bookmarkEnd w:id="302"/>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15988D95" w:rsidR="001F3D51" w:rsidRPr="00B45F23" w:rsidRDefault="00E02632" w:rsidP="007343D7">
      <w:pPr>
        <w:pStyle w:val="Caption"/>
        <w:spacing w:after="240"/>
      </w:pPr>
      <w:bookmarkStart w:id="303" w:name="_Toc13754223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r w:rsidRPr="00B45F23">
        <w:t xml:space="preserve">odel YOLOv7-X dengan </w:t>
      </w:r>
      <w:r w:rsidR="00F839BD">
        <w:rPr>
          <w:lang w:val="en-US"/>
        </w:rPr>
        <w:t>u</w:t>
      </w:r>
      <w:r w:rsidRPr="00B45F23">
        <w:t xml:space="preserve">kuran </w:t>
      </w:r>
      <w:r w:rsidR="00F839BD">
        <w:rPr>
          <w:lang w:val="en-US"/>
        </w:rPr>
        <w:t>c</w:t>
      </w:r>
      <w:r w:rsidRPr="00B45F23">
        <w:t xml:space="preserve">itra a) 640 </w:t>
      </w:r>
      <w:r w:rsidR="00F839BD">
        <w:rPr>
          <w:lang w:val="en-US"/>
        </w:rPr>
        <w:t>p</w:t>
      </w:r>
      <w:r w:rsidRPr="00B45F23">
        <w:t xml:space="preserve">iksel dan b) 800 </w:t>
      </w:r>
      <w:r w:rsidR="00F839BD">
        <w:rPr>
          <w:lang w:val="en-US"/>
        </w:rPr>
        <w:t>p</w:t>
      </w:r>
      <w:r w:rsidRPr="00B45F23">
        <w:t>iksel</w:t>
      </w:r>
      <w:bookmarkEnd w:id="303"/>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piksel lebih mungkin untuk tidak salah mendeteksi dibandingkan dengan citra berukuran 640 piksel. Sebagai contoh, pada model YOLOv7-Tiny, terdapat 3 pendeteksian yang termasuk dalam </w:t>
      </w:r>
      <w:r w:rsidR="00C300DB" w:rsidRPr="00B45F23">
        <w:rPr>
          <w:i/>
          <w:iCs/>
        </w:rPr>
        <w:t>false positive</w:t>
      </w:r>
      <w:r w:rsidR="00C300DB" w:rsidRPr="00B45F23">
        <w:t xml:space="preserve"> pada model dengan ukuran citra 640 piksel, sedangkan hanya terdapat 1 pendeteksian yang termasuk dalam </w:t>
      </w:r>
      <w:r w:rsidR="00C300DB" w:rsidRPr="00B45F23">
        <w:rPr>
          <w:i/>
          <w:iCs/>
        </w:rPr>
        <w:t>false positive</w:t>
      </w:r>
      <w:r w:rsidR="00C300DB" w:rsidRPr="00B45F23">
        <w:t xml:space="preserve"> pada model dengan ukuran citra 800 piksel. </w:t>
      </w:r>
      <w:r w:rsidR="00514D3B" w:rsidRPr="00B45F23">
        <w:t xml:space="preserve">Hal tersebut juga terjadi pada model YOLOv7 </w:t>
      </w:r>
      <w:r w:rsidR="006863D5">
        <w:t>di mana</w:t>
      </w:r>
      <w:r w:rsidR="00514D3B" w:rsidRPr="00B45F23">
        <w:t xml:space="preserve"> model dengan </w:t>
      </w:r>
      <w:r w:rsidR="00514D3B" w:rsidRPr="00B45F23">
        <w:lastRenderedPageBreak/>
        <w:t>ukuran citra 800 piksel</w:t>
      </w:r>
      <w:r w:rsidR="00052057" w:rsidRPr="00B45F23">
        <w:t xml:space="preserve"> tidak melakukan kesalahan dalam pendeteksian, sedangkan model dengan ukuran citra 640 piksel memiliki satu pendeteksian yang termasuk sebagai </w:t>
      </w:r>
      <w:r w:rsidR="00052057" w:rsidRPr="00B45F23">
        <w:rPr>
          <w:i/>
          <w:iCs/>
        </w:rPr>
        <w:t>false positive</w:t>
      </w:r>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piksel yang lebih banyak. </w:t>
      </w:r>
      <w:r w:rsidR="00C20BC8" w:rsidRPr="00B45F23">
        <w:t xml:space="preserve">Hal tersebut berkaitan dengan nilai mAP yang lebih tinggi </w:t>
      </w:r>
      <w:r w:rsidR="006863D5">
        <w:t>di mana</w:t>
      </w:r>
      <w:r w:rsidR="00C20BC8" w:rsidRPr="00B45F23">
        <w:t xml:space="preserve"> nilai </w:t>
      </w:r>
      <w:r w:rsidR="00C20BC8" w:rsidRPr="00B45F23">
        <w:rPr>
          <w:i/>
          <w:iCs/>
        </w:rPr>
        <w:t>precision</w:t>
      </w:r>
      <w:r w:rsidR="00C20BC8" w:rsidRPr="00B45F23">
        <w:t xml:space="preserve"> dan </w:t>
      </w:r>
      <w:r w:rsidR="00C20BC8" w:rsidRPr="00B45F23">
        <w:rPr>
          <w:i/>
          <w:iCs/>
        </w:rPr>
        <w:t>recall</w:t>
      </w:r>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r w:rsidR="00C20BC8" w:rsidRPr="00B45F23">
        <w:rPr>
          <w:i/>
          <w:iCs/>
        </w:rPr>
        <w:t>loss</w:t>
      </w:r>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5F64E5C7"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piksel memiliki peningkatan nilai </w:t>
      </w:r>
      <w:r w:rsidR="002E4165" w:rsidRPr="00B45F23">
        <w:rPr>
          <w:i/>
          <w:iCs/>
        </w:rPr>
        <w:t>inference time</w:t>
      </w:r>
      <w:r w:rsidR="002E4165" w:rsidRPr="00B45F23">
        <w:t xml:space="preserve"> </w:t>
      </w:r>
      <w:r w:rsidR="000461CF" w:rsidRPr="00B45F23">
        <w:t>sebesar 0</w:t>
      </w:r>
      <w:r w:rsidR="00D84C5B">
        <w:rPr>
          <w:lang w:val="en-US"/>
        </w:rPr>
        <w:t>,</w:t>
      </w:r>
      <w:r w:rsidR="000461CF" w:rsidRPr="00B45F23">
        <w:t>8 – 5</w:t>
      </w:r>
      <w:r w:rsidR="00D84C5B">
        <w:rPr>
          <w:lang w:val="en-US"/>
        </w:rPr>
        <w:t>,</w:t>
      </w:r>
      <w:r w:rsidR="000461CF" w:rsidRPr="00B45F23">
        <w:t>2 ms sehingga men</w:t>
      </w:r>
      <w:r w:rsidR="00BA1DBC" w:rsidRPr="00B45F23">
        <w:t>ingkatkan</w:t>
      </w:r>
      <w:r w:rsidR="000461CF" w:rsidRPr="00B45F23">
        <w:t xml:space="preserve"> jumlah FPS hingga 104</w:t>
      </w:r>
      <w:r w:rsidR="00D84C5B">
        <w:rPr>
          <w:lang w:val="en-US"/>
        </w:rPr>
        <w:t>,</w:t>
      </w:r>
      <w:r w:rsidR="000461CF" w:rsidRPr="00B45F23">
        <w:t>2 FPS</w:t>
      </w:r>
      <w:r w:rsidR="004C11D9" w:rsidRPr="00B45F23">
        <w:t xml:space="preserve"> dibandingkan dengan 800 piksel</w:t>
      </w:r>
      <w:r w:rsidR="002E4165" w:rsidRPr="00B45F23">
        <w:t xml:space="preserve">. </w:t>
      </w:r>
      <w:r w:rsidR="00360DF5">
        <w:rPr>
          <w:lang w:val="en-US"/>
        </w:rPr>
        <w:t xml:space="preserve">Jika dianalisis pada Gambar 4.12, semakin kompleks arsitektur yang digunakan serta semakin besar ukuran citra yang digunakan, semakin lambat pula kecepatan pendeteksian yang didapatkan. </w:t>
      </w:r>
      <w:r w:rsidR="002E4165" w:rsidRPr="00B45F23">
        <w:t xml:space="preserve">Hal tersebut dapat terjadi dikarenakan piksel yang diproses pada ukuran citra 640 piksel lebih sedikit dibandingkan ukuran citra 800 piksel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piksel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piksel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542167"/>
      <w:r w:rsidRPr="00B45F23">
        <w:t>Pengujian Pengaruh</w:t>
      </w:r>
      <w:r w:rsidR="007D0F14" w:rsidRPr="00B45F23">
        <w:t xml:space="preserve"> Penambahan Epochs dalam Memicu </w:t>
      </w:r>
      <w:r w:rsidR="007D0F14" w:rsidRPr="00B45F23">
        <w:rPr>
          <w:i/>
          <w:iCs/>
        </w:rPr>
        <w:t>Early Stopping</w:t>
      </w:r>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r w:rsidRPr="00B45F23">
        <w:rPr>
          <w:i/>
          <w:iCs/>
        </w:rPr>
        <w:t>epochs</w:t>
      </w:r>
      <w:r w:rsidRPr="00B45F23">
        <w:t xml:space="preserve"> sebagai jumlah iterasi yang dilakukan dalam pelatihan model. Dengan menambah jumlah </w:t>
      </w:r>
      <w:r w:rsidRPr="00B45F23">
        <w:rPr>
          <w:i/>
          <w:iCs/>
        </w:rPr>
        <w:t>epochs</w:t>
      </w:r>
      <w:r w:rsidRPr="00B45F23">
        <w:t xml:space="preserve">, terdapat kemungkinan model tersebut memicu </w:t>
      </w:r>
      <w:r w:rsidRPr="00B45F23">
        <w:rPr>
          <w:i/>
          <w:iCs/>
        </w:rPr>
        <w:t>early stopping</w:t>
      </w:r>
      <w:r w:rsidRPr="00B45F23">
        <w:t xml:space="preserve">, yaitu </w:t>
      </w:r>
      <w:r w:rsidR="009520FD" w:rsidRPr="00B45F23">
        <w:t xml:space="preserve">sebuah algoritma yang digunakan untuk mencari jumlah </w:t>
      </w:r>
      <w:r w:rsidR="009520FD" w:rsidRPr="00B45F23">
        <w:rPr>
          <w:i/>
          <w:iCs/>
        </w:rPr>
        <w:t>epochs</w:t>
      </w:r>
      <w:r w:rsidR="009520FD" w:rsidRPr="00B45F23">
        <w:t xml:space="preserve"> paling optimal untuk mencegah terjadinya </w:t>
      </w:r>
      <w:r w:rsidR="009520FD" w:rsidRPr="00B45F23">
        <w:rPr>
          <w:i/>
          <w:iCs/>
        </w:rPr>
        <w:t>overfitting</w:t>
      </w:r>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r w:rsidR="00E30CDC" w:rsidRPr="00B45F23">
        <w:rPr>
          <w:i/>
          <w:iCs/>
        </w:rPr>
        <w:t>early stopping</w:t>
      </w:r>
      <w:r w:rsidR="00E30CDC" w:rsidRPr="00B45F23">
        <w:t xml:space="preserve">, model yang terbentuk memiliki akurasi yang lebih baik dan tidak mengalami </w:t>
      </w:r>
      <w:r w:rsidR="00E30CDC" w:rsidRPr="00B45F23">
        <w:rPr>
          <w:i/>
          <w:iCs/>
        </w:rPr>
        <w:t>overfitting</w:t>
      </w:r>
      <w:r w:rsidR="00E30CDC" w:rsidRPr="00B45F23">
        <w:t>. Pengujian akan dilakukan dengan</w:t>
      </w:r>
      <w:r w:rsidR="005034AA">
        <w:rPr>
          <w:lang w:val="en-US"/>
        </w:rPr>
        <w:t xml:space="preserve"> varian</w:t>
      </w:r>
      <w:r w:rsidR="00E30CDC" w:rsidRPr="00B45F23">
        <w:t xml:space="preserve"> model</w:t>
      </w:r>
      <w:r w:rsidR="005034AA">
        <w:rPr>
          <w:lang w:val="en-US"/>
        </w:rPr>
        <w:t xml:space="preserve"> terbaik hasil pengujian sebelumnya, yaitu</w:t>
      </w:r>
      <w:r w:rsidR="00E30CDC" w:rsidRPr="00B45F23">
        <w:t xml:space="preserve"> YOLOv7 menggunakan ukuran citra 800</w:t>
      </w:r>
      <w:r w:rsidR="005034AA">
        <w:rPr>
          <w:lang w:val="en-US"/>
        </w:rPr>
        <w:t xml:space="preserve">. Model tersebut dilatih menggunakan jumlah </w:t>
      </w:r>
      <w:r w:rsidR="005034AA">
        <w:rPr>
          <w:i/>
          <w:iCs/>
          <w:lang w:val="en-US"/>
        </w:rPr>
        <w:t>epochs</w:t>
      </w:r>
      <w:r w:rsidR="005034AA">
        <w:rPr>
          <w:lang w:val="en-US"/>
        </w:rPr>
        <w:t xml:space="preserve"> sebesar 300 dengan </w:t>
      </w:r>
      <w:r w:rsidR="005034AA">
        <w:rPr>
          <w:i/>
          <w:iCs/>
          <w:lang w:val="en-US"/>
        </w:rPr>
        <w:t>patience</w:t>
      </w:r>
      <w:r w:rsidR="005034AA">
        <w:rPr>
          <w:lang w:val="en-US"/>
        </w:rPr>
        <w:t xml:space="preserve"> sebesar 100 yang merupakan nilai </w:t>
      </w:r>
      <w:r w:rsidR="005034AA">
        <w:rPr>
          <w:i/>
          <w:iCs/>
          <w:lang w:val="en-US"/>
        </w:rPr>
        <w:t>patience</w:t>
      </w:r>
      <w:r w:rsidR="005034AA">
        <w:rPr>
          <w:lang w:val="en-US"/>
        </w:rPr>
        <w:t xml:space="preserve"> </w:t>
      </w:r>
      <w:r w:rsidR="007B1A1A">
        <w:rPr>
          <w:i/>
          <w:iCs/>
          <w:lang w:val="en-US"/>
        </w:rPr>
        <w:t>default</w:t>
      </w:r>
      <w:r w:rsidR="005034AA">
        <w:rPr>
          <w:lang w:val="en-US"/>
        </w:rPr>
        <w:t xml:space="preserve"> dari YOLOv7.</w:t>
      </w:r>
      <w:r w:rsidR="00E30CDC" w:rsidRPr="00B45F23">
        <w:t xml:space="preserve"> </w:t>
      </w:r>
      <w:r w:rsidR="005034AA">
        <w:rPr>
          <w:lang w:val="en-US"/>
        </w:rPr>
        <w:t>Nantinya, model tersebut akan dilatih dengan</w:t>
      </w:r>
      <w:r w:rsidR="00E30CDC" w:rsidRPr="00B45F23">
        <w:t xml:space="preserve"> jumlah </w:t>
      </w:r>
      <w:r w:rsidR="00E30CDC" w:rsidRPr="00B45F23">
        <w:rPr>
          <w:i/>
          <w:iCs/>
        </w:rPr>
        <w:t>epochs</w:t>
      </w:r>
      <w:r w:rsidR="00E30CDC" w:rsidRPr="00B45F23">
        <w:t xml:space="preserve"> yang ditingkatkan menjadi 1000 dengan </w:t>
      </w:r>
      <w:r w:rsidR="00E30CDC" w:rsidRPr="00B45F23">
        <w:rPr>
          <w:i/>
          <w:iCs/>
        </w:rPr>
        <w:t>patience</w:t>
      </w:r>
      <w:r w:rsidR="005034AA">
        <w:rPr>
          <w:lang w:val="en-US"/>
        </w:rPr>
        <w:t xml:space="preserve"> 50 dan 100</w:t>
      </w:r>
      <w:r w:rsidR="00E30CDC" w:rsidRPr="00B45F23">
        <w:t xml:space="preserve"> sebagai parameter untuk jumlah </w:t>
      </w:r>
      <w:r w:rsidR="00E30CDC" w:rsidRPr="00B45F23">
        <w:rPr>
          <w:i/>
          <w:iCs/>
        </w:rPr>
        <w:t>epochs</w:t>
      </w:r>
      <w:r w:rsidR="00E30CDC" w:rsidRPr="00B45F23">
        <w:t xml:space="preserve"> yang dibutuhkan untuk menghentikan pelatihan model ketika tidak terjadi peningkatan. </w:t>
      </w:r>
      <w:r w:rsidR="00F568FF" w:rsidRPr="00B45F23">
        <w:rPr>
          <w:i/>
          <w:iCs/>
        </w:rPr>
        <w:t>Batch size</w:t>
      </w:r>
      <w:r w:rsidR="00F568FF" w:rsidRPr="00B45F23">
        <w:t xml:space="preserve"> yang digunakan juga menyesuaikan dengan </w:t>
      </w:r>
      <w:r w:rsidR="00F568FF" w:rsidRPr="00B45F23">
        <w:rPr>
          <w:i/>
          <w:iCs/>
        </w:rPr>
        <w:t>batch size</w:t>
      </w:r>
      <w:r w:rsidR="00F568FF" w:rsidRPr="00B45F23">
        <w:t xml:space="preserve"> yang digunakan model pada pengujian sebelumnya, yaitu </w:t>
      </w:r>
      <w:r w:rsidR="00203396" w:rsidRPr="00B45F23">
        <w:t>4</w:t>
      </w:r>
      <w:r w:rsidR="00F568FF" w:rsidRPr="00B45F23">
        <w:t>.</w:t>
      </w:r>
    </w:p>
    <w:p w14:paraId="29F95806" w14:textId="58EF8D2F" w:rsidR="00203396" w:rsidRPr="00B45F23" w:rsidRDefault="00203396" w:rsidP="00422BEF">
      <w:pPr>
        <w:pStyle w:val="Caption"/>
        <w:spacing w:after="120"/>
      </w:pPr>
      <w:bookmarkStart w:id="305" w:name="_Toc13754225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7</w:t>
      </w:r>
      <w:r w:rsidR="00B20846" w:rsidRPr="00B45F23">
        <w:fldChar w:fldCharType="end"/>
      </w:r>
      <w:r w:rsidRPr="00B45F23">
        <w:t xml:space="preserve"> Hasil </w:t>
      </w:r>
      <w:r w:rsidR="00044A05">
        <w:rPr>
          <w:lang w:val="en-US"/>
        </w:rPr>
        <w:t>p</w:t>
      </w:r>
      <w:r w:rsidRPr="00B45F23">
        <w:t xml:space="preserve">engujian </w:t>
      </w:r>
      <w:r w:rsidR="00044A05">
        <w:rPr>
          <w:lang w:val="en-US"/>
        </w:rPr>
        <w:t>m</w:t>
      </w:r>
      <w:r w:rsidRPr="00B45F23">
        <w:t xml:space="preserve">odel dengan </w:t>
      </w:r>
      <w:r w:rsidR="00044A05">
        <w:rPr>
          <w:lang w:val="en-US"/>
        </w:rPr>
        <w:t>p</w:t>
      </w:r>
      <w:r w:rsidRPr="00B45F23">
        <w:t xml:space="preserve">eningkatan </w:t>
      </w:r>
      <w:r w:rsidR="00044A05">
        <w:rPr>
          <w:i/>
          <w:iCs/>
          <w:lang w:val="en-US"/>
        </w:rPr>
        <w:t>e</w:t>
      </w:r>
      <w:r w:rsidRPr="00B45F23">
        <w:rPr>
          <w:i/>
          <w:iCs/>
        </w:rPr>
        <w:t>pochs</w:t>
      </w:r>
      <w:bookmarkEnd w:id="305"/>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A27482">
        <w:trPr>
          <w:trHeight w:val="97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No</w:t>
            </w:r>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r w:rsidRPr="00A27482">
              <w:rPr>
                <w:rFonts w:eastAsia="Times New Roman"/>
                <w:i/>
                <w:iCs/>
                <w:color w:val="000000"/>
                <w:sz w:val="18"/>
                <w:szCs w:val="18"/>
                <w:lang w:eastAsia="id-ID"/>
              </w:rPr>
              <w:t>Epochs</w:t>
            </w:r>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Patience</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Inference Time</w:t>
            </w:r>
            <w:r w:rsidRPr="00A27482">
              <w:rPr>
                <w:rFonts w:eastAsia="Times New Roman"/>
                <w:color w:val="000000"/>
                <w:sz w:val="18"/>
                <w:szCs w:val="18"/>
                <w:lang w:eastAsia="id-ID"/>
              </w:rPr>
              <w:t xml:space="preserve"> (ms)</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Epochs</w:t>
            </w:r>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0989465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240DBC2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6BAD9D5B"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25230B84"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018FB43C"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100BCD03"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41944A81"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412CB11A"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w:t>
            </w:r>
            <w:r w:rsidR="00081170">
              <w:rPr>
                <w:rFonts w:eastAsia="Times New Roman"/>
                <w:color w:val="000000"/>
                <w:sz w:val="18"/>
                <w:szCs w:val="18"/>
                <w:lang w:val="en-US" w:eastAsia="id-ID"/>
              </w:rPr>
              <w:t>,</w:t>
            </w:r>
            <w:r w:rsidRPr="00A27482">
              <w:rPr>
                <w:rFonts w:eastAsia="Times New Roman"/>
                <w:color w:val="000000"/>
                <w:sz w:val="18"/>
                <w:szCs w:val="18"/>
                <w:lang w:eastAsia="id-ID"/>
              </w:rPr>
              <w:t>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051C3C25"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47E5B0E1"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3A7799E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6CC203C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w:t>
            </w:r>
            <w:r w:rsidR="00081170">
              <w:rPr>
                <w:rFonts w:eastAsia="Times New Roman"/>
                <w:color w:val="000000"/>
                <w:sz w:val="18"/>
                <w:szCs w:val="18"/>
                <w:lang w:val="en-US" w:eastAsia="id-ID"/>
              </w:rPr>
              <w:t>,</w:t>
            </w:r>
            <w:r w:rsidRPr="008C3ABB">
              <w:rPr>
                <w:rFonts w:eastAsia="Times New Roman"/>
                <w:color w:val="000000"/>
                <w:sz w:val="18"/>
                <w:szCs w:val="18"/>
                <w:lang w:eastAsia="id-ID"/>
              </w:rPr>
              <w:t>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362B536E"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45FD0539"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F8751CD" w:rsidR="00C737D5" w:rsidRDefault="00C737D5" w:rsidP="00C737D5">
      <w:pPr>
        <w:pStyle w:val="Caption"/>
        <w:spacing w:after="240"/>
        <w:rPr>
          <w:lang w:val="en-US"/>
        </w:rPr>
      </w:pPr>
      <w:bookmarkStart w:id="306" w:name="_Toc137542234"/>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Pr>
          <w:lang w:val="en-US"/>
        </w:rPr>
        <w:t xml:space="preserve"> Grafik mAP0.5 pengujian peningkatan epochs dan perbedaan </w:t>
      </w:r>
      <w:r>
        <w:rPr>
          <w:i/>
          <w:iCs/>
          <w:lang w:val="en-US"/>
        </w:rPr>
        <w:t>patience</w:t>
      </w:r>
      <w:r>
        <w:rPr>
          <w:lang w:val="en-US"/>
        </w:rPr>
        <w:t xml:space="preserve"> saat </w:t>
      </w:r>
      <w:r>
        <w:rPr>
          <w:i/>
          <w:iCs/>
          <w:lang w:val="en-US"/>
        </w:rPr>
        <w:t>epochs</w:t>
      </w:r>
      <w:r>
        <w:rPr>
          <w:lang w:val="en-US"/>
        </w:rPr>
        <w:t xml:space="preserve"> sebesar 1000 pada varian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34487726" w:rsidR="00C737D5" w:rsidRDefault="00C737D5" w:rsidP="00C737D5">
      <w:pPr>
        <w:pStyle w:val="Caption"/>
        <w:spacing w:after="240"/>
        <w:rPr>
          <w:lang w:val="en-US"/>
        </w:rPr>
      </w:pPr>
      <w:bookmarkStart w:id="307" w:name="_Toc13754223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Pr>
          <w:lang w:val="en-US"/>
        </w:rPr>
        <w:t xml:space="preserve"> </w:t>
      </w:r>
      <w:r w:rsidRPr="00655ED3">
        <w:rPr>
          <w:lang w:val="en-US"/>
        </w:rPr>
        <w:t xml:space="preserve">Grafik </w:t>
      </w:r>
      <w:r>
        <w:rPr>
          <w:i/>
          <w:iCs/>
          <w:lang w:val="en-US"/>
        </w:rPr>
        <w:t>inference time</w:t>
      </w:r>
      <w:r w:rsidRPr="00655ED3">
        <w:rPr>
          <w:lang w:val="en-US"/>
        </w:rPr>
        <w:t xml:space="preserve"> pengujian peningkatan epochs dan perbedaan patience saat epochs sebesar 1000 pada varian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03F881F2" w:rsidR="000256AD" w:rsidRPr="00C737D5" w:rsidRDefault="000256AD" w:rsidP="000256AD">
      <w:pPr>
        <w:pStyle w:val="Caption"/>
        <w:spacing w:after="240"/>
        <w:rPr>
          <w:lang w:val="en-US"/>
        </w:rPr>
      </w:pPr>
      <w:bookmarkStart w:id="308" w:name="_Toc137542236"/>
      <w:r>
        <w:t xml:space="preserve">Gambar </w:t>
      </w:r>
      <w:r>
        <w:fldChar w:fldCharType="begin"/>
      </w:r>
      <w:r>
        <w:instrText xml:space="preserve"> STYLEREF 1 \s </w:instrText>
      </w:r>
      <w:r>
        <w:fldChar w:fldCharType="separate"/>
      </w:r>
      <w:r w:rsidR="007E322F">
        <w:rPr>
          <w:noProof/>
        </w:rPr>
        <w:t>4</w:t>
      </w:r>
      <w:r>
        <w:fldChar w:fldCharType="end"/>
      </w:r>
      <w:r>
        <w:t>.</w:t>
      </w:r>
      <w:r>
        <w:fldChar w:fldCharType="begin"/>
      </w:r>
      <w:r>
        <w:instrText xml:space="preserve"> SEQ Gambar \* ARABIC \s 1 </w:instrText>
      </w:r>
      <w:r>
        <w:fldChar w:fldCharType="separate"/>
      </w:r>
      <w:r w:rsidR="007E322F">
        <w:rPr>
          <w:noProof/>
        </w:rPr>
        <w:t>22</w:t>
      </w:r>
      <w:r>
        <w:fldChar w:fldCharType="end"/>
      </w:r>
      <w:r>
        <w:rPr>
          <w:lang w:val="en-US"/>
        </w:rPr>
        <w:t xml:space="preserve"> </w:t>
      </w:r>
      <w:r w:rsidRPr="00BB3C67">
        <w:rPr>
          <w:lang w:val="en-US"/>
        </w:rPr>
        <w:t xml:space="preserve">Grafik </w:t>
      </w:r>
      <w:r>
        <w:rPr>
          <w:i/>
          <w:iCs/>
          <w:lang w:val="en-US"/>
        </w:rPr>
        <w:t>F1-score</w:t>
      </w:r>
      <w:r w:rsidRPr="00BB3C67">
        <w:rPr>
          <w:lang w:val="en-US"/>
        </w:rPr>
        <w:t xml:space="preserve"> pengujian peningkatan epochs dan perbedaan patience saat epochs sebesar 1000 pada varian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r w:rsidRPr="00B45F23">
        <w:rPr>
          <w:i/>
          <w:iCs/>
        </w:rPr>
        <w:t>epochs</w:t>
      </w:r>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r w:rsidRPr="00B45F23">
        <w:rPr>
          <w:i/>
          <w:iCs/>
        </w:rPr>
        <w:t>epochs</w:t>
      </w:r>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r w:rsidR="00112FD9" w:rsidRPr="00B45F23">
        <w:rPr>
          <w:i/>
          <w:iCs/>
        </w:rPr>
        <w:t>node</w:t>
      </w:r>
      <w:r w:rsidR="00112FD9" w:rsidRPr="00B45F23">
        <w:t xml:space="preserve"> pada </w:t>
      </w:r>
      <w:r w:rsidR="00112FD9" w:rsidRPr="00B45F23">
        <w:rPr>
          <w:i/>
          <w:iCs/>
        </w:rPr>
        <w:t>neural networks</w:t>
      </w:r>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r w:rsidR="006A40C6" w:rsidRPr="00B45F23">
        <w:rPr>
          <w:i/>
          <w:iCs/>
        </w:rPr>
        <w:t>false positive</w:t>
      </w:r>
      <w:r w:rsidR="006A40C6" w:rsidRPr="00B45F23">
        <w:t xml:space="preserve"> dan </w:t>
      </w:r>
      <w:r w:rsidR="006A40C6" w:rsidRPr="00B45F23">
        <w:rPr>
          <w:i/>
          <w:iCs/>
        </w:rPr>
        <w:t>false negative</w:t>
      </w:r>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01C2A3A6" w:rsidR="006A40C6" w:rsidRPr="00B45F23" w:rsidRDefault="00E02632" w:rsidP="003B38E0">
      <w:pPr>
        <w:pStyle w:val="Caption"/>
        <w:spacing w:after="240"/>
      </w:pPr>
      <w:bookmarkStart w:id="309" w:name="_Toc137542237"/>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w:t>
      </w:r>
      <w:r w:rsidR="00044A05">
        <w:rPr>
          <w:lang w:val="en-US"/>
        </w:rPr>
        <w:t>c</w:t>
      </w:r>
      <w:r w:rsidRPr="00B45F23">
        <w:t xml:space="preserve">itra pada </w:t>
      </w:r>
      <w:r w:rsidR="00044A05">
        <w:rPr>
          <w:lang w:val="en-US"/>
        </w:rPr>
        <w:t>p</w:t>
      </w:r>
      <w:r w:rsidRPr="00B45F23">
        <w:t xml:space="preserve">engujian dengan </w:t>
      </w:r>
      <w:r w:rsidR="00044A05">
        <w:rPr>
          <w:lang w:val="en-US"/>
        </w:rPr>
        <w:t>l</w:t>
      </w:r>
      <w:r w:rsidRPr="00B45F23">
        <w:t xml:space="preserve">abel yang </w:t>
      </w:r>
      <w:r w:rsidR="00044A05">
        <w:rPr>
          <w:lang w:val="en-US"/>
        </w:rPr>
        <w:t>b</w:t>
      </w:r>
      <w:r w:rsidRPr="00B45F23">
        <w:t>enar</w:t>
      </w:r>
      <w:bookmarkEnd w:id="309"/>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54417C1A" w:rsidR="006A4902" w:rsidRPr="00B45F23" w:rsidRDefault="00E02632" w:rsidP="003B38E0">
      <w:pPr>
        <w:pStyle w:val="Caption"/>
        <w:spacing w:after="240"/>
      </w:pPr>
      <w:bookmarkStart w:id="310" w:name="_Toc13754223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4</w:t>
      </w:r>
      <w:r w:rsidR="000256AD">
        <w:fldChar w:fldCharType="end"/>
      </w:r>
      <w:r w:rsidRPr="00B45F23">
        <w:t xml:space="preserve"> Hasil </w:t>
      </w:r>
      <w:r w:rsidR="00F839BD">
        <w:rPr>
          <w:lang w:val="en-US"/>
        </w:rPr>
        <w:t>p</w:t>
      </w:r>
      <w:r w:rsidRPr="00B45F23">
        <w:t xml:space="preserve">engujian pada </w:t>
      </w:r>
      <w:r w:rsidR="00F839BD">
        <w:rPr>
          <w:lang w:val="en-US"/>
        </w:rPr>
        <w:t>m</w:t>
      </w:r>
      <w:r w:rsidRPr="00B45F23">
        <w:t xml:space="preserve">odel YOLOv7 dengan a) </w:t>
      </w:r>
      <w:r w:rsidR="00F839BD">
        <w:rPr>
          <w:i/>
          <w:iCs/>
          <w:lang w:val="en-US"/>
        </w:rPr>
        <w:t>e</w:t>
      </w:r>
      <w:r w:rsidRPr="00B45F23">
        <w:rPr>
          <w:i/>
          <w:iCs/>
        </w:rPr>
        <w:t>pochs</w:t>
      </w:r>
      <w:r w:rsidRPr="00B45F23">
        <w:t xml:space="preserve"> 300, b) </w:t>
      </w:r>
      <w:r w:rsidR="00F839BD">
        <w:rPr>
          <w:i/>
          <w:iCs/>
          <w:lang w:val="en-US"/>
        </w:rPr>
        <w:t>e</w:t>
      </w:r>
      <w:r w:rsidRPr="00B45F23">
        <w:rPr>
          <w:i/>
          <w:iCs/>
        </w:rPr>
        <w:t>pochs</w:t>
      </w:r>
      <w:r w:rsidRPr="00B45F23">
        <w:t xml:space="preserve"> 1000 dengan </w:t>
      </w:r>
      <w:r w:rsidR="00F839BD">
        <w:rPr>
          <w:i/>
          <w:iCs/>
          <w:lang w:val="en-US"/>
        </w:rPr>
        <w:t>p</w:t>
      </w:r>
      <w:r w:rsidRPr="00B45F23">
        <w:rPr>
          <w:i/>
          <w:iCs/>
        </w:rPr>
        <w:t>atience</w:t>
      </w:r>
      <w:r w:rsidRPr="00B45F23">
        <w:t xml:space="preserve"> 50, c) </w:t>
      </w:r>
      <w:r w:rsidR="00F839BD">
        <w:rPr>
          <w:i/>
          <w:iCs/>
          <w:lang w:val="en-US"/>
        </w:rPr>
        <w:t>e</w:t>
      </w:r>
      <w:r w:rsidRPr="00B45F23">
        <w:rPr>
          <w:i/>
          <w:iCs/>
        </w:rPr>
        <w:t>pochs</w:t>
      </w:r>
      <w:r w:rsidRPr="00B45F23">
        <w:t xml:space="preserve"> 1000 dengan </w:t>
      </w:r>
      <w:r w:rsidR="00F839BD">
        <w:rPr>
          <w:i/>
          <w:iCs/>
          <w:lang w:val="en-US"/>
        </w:rPr>
        <w:t>p</w:t>
      </w:r>
      <w:r w:rsidRPr="00B45F23">
        <w:rPr>
          <w:i/>
          <w:iCs/>
        </w:rPr>
        <w:t>atience</w:t>
      </w:r>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r w:rsidR="00926DC8" w:rsidRPr="00B45F23">
        <w:rPr>
          <w:i/>
          <w:iCs/>
        </w:rPr>
        <w:t>epochs</w:t>
      </w:r>
      <w:r w:rsidR="00926DC8" w:rsidRPr="00B45F23">
        <w:t xml:space="preserve"> 300 memiliki 2 kesalahan pendeteksian yang termasuk dalam </w:t>
      </w:r>
      <w:r w:rsidR="00926DC8" w:rsidRPr="00B45F23">
        <w:rPr>
          <w:i/>
          <w:iCs/>
        </w:rPr>
        <w:t>false negative</w:t>
      </w:r>
      <w:r w:rsidR="00926DC8" w:rsidRPr="00B45F23">
        <w:t xml:space="preserve">. </w:t>
      </w:r>
      <w:r w:rsidR="00926DC8" w:rsidRPr="00B45F23">
        <w:lastRenderedPageBreak/>
        <w:t xml:space="preserve">Kemudian, model YOLOv7 dengan </w:t>
      </w:r>
      <w:r w:rsidR="00926DC8" w:rsidRPr="00B45F23">
        <w:rPr>
          <w:i/>
          <w:iCs/>
        </w:rPr>
        <w:t>epochs</w:t>
      </w:r>
      <w:r w:rsidR="00926DC8" w:rsidRPr="00B45F23">
        <w:t xml:space="preserve"> 1000 dan</w:t>
      </w:r>
      <w:r w:rsidR="00926DC8" w:rsidRPr="00B45F23">
        <w:rPr>
          <w:i/>
          <w:iCs/>
        </w:rPr>
        <w:t xml:space="preserve"> patience</w:t>
      </w:r>
      <w:r w:rsidR="00926DC8" w:rsidRPr="00B45F23">
        <w:t xml:space="preserve"> 50 memiliki 4 kesalahan pendeteksian yang terbagi menjadi 3 </w:t>
      </w:r>
      <w:r w:rsidR="00926DC8" w:rsidRPr="00B45F23">
        <w:rPr>
          <w:i/>
          <w:iCs/>
        </w:rPr>
        <w:t>false positive</w:t>
      </w:r>
      <w:r w:rsidR="00926DC8" w:rsidRPr="00B45F23">
        <w:t xml:space="preserve"> dan 1 </w:t>
      </w:r>
      <w:r w:rsidR="00926DC8" w:rsidRPr="00B45F23">
        <w:rPr>
          <w:i/>
          <w:iCs/>
        </w:rPr>
        <w:t>false negative</w:t>
      </w:r>
      <w:r w:rsidR="00926DC8" w:rsidRPr="00B45F23">
        <w:t xml:space="preserve">. Lalu, model YOLOv7 dengan </w:t>
      </w:r>
      <w:r w:rsidR="00926DC8" w:rsidRPr="00B45F23">
        <w:rPr>
          <w:i/>
          <w:iCs/>
        </w:rPr>
        <w:t>epochs</w:t>
      </w:r>
      <w:r w:rsidR="00926DC8" w:rsidRPr="00B45F23">
        <w:t xml:space="preserve"> 1000 dan </w:t>
      </w:r>
      <w:r w:rsidR="00926DC8" w:rsidRPr="00B45F23">
        <w:rPr>
          <w:i/>
          <w:iCs/>
        </w:rPr>
        <w:t>patience</w:t>
      </w:r>
      <w:r w:rsidR="00926DC8" w:rsidRPr="00B45F23">
        <w:t xml:space="preserve"> 100 memiliki 5 kesalahan pendeteksian yang terbagi menjadi 3 </w:t>
      </w:r>
      <w:r w:rsidR="00926DC8" w:rsidRPr="00B45F23">
        <w:rPr>
          <w:i/>
          <w:iCs/>
        </w:rPr>
        <w:t>false negative</w:t>
      </w:r>
      <w:r w:rsidR="00926DC8" w:rsidRPr="00B45F23">
        <w:t xml:space="preserve"> dan 2 </w:t>
      </w:r>
      <w:r w:rsidR="00926DC8" w:rsidRPr="00B45F23">
        <w:rPr>
          <w:i/>
          <w:iCs/>
        </w:rPr>
        <w:t>false positive</w:t>
      </w:r>
      <w:r w:rsidR="00926DC8" w:rsidRPr="00B45F23">
        <w:t xml:space="preserve">. Dari ketiga hasil tersebut, terlihat bahwasanya </w:t>
      </w:r>
      <w:r w:rsidR="00FC72C4" w:rsidRPr="00B45F23">
        <w:t xml:space="preserve">model dengan </w:t>
      </w:r>
      <w:r w:rsidR="00FC72C4" w:rsidRPr="00B45F23">
        <w:rPr>
          <w:i/>
          <w:iCs/>
        </w:rPr>
        <w:t>epochs</w:t>
      </w:r>
      <w:r w:rsidR="00FC72C4" w:rsidRPr="00B45F23">
        <w:t xml:space="preserve"> yang lebih besar rentan untuk melakukan kesalahan. Hal tersebut bisa saja terjadi dikarenakan model tersebut sudah hampir memasuki fase </w:t>
      </w:r>
      <w:r w:rsidR="00FC72C4" w:rsidRPr="00B45F23">
        <w:rPr>
          <w:i/>
          <w:iCs/>
        </w:rPr>
        <w:t>overfitting</w:t>
      </w:r>
      <w:r w:rsidR="00FC72C4" w:rsidRPr="00B45F23">
        <w:t xml:space="preserve"> yang membuat model </w:t>
      </w:r>
      <w:r w:rsidR="00A313C1" w:rsidRPr="00B45F23">
        <w:t xml:space="preserve">tidak tergeneralisir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r w:rsidRPr="00B45F23">
        <w:rPr>
          <w:i/>
          <w:iCs/>
        </w:rPr>
        <w:t>false positive</w:t>
      </w:r>
      <w:r w:rsidRPr="00B45F23">
        <w:t xml:space="preserve"> pada</w:t>
      </w:r>
      <w:r w:rsidR="00D92BBB" w:rsidRPr="00B45F23">
        <w:t xml:space="preserve"> model YOLOv7 dengan </w:t>
      </w:r>
      <w:r w:rsidR="00D92BBB" w:rsidRPr="00B45F23">
        <w:rPr>
          <w:i/>
          <w:iCs/>
        </w:rPr>
        <w:t>epochs</w:t>
      </w:r>
      <w:r w:rsidR="00D92BBB" w:rsidRPr="00B45F23">
        <w:t xml:space="preserve"> sebesar 1000 dan </w:t>
      </w:r>
      <w:r w:rsidR="00D92BBB" w:rsidRPr="00B45F23">
        <w:rPr>
          <w:i/>
          <w:iCs/>
        </w:rPr>
        <w:t>patience</w:t>
      </w:r>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20B07ABC" w:rsidR="006A40C6" w:rsidRPr="00B45F23" w:rsidRDefault="00A313C1" w:rsidP="00B35223">
      <w:pPr>
        <w:pStyle w:val="Caption"/>
        <w:spacing w:after="120"/>
      </w:pPr>
      <w:bookmarkStart w:id="311" w:name="_Toc13754225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8</w:t>
      </w:r>
      <w:r w:rsidR="00B20846" w:rsidRPr="00B45F23">
        <w:fldChar w:fldCharType="end"/>
      </w:r>
      <w:r w:rsidRPr="00B45F23">
        <w:t xml:space="preserve"> Perbandingan </w:t>
      </w:r>
      <w:r w:rsidR="00697867" w:rsidRPr="00B45F23">
        <w:rPr>
          <w:i/>
          <w:iCs/>
        </w:rPr>
        <w:t>F1-</w:t>
      </w:r>
      <w:r w:rsidR="00B266F9">
        <w:rPr>
          <w:i/>
          <w:iCs/>
          <w:lang w:val="en-US"/>
        </w:rPr>
        <w:t>s</w:t>
      </w:r>
      <w:r w:rsidR="00697867" w:rsidRPr="00B45F23">
        <w:rPr>
          <w:i/>
          <w:iCs/>
        </w:rPr>
        <w:t>core</w:t>
      </w:r>
      <w:r w:rsidRPr="00B45F23">
        <w:t xml:space="preserve"> </w:t>
      </w:r>
      <w:r w:rsidR="00B266F9">
        <w:rPr>
          <w:lang w:val="en-US"/>
        </w:rPr>
        <w:t>m</w:t>
      </w:r>
      <w:r w:rsidRPr="00B45F23">
        <w:t xml:space="preserve">odel YOLOv7 </w:t>
      </w:r>
      <w:r w:rsidR="003D2915" w:rsidRPr="00B45F23">
        <w:t xml:space="preserve">dalam </w:t>
      </w:r>
      <w:r w:rsidR="00B266F9">
        <w:rPr>
          <w:lang w:val="en-US"/>
        </w:rPr>
        <w:t>m</w:t>
      </w:r>
      <w:r w:rsidRPr="00B45F23">
        <w:t xml:space="preserve">endeteksi </w:t>
      </w:r>
      <w:r w:rsidR="00B266F9">
        <w:rPr>
          <w:lang w:val="en-US"/>
        </w:rPr>
        <w:t>k</w:t>
      </w:r>
      <w:r w:rsidRPr="00B45F23">
        <w:t xml:space="preserve">elas yang </w:t>
      </w:r>
      <w:r w:rsidR="00B266F9">
        <w:rPr>
          <w:lang w:val="en-US"/>
        </w:rPr>
        <w:t>t</w:t>
      </w:r>
      <w:r w:rsidRPr="00B45F23">
        <w:t xml:space="preserve">ermasuk </w:t>
      </w:r>
      <w:r w:rsidR="00B266F9">
        <w:rPr>
          <w:lang w:val="en-US"/>
        </w:rPr>
        <w:t>i</w:t>
      </w:r>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r w:rsidRPr="00B45F23">
              <w:rPr>
                <w:rFonts w:eastAsia="Times New Roman"/>
                <w:i/>
                <w:iCs/>
                <w:color w:val="000000"/>
                <w:sz w:val="18"/>
                <w:szCs w:val="18"/>
                <w:lang w:eastAsia="id-ID"/>
              </w:rPr>
              <w:t>epochs</w:t>
            </w:r>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r w:rsidRPr="00B45F23">
              <w:rPr>
                <w:rFonts w:eastAsia="Times New Roman"/>
                <w:i/>
                <w:iCs/>
                <w:color w:val="000000"/>
                <w:sz w:val="18"/>
                <w:szCs w:val="18"/>
                <w:lang w:eastAsia="id-ID"/>
              </w:rPr>
              <w:t>epochs</w:t>
            </w:r>
            <w:r w:rsidRPr="00B45F23">
              <w:rPr>
                <w:rFonts w:eastAsia="Times New Roman"/>
                <w:color w:val="000000"/>
                <w:sz w:val="18"/>
                <w:szCs w:val="18"/>
                <w:lang w:eastAsia="id-ID"/>
              </w:rPr>
              <w:t xml:space="preserve">=1000, </w:t>
            </w:r>
            <w:r w:rsidRPr="00B45F23">
              <w:rPr>
                <w:rFonts w:eastAsia="Times New Roman"/>
                <w:i/>
                <w:iCs/>
                <w:color w:val="000000"/>
                <w:sz w:val="18"/>
                <w:szCs w:val="18"/>
                <w:lang w:eastAsia="id-ID"/>
              </w:rPr>
              <w:t>patience</w:t>
            </w:r>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r w:rsidRPr="00B45F23">
              <w:rPr>
                <w:rFonts w:eastAsia="Times New Roman"/>
                <w:i/>
                <w:iCs/>
                <w:color w:val="000000"/>
                <w:sz w:val="18"/>
                <w:szCs w:val="18"/>
                <w:lang w:eastAsia="id-ID"/>
              </w:rPr>
              <w:t>epochs</w:t>
            </w:r>
            <w:r w:rsidRPr="00B45F23">
              <w:rPr>
                <w:rFonts w:eastAsia="Times New Roman"/>
                <w:color w:val="000000"/>
                <w:sz w:val="18"/>
                <w:szCs w:val="18"/>
                <w:lang w:eastAsia="id-ID"/>
              </w:rPr>
              <w:t xml:space="preserve">=1000, </w:t>
            </w:r>
            <w:r w:rsidRPr="00B45F23">
              <w:rPr>
                <w:rFonts w:eastAsia="Times New Roman"/>
                <w:i/>
                <w:iCs/>
                <w:color w:val="000000"/>
                <w:sz w:val="18"/>
                <w:szCs w:val="18"/>
                <w:lang w:eastAsia="id-ID"/>
              </w:rPr>
              <w:t>patience</w:t>
            </w:r>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4AE6BD5C">
            <wp:extent cx="3743059" cy="3269894"/>
            <wp:effectExtent l="0" t="0" r="0" b="6985"/>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3792517" cy="3313100"/>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648D3A2B" w:rsidR="00DD6239" w:rsidRPr="00DD6239" w:rsidRDefault="00DD6239" w:rsidP="00524509">
      <w:pPr>
        <w:pStyle w:val="Caption"/>
        <w:spacing w:after="240"/>
      </w:pPr>
      <w:bookmarkStart w:id="312" w:name="_Toc137542239"/>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5</w:t>
      </w:r>
      <w:r w:rsidR="000256AD">
        <w:fldChar w:fldCharType="end"/>
      </w:r>
      <w:r>
        <w:rPr>
          <w:lang w:val="en-US"/>
        </w:rPr>
        <w:t xml:space="preserve"> </w:t>
      </w:r>
      <w:r>
        <w:rPr>
          <w:i/>
          <w:iCs/>
          <w:lang w:val="en-US"/>
        </w:rPr>
        <w:t>Confusion matrix</w:t>
      </w:r>
      <w:r>
        <w:rPr>
          <w:lang w:val="en-US"/>
        </w:rPr>
        <w:t xml:space="preserve"> hasil pengujian model YOLOv7 dengan </w:t>
      </w:r>
      <w:r>
        <w:rPr>
          <w:i/>
          <w:iCs/>
          <w:lang w:val="en-US"/>
        </w:rPr>
        <w:t>epochs</w:t>
      </w:r>
      <w:r>
        <w:rPr>
          <w:lang w:val="en-US"/>
        </w:rPr>
        <w:t xml:space="preserve"> sebesar 300</w:t>
      </w:r>
      <w:bookmarkEnd w:id="312"/>
    </w:p>
    <w:p w14:paraId="1A716A51" w14:textId="28A50472" w:rsidR="00524509" w:rsidRDefault="00524509" w:rsidP="00524509">
      <w:pPr>
        <w:jc w:val="center"/>
      </w:pPr>
      <w:r>
        <w:rPr>
          <w:noProof/>
        </w:rPr>
        <w:drawing>
          <wp:inline distT="0" distB="0" distL="0" distR="0" wp14:anchorId="40057D4C" wp14:editId="02E7C7FC">
            <wp:extent cx="4084153" cy="3664916"/>
            <wp:effectExtent l="0" t="0" r="0" b="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4118445" cy="369568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213F4754" w:rsidR="00524509" w:rsidRPr="00524509" w:rsidRDefault="00524509" w:rsidP="00524509">
      <w:pPr>
        <w:pStyle w:val="Caption"/>
        <w:spacing w:after="240"/>
        <w:rPr>
          <w:lang w:val="en-US"/>
        </w:rPr>
      </w:pPr>
      <w:bookmarkStart w:id="313" w:name="_Toc137542240"/>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6</w:t>
      </w:r>
      <w:r w:rsidR="000256AD">
        <w:fldChar w:fldCharType="end"/>
      </w:r>
      <w:r>
        <w:rPr>
          <w:lang w:val="en-US"/>
        </w:rPr>
        <w:t xml:space="preserve"> </w:t>
      </w:r>
      <w:r>
        <w:rPr>
          <w:i/>
          <w:iCs/>
          <w:lang w:val="en-US"/>
        </w:rPr>
        <w:t>Confusion matrix</w:t>
      </w:r>
      <w:r>
        <w:rPr>
          <w:lang w:val="en-US"/>
        </w:rPr>
        <w:t xml:space="preserve"> hasil pengujian model YOLOv7 dengan </w:t>
      </w:r>
      <w:r>
        <w:rPr>
          <w:i/>
          <w:iCs/>
          <w:lang w:val="en-US"/>
        </w:rPr>
        <w:t>epochs</w:t>
      </w:r>
      <w:r>
        <w:rPr>
          <w:lang w:val="en-US"/>
        </w:rPr>
        <w:t xml:space="preserve"> sebesar 1000 dengan </w:t>
      </w:r>
      <w:r>
        <w:rPr>
          <w:i/>
          <w:iCs/>
          <w:lang w:val="en-US"/>
        </w:rPr>
        <w:t>patience</w:t>
      </w:r>
      <w:r>
        <w:rPr>
          <w:lang w:val="en-US"/>
        </w:rPr>
        <w:t xml:space="preserve"> sebesar 50</w:t>
      </w:r>
      <w:bookmarkEnd w:id="313"/>
    </w:p>
    <w:p w14:paraId="36B5E385" w14:textId="3A0B9A56" w:rsidR="00524509" w:rsidRDefault="00524509" w:rsidP="00524509">
      <w:pPr>
        <w:jc w:val="center"/>
      </w:pPr>
      <w:r>
        <w:rPr>
          <w:noProof/>
        </w:rPr>
        <w:lastRenderedPageBreak/>
        <w:drawing>
          <wp:inline distT="0" distB="0" distL="0" distR="0" wp14:anchorId="21FF9199" wp14:editId="7EBDEEDF">
            <wp:extent cx="4185294" cy="3781958"/>
            <wp:effectExtent l="0" t="0" r="5715" b="9525"/>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4204003" cy="3798864"/>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66780D5B" w:rsidR="00524509" w:rsidRPr="00524509" w:rsidRDefault="00524509" w:rsidP="00524509">
      <w:pPr>
        <w:pStyle w:val="Caption"/>
        <w:spacing w:after="240"/>
        <w:rPr>
          <w:lang w:val="en-US"/>
        </w:rPr>
      </w:pPr>
      <w:bookmarkStart w:id="314" w:name="_Toc13754224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7</w:t>
      </w:r>
      <w:r w:rsidR="000256AD">
        <w:fldChar w:fldCharType="end"/>
      </w:r>
      <w:r>
        <w:rPr>
          <w:lang w:val="en-US"/>
        </w:rPr>
        <w:t xml:space="preserve"> </w:t>
      </w:r>
      <w:r>
        <w:rPr>
          <w:i/>
          <w:iCs/>
          <w:lang w:val="en-US"/>
        </w:rPr>
        <w:t>Confusion matrix</w:t>
      </w:r>
      <w:r>
        <w:rPr>
          <w:lang w:val="en-US"/>
        </w:rPr>
        <w:t xml:space="preserve"> hasil pengujian model YOLOv7 dengan </w:t>
      </w:r>
      <w:r>
        <w:rPr>
          <w:i/>
          <w:iCs/>
          <w:lang w:val="en-US"/>
        </w:rPr>
        <w:t>epochs</w:t>
      </w:r>
      <w:r>
        <w:rPr>
          <w:lang w:val="en-US"/>
        </w:rPr>
        <w:t xml:space="preserve"> sebesar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r w:rsidRPr="00B45F23">
        <w:rPr>
          <w:i/>
          <w:iCs/>
        </w:rPr>
        <w:t>epochs</w:t>
      </w:r>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r w:rsidRPr="00B45F23">
        <w:rPr>
          <w:i/>
          <w:iCs/>
        </w:rPr>
        <w:t>recall</w:t>
      </w:r>
      <w:r w:rsidRPr="00B45F23">
        <w:t xml:space="preserve"> dari model dengan </w:t>
      </w:r>
      <w:r w:rsidRPr="00B45F23">
        <w:rPr>
          <w:i/>
          <w:iCs/>
        </w:rPr>
        <w:t>epochs</w:t>
      </w:r>
      <w:r w:rsidRPr="00B45F23">
        <w:t xml:space="preserve"> yang lebih besar cenderung lebih besar dibandingkan dengan jumlah </w:t>
      </w:r>
      <w:r w:rsidRPr="00B45F23">
        <w:rPr>
          <w:i/>
          <w:iCs/>
        </w:rPr>
        <w:t>epochs</w:t>
      </w:r>
      <w:r w:rsidRPr="00B45F23">
        <w:t xml:space="preserve"> yang lebih kecil sehingga model tersebut lebih kecil kemungkinannya </w:t>
      </w:r>
      <w:r w:rsidR="00D5269F" w:rsidRPr="00B45F23">
        <w:t xml:space="preserve">melakukan pendeteksian yang termasuk sebagai </w:t>
      </w:r>
      <w:r w:rsidR="00D5269F" w:rsidRPr="00B45F23">
        <w:rPr>
          <w:i/>
          <w:iCs/>
        </w:rPr>
        <w:t>false negative</w:t>
      </w:r>
      <w:r w:rsidR="0026482B">
        <w:rPr>
          <w:lang w:val="en-US"/>
        </w:rPr>
        <w:t xml:space="preserve"> seperti yang terlihat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r w:rsidR="00D5269F" w:rsidRPr="00B45F23">
        <w:rPr>
          <w:i/>
          <w:iCs/>
        </w:rPr>
        <w:t>epochs</w:t>
      </w:r>
      <w:r w:rsidR="00D5269F" w:rsidRPr="00B45F23">
        <w:t xml:space="preserve"> sebesar 1000 dan </w:t>
      </w:r>
      <w:r w:rsidR="00D5269F" w:rsidRPr="00B45F23">
        <w:rPr>
          <w:i/>
          <w:iCs/>
        </w:rPr>
        <w:t>patience</w:t>
      </w:r>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yaitu pada kelas tuna, ‘skipjack tuna’ dan ‘squid’ meskipun nilai </w:t>
      </w:r>
      <w:r w:rsidR="003D704F">
        <w:rPr>
          <w:i/>
          <w:iCs/>
          <w:lang w:val="en-US"/>
        </w:rPr>
        <w:t>F1</w:t>
      </w:r>
      <w:r w:rsidR="003D704F">
        <w:rPr>
          <w:lang w:val="en-US"/>
        </w:rPr>
        <w:t>-</w:t>
      </w:r>
      <w:r w:rsidR="003D704F">
        <w:rPr>
          <w:i/>
          <w:iCs/>
          <w:lang w:val="en-US"/>
        </w:rPr>
        <w:t>score</w:t>
      </w:r>
      <w:r w:rsidR="003D704F">
        <w:rPr>
          <w:lang w:val="en-US"/>
        </w:rPr>
        <w:t xml:space="preserve"> dari kelas ‘skipjack tuna’ dan ‘squid’</w:t>
      </w:r>
      <w:r w:rsidR="00D92BBB" w:rsidRPr="00B45F23">
        <w:t xml:space="preserve"> </w:t>
      </w:r>
      <w:r w:rsidR="003D704F">
        <w:rPr>
          <w:lang w:val="en-US"/>
        </w:rPr>
        <w:t>tidak terlalu tinggi dikarenakan jumlah data yang digunakan memiliki jumlah yang sedikit dibandingkan data pada kelas lain.</w:t>
      </w:r>
    </w:p>
    <w:p w14:paraId="03BE68A6" w14:textId="5A950772" w:rsidR="006A40C6" w:rsidRPr="00B45F23" w:rsidRDefault="00D92BBB" w:rsidP="00775876">
      <w:pPr>
        <w:ind w:firstLine="720"/>
      </w:pPr>
      <w:r w:rsidRPr="00B45F23">
        <w:t xml:space="preserve">Dari segi kecepatan pendeteksian, penambahan jumlah </w:t>
      </w:r>
      <w:r w:rsidRPr="00B45F23">
        <w:rPr>
          <w:i/>
          <w:iCs/>
        </w:rPr>
        <w:t>epochs</w:t>
      </w:r>
      <w:r w:rsidRPr="00B45F23">
        <w:t xml:space="preserve"> membuat model memiliki kecepatan pendeteksian yang sedikit lebih rendah. Hal tersebut </w:t>
      </w:r>
      <w:r w:rsidRPr="00B45F23">
        <w:lastRenderedPageBreak/>
        <w:t xml:space="preserve">dapat terlihat </w:t>
      </w:r>
      <w:r w:rsidR="006863D5">
        <w:t>di mana</w:t>
      </w:r>
      <w:r w:rsidRPr="00B45F23">
        <w:t xml:space="preserve"> model dengan </w:t>
      </w:r>
      <w:r w:rsidRPr="00B45F23">
        <w:rPr>
          <w:i/>
          <w:iCs/>
        </w:rPr>
        <w:t>epochs</w:t>
      </w:r>
      <w:r w:rsidRPr="00B45F23">
        <w:t xml:space="preserve"> sebesar 1000 mengalami penurunan yang tidak terlalu signifikan pada nilai </w:t>
      </w:r>
      <w:r w:rsidRPr="00B45F23">
        <w:rPr>
          <w:i/>
          <w:iCs/>
        </w:rPr>
        <w:t>inference time</w:t>
      </w:r>
      <w:r w:rsidRPr="00B45F23">
        <w:t xml:space="preserve"> sekitar 2 -7%</w:t>
      </w:r>
      <w:r w:rsidR="003046AE" w:rsidRPr="00B45F23">
        <w:t xml:space="preserve">. Penurunan nilai </w:t>
      </w:r>
      <w:r w:rsidR="003046AE" w:rsidRPr="00B45F23">
        <w:rPr>
          <w:i/>
          <w:iCs/>
        </w:rPr>
        <w:t>inference time</w:t>
      </w:r>
      <w:r w:rsidR="003046AE" w:rsidRPr="00B45F23">
        <w:t xml:space="preserve"> dapat terjadi dikarenakan kompleksitas dari </w:t>
      </w:r>
      <w:r w:rsidR="003046AE" w:rsidRPr="00B45F23">
        <w:rPr>
          <w:i/>
          <w:iCs/>
        </w:rPr>
        <w:t>neural networks</w:t>
      </w:r>
      <w:r w:rsidR="003046AE" w:rsidRPr="00B45F23">
        <w:t xml:space="preserve"> yang terbentuk pada model dengan makin banyak </w:t>
      </w:r>
      <w:r w:rsidR="003046AE" w:rsidRPr="00B45F23">
        <w:rPr>
          <w:i/>
          <w:iCs/>
        </w:rPr>
        <w:t>node</w:t>
      </w:r>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r w:rsidR="00E933B7" w:rsidRPr="00B45F23">
        <w:rPr>
          <w:i/>
          <w:iCs/>
        </w:rPr>
        <w:t>epochs</w:t>
      </w:r>
      <w:r w:rsidR="00E933B7" w:rsidRPr="00B45F23">
        <w:t xml:space="preserve"> sebesar 1000 dan </w:t>
      </w:r>
      <w:r w:rsidR="00E933B7" w:rsidRPr="00B45F23">
        <w:rPr>
          <w:i/>
          <w:iCs/>
        </w:rPr>
        <w:t>patience</w:t>
      </w:r>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542168"/>
      <w:r w:rsidRPr="00B45F23">
        <w:t>Pengujian Pendeteksian Model dengan Jetson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Jetson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14C83B63" w:rsidR="00EF61D9" w:rsidRPr="00B45F23" w:rsidRDefault="00B2304E" w:rsidP="00EF61D9">
      <w:pPr>
        <w:ind w:firstLine="720"/>
      </w:pPr>
      <w:r w:rsidRPr="00B45F23">
        <w:t xml:space="preserve">Pengujian akan dilakukan menggunakan sebuah video yang tidak termasuk dalam </w:t>
      </w:r>
      <w:r w:rsidR="00EC41CB" w:rsidRPr="00B45F23">
        <w:rPr>
          <w:i/>
          <w:iCs/>
        </w:rPr>
        <w:t>dataset</w:t>
      </w:r>
      <w:r w:rsidRPr="00B45F23">
        <w:t xml:space="preserve"> pengujian</w:t>
      </w:r>
      <w:r w:rsidR="00FA3FB3" w:rsidRPr="00B45F23">
        <w:t xml:space="preserve"> dengan </w:t>
      </w:r>
      <w:r w:rsidR="00FA3FB3" w:rsidRPr="00B45F23">
        <w:rPr>
          <w:i/>
          <w:iCs/>
        </w:rPr>
        <w:t>frame rate</w:t>
      </w:r>
      <w:r w:rsidR="00FA3FB3" w:rsidRPr="00B45F23">
        <w:t xml:space="preserve"> 24 FPS</w:t>
      </w:r>
      <w:r w:rsidR="000A54CD">
        <w:rPr>
          <w:lang w:val="en-US"/>
        </w:rPr>
        <w:t xml:space="preserve"> berukuran 640 piksel</w:t>
      </w:r>
      <w:r w:rsidRPr="00B45F23">
        <w:t>.</w:t>
      </w:r>
      <w:r w:rsidR="00B614FD">
        <w:rPr>
          <w:lang w:val="en-US"/>
        </w:rPr>
        <w:t xml:space="preserve"> Ukuran video tidak menggunakan </w:t>
      </w:r>
      <w:r w:rsidR="00AB2AD4">
        <w:rPr>
          <w:lang w:val="en-US"/>
        </w:rPr>
        <w:t>ukuran 800 piksel</w:t>
      </w:r>
      <w:r w:rsidR="00370BBD">
        <w:rPr>
          <w:lang w:val="en-US"/>
        </w:rPr>
        <w:t xml:space="preserve"> sebagai ukuran citra terbaik</w:t>
      </w:r>
      <w:r w:rsidR="00B614FD">
        <w:rPr>
          <w:lang w:val="en-US"/>
        </w:rPr>
        <w:t xml:space="preserve"> dikarenakan Jetson Nano membutuhkan waktu yang melebihi batas </w:t>
      </w:r>
      <w:r w:rsidR="00534C8F">
        <w:rPr>
          <w:lang w:val="en-US"/>
        </w:rPr>
        <w:t>waktu untuk melakukan pendeteksian sehingga akan digunakan ukuran citra 640 piksel agar kecepatan pendeteksian dapat dikalkulasi</w:t>
      </w:r>
      <w:r w:rsidR="00B614FD">
        <w:rPr>
          <w:lang w:val="en-US"/>
        </w:rPr>
        <w:t>.</w:t>
      </w:r>
      <w:r w:rsidRPr="00B45F23">
        <w:t xml:space="preserve"> Video tersebut terdiri dari beberapa objek yang termasuk dalam kelas pada pelatihan model. Model akan dimuat pada Jetson Nano dan akan melakukan inferensi pada video tersebut untuk mendeteksi objek yang terdapat pada video</w:t>
      </w:r>
      <w:r w:rsidR="00C61CC6" w:rsidRPr="00B45F23">
        <w:t xml:space="preserve"> dengan parameter IoU </w:t>
      </w:r>
      <w:r w:rsidR="00C61CC6" w:rsidRPr="00B45F23">
        <w:rPr>
          <w:i/>
          <w:iCs/>
        </w:rPr>
        <w:t>threshold</w:t>
      </w:r>
      <w:r w:rsidR="00C61CC6" w:rsidRPr="00B45F23">
        <w:t xml:space="preserve"> sebesar 0</w:t>
      </w:r>
      <w:r w:rsidR="003D7067">
        <w:rPr>
          <w:lang w:val="en-US"/>
        </w:rPr>
        <w:t>,</w:t>
      </w:r>
      <w:r w:rsidR="00C61CC6" w:rsidRPr="00B45F23">
        <w:t xml:space="preserve">45 dan </w:t>
      </w:r>
      <w:r w:rsidR="00C61CC6" w:rsidRPr="00B45F23">
        <w:rPr>
          <w:i/>
          <w:iCs/>
        </w:rPr>
        <w:t>confidence threshold</w:t>
      </w:r>
      <w:r w:rsidR="00C61CC6" w:rsidRPr="00B45F23">
        <w:t xml:space="preserve"> sebesar 0</w:t>
      </w:r>
      <w:r w:rsidR="003D7067">
        <w:rPr>
          <w:lang w:val="en-US"/>
        </w:rPr>
        <w:t>,</w:t>
      </w:r>
      <w:r w:rsidR="00C61CC6" w:rsidRPr="00B45F23">
        <w:t>25</w:t>
      </w:r>
      <w:r w:rsidR="00B614FD">
        <w:rPr>
          <w:lang w:val="en-US"/>
        </w:rPr>
        <w:t xml:space="preserve"> yang merupakan</w:t>
      </w:r>
      <w:r w:rsidR="008B3EBF">
        <w:rPr>
          <w:lang w:val="en-US"/>
        </w:rPr>
        <w:t xml:space="preserve"> bagian dari</w:t>
      </w:r>
      <w:r w:rsidR="00B614FD">
        <w:rPr>
          <w:lang w:val="en-US"/>
        </w:rPr>
        <w:t xml:space="preserve"> konfigurasi</w:t>
      </w:r>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dari</w:t>
      </w:r>
      <w:r w:rsidR="008B3EBF">
        <w:rPr>
          <w:lang w:val="en-US"/>
        </w:rPr>
        <w:t xml:space="preserve"> </w:t>
      </w:r>
      <w:r w:rsidR="00B614FD">
        <w:rPr>
          <w:lang w:val="en-US"/>
        </w:rPr>
        <w:t>YOLOv7</w:t>
      </w:r>
      <w:r w:rsidRPr="00B45F23">
        <w:t xml:space="preserve">. Kemudian, video tersebut akan diekstrak tiap </w:t>
      </w:r>
      <w:r w:rsidRPr="00B45F23">
        <w:rPr>
          <w:i/>
          <w:iCs/>
        </w:rPr>
        <w:t>frame-</w:t>
      </w:r>
      <w:r w:rsidRPr="00B45F23">
        <w:t>nya untuk nantinya</w:t>
      </w:r>
      <w:r w:rsidR="000674EF" w:rsidRPr="00B45F23">
        <w:t xml:space="preserve"> beberapa </w:t>
      </w:r>
      <w:r w:rsidR="000674EF" w:rsidRPr="00B45F23">
        <w:rPr>
          <w:i/>
          <w:iCs/>
        </w:rPr>
        <w:t>frame</w:t>
      </w:r>
      <w:r w:rsidR="000674EF" w:rsidRPr="00B45F23">
        <w:t xml:space="preserve"> akan</w:t>
      </w:r>
      <w:r w:rsidRPr="00B45F23">
        <w:t xml:space="preserve"> digunakan sebagai </w:t>
      </w:r>
      <w:r w:rsidR="00EC41CB" w:rsidRPr="00B45F23">
        <w:rPr>
          <w:i/>
          <w:iCs/>
        </w:rPr>
        <w:t>dataset</w:t>
      </w:r>
      <w:r w:rsidRPr="00B45F23">
        <w:t xml:space="preserve"> baru dan digunakan untuk menguji apakah akurasi dari model pada Jetson Nano dan perangkat pelatihan model </w:t>
      </w:r>
      <w:r w:rsidR="008049E9" w:rsidRPr="00B45F23">
        <w:t>memiliki hasil yang sama</w:t>
      </w:r>
      <w:r w:rsidRPr="00B45F23">
        <w:t>.</w:t>
      </w:r>
      <w:r w:rsidR="00C61CC6" w:rsidRPr="00B45F23">
        <w:t xml:space="preserve"> Pengujian akurasi model pada </w:t>
      </w:r>
      <w:r w:rsidR="00C61CC6" w:rsidRPr="00B45F23">
        <w:lastRenderedPageBreak/>
        <w:t>Jetson Nano menggunakan parameter yang sama dengan parameter pada pengujian-pengujian sebelumnya.</w:t>
      </w:r>
    </w:p>
    <w:p w14:paraId="56A880C2" w14:textId="6DC01D39" w:rsidR="005062B1" w:rsidRPr="003213E9" w:rsidRDefault="005062B1" w:rsidP="000F36E2">
      <w:pPr>
        <w:pStyle w:val="Caption"/>
        <w:spacing w:after="240"/>
        <w:rPr>
          <w:lang w:val="en-US"/>
        </w:rPr>
      </w:pPr>
      <w:bookmarkStart w:id="316" w:name="_Toc13754225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9</w:t>
      </w:r>
      <w:r w:rsidR="00B20846" w:rsidRPr="00B45F23">
        <w:fldChar w:fldCharType="end"/>
      </w:r>
      <w:r w:rsidRPr="00B45F23">
        <w:t xml:space="preserve"> Hasil </w:t>
      </w:r>
      <w:r w:rsidR="003213E9">
        <w:rPr>
          <w:lang w:val="en-US"/>
        </w:rPr>
        <w:t>p</w:t>
      </w:r>
      <w:r w:rsidRPr="00B45F23">
        <w:t xml:space="preserve">engujian </w:t>
      </w:r>
      <w:r w:rsidR="003213E9">
        <w:rPr>
          <w:lang w:val="en-US"/>
        </w:rPr>
        <w:t>m</w:t>
      </w:r>
      <w:r w:rsidRPr="00B45F23">
        <w:t xml:space="preserve">odel </w:t>
      </w:r>
      <w:r w:rsidR="003213E9">
        <w:rPr>
          <w:lang w:val="en-US"/>
        </w:rPr>
        <w:t>p</w:t>
      </w:r>
      <w:r w:rsidRPr="00B45F23">
        <w:t>ada Jetson Nano dan</w:t>
      </w:r>
      <w:r w:rsidR="003213E9">
        <w:rPr>
          <w:lang w:val="en-US"/>
        </w:rPr>
        <w:t xml:space="preserve"> komputer pelatihan</w:t>
      </w:r>
      <w:bookmarkEnd w:id="316"/>
    </w:p>
    <w:tbl>
      <w:tblPr>
        <w:tblW w:w="5660" w:type="dxa"/>
        <w:jc w:val="center"/>
        <w:tblLook w:val="04A0" w:firstRow="1" w:lastRow="0" w:firstColumn="1" w:lastColumn="0" w:noHBand="0" w:noVBand="1"/>
      </w:tblPr>
      <w:tblGrid>
        <w:gridCol w:w="436"/>
        <w:gridCol w:w="1262"/>
        <w:gridCol w:w="946"/>
        <w:gridCol w:w="772"/>
        <w:gridCol w:w="1164"/>
        <w:gridCol w:w="1080"/>
      </w:tblGrid>
      <w:tr w:rsidR="002B2248" w:rsidRPr="002B2248" w14:paraId="0001F658" w14:textId="77777777" w:rsidTr="002B2248">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6F264E3"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No</w:t>
            </w:r>
          </w:p>
        </w:tc>
        <w:tc>
          <w:tcPr>
            <w:tcW w:w="1262" w:type="dxa"/>
            <w:tcBorders>
              <w:top w:val="single" w:sz="8" w:space="0" w:color="auto"/>
              <w:left w:val="nil"/>
              <w:bottom w:val="single" w:sz="8" w:space="0" w:color="auto"/>
              <w:right w:val="single" w:sz="8" w:space="0" w:color="auto"/>
            </w:tcBorders>
            <w:shd w:val="clear" w:color="000000" w:fill="FFFFFF"/>
            <w:vAlign w:val="center"/>
            <w:hideMark/>
          </w:tcPr>
          <w:p w14:paraId="1C150D5E"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Berkas Video</w:t>
            </w:r>
          </w:p>
        </w:tc>
        <w:tc>
          <w:tcPr>
            <w:tcW w:w="946" w:type="dxa"/>
            <w:tcBorders>
              <w:top w:val="single" w:sz="8" w:space="0" w:color="auto"/>
              <w:left w:val="nil"/>
              <w:bottom w:val="single" w:sz="8" w:space="0" w:color="auto"/>
              <w:right w:val="single" w:sz="8" w:space="0" w:color="auto"/>
            </w:tcBorders>
            <w:shd w:val="clear" w:color="000000" w:fill="FFFFFF"/>
            <w:vAlign w:val="center"/>
            <w:hideMark/>
          </w:tcPr>
          <w:p w14:paraId="6EAE8BC3"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Perangkat</w:t>
            </w:r>
          </w:p>
        </w:tc>
        <w:tc>
          <w:tcPr>
            <w:tcW w:w="772" w:type="dxa"/>
            <w:tcBorders>
              <w:top w:val="single" w:sz="8" w:space="0" w:color="auto"/>
              <w:left w:val="nil"/>
              <w:bottom w:val="single" w:sz="8" w:space="0" w:color="auto"/>
              <w:right w:val="single" w:sz="8" w:space="0" w:color="auto"/>
            </w:tcBorders>
            <w:shd w:val="clear" w:color="000000" w:fill="FFFFFF"/>
            <w:vAlign w:val="center"/>
            <w:hideMark/>
          </w:tcPr>
          <w:p w14:paraId="3934B605"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Jumlah FPS</w:t>
            </w:r>
          </w:p>
        </w:tc>
        <w:tc>
          <w:tcPr>
            <w:tcW w:w="1164" w:type="dxa"/>
            <w:tcBorders>
              <w:top w:val="single" w:sz="8" w:space="0" w:color="auto"/>
              <w:left w:val="nil"/>
              <w:bottom w:val="single" w:sz="8" w:space="0" w:color="auto"/>
              <w:right w:val="single" w:sz="8" w:space="0" w:color="auto"/>
            </w:tcBorders>
            <w:shd w:val="clear" w:color="000000" w:fill="FFFFFF"/>
            <w:vAlign w:val="center"/>
            <w:hideMark/>
          </w:tcPr>
          <w:p w14:paraId="3637B329" w14:textId="77777777" w:rsidR="002B2248" w:rsidRPr="002B2248" w:rsidRDefault="002B2248" w:rsidP="002B2248">
            <w:pPr>
              <w:spacing w:after="0" w:line="240" w:lineRule="auto"/>
              <w:rPr>
                <w:rFonts w:eastAsia="Times New Roman"/>
                <w:i/>
                <w:iCs/>
                <w:color w:val="000000"/>
                <w:sz w:val="18"/>
                <w:szCs w:val="18"/>
                <w:lang w:eastAsia="id-ID"/>
              </w:rPr>
            </w:pPr>
            <w:r w:rsidRPr="002B2248">
              <w:rPr>
                <w:rFonts w:eastAsia="Times New Roman"/>
                <w:i/>
                <w:iCs/>
                <w:sz w:val="18"/>
                <w:szCs w:val="18"/>
                <w:lang w:eastAsia="id-ID"/>
              </w:rPr>
              <w:t>Inference Time</w:t>
            </w:r>
            <w:r w:rsidRPr="002B2248">
              <w:rPr>
                <w:rFonts w:eastAsia="Times New Roman"/>
                <w:color w:val="000000"/>
                <w:sz w:val="18"/>
                <w:szCs w:val="18"/>
                <w:lang w:eastAsia="id-ID"/>
              </w:rPr>
              <w:t xml:space="preserve"> (ms)</w:t>
            </w:r>
          </w:p>
        </w:tc>
        <w:tc>
          <w:tcPr>
            <w:tcW w:w="1080" w:type="dxa"/>
            <w:tcBorders>
              <w:top w:val="single" w:sz="8" w:space="0" w:color="auto"/>
              <w:left w:val="nil"/>
              <w:bottom w:val="single" w:sz="8" w:space="0" w:color="auto"/>
              <w:right w:val="single" w:sz="8" w:space="0" w:color="auto"/>
            </w:tcBorders>
            <w:shd w:val="clear" w:color="000000" w:fill="FFFFFF"/>
            <w:vAlign w:val="center"/>
            <w:hideMark/>
          </w:tcPr>
          <w:p w14:paraId="11E1017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Ukuran Video</w:t>
            </w:r>
          </w:p>
        </w:tc>
      </w:tr>
      <w:tr w:rsidR="002B2248" w:rsidRPr="002B2248" w14:paraId="05DB4C3B"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65445B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1</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A035CB7"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074.mp4</w:t>
            </w:r>
          </w:p>
        </w:tc>
        <w:tc>
          <w:tcPr>
            <w:tcW w:w="946" w:type="dxa"/>
            <w:tcBorders>
              <w:top w:val="nil"/>
              <w:left w:val="nil"/>
              <w:bottom w:val="single" w:sz="8" w:space="0" w:color="auto"/>
              <w:right w:val="single" w:sz="8" w:space="0" w:color="auto"/>
            </w:tcBorders>
            <w:shd w:val="clear" w:color="000000" w:fill="FFFFFF"/>
            <w:vAlign w:val="center"/>
            <w:hideMark/>
          </w:tcPr>
          <w:p w14:paraId="7E08BB02"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Jetson Nano</w:t>
            </w:r>
          </w:p>
        </w:tc>
        <w:tc>
          <w:tcPr>
            <w:tcW w:w="772" w:type="dxa"/>
            <w:tcBorders>
              <w:top w:val="nil"/>
              <w:left w:val="nil"/>
              <w:bottom w:val="single" w:sz="8" w:space="0" w:color="000000"/>
              <w:right w:val="single" w:sz="8" w:space="0" w:color="000000"/>
            </w:tcBorders>
            <w:shd w:val="clear" w:color="000000" w:fill="FFFFFF"/>
            <w:vAlign w:val="center"/>
            <w:hideMark/>
          </w:tcPr>
          <w:p w14:paraId="2FFB3676" w14:textId="088819AE"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w:t>
            </w:r>
            <w:r w:rsidR="001F11A7">
              <w:rPr>
                <w:rFonts w:eastAsia="Times New Roman"/>
                <w:sz w:val="18"/>
                <w:szCs w:val="18"/>
                <w:lang w:val="en-US" w:eastAsia="id-ID"/>
              </w:rPr>
              <w:t>,</w:t>
            </w:r>
            <w:r w:rsidRPr="002B2248">
              <w:rPr>
                <w:rFonts w:eastAsia="Times New Roman"/>
                <w:sz w:val="18"/>
                <w:szCs w:val="18"/>
                <w:lang w:eastAsia="id-ID"/>
              </w:rPr>
              <w:t>3</w:t>
            </w:r>
          </w:p>
        </w:tc>
        <w:tc>
          <w:tcPr>
            <w:tcW w:w="1164" w:type="dxa"/>
            <w:tcBorders>
              <w:top w:val="nil"/>
              <w:left w:val="nil"/>
              <w:bottom w:val="single" w:sz="8" w:space="0" w:color="000000"/>
              <w:right w:val="single" w:sz="8" w:space="0" w:color="000000"/>
            </w:tcBorders>
            <w:shd w:val="clear" w:color="000000" w:fill="FFFFFF"/>
            <w:vAlign w:val="center"/>
            <w:hideMark/>
          </w:tcPr>
          <w:p w14:paraId="536514B9" w14:textId="02391BE8"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50</w:t>
            </w:r>
            <w:r w:rsidR="001F11A7">
              <w:rPr>
                <w:rFonts w:eastAsia="Times New Roman"/>
                <w:sz w:val="18"/>
                <w:szCs w:val="18"/>
                <w:lang w:val="en-US" w:eastAsia="id-ID"/>
              </w:rPr>
              <w:t>,</w:t>
            </w:r>
            <w:r w:rsidRPr="002B2248">
              <w:rPr>
                <w:rFonts w:eastAsia="Times New Roman"/>
                <w:sz w:val="18"/>
                <w:szCs w:val="18"/>
                <w:lang w:eastAsia="id-ID"/>
              </w:rPr>
              <w:t>3</w:t>
            </w:r>
          </w:p>
        </w:tc>
        <w:tc>
          <w:tcPr>
            <w:tcW w:w="1080"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67D8DE76" w14:textId="77777777" w:rsidR="002B2248" w:rsidRPr="002B2248" w:rsidRDefault="002B2248" w:rsidP="002B2248">
            <w:pPr>
              <w:spacing w:after="0" w:line="240" w:lineRule="auto"/>
              <w:jc w:val="center"/>
              <w:rPr>
                <w:rFonts w:eastAsia="Times New Roman"/>
                <w:color w:val="000000"/>
                <w:sz w:val="20"/>
                <w:szCs w:val="20"/>
                <w:lang w:eastAsia="id-ID"/>
              </w:rPr>
            </w:pPr>
            <w:r w:rsidRPr="002B2248">
              <w:rPr>
                <w:rFonts w:eastAsia="Times New Roman"/>
                <w:color w:val="000000"/>
                <w:sz w:val="20"/>
                <w:szCs w:val="20"/>
                <w:lang w:eastAsia="id-ID"/>
              </w:rPr>
              <w:t>384 x 640</w:t>
            </w:r>
          </w:p>
        </w:tc>
      </w:tr>
      <w:tr w:rsidR="002B2248" w:rsidRPr="002B2248" w14:paraId="55F500F5"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90834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2</w:t>
            </w:r>
          </w:p>
        </w:tc>
        <w:tc>
          <w:tcPr>
            <w:tcW w:w="1262" w:type="dxa"/>
            <w:vMerge/>
            <w:tcBorders>
              <w:top w:val="nil"/>
              <w:left w:val="single" w:sz="8" w:space="0" w:color="auto"/>
              <w:bottom w:val="single" w:sz="8" w:space="0" w:color="000000"/>
              <w:right w:val="single" w:sz="8" w:space="0" w:color="auto"/>
            </w:tcBorders>
            <w:vAlign w:val="center"/>
            <w:hideMark/>
          </w:tcPr>
          <w:p w14:paraId="5AD1D2E8"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3E94FD0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74BBBAD9"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60FC17B5" w14:textId="52A5F209"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w:t>
            </w:r>
            <w:r w:rsidR="001F11A7">
              <w:rPr>
                <w:rFonts w:eastAsia="Times New Roman"/>
                <w:b/>
                <w:bCs/>
                <w:sz w:val="18"/>
                <w:szCs w:val="18"/>
                <w:lang w:val="en-US" w:eastAsia="id-ID"/>
              </w:rPr>
              <w:t>,</w:t>
            </w:r>
            <w:r w:rsidRPr="002B2248">
              <w:rPr>
                <w:rFonts w:eastAsia="Times New Roman"/>
                <w:b/>
                <w:bCs/>
                <w:sz w:val="18"/>
                <w:szCs w:val="18"/>
                <w:lang w:eastAsia="id-ID"/>
              </w:rPr>
              <w:t>2</w:t>
            </w:r>
          </w:p>
        </w:tc>
        <w:tc>
          <w:tcPr>
            <w:tcW w:w="1080" w:type="dxa"/>
            <w:vMerge/>
            <w:tcBorders>
              <w:top w:val="nil"/>
              <w:left w:val="single" w:sz="8" w:space="0" w:color="000000"/>
              <w:bottom w:val="single" w:sz="8" w:space="0" w:color="000000"/>
              <w:right w:val="single" w:sz="8" w:space="0" w:color="000000"/>
            </w:tcBorders>
            <w:vAlign w:val="center"/>
            <w:hideMark/>
          </w:tcPr>
          <w:p w14:paraId="422664C7"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EC2FC3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332889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3</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4AF4E5E"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67.mp4</w:t>
            </w:r>
          </w:p>
        </w:tc>
        <w:tc>
          <w:tcPr>
            <w:tcW w:w="946" w:type="dxa"/>
            <w:tcBorders>
              <w:top w:val="nil"/>
              <w:left w:val="nil"/>
              <w:bottom w:val="single" w:sz="8" w:space="0" w:color="auto"/>
              <w:right w:val="single" w:sz="8" w:space="0" w:color="auto"/>
            </w:tcBorders>
            <w:shd w:val="clear" w:color="000000" w:fill="FFFFFF"/>
            <w:vAlign w:val="center"/>
            <w:hideMark/>
          </w:tcPr>
          <w:p w14:paraId="445E3E7F"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Jetson Nano</w:t>
            </w:r>
          </w:p>
        </w:tc>
        <w:tc>
          <w:tcPr>
            <w:tcW w:w="772" w:type="dxa"/>
            <w:tcBorders>
              <w:top w:val="nil"/>
              <w:left w:val="nil"/>
              <w:bottom w:val="single" w:sz="8" w:space="0" w:color="000000"/>
              <w:right w:val="single" w:sz="8" w:space="0" w:color="000000"/>
            </w:tcBorders>
            <w:shd w:val="clear" w:color="000000" w:fill="FFFFFF"/>
            <w:vAlign w:val="center"/>
            <w:hideMark/>
          </w:tcPr>
          <w:p w14:paraId="6E905983" w14:textId="1C8C06BC"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w:t>
            </w:r>
            <w:r w:rsidR="001F11A7">
              <w:rPr>
                <w:rFonts w:eastAsia="Times New Roman"/>
                <w:sz w:val="18"/>
                <w:szCs w:val="18"/>
                <w:lang w:val="en-US" w:eastAsia="id-ID"/>
              </w:rPr>
              <w:t>,</w:t>
            </w:r>
            <w:r w:rsidRPr="002B2248">
              <w:rPr>
                <w:rFonts w:eastAsia="Times New Roman"/>
                <w:sz w:val="18"/>
                <w:szCs w:val="18"/>
                <w:lang w:eastAsia="id-ID"/>
              </w:rPr>
              <w:t>3</w:t>
            </w:r>
          </w:p>
        </w:tc>
        <w:tc>
          <w:tcPr>
            <w:tcW w:w="1164" w:type="dxa"/>
            <w:tcBorders>
              <w:top w:val="nil"/>
              <w:left w:val="nil"/>
              <w:bottom w:val="single" w:sz="8" w:space="0" w:color="000000"/>
              <w:right w:val="single" w:sz="8" w:space="0" w:color="000000"/>
            </w:tcBorders>
            <w:shd w:val="clear" w:color="000000" w:fill="FFFFFF"/>
            <w:vAlign w:val="center"/>
            <w:hideMark/>
          </w:tcPr>
          <w:p w14:paraId="32C6EC74" w14:textId="6C9CA678"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97</w:t>
            </w:r>
            <w:r w:rsidR="001F11A7">
              <w:rPr>
                <w:rFonts w:eastAsia="Times New Roman"/>
                <w:sz w:val="18"/>
                <w:szCs w:val="18"/>
                <w:lang w:val="en-US" w:eastAsia="id-ID"/>
              </w:rPr>
              <w:t>,</w:t>
            </w:r>
            <w:r w:rsidRPr="002B2248">
              <w:rPr>
                <w:rFonts w:eastAsia="Times New Roman"/>
                <w:sz w:val="18"/>
                <w:szCs w:val="18"/>
                <w:lang w:eastAsia="id-ID"/>
              </w:rPr>
              <w:t>6</w:t>
            </w:r>
          </w:p>
        </w:tc>
        <w:tc>
          <w:tcPr>
            <w:tcW w:w="1080" w:type="dxa"/>
            <w:vMerge/>
            <w:tcBorders>
              <w:top w:val="nil"/>
              <w:left w:val="single" w:sz="8" w:space="0" w:color="000000"/>
              <w:bottom w:val="single" w:sz="8" w:space="0" w:color="000000"/>
              <w:right w:val="single" w:sz="8" w:space="0" w:color="000000"/>
            </w:tcBorders>
            <w:vAlign w:val="center"/>
            <w:hideMark/>
          </w:tcPr>
          <w:p w14:paraId="1469ED5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45A709FD"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952D3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4</w:t>
            </w:r>
          </w:p>
        </w:tc>
        <w:tc>
          <w:tcPr>
            <w:tcW w:w="1262" w:type="dxa"/>
            <w:vMerge/>
            <w:tcBorders>
              <w:top w:val="nil"/>
              <w:left w:val="single" w:sz="8" w:space="0" w:color="auto"/>
              <w:bottom w:val="single" w:sz="8" w:space="0" w:color="000000"/>
              <w:right w:val="single" w:sz="8" w:space="0" w:color="auto"/>
            </w:tcBorders>
            <w:vAlign w:val="center"/>
            <w:hideMark/>
          </w:tcPr>
          <w:p w14:paraId="5987AEB5"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5464938"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3473BFAA"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578C99D3" w14:textId="24F08593"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w:t>
            </w:r>
            <w:r w:rsidR="001F11A7">
              <w:rPr>
                <w:rFonts w:eastAsia="Times New Roman"/>
                <w:b/>
                <w:bCs/>
                <w:sz w:val="18"/>
                <w:szCs w:val="18"/>
                <w:lang w:val="en-US" w:eastAsia="id-ID"/>
              </w:rPr>
              <w:t>,</w:t>
            </w:r>
            <w:r w:rsidRPr="002B2248">
              <w:rPr>
                <w:rFonts w:eastAsia="Times New Roman"/>
                <w:b/>
                <w:bCs/>
                <w:sz w:val="18"/>
                <w:szCs w:val="18"/>
                <w:lang w:eastAsia="id-ID"/>
              </w:rPr>
              <w:t>2</w:t>
            </w:r>
          </w:p>
        </w:tc>
        <w:tc>
          <w:tcPr>
            <w:tcW w:w="1080" w:type="dxa"/>
            <w:vMerge/>
            <w:tcBorders>
              <w:top w:val="nil"/>
              <w:left w:val="single" w:sz="8" w:space="0" w:color="000000"/>
              <w:bottom w:val="single" w:sz="8" w:space="0" w:color="000000"/>
              <w:right w:val="single" w:sz="8" w:space="0" w:color="000000"/>
            </w:tcBorders>
            <w:vAlign w:val="center"/>
            <w:hideMark/>
          </w:tcPr>
          <w:p w14:paraId="47F60EEA"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0CDE9ED4"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43706B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5</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E09E2EA"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71.mp4</w:t>
            </w:r>
          </w:p>
        </w:tc>
        <w:tc>
          <w:tcPr>
            <w:tcW w:w="946" w:type="dxa"/>
            <w:tcBorders>
              <w:top w:val="nil"/>
              <w:left w:val="nil"/>
              <w:bottom w:val="single" w:sz="8" w:space="0" w:color="auto"/>
              <w:right w:val="single" w:sz="8" w:space="0" w:color="auto"/>
            </w:tcBorders>
            <w:shd w:val="clear" w:color="000000" w:fill="FFFFFF"/>
            <w:vAlign w:val="center"/>
            <w:hideMark/>
          </w:tcPr>
          <w:p w14:paraId="1C530094"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Jetson Nano</w:t>
            </w:r>
          </w:p>
        </w:tc>
        <w:tc>
          <w:tcPr>
            <w:tcW w:w="772" w:type="dxa"/>
            <w:tcBorders>
              <w:top w:val="nil"/>
              <w:left w:val="nil"/>
              <w:bottom w:val="single" w:sz="8" w:space="0" w:color="000000"/>
              <w:right w:val="single" w:sz="8" w:space="0" w:color="000000"/>
            </w:tcBorders>
            <w:shd w:val="clear" w:color="000000" w:fill="FFFFFF"/>
            <w:vAlign w:val="center"/>
            <w:hideMark/>
          </w:tcPr>
          <w:p w14:paraId="3749F1E0" w14:textId="4E3459D6"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w:t>
            </w:r>
            <w:r w:rsidR="001F11A7">
              <w:rPr>
                <w:rFonts w:eastAsia="Times New Roman"/>
                <w:sz w:val="18"/>
                <w:szCs w:val="18"/>
                <w:lang w:val="en-US" w:eastAsia="id-ID"/>
              </w:rPr>
              <w:t>,</w:t>
            </w:r>
            <w:r w:rsidRPr="002B2248">
              <w:rPr>
                <w:rFonts w:eastAsia="Times New Roman"/>
                <w:sz w:val="18"/>
                <w:szCs w:val="18"/>
                <w:lang w:eastAsia="id-ID"/>
              </w:rPr>
              <w:t>4</w:t>
            </w:r>
          </w:p>
        </w:tc>
        <w:tc>
          <w:tcPr>
            <w:tcW w:w="1164" w:type="dxa"/>
            <w:tcBorders>
              <w:top w:val="nil"/>
              <w:left w:val="nil"/>
              <w:bottom w:val="single" w:sz="8" w:space="0" w:color="000000"/>
              <w:right w:val="single" w:sz="8" w:space="0" w:color="000000"/>
            </w:tcBorders>
            <w:shd w:val="clear" w:color="000000" w:fill="FFFFFF"/>
            <w:vAlign w:val="center"/>
            <w:hideMark/>
          </w:tcPr>
          <w:p w14:paraId="2AD0FC7D" w14:textId="7FAC94A5"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697</w:t>
            </w:r>
            <w:r w:rsidR="001F11A7">
              <w:rPr>
                <w:rFonts w:eastAsia="Times New Roman"/>
                <w:sz w:val="18"/>
                <w:szCs w:val="18"/>
                <w:lang w:val="en-US" w:eastAsia="id-ID"/>
              </w:rPr>
              <w:t>,</w:t>
            </w:r>
            <w:r w:rsidRPr="002B2248">
              <w:rPr>
                <w:rFonts w:eastAsia="Times New Roman"/>
                <w:sz w:val="18"/>
                <w:szCs w:val="18"/>
                <w:lang w:eastAsia="id-ID"/>
              </w:rPr>
              <w:t>2</w:t>
            </w:r>
          </w:p>
        </w:tc>
        <w:tc>
          <w:tcPr>
            <w:tcW w:w="1080" w:type="dxa"/>
            <w:vMerge/>
            <w:tcBorders>
              <w:top w:val="nil"/>
              <w:left w:val="single" w:sz="8" w:space="0" w:color="000000"/>
              <w:bottom w:val="single" w:sz="8" w:space="0" w:color="000000"/>
              <w:right w:val="single" w:sz="8" w:space="0" w:color="000000"/>
            </w:tcBorders>
            <w:vAlign w:val="center"/>
            <w:hideMark/>
          </w:tcPr>
          <w:p w14:paraId="2E73004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B6206E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37FE83B"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6</w:t>
            </w:r>
          </w:p>
        </w:tc>
        <w:tc>
          <w:tcPr>
            <w:tcW w:w="1262" w:type="dxa"/>
            <w:vMerge/>
            <w:tcBorders>
              <w:top w:val="nil"/>
              <w:left w:val="single" w:sz="8" w:space="0" w:color="auto"/>
              <w:bottom w:val="single" w:sz="8" w:space="0" w:color="000000"/>
              <w:right w:val="single" w:sz="8" w:space="0" w:color="auto"/>
            </w:tcBorders>
            <w:vAlign w:val="center"/>
            <w:hideMark/>
          </w:tcPr>
          <w:p w14:paraId="6CFD08A1"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241099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5419BE7F"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7AADE367" w14:textId="17455B6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w:t>
            </w:r>
            <w:r w:rsidR="001F11A7">
              <w:rPr>
                <w:rFonts w:eastAsia="Times New Roman"/>
                <w:b/>
                <w:bCs/>
                <w:sz w:val="18"/>
                <w:szCs w:val="18"/>
                <w:lang w:val="en-US" w:eastAsia="id-ID"/>
              </w:rPr>
              <w:t>,</w:t>
            </w:r>
            <w:r w:rsidRPr="002B2248">
              <w:rPr>
                <w:rFonts w:eastAsia="Times New Roman"/>
                <w:b/>
                <w:bCs/>
                <w:sz w:val="18"/>
                <w:szCs w:val="18"/>
                <w:lang w:eastAsia="id-ID"/>
              </w:rPr>
              <w:t>2</w:t>
            </w:r>
          </w:p>
        </w:tc>
        <w:tc>
          <w:tcPr>
            <w:tcW w:w="1080" w:type="dxa"/>
            <w:vMerge/>
            <w:tcBorders>
              <w:top w:val="nil"/>
              <w:left w:val="single" w:sz="8" w:space="0" w:color="000000"/>
              <w:bottom w:val="single" w:sz="8" w:space="0" w:color="000000"/>
              <w:right w:val="single" w:sz="8" w:space="0" w:color="000000"/>
            </w:tcBorders>
            <w:vAlign w:val="center"/>
            <w:hideMark/>
          </w:tcPr>
          <w:p w14:paraId="7BF9DB61" w14:textId="77777777" w:rsidR="002B2248" w:rsidRPr="002B2248" w:rsidRDefault="002B2248" w:rsidP="002B2248">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0B49C270">
            <wp:extent cx="3723005" cy="2640788"/>
            <wp:effectExtent l="0" t="0" r="10795" b="762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5EA13009" w:rsidR="00080B2E" w:rsidRDefault="00080B2E" w:rsidP="00080B2E">
      <w:pPr>
        <w:pStyle w:val="Caption"/>
        <w:spacing w:after="240"/>
      </w:pPr>
      <w:bookmarkStart w:id="317" w:name="_Toc13754224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8</w:t>
      </w:r>
      <w:r w:rsidR="000256AD">
        <w:fldChar w:fldCharType="end"/>
      </w:r>
      <w:r>
        <w:rPr>
          <w:lang w:val="en-US"/>
        </w:rPr>
        <w:t xml:space="preserve"> Grafik </w:t>
      </w:r>
      <w:r>
        <w:rPr>
          <w:i/>
          <w:iCs/>
          <w:lang w:val="en-US"/>
        </w:rPr>
        <w:t>inference time</w:t>
      </w:r>
      <w:r>
        <w:rPr>
          <w:lang w:val="en-US"/>
        </w:rPr>
        <w:t xml:space="preserve"> pengujian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r w:rsidRPr="00B45F23">
        <w:rPr>
          <w:i/>
          <w:iCs/>
        </w:rPr>
        <w:t>inference time</w:t>
      </w:r>
      <w:r w:rsidRPr="00B45F23">
        <w:t xml:space="preserve"> model dalam mendeteksi pada Jetson Nano mengalami penurunan yang signifikan dibandingkan dengan </w:t>
      </w:r>
      <w:r w:rsidRPr="00B45F23">
        <w:rPr>
          <w:i/>
          <w:iCs/>
        </w:rPr>
        <w:t>inference time</w:t>
      </w:r>
      <w:r w:rsidRPr="00B45F23">
        <w:t xml:space="preserve"> pada </w:t>
      </w:r>
      <w:r w:rsidR="00DB4791" w:rsidRPr="00B45F23">
        <w:t>komputer</w:t>
      </w:r>
      <w:r w:rsidRPr="00B45F23">
        <w:t xml:space="preserve"> pelatihan. Kecepatan pendeteksian pada Jetson Nano dapat mengalami penurunan </w:t>
      </w:r>
      <w:r w:rsidR="00DB4791" w:rsidRPr="00B45F23">
        <w:t xml:space="preserve">sebesar 687 – 787 ms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w:t>
      </w:r>
      <w:r w:rsidR="003E64C0" w:rsidRPr="00B45F23">
        <w:lastRenderedPageBreak/>
        <w:t xml:space="preserve">komputasi yang dapat dilakukan oleh Jetson Nano dan </w:t>
      </w:r>
      <w:r w:rsidR="00DB4791" w:rsidRPr="00B45F23">
        <w:t>komputer</w:t>
      </w:r>
      <w:r w:rsidR="003E64C0" w:rsidRPr="00B45F23">
        <w:t xml:space="preserve"> pelatihan. Jetson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Jetson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r w:rsidR="006070D5" w:rsidRPr="00B45F23">
        <w:rPr>
          <w:i/>
          <w:iCs/>
        </w:rPr>
        <w:t>trainable param</w:t>
      </w:r>
      <w:r w:rsidR="00DB4791" w:rsidRPr="00B45F23">
        <w:rPr>
          <w:i/>
          <w:iCs/>
        </w:rPr>
        <w:t>e</w:t>
      </w:r>
      <w:r w:rsidR="006070D5" w:rsidRPr="00B45F23">
        <w:rPr>
          <w:i/>
          <w:iCs/>
        </w:rPr>
        <w:t>ters</w:t>
      </w:r>
      <w:r w:rsidR="006070D5" w:rsidRPr="00B45F23">
        <w:t xml:space="preserve"> model memiliki jumlah yang lebih banyak</w:t>
      </w:r>
      <w:r w:rsidR="00170B9F" w:rsidRPr="00B45F23">
        <w:t>. Oleh karena itu,</w:t>
      </w:r>
      <w:r w:rsidR="003E64C0" w:rsidRPr="00B45F23">
        <w:t xml:space="preserve"> dengan spesifikasi yang tertera pada Tabel 4.1, Jetson Nano tidak memiliki spesifikasi yang dapat </w:t>
      </w:r>
      <w:r w:rsidR="0022284C">
        <w:t>memproses</w:t>
      </w:r>
      <w:r w:rsidR="003E64C0" w:rsidRPr="00B45F23">
        <w:t xml:space="preserve"> seluruh parameter dengan cepat sehingg</w:t>
      </w:r>
      <w:r w:rsidR="00170B9F" w:rsidRPr="00B45F23">
        <w:t>a kecepatan pendeteksian pada Jetson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r w:rsidR="00F65AC4" w:rsidRPr="00B45F23">
        <w:rPr>
          <w:i/>
          <w:iCs/>
        </w:rPr>
        <w:t>inference</w:t>
      </w:r>
      <w:r w:rsidR="00F65AC4" w:rsidRPr="00B45F23">
        <w:t xml:space="preserve">, tidak ada </w:t>
      </w:r>
      <w:r w:rsidR="00F65AC4" w:rsidRPr="00B45F23">
        <w:rPr>
          <w:i/>
          <w:iCs/>
        </w:rPr>
        <w:t>frame</w:t>
      </w:r>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520F39B0">
            <wp:extent cx="4220871" cy="2374041"/>
            <wp:effectExtent l="0" t="0" r="8255" b="762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4142" cy="2409628"/>
                    </a:xfrm>
                    <a:prstGeom prst="rect">
                      <a:avLst/>
                    </a:prstGeom>
                    <a:noFill/>
                    <a:ln>
                      <a:noFill/>
                    </a:ln>
                  </pic:spPr>
                </pic:pic>
              </a:graphicData>
            </a:graphic>
          </wp:inline>
        </w:drawing>
      </w:r>
    </w:p>
    <w:p w14:paraId="3A8056F3" w14:textId="5F729DB5" w:rsidR="00F65AC4" w:rsidRPr="00B45F23" w:rsidRDefault="00E02632" w:rsidP="00E02632">
      <w:pPr>
        <w:pStyle w:val="Caption"/>
      </w:pPr>
      <w:bookmarkStart w:id="318" w:name="_Toc13754224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r w:rsidR="00FC0952">
        <w:rPr>
          <w:i/>
          <w:iCs/>
          <w:lang w:val="en-US"/>
        </w:rPr>
        <w:t>i</w:t>
      </w:r>
      <w:r w:rsidRPr="00B45F23">
        <w:rPr>
          <w:i/>
          <w:iCs/>
        </w:rPr>
        <w:t>nference</w:t>
      </w:r>
      <w:r w:rsidRPr="00B45F23">
        <w:t xml:space="preserve"> pada </w:t>
      </w:r>
      <w:r w:rsidR="00FC0952">
        <w:rPr>
          <w:lang w:val="en-US"/>
        </w:rPr>
        <w:t>v</w:t>
      </w:r>
      <w:r w:rsidRPr="00B45F23">
        <w:t>ideo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r w:rsidR="00CB2399" w:rsidRPr="00B45F23">
        <w:rPr>
          <w:i/>
          <w:iCs/>
        </w:rPr>
        <w:t>frame</w:t>
      </w:r>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r w:rsidR="00FA3FB3" w:rsidRPr="00B45F23">
        <w:rPr>
          <w:i/>
          <w:iCs/>
        </w:rPr>
        <w:t>inference</w:t>
      </w:r>
      <w:r w:rsidR="00FA3FB3" w:rsidRPr="00B45F23">
        <w:t xml:space="preserve"> model pada video masih menampilkan </w:t>
      </w:r>
      <w:r w:rsidR="00FA3FB3" w:rsidRPr="00B45F23">
        <w:rPr>
          <w:i/>
          <w:iCs/>
        </w:rPr>
        <w:t>frame</w:t>
      </w:r>
      <w:r w:rsidR="00FA3FB3" w:rsidRPr="00B45F23">
        <w:t xml:space="preserve"> dengan objek deteksi yang sama meskipun kecepatan pendeteksian mengalami penurunan. Hal tersebut dapat terjadi dikarenakan </w:t>
      </w:r>
      <w:r w:rsidR="00FA3FB3" w:rsidRPr="00B45F23">
        <w:rPr>
          <w:i/>
          <w:iCs/>
        </w:rPr>
        <w:t>inference</w:t>
      </w:r>
      <w:r w:rsidR="00FA3FB3" w:rsidRPr="00B45F23">
        <w:t xml:space="preserve"> akan dilakukan pada semua </w:t>
      </w:r>
      <w:r w:rsidR="00FA3FB3" w:rsidRPr="00B45F23">
        <w:rPr>
          <w:i/>
          <w:iCs/>
        </w:rPr>
        <w:t>frame</w:t>
      </w:r>
      <w:r w:rsidR="00FA3FB3" w:rsidRPr="00B45F23">
        <w:t xml:space="preserve"> yang terdapat pada video sehingga hasil akhirnya akan memiliki durasi dan </w:t>
      </w:r>
      <w:r w:rsidR="00FA3FB3" w:rsidRPr="00B45F23">
        <w:rPr>
          <w:i/>
          <w:iCs/>
        </w:rPr>
        <w:t>frame rate</w:t>
      </w:r>
      <w:r w:rsidR="00FA3FB3" w:rsidRPr="00B45F23">
        <w:t xml:space="preserve"> yang sama meskipun kecepatan pendeteksiannya mengalami penurunan</w:t>
      </w:r>
      <w:r w:rsidR="009668C1" w:rsidRPr="00B45F23">
        <w:t>.</w:t>
      </w:r>
    </w:p>
    <w:p w14:paraId="56B5132F" w14:textId="6D6B7EA2" w:rsidR="00170B9F" w:rsidRPr="003213E9" w:rsidRDefault="00170B9F" w:rsidP="00FC0952">
      <w:pPr>
        <w:pStyle w:val="Caption"/>
        <w:spacing w:after="240"/>
        <w:rPr>
          <w:lang w:val="en-US"/>
        </w:rPr>
      </w:pPr>
      <w:bookmarkStart w:id="319" w:name="_Toc137542260"/>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0</w:t>
      </w:r>
      <w:r w:rsidR="00B20846" w:rsidRPr="00B45F23">
        <w:fldChar w:fldCharType="end"/>
      </w:r>
      <w:r w:rsidRPr="00B45F23">
        <w:t xml:space="preserve"> Hasil </w:t>
      </w:r>
      <w:r w:rsidR="003213E9">
        <w:rPr>
          <w:lang w:val="en-US"/>
        </w:rPr>
        <w:t>p</w:t>
      </w:r>
      <w:r w:rsidRPr="00B45F23">
        <w:t xml:space="preserve">engujian </w:t>
      </w:r>
      <w:r w:rsidR="003213E9">
        <w:rPr>
          <w:lang w:val="en-US"/>
        </w:rPr>
        <w:t>a</w:t>
      </w:r>
      <w:r w:rsidRPr="00B45F23">
        <w:t xml:space="preserve">kurasi </w:t>
      </w:r>
      <w:r w:rsidR="003213E9">
        <w:rPr>
          <w:lang w:val="en-US"/>
        </w:rPr>
        <w:t>m</w:t>
      </w:r>
      <w:r w:rsidRPr="00B45F23">
        <w:t xml:space="preserve">odel </w:t>
      </w:r>
      <w:r w:rsidR="003213E9">
        <w:rPr>
          <w:lang w:val="en-US"/>
        </w:rPr>
        <w:t>p</w:t>
      </w:r>
      <w:r w:rsidRPr="00B45F23">
        <w:t xml:space="preserve">ada Jetson Nano dan </w:t>
      </w:r>
      <w:r w:rsidR="003213E9">
        <w:rPr>
          <w:lang w:val="en-US"/>
        </w:rPr>
        <w:t>komputer pelatihan</w:t>
      </w:r>
      <w:bookmarkEnd w:id="319"/>
    </w:p>
    <w:tbl>
      <w:tblPr>
        <w:tblStyle w:val="TableGrid"/>
        <w:tblW w:w="0" w:type="auto"/>
        <w:jc w:val="center"/>
        <w:tblLook w:val="04A0" w:firstRow="1" w:lastRow="0" w:firstColumn="1" w:lastColumn="0" w:noHBand="0" w:noVBand="1"/>
      </w:tblPr>
      <w:tblGrid>
        <w:gridCol w:w="511"/>
        <w:gridCol w:w="1176"/>
        <w:gridCol w:w="1161"/>
        <w:gridCol w:w="1017"/>
        <w:gridCol w:w="1177"/>
        <w:gridCol w:w="893"/>
      </w:tblGrid>
      <w:tr w:rsidR="008447EF" w:rsidRPr="00B45F23" w14:paraId="7BF28E29" w14:textId="77777777" w:rsidTr="00306E24">
        <w:trPr>
          <w:jc w:val="center"/>
        </w:trPr>
        <w:tc>
          <w:tcPr>
            <w:tcW w:w="511" w:type="dxa"/>
          </w:tcPr>
          <w:p w14:paraId="0A098489" w14:textId="08924479" w:rsidR="008447EF" w:rsidRPr="00B45F23" w:rsidRDefault="008447EF" w:rsidP="00FC0952">
            <w:pPr>
              <w:spacing w:after="240" w:line="240" w:lineRule="auto"/>
              <w:rPr>
                <w:sz w:val="18"/>
                <w:szCs w:val="18"/>
              </w:rPr>
            </w:pPr>
            <w:r w:rsidRPr="00B45F23">
              <w:rPr>
                <w:sz w:val="18"/>
                <w:szCs w:val="18"/>
              </w:rPr>
              <w:t>No</w:t>
            </w:r>
          </w:p>
        </w:tc>
        <w:tc>
          <w:tcPr>
            <w:tcW w:w="1176" w:type="dxa"/>
          </w:tcPr>
          <w:p w14:paraId="2A2E1F5D" w14:textId="758D8D58" w:rsidR="008447EF" w:rsidRPr="00B45F23" w:rsidRDefault="008447EF" w:rsidP="00FC0952">
            <w:pPr>
              <w:spacing w:after="240" w:line="240" w:lineRule="auto"/>
              <w:rPr>
                <w:sz w:val="18"/>
                <w:szCs w:val="18"/>
              </w:rPr>
            </w:pPr>
            <w:r w:rsidRPr="00B45F23">
              <w:rPr>
                <w:sz w:val="18"/>
                <w:szCs w:val="18"/>
              </w:rPr>
              <w:t>Perangkat</w:t>
            </w:r>
          </w:p>
        </w:tc>
        <w:tc>
          <w:tcPr>
            <w:tcW w:w="1161" w:type="dxa"/>
          </w:tcPr>
          <w:p w14:paraId="4675F0FA" w14:textId="172B748A" w:rsidR="008447EF" w:rsidRPr="00B45F23" w:rsidRDefault="008447EF" w:rsidP="00FC0952">
            <w:pPr>
              <w:spacing w:after="240" w:line="240" w:lineRule="auto"/>
              <w:rPr>
                <w:sz w:val="18"/>
                <w:szCs w:val="18"/>
              </w:rPr>
            </w:pPr>
            <w:r w:rsidRPr="00B45F23">
              <w:rPr>
                <w:sz w:val="18"/>
                <w:szCs w:val="18"/>
              </w:rPr>
              <w:t>Ukuran Citra</w:t>
            </w:r>
          </w:p>
        </w:tc>
        <w:tc>
          <w:tcPr>
            <w:tcW w:w="1017" w:type="dxa"/>
          </w:tcPr>
          <w:p w14:paraId="35AA7785" w14:textId="0E6C5F84" w:rsidR="008447EF" w:rsidRPr="00B45F23" w:rsidRDefault="008447EF" w:rsidP="00FC0952">
            <w:pPr>
              <w:spacing w:after="240" w:line="240" w:lineRule="auto"/>
              <w:rPr>
                <w:sz w:val="18"/>
                <w:szCs w:val="18"/>
              </w:rPr>
            </w:pPr>
            <w:r w:rsidRPr="00B45F23">
              <w:rPr>
                <w:sz w:val="18"/>
                <w:szCs w:val="18"/>
              </w:rPr>
              <w:t>mAP0.5</w:t>
            </w:r>
          </w:p>
        </w:tc>
        <w:tc>
          <w:tcPr>
            <w:tcW w:w="1177" w:type="dxa"/>
          </w:tcPr>
          <w:p w14:paraId="67B7F4D8" w14:textId="6E98FF40" w:rsidR="008447EF" w:rsidRPr="00B45F23" w:rsidRDefault="008447EF" w:rsidP="00FC0952">
            <w:pPr>
              <w:spacing w:after="240" w:line="240" w:lineRule="auto"/>
              <w:rPr>
                <w:sz w:val="18"/>
                <w:szCs w:val="18"/>
              </w:rPr>
            </w:pPr>
            <w:r w:rsidRPr="00B45F23">
              <w:rPr>
                <w:sz w:val="18"/>
                <w:szCs w:val="18"/>
              </w:rPr>
              <w:t>mAP0.5:0.95</w:t>
            </w:r>
          </w:p>
        </w:tc>
        <w:tc>
          <w:tcPr>
            <w:tcW w:w="893" w:type="dxa"/>
          </w:tcPr>
          <w:p w14:paraId="1738DFE8" w14:textId="2AA8DA26" w:rsidR="008447EF" w:rsidRPr="00B45F23" w:rsidRDefault="00697867" w:rsidP="00FC0952">
            <w:pPr>
              <w:spacing w:after="240" w:line="240" w:lineRule="auto"/>
              <w:rPr>
                <w:sz w:val="18"/>
                <w:szCs w:val="18"/>
              </w:rPr>
            </w:pPr>
            <w:r w:rsidRPr="00B45F23">
              <w:rPr>
                <w:i/>
                <w:iCs/>
                <w:sz w:val="18"/>
                <w:szCs w:val="18"/>
              </w:rPr>
              <w:t>F1-Score</w:t>
            </w:r>
          </w:p>
        </w:tc>
      </w:tr>
      <w:tr w:rsidR="008447EF" w:rsidRPr="00B45F23" w14:paraId="04FE130E" w14:textId="77777777" w:rsidTr="00306E24">
        <w:trPr>
          <w:jc w:val="center"/>
        </w:trPr>
        <w:tc>
          <w:tcPr>
            <w:tcW w:w="511" w:type="dxa"/>
          </w:tcPr>
          <w:p w14:paraId="2344B4A8" w14:textId="0A223889" w:rsidR="008447EF" w:rsidRPr="00B45F23" w:rsidRDefault="008447EF" w:rsidP="00FC0952">
            <w:pPr>
              <w:spacing w:after="240" w:line="240" w:lineRule="auto"/>
              <w:rPr>
                <w:sz w:val="18"/>
                <w:szCs w:val="18"/>
              </w:rPr>
            </w:pPr>
            <w:r w:rsidRPr="00B45F23">
              <w:rPr>
                <w:sz w:val="18"/>
                <w:szCs w:val="18"/>
              </w:rPr>
              <w:t>1</w:t>
            </w:r>
          </w:p>
        </w:tc>
        <w:tc>
          <w:tcPr>
            <w:tcW w:w="1176" w:type="dxa"/>
          </w:tcPr>
          <w:p w14:paraId="1DD34AF4" w14:textId="24C8B2C4" w:rsidR="008447EF" w:rsidRPr="00B45F23" w:rsidRDefault="008447EF" w:rsidP="00FC0952">
            <w:pPr>
              <w:spacing w:after="240" w:line="240" w:lineRule="auto"/>
              <w:rPr>
                <w:sz w:val="18"/>
                <w:szCs w:val="18"/>
              </w:rPr>
            </w:pPr>
            <w:r w:rsidRPr="00B45F23">
              <w:rPr>
                <w:sz w:val="18"/>
                <w:szCs w:val="18"/>
              </w:rPr>
              <w:t>Jetson Nano</w:t>
            </w:r>
          </w:p>
        </w:tc>
        <w:tc>
          <w:tcPr>
            <w:tcW w:w="1161" w:type="dxa"/>
            <w:vMerge w:val="restart"/>
          </w:tcPr>
          <w:p w14:paraId="4DEF35C7" w14:textId="6C082361" w:rsidR="008447EF" w:rsidRPr="00B45F23" w:rsidRDefault="008447EF" w:rsidP="00FC0952">
            <w:pPr>
              <w:spacing w:after="240" w:line="240" w:lineRule="auto"/>
              <w:jc w:val="right"/>
              <w:rPr>
                <w:sz w:val="18"/>
                <w:szCs w:val="18"/>
              </w:rPr>
            </w:pPr>
            <w:r w:rsidRPr="00B45F23">
              <w:rPr>
                <w:sz w:val="18"/>
                <w:szCs w:val="18"/>
              </w:rPr>
              <w:t>640</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680C5C6C" w:rsidR="008447EF" w:rsidRPr="00B45F23" w:rsidRDefault="008447EF" w:rsidP="00FC0952">
            <w:pPr>
              <w:spacing w:after="240" w:line="240" w:lineRule="auto"/>
              <w:jc w:val="right"/>
              <w:rPr>
                <w:sz w:val="18"/>
                <w:szCs w:val="18"/>
              </w:rPr>
            </w:pPr>
            <w:r w:rsidRPr="00B45F23">
              <w:rPr>
                <w:sz w:val="18"/>
                <w:szCs w:val="18"/>
              </w:rPr>
              <w:t>0</w:t>
            </w:r>
            <w:r w:rsidR="00F55DF9">
              <w:rPr>
                <w:sz w:val="18"/>
                <w:szCs w:val="18"/>
                <w:lang w:val="en-US"/>
              </w:rPr>
              <w:t>,</w:t>
            </w:r>
            <w:r w:rsidRPr="00B45F23">
              <w:rPr>
                <w:sz w:val="18"/>
                <w:szCs w:val="18"/>
              </w:rPr>
              <w:t>669</w:t>
            </w:r>
          </w:p>
        </w:tc>
        <w:tc>
          <w:tcPr>
            <w:tcW w:w="1177"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6DF304AC" w:rsidR="008447EF" w:rsidRPr="00B45F23" w:rsidRDefault="008447EF" w:rsidP="00FC0952">
            <w:pPr>
              <w:spacing w:after="240" w:line="240" w:lineRule="auto"/>
              <w:jc w:val="right"/>
              <w:rPr>
                <w:sz w:val="18"/>
                <w:szCs w:val="18"/>
              </w:rPr>
            </w:pPr>
            <w:r w:rsidRPr="00B45F23">
              <w:rPr>
                <w:sz w:val="18"/>
                <w:szCs w:val="18"/>
              </w:rPr>
              <w:t>0</w:t>
            </w:r>
            <w:r w:rsidR="00F55DF9">
              <w:rPr>
                <w:sz w:val="18"/>
                <w:szCs w:val="18"/>
                <w:lang w:val="en-US"/>
              </w:rPr>
              <w:t>,</w:t>
            </w:r>
            <w:r w:rsidRPr="00B45F23">
              <w:rPr>
                <w:sz w:val="18"/>
                <w:szCs w:val="18"/>
              </w:rPr>
              <w:t>47</w:t>
            </w:r>
          </w:p>
        </w:tc>
        <w:tc>
          <w:tcPr>
            <w:tcW w:w="893"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204B431D" w:rsidR="008447EF" w:rsidRPr="00B45F23" w:rsidRDefault="008447EF" w:rsidP="00FC0952">
            <w:pPr>
              <w:spacing w:after="240" w:line="240" w:lineRule="auto"/>
              <w:jc w:val="right"/>
              <w:rPr>
                <w:sz w:val="18"/>
                <w:szCs w:val="18"/>
              </w:rPr>
            </w:pPr>
            <w:r w:rsidRPr="00B45F23">
              <w:rPr>
                <w:sz w:val="18"/>
                <w:szCs w:val="18"/>
              </w:rPr>
              <w:t>0</w:t>
            </w:r>
            <w:r w:rsidR="00D84C5B">
              <w:rPr>
                <w:sz w:val="18"/>
                <w:szCs w:val="18"/>
                <w:lang w:val="en-US"/>
              </w:rPr>
              <w:t>,</w:t>
            </w:r>
            <w:r w:rsidRPr="00B45F23">
              <w:rPr>
                <w:sz w:val="18"/>
                <w:szCs w:val="18"/>
              </w:rPr>
              <w:t>68</w:t>
            </w:r>
          </w:p>
        </w:tc>
      </w:tr>
      <w:tr w:rsidR="008447EF" w:rsidRPr="00B45F23" w14:paraId="06F71E98" w14:textId="77777777" w:rsidTr="00306E24">
        <w:trPr>
          <w:jc w:val="center"/>
        </w:trPr>
        <w:tc>
          <w:tcPr>
            <w:tcW w:w="511" w:type="dxa"/>
          </w:tcPr>
          <w:p w14:paraId="222DBA02" w14:textId="5DDF8CE0" w:rsidR="008447EF" w:rsidRPr="00B45F23" w:rsidRDefault="008447EF" w:rsidP="00FC0952">
            <w:pPr>
              <w:spacing w:after="240" w:line="240" w:lineRule="auto"/>
              <w:rPr>
                <w:sz w:val="18"/>
                <w:szCs w:val="18"/>
              </w:rPr>
            </w:pPr>
            <w:r w:rsidRPr="00B45F23">
              <w:rPr>
                <w:sz w:val="18"/>
                <w:szCs w:val="18"/>
              </w:rPr>
              <w:t>2</w:t>
            </w:r>
          </w:p>
        </w:tc>
        <w:tc>
          <w:tcPr>
            <w:tcW w:w="1176" w:type="dxa"/>
          </w:tcPr>
          <w:p w14:paraId="4F45A1DD" w14:textId="789E1347" w:rsidR="008447EF" w:rsidRPr="00B45F23" w:rsidRDefault="003838DE" w:rsidP="00FC0952">
            <w:pPr>
              <w:spacing w:after="240"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FC0952">
            <w:pPr>
              <w:spacing w:after="240" w:line="240" w:lineRule="auto"/>
              <w:jc w:val="right"/>
              <w:rPr>
                <w:sz w:val="18"/>
                <w:szCs w:val="18"/>
              </w:rPr>
            </w:pPr>
          </w:p>
        </w:tc>
        <w:tc>
          <w:tcPr>
            <w:tcW w:w="1017" w:type="dxa"/>
          </w:tcPr>
          <w:p w14:paraId="10AD2EDB" w14:textId="3E3DF5C6" w:rsidR="008447EF" w:rsidRPr="00B45F23" w:rsidRDefault="008447EF" w:rsidP="00FC0952">
            <w:pPr>
              <w:spacing w:after="240" w:line="240" w:lineRule="auto"/>
              <w:jc w:val="right"/>
              <w:rPr>
                <w:sz w:val="18"/>
                <w:szCs w:val="18"/>
              </w:rPr>
            </w:pPr>
            <w:r w:rsidRPr="00B45F23">
              <w:rPr>
                <w:sz w:val="18"/>
                <w:szCs w:val="18"/>
              </w:rPr>
              <w:t>0</w:t>
            </w:r>
            <w:r w:rsidR="00F55DF9">
              <w:rPr>
                <w:sz w:val="18"/>
                <w:szCs w:val="18"/>
                <w:lang w:val="en-US"/>
              </w:rPr>
              <w:t>,</w:t>
            </w:r>
            <w:r w:rsidRPr="00B45F23">
              <w:rPr>
                <w:sz w:val="18"/>
                <w:szCs w:val="18"/>
              </w:rPr>
              <w:t>669</w:t>
            </w:r>
          </w:p>
        </w:tc>
        <w:tc>
          <w:tcPr>
            <w:tcW w:w="1177" w:type="dxa"/>
          </w:tcPr>
          <w:p w14:paraId="5EEB30FE" w14:textId="329BB153" w:rsidR="008447EF" w:rsidRPr="00B45F23" w:rsidRDefault="008447EF" w:rsidP="00FC0952">
            <w:pPr>
              <w:spacing w:after="240" w:line="240" w:lineRule="auto"/>
              <w:jc w:val="right"/>
              <w:rPr>
                <w:sz w:val="18"/>
                <w:szCs w:val="18"/>
              </w:rPr>
            </w:pPr>
            <w:r w:rsidRPr="00B45F23">
              <w:rPr>
                <w:sz w:val="18"/>
                <w:szCs w:val="18"/>
              </w:rPr>
              <w:t>0</w:t>
            </w:r>
            <w:r w:rsidR="00F55DF9">
              <w:rPr>
                <w:sz w:val="18"/>
                <w:szCs w:val="18"/>
                <w:lang w:val="en-US"/>
              </w:rPr>
              <w:t>,</w:t>
            </w:r>
            <w:r w:rsidRPr="00B45F23">
              <w:rPr>
                <w:sz w:val="18"/>
                <w:szCs w:val="18"/>
              </w:rPr>
              <w:t>47</w:t>
            </w:r>
          </w:p>
        </w:tc>
        <w:tc>
          <w:tcPr>
            <w:tcW w:w="893" w:type="dxa"/>
          </w:tcPr>
          <w:p w14:paraId="7FC36B44" w14:textId="64BCCBE9" w:rsidR="008447EF" w:rsidRPr="00B45F23" w:rsidRDefault="008447EF" w:rsidP="00FC0952">
            <w:pPr>
              <w:spacing w:after="240" w:line="240" w:lineRule="auto"/>
              <w:jc w:val="right"/>
              <w:rPr>
                <w:sz w:val="18"/>
                <w:szCs w:val="18"/>
              </w:rPr>
            </w:pPr>
            <w:r w:rsidRPr="00B45F23">
              <w:rPr>
                <w:sz w:val="18"/>
                <w:szCs w:val="18"/>
              </w:rPr>
              <w:t>0</w:t>
            </w:r>
            <w:r w:rsidR="00D84C5B">
              <w:rPr>
                <w:sz w:val="18"/>
                <w:szCs w:val="18"/>
                <w:lang w:val="en-US"/>
              </w:rPr>
              <w:t>,</w:t>
            </w:r>
            <w:r w:rsidRPr="00B45F23">
              <w:rPr>
                <w:sz w:val="18"/>
                <w:szCs w:val="18"/>
              </w:rPr>
              <w:t>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Jetson Nano dan </w:t>
      </w:r>
      <w:r w:rsidR="003838DE" w:rsidRPr="00B45F23">
        <w:t>komputer</w:t>
      </w:r>
      <w:r w:rsidR="008447EF" w:rsidRPr="00B45F23">
        <w:t xml:space="preserve"> pelatihan tidak mengalami perbedaan. Dari hasil pada Tabel 4.10, dapat terlihat bahwa model tersebut memiliki nilai mAP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50DBC9" w:rsidR="00E23A71" w:rsidRPr="00B45F23" w:rsidRDefault="002873DA" w:rsidP="00FC0952">
      <w:pPr>
        <w:pStyle w:val="Caption"/>
        <w:spacing w:after="240"/>
      </w:pPr>
      <w:bookmarkStart w:id="320" w:name="_Toc13754224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r w:rsidRPr="00B45F23">
        <w:t xml:space="preserve">kstraksi </w:t>
      </w:r>
      <w:r w:rsidR="00FC0952">
        <w:rPr>
          <w:i/>
          <w:iCs/>
          <w:lang w:val="en-US"/>
        </w:rPr>
        <w:t>f</w:t>
      </w:r>
      <w:r w:rsidRPr="00B45F23">
        <w:rPr>
          <w:i/>
          <w:iCs/>
        </w:rPr>
        <w:t xml:space="preserve">rame </w:t>
      </w:r>
      <w:r w:rsidR="00FC0952">
        <w:rPr>
          <w:lang w:val="en-US"/>
        </w:rPr>
        <w:t>v</w:t>
      </w:r>
      <w:r w:rsidRPr="00B45F23">
        <w:t xml:space="preserve">ideo </w:t>
      </w:r>
      <w:r w:rsidR="00FC0952">
        <w:rPr>
          <w:lang w:val="en-US"/>
        </w:rPr>
        <w:t>p</w:t>
      </w:r>
      <w:r w:rsidRPr="00B45F23">
        <w:t xml:space="preserve">engujian dengan </w:t>
      </w:r>
      <w:r w:rsidR="00FC0952">
        <w:rPr>
          <w:lang w:val="en-US"/>
        </w:rPr>
        <w:t>l</w:t>
      </w:r>
      <w:r w:rsidRPr="00B45F23">
        <w:t xml:space="preserve">abel yang </w:t>
      </w:r>
      <w:r w:rsidR="00FC0952">
        <w:rPr>
          <w:lang w:val="en-US"/>
        </w:rPr>
        <w:t>b</w:t>
      </w:r>
      <w:r w:rsidRPr="00B45F23">
        <w:t>enar</w:t>
      </w:r>
      <w:bookmarkEnd w:id="320"/>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t>a)</w:t>
      </w:r>
      <w:r w:rsidRPr="00B45F23">
        <w:tab/>
      </w:r>
      <w:r w:rsidRPr="00B45F23">
        <w:tab/>
      </w:r>
      <w:r w:rsidRPr="00B45F23">
        <w:tab/>
      </w:r>
      <w:r w:rsidRPr="00B45F23">
        <w:tab/>
      </w:r>
      <w:r w:rsidRPr="00B45F23">
        <w:tab/>
      </w:r>
      <w:r w:rsidRPr="00B45F23">
        <w:tab/>
        <w:t>b)</w:t>
      </w:r>
    </w:p>
    <w:p w14:paraId="45F65248" w14:textId="0064665D" w:rsidR="00E23A71" w:rsidRPr="00B45F23" w:rsidRDefault="002873DA" w:rsidP="00FC0952">
      <w:pPr>
        <w:pStyle w:val="Caption"/>
        <w:spacing w:after="240"/>
      </w:pPr>
      <w:bookmarkStart w:id="321" w:name="_Toc13754224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1</w:t>
      </w:r>
      <w:r w:rsidR="000256AD">
        <w:fldChar w:fldCharType="end"/>
      </w:r>
      <w:r w:rsidRPr="00B45F23">
        <w:t xml:space="preserve"> Hasil </w:t>
      </w:r>
      <w:r w:rsidR="00FC0952">
        <w:rPr>
          <w:lang w:val="en-US"/>
        </w:rPr>
        <w:t>p</w:t>
      </w:r>
      <w:r w:rsidRPr="00B45F23">
        <w:t xml:space="preserve">engujian </w:t>
      </w:r>
      <w:r w:rsidR="00FC0952">
        <w:rPr>
          <w:lang w:val="en-US"/>
        </w:rPr>
        <w:t>a</w:t>
      </w:r>
      <w:r w:rsidRPr="00B45F23">
        <w:t xml:space="preserve">kurasi </w:t>
      </w:r>
      <w:r w:rsidR="00FC0952">
        <w:rPr>
          <w:lang w:val="en-US"/>
        </w:rPr>
        <w:t>p</w:t>
      </w:r>
      <w:r w:rsidRPr="00B45F23">
        <w:t xml:space="preserve">endeteksian pada a) Jetson Nano dan b) Komputer </w:t>
      </w:r>
      <w:r w:rsidR="00FC0952">
        <w:rPr>
          <w:lang w:val="en-US"/>
        </w:rPr>
        <w:t>p</w:t>
      </w:r>
      <w:r w:rsidRPr="00B45F23">
        <w:t>elatihan</w:t>
      </w:r>
      <w:bookmarkEnd w:id="321"/>
    </w:p>
    <w:p w14:paraId="746C6860" w14:textId="5C46D7CA" w:rsidR="00E23A71" w:rsidRPr="00B45F23" w:rsidRDefault="00D23197" w:rsidP="00D23197">
      <w:r w:rsidRPr="00B45F23">
        <w:lastRenderedPageBreak/>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Jetson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r w:rsidRPr="00B45F23">
        <w:rPr>
          <w:i/>
          <w:iCs/>
        </w:rPr>
        <w:t>false positive</w:t>
      </w:r>
      <w:r w:rsidRPr="00B45F23">
        <w:t xml:space="preserve"> pada kelas ‘unknown’ dan ‘human’.</w:t>
      </w:r>
      <w:r w:rsidR="004A253E" w:rsidRPr="00B45F23">
        <w:t xml:space="preserve"> </w:t>
      </w:r>
      <w:r w:rsidR="006070D5" w:rsidRPr="00B45F23">
        <w:t xml:space="preserve">Hal tersebut dapat terjadi karena model yang digunakan memiliki jumlah </w:t>
      </w:r>
      <w:r w:rsidR="00140798" w:rsidRPr="00B45F23">
        <w:rPr>
          <w:i/>
          <w:iCs/>
        </w:rPr>
        <w:t>trainable parameters</w:t>
      </w:r>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Jetson Nano hanya akan menurunkan kecepatan pendeteksian tanpa mengurangi akurasi pendeteksian.</w:t>
      </w:r>
    </w:p>
    <w:p w14:paraId="4ADBBA4B" w14:textId="2741B6A5" w:rsidR="00747DBC" w:rsidRPr="00B45F23" w:rsidRDefault="007706A7" w:rsidP="00747DBC">
      <w:pPr>
        <w:pStyle w:val="Heading2"/>
      </w:pPr>
      <w:bookmarkStart w:id="322" w:name="_Toc137542169"/>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multi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r w:rsidR="00B04F8C" w:rsidRPr="00B45F23">
        <w:rPr>
          <w:i/>
          <w:iCs/>
        </w:rPr>
        <w:t>illegal, unreported and unregulated</w:t>
      </w:r>
      <w:r w:rsidR="00B04F8C" w:rsidRPr="00B45F23">
        <w:t xml:space="preserve"> (IUU) </w:t>
      </w:r>
      <w:r w:rsidR="00B04F8C" w:rsidRPr="00B45F23">
        <w:rPr>
          <w:i/>
          <w:iCs/>
        </w:rPr>
        <w:t>fishing</w:t>
      </w:r>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r w:rsidR="00303CDF" w:rsidRPr="00B45F23">
        <w:rPr>
          <w:i/>
          <w:iCs/>
        </w:rPr>
        <w:t>fishing</w:t>
      </w:r>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r w:rsidRPr="00B45F23">
        <w:rPr>
          <w:i/>
          <w:iCs/>
        </w:rPr>
        <w:t>fishing</w:t>
      </w:r>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r w:rsidR="00423192" w:rsidRPr="00B45F23">
        <w:rPr>
          <w:i/>
          <w:iCs/>
        </w:rPr>
        <w:t>fishing</w:t>
      </w:r>
      <w:r w:rsidR="00D062F8" w:rsidRPr="00B45F23">
        <w:t xml:space="preserve">. Tindak IUU </w:t>
      </w:r>
      <w:r w:rsidR="00D062F8" w:rsidRPr="00B45F23">
        <w:rPr>
          <w:i/>
          <w:iCs/>
        </w:rPr>
        <w:t>fishing</w:t>
      </w:r>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r w:rsidR="00423192" w:rsidRPr="00B45F23">
        <w:rPr>
          <w:i/>
          <w:iCs/>
        </w:rPr>
        <w:t>edge devices</w:t>
      </w:r>
      <w:r w:rsidR="00423192" w:rsidRPr="00B45F23">
        <w:t xml:space="preserve"> seperti </w:t>
      </w:r>
      <w:r w:rsidR="00EC41CB" w:rsidRPr="00B45F23">
        <w:t xml:space="preserve">mini-PC atau mikrokontroler karena membutuhkan proses komputasi yang cukup besar untuk mendapatkan kecepatan pendeteksian yang cepat. Selain itu, </w:t>
      </w:r>
      <w:r w:rsidR="002E25E8" w:rsidRPr="00B45F23">
        <w:rPr>
          <w:i/>
          <w:iCs/>
        </w:rPr>
        <w:t>dataset</w:t>
      </w:r>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542170"/>
      <w:r w:rsidR="00922B18" w:rsidRPr="00B45F23">
        <w:rPr>
          <w:caps w:val="0"/>
        </w:rPr>
        <w:t>KESIMPULAN</w:t>
      </w:r>
      <w:bookmarkEnd w:id="323"/>
    </w:p>
    <w:p w14:paraId="0E3488F9" w14:textId="1023FFBA" w:rsidR="00B15BC0" w:rsidRPr="00B45F23" w:rsidRDefault="00B15BC0" w:rsidP="00B15BC0">
      <w:pPr>
        <w:pStyle w:val="Heading2"/>
      </w:pPr>
      <w:bookmarkStart w:id="324" w:name="_Toc137542171"/>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multi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multi objek untuk </w:t>
      </w:r>
      <w:r w:rsidR="001177B6" w:rsidRPr="00B45F23">
        <w:t>pendeteksian jenis ikan</w:t>
      </w:r>
      <w:r w:rsidRPr="00B45F23">
        <w:t xml:space="preserve"> dengan model YOLOv7 berhasil dilakukan dengan </w:t>
      </w:r>
      <w:r w:rsidRPr="00B45F23">
        <w:rPr>
          <w:i/>
          <w:iCs/>
        </w:rPr>
        <w:t>dataset</w:t>
      </w:r>
      <w:r w:rsidRPr="00B45F23">
        <w:t xml:space="preserve"> yang dirancang secara personal dengan jumlah gambar sebanyak 4280 mencakup 22.870 label dan 6 kelas.</w:t>
      </w:r>
    </w:p>
    <w:p w14:paraId="4CB3CD55" w14:textId="47FFC67B"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r w:rsidR="005A41C9" w:rsidRPr="00B45F23">
        <w:rPr>
          <w:i/>
          <w:iCs/>
        </w:rPr>
        <w:t>polygon annotation</w:t>
      </w:r>
      <w:r w:rsidR="005A41C9" w:rsidRPr="00B45F23">
        <w:t xml:space="preserve"> tidak memiliki peningkatan yang signifikan pada akurasi pendeteksian, tetapi dapat meningkatkan kecepatan pendeteksian model YOLOv7</w:t>
      </w:r>
      <w:r w:rsidR="00E36B3E" w:rsidRPr="00B45F23">
        <w:t xml:space="preserve"> sebesar 0</w:t>
      </w:r>
      <w:r w:rsidR="00877655">
        <w:rPr>
          <w:lang w:val="en-US"/>
        </w:rPr>
        <w:t>,</w:t>
      </w:r>
      <w:r w:rsidR="00E36B3E" w:rsidRPr="00B45F23">
        <w:t>1 hingga 1 ms</w:t>
      </w:r>
      <w:r w:rsidR="005A41C9" w:rsidRPr="00B45F23">
        <w:t xml:space="preserve"> dibandingkan bentuk data </w:t>
      </w:r>
      <w:r w:rsidR="005A41C9" w:rsidRPr="00B45F23">
        <w:rPr>
          <w:i/>
          <w:iCs/>
        </w:rPr>
        <w:t>bounding box</w:t>
      </w:r>
      <w:r w:rsidR="00E36B3E" w:rsidRPr="00B45F23">
        <w:t xml:space="preserve"> yang dapat meningkatkan jumlah FPS hingga 16 FPS</w:t>
      </w:r>
      <w:r w:rsidR="005A41C9" w:rsidRPr="00B45F23">
        <w:t>.</w:t>
      </w:r>
    </w:p>
    <w:p w14:paraId="4DD3BD3E" w14:textId="5A1B3DC8" w:rsidR="00866F98" w:rsidRPr="00B45F23" w:rsidRDefault="00866F98" w:rsidP="00866F98">
      <w:pPr>
        <w:pStyle w:val="ListParagraph"/>
        <w:numPr>
          <w:ilvl w:val="0"/>
          <w:numId w:val="23"/>
        </w:numPr>
        <w:ind w:left="360"/>
      </w:pPr>
      <w:r w:rsidRPr="00B45F23">
        <w:t xml:space="preserve">Metode </w:t>
      </w:r>
      <w:r w:rsidRPr="00B45F23">
        <w:rPr>
          <w:i/>
          <w:iCs/>
        </w:rPr>
        <w:t>object detection</w:t>
      </w:r>
      <w:r w:rsidR="00E36B3E" w:rsidRPr="00B45F23">
        <w:t xml:space="preserve"> dapat meningkatkan akurasi pendeteksian sebesar 45-55% dan meningkatkan kecepatan pendeteksian sebesar </w:t>
      </w:r>
      <w:r w:rsidR="006322EF" w:rsidRPr="00B45F23">
        <w:t>1</w:t>
      </w:r>
      <w:r w:rsidR="00877655">
        <w:rPr>
          <w:lang w:val="en-US"/>
        </w:rPr>
        <w:t>,</w:t>
      </w:r>
      <w:r w:rsidR="006322EF" w:rsidRPr="00B45F23">
        <w:t>6 – 2</w:t>
      </w:r>
      <w:r w:rsidR="00877655">
        <w:rPr>
          <w:lang w:val="en-US"/>
        </w:rPr>
        <w:t>,</w:t>
      </w:r>
      <w:r w:rsidR="006322EF" w:rsidRPr="00B45F23">
        <w:t>6 ms sehingga meningkatkan jumlah FPS hingga 166 FPS</w:t>
      </w:r>
      <w:r w:rsidR="00E36B3E" w:rsidRPr="00B45F23">
        <w:t xml:space="preserve"> </w:t>
      </w:r>
      <w:r w:rsidRPr="00B45F23">
        <w:t xml:space="preserve">dibandingkan metode </w:t>
      </w:r>
      <w:r w:rsidR="00297493">
        <w:rPr>
          <w:i/>
          <w:iCs/>
        </w:rPr>
        <w:t>semantic segmentation</w:t>
      </w:r>
      <w:r w:rsidRPr="00B45F23">
        <w:t>.</w:t>
      </w:r>
    </w:p>
    <w:p w14:paraId="3F762D06" w14:textId="3BC85102"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0</w:t>
      </w:r>
      <w:r w:rsidR="00877655">
        <w:rPr>
          <w:lang w:val="en-US"/>
        </w:rPr>
        <w:t>,</w:t>
      </w:r>
      <w:r w:rsidR="00BC37B6" w:rsidRPr="00B45F23">
        <w:t>8 – 5</w:t>
      </w:r>
      <w:r w:rsidR="00877655">
        <w:rPr>
          <w:lang w:val="en-US"/>
        </w:rPr>
        <w:t>,</w:t>
      </w:r>
      <w:r w:rsidR="00BC37B6" w:rsidRPr="00B45F23">
        <w:t>2 ms sehingga menurunkan jumlah FPS hingga 104.2 FPS</w:t>
      </w:r>
      <w:r w:rsidR="009F5161" w:rsidRPr="00B45F23">
        <w:t>.</w:t>
      </w:r>
    </w:p>
    <w:p w14:paraId="4AF8F44F" w14:textId="7A519943" w:rsidR="009F5161" w:rsidRPr="00B45F23" w:rsidRDefault="009F5161" w:rsidP="00866F98">
      <w:pPr>
        <w:pStyle w:val="ListParagraph"/>
        <w:numPr>
          <w:ilvl w:val="0"/>
          <w:numId w:val="23"/>
        </w:numPr>
        <w:ind w:left="360"/>
      </w:pPr>
      <w:r w:rsidRPr="00B45F23">
        <w:t xml:space="preserve">Meningkatkan jumlah </w:t>
      </w:r>
      <w:r w:rsidRPr="00B45F23">
        <w:rPr>
          <w:i/>
          <w:iCs/>
        </w:rPr>
        <w:t>epochs</w:t>
      </w:r>
      <w:r w:rsidRPr="00B45F23">
        <w:t xml:space="preserve"> yang digunakan</w:t>
      </w:r>
      <w:r w:rsidR="00EA69BF" w:rsidRPr="00B45F23">
        <w:t xml:space="preserve"> dapat mengurangi jumlah pendeteksian </w:t>
      </w:r>
      <w:r w:rsidR="00EA69BF" w:rsidRPr="00B45F23">
        <w:rPr>
          <w:i/>
          <w:iCs/>
        </w:rPr>
        <w:t>false negative</w:t>
      </w:r>
      <w:r w:rsidR="00EA69BF" w:rsidRPr="00B45F23">
        <w:t xml:space="preserve"> model YOLOv7 dengan peningkatan akurasi sebesar 3% dan penurunan kecepatan pendeteksian sebesar 0</w:t>
      </w:r>
      <w:r w:rsidR="00877655">
        <w:rPr>
          <w:lang w:val="en-US"/>
        </w:rPr>
        <w:t>,</w:t>
      </w:r>
      <w:r w:rsidR="00EA69BF" w:rsidRPr="00B45F23">
        <w:t>3 – 1</w:t>
      </w:r>
      <w:r w:rsidR="00877655">
        <w:rPr>
          <w:lang w:val="en-US"/>
        </w:rPr>
        <w:t>,</w:t>
      </w:r>
      <w:r w:rsidR="00EA69BF" w:rsidRPr="00B45F23">
        <w:t>2 ms</w:t>
      </w:r>
      <w:r w:rsidR="00B40155" w:rsidRPr="00B45F23">
        <w:t>.</w:t>
      </w:r>
    </w:p>
    <w:p w14:paraId="1F7602B7" w14:textId="3F57E9CE" w:rsidR="009F5161" w:rsidRPr="00B45F23" w:rsidRDefault="003D6EC5" w:rsidP="00866F98">
      <w:pPr>
        <w:pStyle w:val="ListParagraph"/>
        <w:numPr>
          <w:ilvl w:val="0"/>
          <w:numId w:val="23"/>
        </w:numPr>
        <w:ind w:left="360"/>
      </w:pPr>
      <w:r>
        <w:rPr>
          <w:lang w:val="en-US"/>
        </w:rPr>
        <w:t xml:space="preserve">Berdasarkan </w:t>
      </w:r>
      <w:r w:rsidR="00C636FE">
        <w:rPr>
          <w:lang w:val="en-US"/>
        </w:rPr>
        <w:t>skenario pengujian 1 sampai 4</w:t>
      </w:r>
      <w:r>
        <w:rPr>
          <w:lang w:val="en-US"/>
        </w:rPr>
        <w:t xml:space="preserve">, </w:t>
      </w:r>
      <w:r w:rsidR="009F5161" w:rsidRPr="00B45F23">
        <w:t>Varian YOLOv7 menjadi varian model</w:t>
      </w:r>
      <w:r w:rsidR="00B40155" w:rsidRPr="00B45F23">
        <w:t xml:space="preserve"> </w:t>
      </w:r>
      <w:r w:rsidR="009F5161" w:rsidRPr="00B45F23">
        <w:t xml:space="preserve">terbaik </w:t>
      </w:r>
      <w:r w:rsidR="00EA69BF" w:rsidRPr="00B45F23">
        <w:t>dengan akurasi pendeteksian hingga 86</w:t>
      </w:r>
      <w:r w:rsidR="00877655">
        <w:rPr>
          <w:lang w:val="en-US"/>
        </w:rPr>
        <w:t>,</w:t>
      </w:r>
      <w:r w:rsidR="00EA69BF" w:rsidRPr="00B45F23">
        <w:t>1%, kecepatan pendeteksian hingga 14</w:t>
      </w:r>
      <w:r w:rsidR="00877655">
        <w:rPr>
          <w:lang w:val="en-US"/>
        </w:rPr>
        <w:t>,</w:t>
      </w:r>
      <w:r w:rsidR="00EA69BF" w:rsidRPr="00B45F23">
        <w:t>5 ms</w:t>
      </w:r>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bentuk data </w:t>
      </w:r>
      <w:r>
        <w:rPr>
          <w:i/>
          <w:iCs/>
          <w:lang w:val="en-US"/>
        </w:rPr>
        <w:t xml:space="preserve">polygon </w:t>
      </w:r>
      <w:r w:rsidRPr="003D6EC5">
        <w:rPr>
          <w:lang w:val="en-US"/>
        </w:rPr>
        <w:t>annotation</w:t>
      </w:r>
      <w:r>
        <w:rPr>
          <w:lang w:val="en-US"/>
        </w:rPr>
        <w:t xml:space="preserve">, metode pelatihan </w:t>
      </w:r>
      <w:r>
        <w:rPr>
          <w:i/>
          <w:iCs/>
          <w:lang w:val="en-US"/>
        </w:rPr>
        <w:t xml:space="preserve">object </w:t>
      </w:r>
      <w:r>
        <w:rPr>
          <w:i/>
          <w:iCs/>
          <w:lang w:val="en-US"/>
        </w:rPr>
        <w:lastRenderedPageBreak/>
        <w:t>detection</w:t>
      </w:r>
      <w:r>
        <w:rPr>
          <w:lang w:val="en-US"/>
        </w:rPr>
        <w:t xml:space="preserve">, </w:t>
      </w:r>
      <w:r w:rsidR="005757FB" w:rsidRPr="003D6EC5">
        <w:t>ukuran</w:t>
      </w:r>
      <w:r w:rsidR="005757FB" w:rsidRPr="00B45F23">
        <w:t xml:space="preserve"> citra sebesar 800 piksel dan jumlah </w:t>
      </w:r>
      <w:r w:rsidR="005757FB" w:rsidRPr="00B45F23">
        <w:rPr>
          <w:i/>
          <w:iCs/>
        </w:rPr>
        <w:t>epochs</w:t>
      </w:r>
      <w:r>
        <w:rPr>
          <w:i/>
          <w:iCs/>
          <w:lang w:val="en-US"/>
        </w:rPr>
        <w:t xml:space="preserve"> </w:t>
      </w:r>
      <w:r>
        <w:rPr>
          <w:lang w:val="en-US"/>
        </w:rPr>
        <w:t>sebesar</w:t>
      </w:r>
      <w:r w:rsidR="005757FB" w:rsidRPr="00B45F23">
        <w:t xml:space="preserve"> 1000 dengan </w:t>
      </w:r>
      <w:r w:rsidR="005757FB" w:rsidRPr="00B45F23">
        <w:rPr>
          <w:i/>
          <w:iCs/>
        </w:rPr>
        <w:t>patience</w:t>
      </w:r>
      <w:r w:rsidR="005757FB" w:rsidRPr="00B45F23">
        <w:t xml:space="preserve"> </w:t>
      </w:r>
      <w:r>
        <w:rPr>
          <w:lang w:val="en-US"/>
        </w:rPr>
        <w:t xml:space="preserve">sebesar </w:t>
      </w:r>
      <w:r w:rsidR="005757FB" w:rsidRPr="00B45F23">
        <w:t>50.</w:t>
      </w:r>
    </w:p>
    <w:p w14:paraId="181AD1AE" w14:textId="05742564" w:rsidR="00EE54F8" w:rsidRPr="00B45F23" w:rsidRDefault="00EE54F8" w:rsidP="00866F98">
      <w:pPr>
        <w:pStyle w:val="ListParagraph"/>
        <w:numPr>
          <w:ilvl w:val="0"/>
          <w:numId w:val="23"/>
        </w:numPr>
        <w:ind w:left="360"/>
      </w:pPr>
      <w:r w:rsidRPr="00B45F23">
        <w:t xml:space="preserve">Pengimplementasian sistem </w:t>
      </w:r>
      <w:r w:rsidR="001177B6" w:rsidRPr="00B45F23">
        <w:t>pendeteksian jenis ikan</w:t>
      </w:r>
      <w:r w:rsidRPr="00B45F23">
        <w:t xml:space="preserve"> secara multi objek berhasil dilakukan pada Jetson Nano dengan </w:t>
      </w:r>
      <w:r w:rsidR="00B40155" w:rsidRPr="00B45F23">
        <w:t>penurunan kecepatan pendeteksian sebesar 687</w:t>
      </w:r>
      <w:r w:rsidR="002D0D5F" w:rsidRPr="00B45F23">
        <w:t xml:space="preserve"> – 787 ms</w:t>
      </w:r>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542172"/>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r w:rsidRPr="00B45F23">
        <w:rPr>
          <w:i/>
          <w:iCs/>
        </w:rPr>
        <w:t xml:space="preserve">dataset </w:t>
      </w:r>
      <w:r w:rsidRPr="00B45F23">
        <w:t>yang digunakan sehingga lebih banyak jenis objek yang dapat terdeteksi oleh mod</w:t>
      </w:r>
      <w:r w:rsidR="000E5F16" w:rsidRPr="00B45F23">
        <w:t xml:space="preserve">el dan menyeimbangkan rasio dari data untuk setiap kelas pada </w:t>
      </w:r>
      <w:r w:rsidR="000E5F16" w:rsidRPr="00B45F23">
        <w:rPr>
          <w:i/>
          <w:iCs/>
        </w:rPr>
        <w:t>dataset</w:t>
      </w:r>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Jetson nano atau menggunakan perangkat </w:t>
      </w:r>
      <w:r w:rsidRPr="00B45F23">
        <w:rPr>
          <w:i/>
          <w:iCs/>
        </w:rPr>
        <w:t>edge devices</w:t>
      </w:r>
      <w:r w:rsidRPr="00B45F23">
        <w:t xml:space="preserve"> yang lebih kencang dibandingkan Jetson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r w:rsidR="00297493">
        <w:rPr>
          <w:i/>
          <w:iCs/>
        </w:rPr>
        <w:t>semantic segmentation</w:t>
      </w:r>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542173"/>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Fish; fillets, frozen exports by country |2021.” https://wits.worldbank.org/trade/comtrade/en/country/ALL/year/2021/tradeflow/Exports/partner/WLD/product/030420 (accessed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Tuna export company and exporters in Indonesia - Tridge.” https://www.tridge.com/intelligences/atlantic-bluefin-tuna/ID/export (accessed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KKP Tangkap 167 Kapal Pelaku Illegal Fishing Selama 2021 Halaman all - Kompas.com.” https://money.kompas.com/read/2021/12/13/173905726/kkp-tangkap-167-kapal-pelaku-illegal-fishing-selama-2021?page=all (accessed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IUU Fishing as an Evolving Threat to Southeast Asia’s Maritime Security | Asia Maritime Transparency Initiative.” https://amti.csis.org/iuu-fishing-as-an-evolving-threat-to-southeast-asias-maritime-security/ (accessed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Indonesia sinks 8 Malaysian vessels for illegal fishing.” https://www.aa.com.tr/en/asia-pacific/indonesia-sinks-8-malaysian-vessels-for-illegal-fishing/2181821 (accessed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hat is Computer Vision? | IBM.” https://www.ibm.com/id-en/topics/computer-vision (accessed Dec.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Z. Zou, Z. Shi, Y. Guo, J. Ye, and S. Member, “Object Detection in 20 Years: A Survey,”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C.-Y. Wang, A. Bochkovskiy, and H.-Y. M. Liao, “YOLOv7: Trainable bag-of-freebies sets new state-of-the-art for real-time object detectors”.</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Linsangan, and R. A. Juanatas, “Real-time Detection of Aquarium Fish Species Using YOLOv4-tiny on Raspberry </w:t>
          </w:r>
          <w:r>
            <w:rPr>
              <w:rFonts w:eastAsia="Times New Roman"/>
            </w:rPr>
            <w:lastRenderedPageBreak/>
            <w:t xml:space="preserve">Pi 4,” in </w:t>
          </w:r>
          <w:r>
            <w:rPr>
              <w:rFonts w:eastAsia="Times New Roman"/>
              <w:i/>
              <w:iCs/>
            </w:rPr>
            <w:t>4th IEEE International Conference on Artificial Intelligence in Engineering and Technology, IICAIET 2022</w:t>
          </w:r>
          <w:r>
            <w:rPr>
              <w:rFonts w:eastAsia="Times New Roman"/>
            </w:rPr>
            <w:t>, Institute of Electrical and Electronics Engineers Inc.,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Swathika, and P. S. Shreya, “Automatic Fish Detection in Underwater Videos using Machine Learning,” in </w:t>
          </w:r>
          <w:r>
            <w:rPr>
              <w:rFonts w:eastAsia="Times New Roman"/>
              <w:i/>
              <w:iCs/>
            </w:rPr>
            <w:t>6th International Conference on I-SMAC (IoT in Social, Mobile, Analytics and Cloud), I-SMAC 2022 - Proceedings</w:t>
          </w:r>
          <w:r>
            <w:rPr>
              <w:rFonts w:eastAsia="Times New Roman"/>
            </w:rPr>
            <w:t>, Institute of Electrical and Electronics Engineers Inc., 2022, pp.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Lakshmanan, M. Görner, and R. Gillard, </w:t>
          </w:r>
          <w:r>
            <w:rPr>
              <w:rFonts w:eastAsia="Times New Roman"/>
              <w:i/>
              <w:iCs/>
            </w:rPr>
            <w:t>Practical Machine Learning for Computer Vision End-to-End Machine Learning for Images</w:t>
          </w:r>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Goodfellow, Y. Bengio, and A. Courville, </w:t>
          </w:r>
          <w:r>
            <w:rPr>
              <w:rFonts w:eastAsia="Times New Roman"/>
              <w:i/>
              <w:iCs/>
            </w:rPr>
            <w:t>Deep Learning</w:t>
          </w:r>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Elgendy, O’Reilly for Higher Education (Firm), and an O. M. Company. Safari, </w:t>
          </w:r>
          <w:r>
            <w:rPr>
              <w:rFonts w:eastAsia="Times New Roman"/>
              <w:i/>
              <w:iCs/>
            </w:rPr>
            <w:t>Deep Learning for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Szeliski, </w:t>
          </w:r>
          <w:r>
            <w:rPr>
              <w:rFonts w:eastAsia="Times New Roman"/>
              <w:i/>
              <w:iCs/>
            </w:rPr>
            <w:t>Computer Vision: Algorithms and Applications 2nd Edition</w:t>
          </w:r>
          <w:r>
            <w:rPr>
              <w:rFonts w:eastAsia="Times New Roman"/>
            </w:rPr>
            <w:t>. 2021. [Online]. Available: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Mean Average Precision (mAP) Explained: Everything You Need to Know.” https://www.v7labs.com/blog/mean-average-precision (accessed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Getting Started with YOLO v4 - MATLAB &amp; Simulink.” https://www.mathworks.com/help/vision/ug/getting-started-with-yolo-v4.html (accessed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Description.” https://www.fishnet.ai/description (accessed Dec.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Polygon Annotation | Humans in the Loop.” https://humansintheloop.org/services/polygon-annotation/ (accessed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Label Studio Documentation — Install and Upgrade Label Studio.” https://labelstud.io/guide/install.html#Install-with-Anaconda (accessed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Chapter 15. Swap Space Red Hat Enterprise Linux 7 | Red Hat Customer Portal.” https://access.redhat.com/documentation/en-us/red_hat_enterprise_linux/7/html/storage_administration_guide/ch-swapspace (accessed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How To Add Swap Space on Ubuntu 18.04 | DigitalOcean.” https://www.digitalocean.com/community/tutorials/how-to-add-swap-space-on-ubuntu-18-04 (accessed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Train Test Validation Split: How To &amp; Best Practices [2023].” https://www.v7labs.com/blog/train-validation-test-set (accessed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20057" w14:textId="77777777" w:rsidR="00281675" w:rsidRDefault="00281675" w:rsidP="00FD216C">
      <w:pPr>
        <w:spacing w:after="0" w:line="240" w:lineRule="auto"/>
      </w:pPr>
      <w:r>
        <w:separator/>
      </w:r>
    </w:p>
  </w:endnote>
  <w:endnote w:type="continuationSeparator" w:id="0">
    <w:p w14:paraId="11EB2418" w14:textId="77777777" w:rsidR="00281675" w:rsidRDefault="00281675" w:rsidP="00FD216C">
      <w:pPr>
        <w:spacing w:after="0" w:line="240" w:lineRule="auto"/>
      </w:pPr>
      <w:r>
        <w:continuationSeparator/>
      </w:r>
    </w:p>
  </w:endnote>
  <w:endnote w:type="continuationNotice" w:id="1">
    <w:p w14:paraId="64C2B595" w14:textId="77777777" w:rsidR="00281675" w:rsidRDefault="002816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40489" w14:textId="77777777" w:rsidR="00281675" w:rsidRDefault="00281675" w:rsidP="00FD216C">
      <w:pPr>
        <w:spacing w:after="0" w:line="240" w:lineRule="auto"/>
      </w:pPr>
      <w:r>
        <w:separator/>
      </w:r>
    </w:p>
  </w:footnote>
  <w:footnote w:type="continuationSeparator" w:id="0">
    <w:p w14:paraId="7DAF82BB" w14:textId="77777777" w:rsidR="00281675" w:rsidRDefault="00281675" w:rsidP="00FD216C">
      <w:pPr>
        <w:spacing w:after="0" w:line="240" w:lineRule="auto"/>
      </w:pPr>
      <w:r>
        <w:continuationSeparator/>
      </w:r>
    </w:p>
  </w:footnote>
  <w:footnote w:type="continuationNotice" w:id="1">
    <w:p w14:paraId="4E53FFAB" w14:textId="77777777" w:rsidR="00281675" w:rsidRDefault="002816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26D6E"/>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1</TotalTime>
  <Pages>103</Pages>
  <Words>21741</Words>
  <Characters>123924</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375</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39</cp:revision>
  <cp:lastPrinted>2023-06-13T02:49:00Z</cp:lastPrinted>
  <dcterms:created xsi:type="dcterms:W3CDTF">2023-03-21T07:41:00Z</dcterms:created>
  <dcterms:modified xsi:type="dcterms:W3CDTF">2023-06-1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